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9" w:type="dxa"/>
        <w:tblInd w:w="-373" w:type="dxa"/>
        <w:tblLook w:val="04A0" w:firstRow="1" w:lastRow="0" w:firstColumn="1" w:lastColumn="0" w:noHBand="0" w:noVBand="1"/>
      </w:tblPr>
      <w:tblGrid>
        <w:gridCol w:w="3362"/>
        <w:gridCol w:w="3236"/>
        <w:gridCol w:w="3491"/>
      </w:tblGrid>
      <w:tr w:rsidR="00C27E92" w:rsidRPr="00D95595" w14:paraId="3BE9F387" w14:textId="77777777" w:rsidTr="00C27E92">
        <w:trPr>
          <w:trHeight w:val="426"/>
        </w:trPr>
        <w:tc>
          <w:tcPr>
            <w:tcW w:w="3362" w:type="dxa"/>
          </w:tcPr>
          <w:p w14:paraId="068C6201" w14:textId="77777777" w:rsidR="00C27E92" w:rsidRPr="008A4FB6" w:rsidRDefault="00C27E92" w:rsidP="00482F06">
            <w:pPr>
              <w:rPr>
                <w:b/>
              </w:rPr>
            </w:pPr>
            <w:r w:rsidRPr="008A4FB6">
              <w:rPr>
                <w:b/>
              </w:rPr>
              <w:t>Ocular Subspecialty</w:t>
            </w:r>
          </w:p>
        </w:tc>
        <w:tc>
          <w:tcPr>
            <w:tcW w:w="3236" w:type="dxa"/>
            <w:vAlign w:val="center"/>
          </w:tcPr>
          <w:p w14:paraId="529876AF" w14:textId="77777777" w:rsidR="00C27E92" w:rsidRPr="00D95595" w:rsidRDefault="00C27E92" w:rsidP="00C27E92">
            <w:pPr>
              <w:jc w:val="center"/>
              <w:rPr>
                <w:b/>
              </w:rPr>
            </w:pPr>
            <w:r>
              <w:rPr>
                <w:b/>
              </w:rPr>
              <w:t>Disease Categories</w:t>
            </w:r>
          </w:p>
        </w:tc>
        <w:tc>
          <w:tcPr>
            <w:tcW w:w="3491" w:type="dxa"/>
          </w:tcPr>
          <w:p w14:paraId="3E0E0BDD" w14:textId="77777777" w:rsidR="00C27E92" w:rsidRPr="00D95595" w:rsidRDefault="00C27E92" w:rsidP="00482F06">
            <w:pPr>
              <w:rPr>
                <w:b/>
              </w:rPr>
            </w:pPr>
            <w:r>
              <w:rPr>
                <w:b/>
              </w:rPr>
              <w:t>Diagnoses Within the Category</w:t>
            </w:r>
          </w:p>
        </w:tc>
      </w:tr>
      <w:tr w:rsidR="00C27E92" w:rsidRPr="00D95595" w14:paraId="6CDB10ED" w14:textId="77777777" w:rsidTr="00C27E92">
        <w:trPr>
          <w:trHeight w:val="426"/>
        </w:trPr>
        <w:tc>
          <w:tcPr>
            <w:tcW w:w="3362" w:type="dxa"/>
          </w:tcPr>
          <w:p w14:paraId="7AD9D60E" w14:textId="773437E7" w:rsidR="00C27E92" w:rsidRPr="008A4FB6" w:rsidRDefault="00C27E92" w:rsidP="00C27E92">
            <w:pPr>
              <w:rPr>
                <w:b/>
              </w:rPr>
            </w:pPr>
            <w:r>
              <w:rPr>
                <w:b/>
              </w:rPr>
              <w:t>Cornea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5C35C" w14:textId="67D0E3C2" w:rsidR="00C27E92" w:rsidRPr="00C27E92" w:rsidRDefault="00C27E92" w:rsidP="00C27E92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Allergic Conjunctivitis or Blepharitis</w:t>
            </w:r>
          </w:p>
        </w:tc>
        <w:tc>
          <w:tcPr>
            <w:tcW w:w="3491" w:type="dxa"/>
          </w:tcPr>
          <w:p w14:paraId="386AD455" w14:textId="77777777" w:rsidR="00C27E92" w:rsidRDefault="00C27E92" w:rsidP="00204FC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4" w:hanging="90"/>
            </w:pPr>
            <w:r>
              <w:t>Allergic contact dermatitis</w:t>
            </w:r>
          </w:p>
          <w:p w14:paraId="7560922C" w14:textId="77777777" w:rsidR="00C27E92" w:rsidRDefault="00C27E92" w:rsidP="00204FC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4" w:hanging="90"/>
            </w:pPr>
            <w:r>
              <w:t>Allergic conjunctivitis (Acute &amp; Chronic)</w:t>
            </w:r>
          </w:p>
          <w:p w14:paraId="14D4A543" w14:textId="77777777" w:rsidR="00C27E92" w:rsidRDefault="00C27E92" w:rsidP="00204FC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4" w:hanging="90"/>
            </w:pPr>
            <w:r>
              <w:t>Vernal</w:t>
            </w:r>
          </w:p>
          <w:p w14:paraId="2186A1C7" w14:textId="77777777" w:rsidR="00C27E92" w:rsidRDefault="00C27E92" w:rsidP="00204FC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4" w:hanging="90"/>
            </w:pPr>
            <w:r>
              <w:t>Atopic</w:t>
            </w:r>
          </w:p>
          <w:p w14:paraId="492D911E" w14:textId="77777777" w:rsidR="00C27E92" w:rsidRDefault="00C27E92" w:rsidP="00204FC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4" w:hanging="90"/>
            </w:pPr>
            <w:r>
              <w:t>Epidemic Keratoconjunctivitis (EKC)</w:t>
            </w:r>
          </w:p>
          <w:p w14:paraId="1C546608" w14:textId="00BC0C39" w:rsidR="00C27E92" w:rsidRPr="00C27E92" w:rsidRDefault="00C27E92" w:rsidP="00204FC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4" w:hanging="90"/>
            </w:pPr>
            <w:r>
              <w:t>Eczematous dermatitis</w:t>
            </w:r>
          </w:p>
        </w:tc>
      </w:tr>
      <w:tr w:rsidR="00C27E92" w:rsidRPr="00D95595" w14:paraId="039BBD91" w14:textId="77777777" w:rsidTr="00C27E92">
        <w:trPr>
          <w:trHeight w:val="426"/>
        </w:trPr>
        <w:tc>
          <w:tcPr>
            <w:tcW w:w="3362" w:type="dxa"/>
          </w:tcPr>
          <w:p w14:paraId="564B595A" w14:textId="77777777" w:rsidR="00C27E92" w:rsidRDefault="00C27E92" w:rsidP="00C27E9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28C" w14:textId="53BE7F0A" w:rsidR="00C27E92" w:rsidRPr="00BC3503" w:rsidRDefault="00C27E92" w:rsidP="00C27E92">
            <w:pPr>
              <w:jc w:val="center"/>
            </w:pPr>
            <w:r w:rsidRPr="00BC3503">
              <w:rPr>
                <w:rFonts w:ascii="Calibri" w:hAnsi="Calibri" w:cs="Calibri"/>
                <w:color w:val="000000"/>
              </w:rPr>
              <w:t>Aphakia</w:t>
            </w:r>
          </w:p>
        </w:tc>
        <w:tc>
          <w:tcPr>
            <w:tcW w:w="3491" w:type="dxa"/>
          </w:tcPr>
          <w:p w14:paraId="23FB87F6" w14:textId="75538CCE" w:rsidR="00C27E92" w:rsidRPr="00BC3503" w:rsidRDefault="00BC3503" w:rsidP="00204FC5">
            <w:pPr>
              <w:ind w:left="54" w:hanging="90"/>
            </w:pPr>
            <w:r w:rsidRPr="00BC3503">
              <w:t>-Aphakia</w:t>
            </w:r>
          </w:p>
        </w:tc>
      </w:tr>
      <w:tr w:rsidR="00C27E92" w:rsidRPr="00D95595" w14:paraId="20599586" w14:textId="77777777" w:rsidTr="00C27E92">
        <w:trPr>
          <w:trHeight w:val="426"/>
        </w:trPr>
        <w:tc>
          <w:tcPr>
            <w:tcW w:w="3362" w:type="dxa"/>
          </w:tcPr>
          <w:p w14:paraId="7BCD0616" w14:textId="77777777" w:rsidR="00C27E92" w:rsidRDefault="00C27E92" w:rsidP="00C27E9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F77E0" w14:textId="4E1C7C3F" w:rsidR="00C27E92" w:rsidRPr="00C27E92" w:rsidRDefault="00C27E92" w:rsidP="00C27E92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Band Keratopathy</w:t>
            </w:r>
          </w:p>
        </w:tc>
        <w:tc>
          <w:tcPr>
            <w:tcW w:w="3491" w:type="dxa"/>
          </w:tcPr>
          <w:p w14:paraId="3350AF8B" w14:textId="064213EA" w:rsidR="00C27E92" w:rsidRPr="00C27E92" w:rsidRDefault="00C27E92" w:rsidP="00204FC5">
            <w:pPr>
              <w:pStyle w:val="ListParagraph"/>
              <w:numPr>
                <w:ilvl w:val="0"/>
                <w:numId w:val="3"/>
              </w:numPr>
              <w:ind w:left="54" w:hanging="90"/>
              <w:rPr>
                <w:b/>
              </w:rPr>
            </w:pPr>
            <w:r>
              <w:t>Band-</w:t>
            </w:r>
            <w:r w:rsidR="00BD37EE">
              <w:t>shaped k</w:t>
            </w:r>
            <w:r>
              <w:t>eratopathy</w:t>
            </w:r>
          </w:p>
          <w:p w14:paraId="665685D8" w14:textId="65839177" w:rsidR="00C27E92" w:rsidRPr="00C27E92" w:rsidRDefault="00C27E92" w:rsidP="00204FC5">
            <w:pPr>
              <w:pStyle w:val="ListParagraph"/>
              <w:numPr>
                <w:ilvl w:val="0"/>
                <w:numId w:val="3"/>
              </w:numPr>
              <w:ind w:left="54" w:hanging="90"/>
              <w:rPr>
                <w:bCs/>
              </w:rPr>
            </w:pPr>
            <w:r w:rsidRPr="00C27E92">
              <w:rPr>
                <w:bCs/>
              </w:rPr>
              <w:t>Ban</w:t>
            </w:r>
            <w:r>
              <w:rPr>
                <w:bCs/>
              </w:rPr>
              <w:t>d keratopathy</w:t>
            </w:r>
          </w:p>
        </w:tc>
      </w:tr>
      <w:tr w:rsidR="00C27E92" w:rsidRPr="00D95595" w14:paraId="3C22F7DB" w14:textId="77777777" w:rsidTr="00C27E92">
        <w:trPr>
          <w:trHeight w:val="426"/>
        </w:trPr>
        <w:tc>
          <w:tcPr>
            <w:tcW w:w="3362" w:type="dxa"/>
          </w:tcPr>
          <w:p w14:paraId="01755258" w14:textId="77777777" w:rsidR="00C27E92" w:rsidRDefault="00C27E92" w:rsidP="00C27E9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4B0E5" w14:textId="35D76005" w:rsidR="00C27E92" w:rsidRPr="00C27E92" w:rsidRDefault="00C27E92" w:rsidP="00C27E92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Bullous Keratopathy</w:t>
            </w:r>
          </w:p>
        </w:tc>
        <w:tc>
          <w:tcPr>
            <w:tcW w:w="3491" w:type="dxa"/>
          </w:tcPr>
          <w:p w14:paraId="0085F534" w14:textId="77777777" w:rsidR="00C27E92" w:rsidRDefault="00C27E92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Corneal edema (idiopathic, secondary)</w:t>
            </w:r>
          </w:p>
          <w:p w14:paraId="3C62FA23" w14:textId="2C5D8006" w:rsidR="00C27E92" w:rsidRPr="00C27E92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C</w:t>
            </w:r>
            <w:r w:rsidR="00C27E92">
              <w:t xml:space="preserve">orneal </w:t>
            </w:r>
            <w:proofErr w:type="spellStart"/>
            <w:r w:rsidR="00C27E92">
              <w:t>guttata</w:t>
            </w:r>
            <w:proofErr w:type="spellEnd"/>
          </w:p>
        </w:tc>
      </w:tr>
      <w:tr w:rsidR="00C27E92" w:rsidRPr="00D95595" w14:paraId="1D1802FC" w14:textId="77777777" w:rsidTr="00C27E92">
        <w:trPr>
          <w:trHeight w:val="426"/>
        </w:trPr>
        <w:tc>
          <w:tcPr>
            <w:tcW w:w="3362" w:type="dxa"/>
          </w:tcPr>
          <w:p w14:paraId="08206ABB" w14:textId="77777777" w:rsidR="00C27E92" w:rsidRDefault="00C27E92" w:rsidP="00C27E9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B320B" w14:textId="228B5F35" w:rsidR="00C27E92" w:rsidRPr="00C27E92" w:rsidRDefault="00C27E92" w:rsidP="00C27E92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ataract</w:t>
            </w:r>
          </w:p>
        </w:tc>
        <w:tc>
          <w:tcPr>
            <w:tcW w:w="3491" w:type="dxa"/>
          </w:tcPr>
          <w:p w14:paraId="196D3DDD" w14:textId="7022AAA9" w:rsidR="00C27E92" w:rsidRDefault="00BD37EE" w:rsidP="00204FC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4" w:hanging="90"/>
            </w:pPr>
            <w:r>
              <w:t>U</w:t>
            </w:r>
            <w:r w:rsidR="00C27E92">
              <w:t>nspecified</w:t>
            </w:r>
          </w:p>
          <w:p w14:paraId="0EEAF705" w14:textId="77777777" w:rsidR="00C27E92" w:rsidRDefault="00C27E92" w:rsidP="00204FC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4" w:hanging="90"/>
            </w:pPr>
            <w:r>
              <w:t>Age-related (nuclear, cortical, combined-forms, posterior-subcapsular, posterior-subcapsular polar)</w:t>
            </w:r>
          </w:p>
          <w:p w14:paraId="671322FA" w14:textId="77777777" w:rsidR="00C27E92" w:rsidRDefault="00C27E92" w:rsidP="00204FC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4" w:hanging="90"/>
            </w:pPr>
            <w:r>
              <w:t>Cortical</w:t>
            </w:r>
          </w:p>
          <w:p w14:paraId="6431B872" w14:textId="5009D6FA" w:rsidR="00C27E92" w:rsidRDefault="00BD37EE" w:rsidP="00204FC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4" w:hanging="90"/>
            </w:pPr>
            <w:r>
              <w:t>N</w:t>
            </w:r>
            <w:r w:rsidR="00C27E92">
              <w:t>uclear sclerotic</w:t>
            </w:r>
          </w:p>
          <w:p w14:paraId="627DCF45" w14:textId="2DB8B784" w:rsidR="00C27E92" w:rsidRDefault="00BD37EE" w:rsidP="00204FC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4" w:hanging="90"/>
            </w:pPr>
            <w:r>
              <w:t>C</w:t>
            </w:r>
            <w:r w:rsidR="00C27E92">
              <w:t>ataract in inflammatory disorder</w:t>
            </w:r>
          </w:p>
          <w:p w14:paraId="0F856C73" w14:textId="318D75F9" w:rsidR="00C27E92" w:rsidRDefault="00BD37EE" w:rsidP="00204FC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4" w:hanging="90"/>
            </w:pPr>
            <w:r>
              <w:t>I</w:t>
            </w:r>
            <w:r w:rsidR="00C27E92">
              <w:t>ncipient</w:t>
            </w:r>
          </w:p>
          <w:p w14:paraId="0C9E3E37" w14:textId="38327E26" w:rsidR="00C27E92" w:rsidRDefault="00BD37EE" w:rsidP="00204FC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4" w:hanging="90"/>
            </w:pPr>
            <w:r>
              <w:t>Ju</w:t>
            </w:r>
            <w:r w:rsidR="00C27E92">
              <w:t>venile nuclear</w:t>
            </w:r>
          </w:p>
          <w:p w14:paraId="0FE8B20E" w14:textId="5DCBB3C1" w:rsidR="00C27E92" w:rsidRDefault="00BD37EE" w:rsidP="00204FC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4" w:hanging="90"/>
            </w:pPr>
            <w:r>
              <w:t>L</w:t>
            </w:r>
            <w:r w:rsidR="00C27E92">
              <w:t>ocalized traumatic</w:t>
            </w:r>
          </w:p>
          <w:p w14:paraId="68ABACFB" w14:textId="14E6A80E" w:rsidR="00C27E92" w:rsidRPr="00C27E92" w:rsidRDefault="00BD37EE" w:rsidP="00204FC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4" w:hanging="90"/>
            </w:pPr>
            <w:proofErr w:type="spellStart"/>
            <w:r>
              <w:t>U</w:t>
            </w:r>
            <w:r w:rsidR="00C27E92">
              <w:t>veitic</w:t>
            </w:r>
            <w:proofErr w:type="spellEnd"/>
          </w:p>
        </w:tc>
      </w:tr>
      <w:tr w:rsidR="00C27E92" w:rsidRPr="00D95595" w14:paraId="06B3FAE3" w14:textId="77777777" w:rsidTr="00C27E92">
        <w:trPr>
          <w:trHeight w:val="426"/>
        </w:trPr>
        <w:tc>
          <w:tcPr>
            <w:tcW w:w="3362" w:type="dxa"/>
          </w:tcPr>
          <w:p w14:paraId="6D4ED11B" w14:textId="77777777" w:rsidR="00C27E92" w:rsidRDefault="00C27E92" w:rsidP="00C27E9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8F92A" w14:textId="7424FE65" w:rsidR="00C27E92" w:rsidRPr="00C27E92" w:rsidRDefault="00C27E92" w:rsidP="00C27E92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onjunctival or Corneal Malignancies</w:t>
            </w:r>
          </w:p>
        </w:tc>
        <w:tc>
          <w:tcPr>
            <w:tcW w:w="3491" w:type="dxa"/>
          </w:tcPr>
          <w:p w14:paraId="09232A61" w14:textId="77777777" w:rsidR="00C27E92" w:rsidRDefault="00C27E92" w:rsidP="00204F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54" w:hanging="90"/>
            </w:pPr>
            <w:r>
              <w:t>Squamous cell carcinoma of conjunctiva</w:t>
            </w:r>
          </w:p>
          <w:p w14:paraId="2363975F" w14:textId="77777777" w:rsidR="00BD37EE" w:rsidRDefault="00BD37EE" w:rsidP="00204F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54" w:hanging="90"/>
            </w:pPr>
            <w:r>
              <w:t>C</w:t>
            </w:r>
            <w:r w:rsidR="00C27E92">
              <w:t>orneal intraepithelial neoplasia</w:t>
            </w:r>
          </w:p>
          <w:p w14:paraId="251D7ECA" w14:textId="3EB2EB35" w:rsidR="00C27E92" w:rsidRDefault="00BD37EE" w:rsidP="00204F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54" w:hanging="90"/>
            </w:pPr>
            <w:r>
              <w:t>C</w:t>
            </w:r>
            <w:r w:rsidR="00C27E92">
              <w:t>onjunctival intraepithelial neoplasia</w:t>
            </w:r>
          </w:p>
          <w:p w14:paraId="7795E405" w14:textId="72F691CE" w:rsidR="00C27E92" w:rsidRDefault="00BD37EE" w:rsidP="00204F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54" w:hanging="90"/>
            </w:pPr>
            <w:r>
              <w:t>C</w:t>
            </w:r>
            <w:r w:rsidR="00C27E92">
              <w:t>onjunctival tumor</w:t>
            </w:r>
          </w:p>
          <w:p w14:paraId="4ECE123D" w14:textId="5BD77B53" w:rsidR="00C27E92" w:rsidRDefault="00BD37EE" w:rsidP="00204F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54" w:hanging="90"/>
            </w:pPr>
            <w:r>
              <w:t>C</w:t>
            </w:r>
            <w:r w:rsidR="00C27E92">
              <w:t>arcinoma in situ</w:t>
            </w:r>
            <w:r>
              <w:t>, conjunctiva</w:t>
            </w:r>
          </w:p>
          <w:p w14:paraId="6A3B7993" w14:textId="74AB479F" w:rsidR="00C27E92" w:rsidRPr="00C27E92" w:rsidRDefault="00BD37EE" w:rsidP="00204F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54" w:hanging="90"/>
            </w:pPr>
            <w:r>
              <w:t>M</w:t>
            </w:r>
            <w:r w:rsidR="00C27E92">
              <w:t>alignant melanoma of conjunctiva</w:t>
            </w:r>
          </w:p>
        </w:tc>
      </w:tr>
      <w:tr w:rsidR="009D2241" w:rsidRPr="00D95595" w14:paraId="53BF31E3" w14:textId="77777777" w:rsidTr="00C27E92">
        <w:trPr>
          <w:trHeight w:val="426"/>
        </w:trPr>
        <w:tc>
          <w:tcPr>
            <w:tcW w:w="3362" w:type="dxa"/>
          </w:tcPr>
          <w:p w14:paraId="54548CC1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8A1A7" w14:textId="132F444F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onjunctivitis, Non-viral</w:t>
            </w:r>
          </w:p>
        </w:tc>
        <w:tc>
          <w:tcPr>
            <w:tcW w:w="3491" w:type="dxa"/>
          </w:tcPr>
          <w:p w14:paraId="0BE755EF" w14:textId="77777777" w:rsidR="009D2241" w:rsidRDefault="009D2241" w:rsidP="00204FC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54" w:hanging="90"/>
            </w:pPr>
            <w:r>
              <w:t>Unspecified conjunctivitis (acute &amp; chronic)</w:t>
            </w:r>
          </w:p>
          <w:p w14:paraId="44D869F2" w14:textId="1C79A297" w:rsidR="009D2241" w:rsidRDefault="00BD37EE" w:rsidP="00204FC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54" w:hanging="90"/>
            </w:pPr>
            <w:r>
              <w:t>F</w:t>
            </w:r>
            <w:r w:rsidR="009D2241">
              <w:t>ollicular (acute &amp; chronic)</w:t>
            </w:r>
          </w:p>
          <w:p w14:paraId="3D6544A0" w14:textId="5F4FE2F9" w:rsidR="009D2241" w:rsidRDefault="00BD37EE" w:rsidP="00204FC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54" w:hanging="90"/>
            </w:pPr>
            <w:r>
              <w:t>P</w:t>
            </w:r>
            <w:r w:rsidR="009D2241">
              <w:t>urulent</w:t>
            </w:r>
          </w:p>
          <w:p w14:paraId="247DCAAD" w14:textId="5CF1BFD7" w:rsidR="009D2241" w:rsidRDefault="00BD37EE" w:rsidP="00204FC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54" w:hanging="90"/>
            </w:pPr>
            <w:r>
              <w:t>B</w:t>
            </w:r>
            <w:r w:rsidR="009D2241">
              <w:t>acterial</w:t>
            </w:r>
          </w:p>
          <w:p w14:paraId="08D52698" w14:textId="79970EAE" w:rsidR="009D2241" w:rsidRDefault="00BD37EE" w:rsidP="00204FC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54" w:hanging="90"/>
            </w:pPr>
            <w:r>
              <w:t>P</w:t>
            </w:r>
            <w:r w:rsidR="009D2241">
              <w:t>seudomembranous</w:t>
            </w:r>
          </w:p>
          <w:p w14:paraId="424E5FD4" w14:textId="30C93F05" w:rsidR="009D2241" w:rsidRPr="009D2241" w:rsidRDefault="00BD37EE" w:rsidP="00BD37E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54" w:hanging="90"/>
            </w:pPr>
            <w:r>
              <w:t>P</w:t>
            </w:r>
            <w:r w:rsidR="009D2241">
              <w:t xml:space="preserve">apillary </w:t>
            </w:r>
          </w:p>
        </w:tc>
      </w:tr>
      <w:tr w:rsidR="009D2241" w:rsidRPr="00D95595" w14:paraId="7A43B751" w14:textId="77777777" w:rsidTr="00C27E92">
        <w:trPr>
          <w:trHeight w:val="426"/>
        </w:trPr>
        <w:tc>
          <w:tcPr>
            <w:tcW w:w="3362" w:type="dxa"/>
          </w:tcPr>
          <w:p w14:paraId="2152189C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6CE78" w14:textId="41FA6FBE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ontact Lens-Associated Disorder</w:t>
            </w:r>
          </w:p>
        </w:tc>
        <w:tc>
          <w:tcPr>
            <w:tcW w:w="3491" w:type="dxa"/>
          </w:tcPr>
          <w:p w14:paraId="18289949" w14:textId="77777777" w:rsidR="009D2241" w:rsidRDefault="009D2241" w:rsidP="00204FC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54" w:hanging="90"/>
            </w:pPr>
            <w:r>
              <w:t>Sterile keratitis associated with contact lens</w:t>
            </w:r>
          </w:p>
          <w:p w14:paraId="36484861" w14:textId="77777777" w:rsidR="009D2241" w:rsidRDefault="009D2241" w:rsidP="00204FC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54" w:hanging="90"/>
            </w:pPr>
            <w:r>
              <w:t>Contact lens induced keratopathy</w:t>
            </w:r>
          </w:p>
          <w:p w14:paraId="7FABBB77" w14:textId="1BED4968" w:rsidR="009D2241" w:rsidRPr="009D2241" w:rsidRDefault="00BD37EE" w:rsidP="00204FC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54" w:hanging="90"/>
            </w:pPr>
            <w:r>
              <w:lastRenderedPageBreak/>
              <w:t>Co</w:t>
            </w:r>
            <w:r w:rsidR="009D2241">
              <w:t xml:space="preserve">ntact lens </w:t>
            </w:r>
            <w:proofErr w:type="spellStart"/>
            <w:r w:rsidR="009D2241">
              <w:t>overwear</w:t>
            </w:r>
            <w:proofErr w:type="spellEnd"/>
          </w:p>
        </w:tc>
      </w:tr>
      <w:tr w:rsidR="009D2241" w:rsidRPr="00D95595" w14:paraId="424C98E0" w14:textId="77777777" w:rsidTr="00C27E92">
        <w:trPr>
          <w:trHeight w:val="426"/>
        </w:trPr>
        <w:tc>
          <w:tcPr>
            <w:tcW w:w="3362" w:type="dxa"/>
          </w:tcPr>
          <w:p w14:paraId="496386A3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0E758" w14:textId="4903936F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orneal Abrasion or Erosion</w:t>
            </w:r>
          </w:p>
        </w:tc>
        <w:tc>
          <w:tcPr>
            <w:tcW w:w="3491" w:type="dxa"/>
          </w:tcPr>
          <w:p w14:paraId="6F7004A7" w14:textId="2F9B7F70" w:rsidR="009D2241" w:rsidRDefault="009D2241" w:rsidP="00204F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54" w:hanging="90"/>
            </w:pPr>
            <w:r>
              <w:t xml:space="preserve">Corneal abrasion (initial, subsequent, </w:t>
            </w:r>
            <w:r w:rsidR="00BD37EE">
              <w:t>sequelae</w:t>
            </w:r>
            <w:r>
              <w:t>, history of)</w:t>
            </w:r>
          </w:p>
          <w:p w14:paraId="5B3F37E4" w14:textId="77777777" w:rsidR="00BD37EE" w:rsidRDefault="00BD37EE" w:rsidP="00204F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54" w:hanging="90"/>
            </w:pPr>
            <w:r>
              <w:t>Co</w:t>
            </w:r>
            <w:r w:rsidR="009D2241">
              <w:t xml:space="preserve">rneal epithelial defect </w:t>
            </w:r>
          </w:p>
          <w:p w14:paraId="2D6C852D" w14:textId="51887857" w:rsidR="009D2241" w:rsidRDefault="00BD37EE" w:rsidP="00204FC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>orneal erosion</w:t>
            </w:r>
          </w:p>
          <w:p w14:paraId="1127E36D" w14:textId="53D31C1A" w:rsidR="009D2241" w:rsidRPr="009D2241" w:rsidRDefault="00BD37EE" w:rsidP="00BD37E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54" w:hanging="90"/>
            </w:pPr>
            <w:r>
              <w:t>R</w:t>
            </w:r>
            <w:r w:rsidR="009D2241">
              <w:t>ecurrent corneal erosion</w:t>
            </w:r>
          </w:p>
        </w:tc>
      </w:tr>
      <w:tr w:rsidR="009D2241" w:rsidRPr="00D95595" w14:paraId="07840163" w14:textId="77777777" w:rsidTr="00C27E92">
        <w:trPr>
          <w:trHeight w:val="426"/>
        </w:trPr>
        <w:tc>
          <w:tcPr>
            <w:tcW w:w="3362" w:type="dxa"/>
          </w:tcPr>
          <w:p w14:paraId="6E26FA58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EFCA0" w14:textId="293BDD05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orneal Dystrophies</w:t>
            </w:r>
          </w:p>
        </w:tc>
        <w:tc>
          <w:tcPr>
            <w:tcW w:w="3491" w:type="dxa"/>
          </w:tcPr>
          <w:p w14:paraId="772B2723" w14:textId="77777777" w:rsidR="009D2241" w:rsidRDefault="009D2241" w:rsidP="00204FC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54" w:hanging="90"/>
            </w:pPr>
            <w:r>
              <w:t>Anterior basement membrane dystrophy (ABMD)</w:t>
            </w:r>
          </w:p>
          <w:p w14:paraId="4D895709" w14:textId="77777777" w:rsidR="009D2241" w:rsidRDefault="009D2241" w:rsidP="00204FC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54" w:hanging="90"/>
            </w:pPr>
            <w:r>
              <w:t>Endothelial corneal dystrophy</w:t>
            </w:r>
          </w:p>
          <w:p w14:paraId="28DCCEB6" w14:textId="1A00BE8D" w:rsidR="009D2241" w:rsidRDefault="00BD37EE" w:rsidP="00204FC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54" w:hanging="90"/>
            </w:pPr>
            <w:r>
              <w:t>Fuch</w:t>
            </w:r>
            <w:r w:rsidR="009D2241">
              <w:t xml:space="preserve">s dystrophy </w:t>
            </w:r>
          </w:p>
          <w:p w14:paraId="39F2D8CF" w14:textId="77777777" w:rsidR="009D2241" w:rsidRDefault="009D2241" w:rsidP="00204FC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54" w:hanging="90"/>
            </w:pPr>
            <w:r>
              <w:t xml:space="preserve">Lattice dystrophy </w:t>
            </w:r>
          </w:p>
          <w:p w14:paraId="1FAE7F00" w14:textId="7C0A11EC" w:rsidR="009D2241" w:rsidRDefault="00BD37EE" w:rsidP="00204FC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54" w:hanging="90"/>
            </w:pPr>
            <w:r>
              <w:t>M</w:t>
            </w:r>
            <w:r w:rsidR="009D2241">
              <w:t>ap-dot-fingerprint</w:t>
            </w:r>
          </w:p>
          <w:p w14:paraId="1F0E6D4E" w14:textId="0C786BC4" w:rsidR="009D2241" w:rsidRPr="009D2241" w:rsidRDefault="00BD37EE" w:rsidP="00204FC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>orneal epithelial and basement membrane dystrophy</w:t>
            </w:r>
          </w:p>
        </w:tc>
      </w:tr>
      <w:tr w:rsidR="009D2241" w:rsidRPr="00D95595" w14:paraId="5E3875D0" w14:textId="77777777" w:rsidTr="00C27E92">
        <w:trPr>
          <w:trHeight w:val="426"/>
        </w:trPr>
        <w:tc>
          <w:tcPr>
            <w:tcW w:w="3362" w:type="dxa"/>
          </w:tcPr>
          <w:p w14:paraId="742675C2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086A6" w14:textId="789ADE88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orneal Grafts or Stem Cell Deficiency</w:t>
            </w:r>
          </w:p>
        </w:tc>
        <w:tc>
          <w:tcPr>
            <w:tcW w:w="3491" w:type="dxa"/>
          </w:tcPr>
          <w:p w14:paraId="206D6D69" w14:textId="77777777" w:rsidR="009D2241" w:rsidRDefault="009D2241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H/o cornea transplant</w:t>
            </w:r>
          </w:p>
          <w:p w14:paraId="210B23D2" w14:textId="477969B7" w:rsid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>ornea replaced by transplant</w:t>
            </w:r>
          </w:p>
          <w:p w14:paraId="4369FE7D" w14:textId="3632ABB9" w:rsid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>orneal transplant status</w:t>
            </w:r>
          </w:p>
          <w:p w14:paraId="5454DB06" w14:textId="3C377699" w:rsid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H</w:t>
            </w:r>
            <w:r w:rsidR="009D2241">
              <w:t>istory of deep anterior lamellar keratoplasty</w:t>
            </w:r>
          </w:p>
          <w:p w14:paraId="5663584F" w14:textId="5BB1911A" w:rsid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H</w:t>
            </w:r>
            <w:r w:rsidR="009D2241">
              <w:t>istory of Descemet membrane endothelial keratoplasty (DMEK)</w:t>
            </w:r>
          </w:p>
          <w:p w14:paraId="3C3FB474" w14:textId="25E6EA57" w:rsid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F</w:t>
            </w:r>
            <w:r w:rsidR="009D2241">
              <w:t>ailed corneal transplant</w:t>
            </w:r>
          </w:p>
          <w:p w14:paraId="140755B5" w14:textId="77777777" w:rsidR="00BD37EE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L</w:t>
            </w:r>
            <w:r w:rsidR="009D2241">
              <w:t xml:space="preserve">imbal stem cell deficiency </w:t>
            </w:r>
          </w:p>
          <w:p w14:paraId="72FA933D" w14:textId="03A95C1D" w:rsid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M</w:t>
            </w:r>
            <w:r w:rsidR="009D2241">
              <w:t>echanical complication due to cornea graft</w:t>
            </w:r>
          </w:p>
          <w:p w14:paraId="11EF87D8" w14:textId="7F02D1D2" w:rsid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O</w:t>
            </w:r>
            <w:r w:rsidR="009D2241">
              <w:t>ther complication of corneal transplant</w:t>
            </w:r>
          </w:p>
          <w:p w14:paraId="2D3B2689" w14:textId="717FE6F9" w:rsid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P</w:t>
            </w:r>
            <w:r w:rsidR="009D2241">
              <w:t>ost-corneal transplant</w:t>
            </w:r>
          </w:p>
          <w:p w14:paraId="5C21F795" w14:textId="77777777" w:rsidR="00BD37EE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Presence of corneal transplant</w:t>
            </w:r>
          </w:p>
          <w:p w14:paraId="5E465FD2" w14:textId="1E23F256" w:rsid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R</w:t>
            </w:r>
            <w:r w:rsidR="009D2241">
              <w:t>ejection of corneal transplant (corneal graft rejection)</w:t>
            </w:r>
          </w:p>
          <w:p w14:paraId="17BA3964" w14:textId="3B8DB1CA" w:rsidR="009D2241" w:rsidRPr="009D2241" w:rsidRDefault="00BD37EE" w:rsidP="00204F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>orneal graft malfunction</w:t>
            </w:r>
          </w:p>
        </w:tc>
      </w:tr>
      <w:tr w:rsidR="009D2241" w:rsidRPr="00D95595" w14:paraId="100D69C0" w14:textId="77777777" w:rsidTr="00C27E92">
        <w:trPr>
          <w:trHeight w:val="426"/>
        </w:trPr>
        <w:tc>
          <w:tcPr>
            <w:tcW w:w="3362" w:type="dxa"/>
          </w:tcPr>
          <w:p w14:paraId="62D0A409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1E97F" w14:textId="6857FFD0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orneal Scar</w:t>
            </w:r>
          </w:p>
        </w:tc>
        <w:tc>
          <w:tcPr>
            <w:tcW w:w="3491" w:type="dxa"/>
          </w:tcPr>
          <w:p w14:paraId="550F6272" w14:textId="77777777" w:rsidR="009D2241" w:rsidRDefault="009D2241" w:rsidP="00204FC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54" w:hanging="90"/>
            </w:pPr>
            <w:r>
              <w:t>Corneal opacity</w:t>
            </w:r>
          </w:p>
          <w:p w14:paraId="4A408D26" w14:textId="4E2F6DE7" w:rsidR="009D2241" w:rsidRDefault="00BD37EE" w:rsidP="00204FC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54" w:hanging="90"/>
            </w:pPr>
            <w:r>
              <w:t>S</w:t>
            </w:r>
            <w:r w:rsidR="009D2241">
              <w:t>car with opacity</w:t>
            </w:r>
          </w:p>
          <w:p w14:paraId="7E3EC6CB" w14:textId="1AC5BD20" w:rsidR="009D2241" w:rsidRDefault="00BD37EE" w:rsidP="00204FC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54" w:hanging="90"/>
            </w:pPr>
            <w:r>
              <w:t>S</w:t>
            </w:r>
            <w:r w:rsidR="009D2241">
              <w:t>ubepithelial haze</w:t>
            </w:r>
          </w:p>
          <w:p w14:paraId="0AD7B37D" w14:textId="6B065BDA" w:rsidR="009D2241" w:rsidRPr="009D2241" w:rsidRDefault="00BD37EE" w:rsidP="00204FC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>orneal neovascularization</w:t>
            </w:r>
          </w:p>
        </w:tc>
      </w:tr>
      <w:tr w:rsidR="009D2241" w:rsidRPr="00D95595" w14:paraId="28EDA022" w14:textId="77777777" w:rsidTr="00C27E92">
        <w:trPr>
          <w:trHeight w:val="426"/>
        </w:trPr>
        <w:tc>
          <w:tcPr>
            <w:tcW w:w="3362" w:type="dxa"/>
          </w:tcPr>
          <w:p w14:paraId="69DA7830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1BF12" w14:textId="12FDCADF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orneal Ulcer</w:t>
            </w:r>
          </w:p>
        </w:tc>
        <w:tc>
          <w:tcPr>
            <w:tcW w:w="3491" w:type="dxa"/>
          </w:tcPr>
          <w:p w14:paraId="7A9637CF" w14:textId="77777777" w:rsidR="009D2241" w:rsidRDefault="009D2241" w:rsidP="00204FC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54" w:hanging="90"/>
            </w:pPr>
            <w:r>
              <w:t>Central corneal ulcer</w:t>
            </w:r>
          </w:p>
          <w:p w14:paraId="6FE7E892" w14:textId="77777777" w:rsidR="009D2241" w:rsidRDefault="009D2241" w:rsidP="00204FC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54" w:hanging="90"/>
            </w:pPr>
            <w:r>
              <w:t>Corneal ulcer or ulceration (including herpetic, with hypopyon)</w:t>
            </w:r>
          </w:p>
          <w:p w14:paraId="71070B23" w14:textId="769AF2C9" w:rsidR="009D2241" w:rsidRDefault="00BD37EE" w:rsidP="00204FC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54" w:hanging="90"/>
            </w:pPr>
            <w:r>
              <w:t>M</w:t>
            </w:r>
            <w:r w:rsidR="009D2241">
              <w:t>arginal corneal ulcer</w:t>
            </w:r>
          </w:p>
          <w:p w14:paraId="5E4C1C7C" w14:textId="631806F8" w:rsidR="009D2241" w:rsidRPr="009D2241" w:rsidRDefault="00BD37EE" w:rsidP="00204FC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54" w:hanging="90"/>
            </w:pPr>
            <w:r>
              <w:t>M</w:t>
            </w:r>
            <w:r w:rsidR="009D2241">
              <w:t xml:space="preserve">arginal keratitis </w:t>
            </w:r>
          </w:p>
        </w:tc>
      </w:tr>
      <w:tr w:rsidR="009D2241" w:rsidRPr="00D95595" w14:paraId="4949A189" w14:textId="77777777" w:rsidTr="00C27E92">
        <w:trPr>
          <w:trHeight w:val="426"/>
        </w:trPr>
        <w:tc>
          <w:tcPr>
            <w:tcW w:w="3362" w:type="dxa"/>
          </w:tcPr>
          <w:p w14:paraId="097BFADB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358AE" w14:textId="2D5C8D9A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Dry Eye, Blepharitis, or Meibomian Gland Dysfunction</w:t>
            </w:r>
          </w:p>
        </w:tc>
        <w:tc>
          <w:tcPr>
            <w:tcW w:w="3491" w:type="dxa"/>
          </w:tcPr>
          <w:p w14:paraId="09C6374D" w14:textId="77777777" w:rsidR="009D2241" w:rsidRDefault="009D2241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Chronically dry eye</w:t>
            </w:r>
          </w:p>
          <w:p w14:paraId="14444364" w14:textId="7633C95B" w:rsidR="009D2241" w:rsidRDefault="00BD37EE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D</w:t>
            </w:r>
            <w:r w:rsidR="009D2241">
              <w:t>ry eye syndrome due to meibomian gland dysfunction</w:t>
            </w:r>
          </w:p>
          <w:p w14:paraId="19DA1292" w14:textId="3A734D3E" w:rsidR="009D2241" w:rsidRDefault="00BD37EE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D</w:t>
            </w:r>
            <w:r w:rsidR="009D2241">
              <w:t>ry eye syndrome</w:t>
            </w:r>
          </w:p>
          <w:p w14:paraId="5E072A34" w14:textId="4C0E078B" w:rsidR="009D2241" w:rsidRDefault="00BD37EE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D</w:t>
            </w:r>
            <w:r w:rsidR="009D2241">
              <w:t>ry eyes due to decreased tear production</w:t>
            </w:r>
          </w:p>
          <w:p w14:paraId="53EAEB73" w14:textId="6668B380" w:rsidR="009D2241" w:rsidRDefault="00BD37EE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lastRenderedPageBreak/>
              <w:t>K</w:t>
            </w:r>
            <w:r w:rsidR="009D2241">
              <w:t>eratitis sicca (due to decreased tear production, not due to Sjogren’s syndrome)</w:t>
            </w:r>
          </w:p>
          <w:p w14:paraId="76577D74" w14:textId="77777777" w:rsidR="009D2241" w:rsidRDefault="009D2241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Sjogren’s syndrome (with keratoconjunctivitis sicca - with other organ involvement)</w:t>
            </w:r>
          </w:p>
          <w:p w14:paraId="1574D3D0" w14:textId="068C7AB2" w:rsidR="009D2241" w:rsidRDefault="00BD37EE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S</w:t>
            </w:r>
            <w:r w:rsidR="009D2241">
              <w:t>quamous blepharitis</w:t>
            </w:r>
          </w:p>
          <w:p w14:paraId="3DEE9207" w14:textId="1AB0017C" w:rsidR="009D2241" w:rsidRDefault="00BD37EE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U</w:t>
            </w:r>
            <w:r w:rsidR="009D2241">
              <w:t>lcerative blepharitis</w:t>
            </w:r>
          </w:p>
          <w:p w14:paraId="5D3F922B" w14:textId="298F27D6" w:rsidR="009D2241" w:rsidRDefault="00BD37EE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T</w:t>
            </w:r>
            <w:r w:rsidR="009D2241">
              <w:t>ear film insufficiency</w:t>
            </w:r>
          </w:p>
          <w:p w14:paraId="3C7E0319" w14:textId="72320A0A" w:rsidR="009D2241" w:rsidRPr="009D2241" w:rsidRDefault="00BD37EE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O</w:t>
            </w:r>
            <w:r w:rsidR="009D2241">
              <w:t>cular rosacea</w:t>
            </w:r>
          </w:p>
        </w:tc>
      </w:tr>
      <w:tr w:rsidR="009D2241" w:rsidRPr="00D95595" w14:paraId="7ECA286B" w14:textId="77777777" w:rsidTr="00C27E92">
        <w:trPr>
          <w:trHeight w:val="426"/>
        </w:trPr>
        <w:tc>
          <w:tcPr>
            <w:tcW w:w="3362" w:type="dxa"/>
          </w:tcPr>
          <w:p w14:paraId="36235B86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AF488" w14:textId="52B11673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Exposure Keratopathy</w:t>
            </w:r>
          </w:p>
        </w:tc>
        <w:tc>
          <w:tcPr>
            <w:tcW w:w="3491" w:type="dxa"/>
          </w:tcPr>
          <w:p w14:paraId="5903B882" w14:textId="1F7BE3AA" w:rsidR="009D2241" w:rsidRPr="009D2241" w:rsidRDefault="009D2241" w:rsidP="00204FC5">
            <w:pPr>
              <w:pStyle w:val="ListParagraph"/>
              <w:numPr>
                <w:ilvl w:val="0"/>
                <w:numId w:val="16"/>
              </w:numPr>
              <w:ind w:left="54" w:hanging="90"/>
              <w:rPr>
                <w:b/>
              </w:rPr>
            </w:pPr>
            <w:r>
              <w:t>Exposure keratoconjunctivitis</w:t>
            </w:r>
          </w:p>
        </w:tc>
      </w:tr>
      <w:tr w:rsidR="009D2241" w:rsidRPr="00D95595" w14:paraId="38223D92" w14:textId="77777777" w:rsidTr="00C27E92">
        <w:trPr>
          <w:trHeight w:val="426"/>
        </w:trPr>
        <w:tc>
          <w:tcPr>
            <w:tcW w:w="3362" w:type="dxa"/>
          </w:tcPr>
          <w:p w14:paraId="2330C7B3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9F58C" w14:textId="6EB71AE2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Foreign Body Sensation and Photophobia</w:t>
            </w:r>
          </w:p>
        </w:tc>
        <w:tc>
          <w:tcPr>
            <w:tcW w:w="3491" w:type="dxa"/>
          </w:tcPr>
          <w:p w14:paraId="4E0DC98F" w14:textId="77777777" w:rsidR="009D2241" w:rsidRDefault="009D2241" w:rsidP="00204FC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54" w:hanging="90"/>
            </w:pPr>
            <w:r>
              <w:t>Photophobia</w:t>
            </w:r>
          </w:p>
          <w:p w14:paraId="3134DF47" w14:textId="36CF1EAD" w:rsidR="009D2241" w:rsidRDefault="00BD37EE" w:rsidP="00204FC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54" w:hanging="90"/>
            </w:pPr>
            <w:r>
              <w:t>I</w:t>
            </w:r>
            <w:r w:rsidR="009D2241">
              <w:t>rritation of eyes</w:t>
            </w:r>
          </w:p>
          <w:p w14:paraId="78FDB554" w14:textId="24BFE48F" w:rsidR="009D2241" w:rsidRPr="009D2241" w:rsidRDefault="00BD37EE" w:rsidP="00204FC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54" w:hanging="90"/>
            </w:pPr>
            <w:r>
              <w:t>S</w:t>
            </w:r>
            <w:r w:rsidR="009D2241">
              <w:t>ensation of foreign body in eye</w:t>
            </w:r>
          </w:p>
        </w:tc>
      </w:tr>
      <w:tr w:rsidR="009D2241" w:rsidRPr="00D95595" w14:paraId="06EA39DA" w14:textId="77777777" w:rsidTr="00C27E92">
        <w:trPr>
          <w:trHeight w:val="426"/>
        </w:trPr>
        <w:tc>
          <w:tcPr>
            <w:tcW w:w="3362" w:type="dxa"/>
          </w:tcPr>
          <w:p w14:paraId="55FBF89E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DA29C" w14:textId="018F3988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Glare</w:t>
            </w:r>
          </w:p>
        </w:tc>
        <w:tc>
          <w:tcPr>
            <w:tcW w:w="3491" w:type="dxa"/>
          </w:tcPr>
          <w:p w14:paraId="74D41302" w14:textId="293A712C" w:rsidR="009D2241" w:rsidRPr="009D2241" w:rsidRDefault="009D2241" w:rsidP="00204FC5">
            <w:pPr>
              <w:pStyle w:val="ListParagraph"/>
              <w:numPr>
                <w:ilvl w:val="0"/>
                <w:numId w:val="17"/>
              </w:numPr>
              <w:ind w:left="54" w:hanging="90"/>
              <w:rPr>
                <w:bCs/>
              </w:rPr>
            </w:pPr>
            <w:r w:rsidRPr="009D2241">
              <w:rPr>
                <w:bCs/>
              </w:rPr>
              <w:t>Glare sensitivity</w:t>
            </w:r>
          </w:p>
        </w:tc>
      </w:tr>
      <w:tr w:rsidR="009D2241" w:rsidRPr="00D95595" w14:paraId="662CBF29" w14:textId="77777777" w:rsidTr="00C27E92">
        <w:trPr>
          <w:trHeight w:val="426"/>
        </w:trPr>
        <w:tc>
          <w:tcPr>
            <w:tcW w:w="3362" w:type="dxa"/>
          </w:tcPr>
          <w:p w14:paraId="57688C8F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524B0" w14:textId="6342DBF0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Infec</w:t>
            </w:r>
            <w:r>
              <w:rPr>
                <w:rFonts w:ascii="Calibri" w:hAnsi="Calibri" w:cs="Calibri"/>
                <w:color w:val="000000"/>
              </w:rPr>
              <w:t>t</w:t>
            </w:r>
            <w:r w:rsidRPr="00C27E92">
              <w:rPr>
                <w:rFonts w:ascii="Calibri" w:hAnsi="Calibri" w:cs="Calibri"/>
                <w:color w:val="000000"/>
              </w:rPr>
              <w:t>ious Keratitis</w:t>
            </w:r>
          </w:p>
        </w:tc>
        <w:tc>
          <w:tcPr>
            <w:tcW w:w="3491" w:type="dxa"/>
          </w:tcPr>
          <w:p w14:paraId="51BD4C81" w14:textId="4B6A8BB9" w:rsidR="009D2241" w:rsidRPr="009D2241" w:rsidRDefault="009D2241" w:rsidP="00204FC5">
            <w:pPr>
              <w:pStyle w:val="ListParagraph"/>
              <w:numPr>
                <w:ilvl w:val="0"/>
                <w:numId w:val="17"/>
              </w:numPr>
              <w:ind w:left="54" w:hanging="90"/>
              <w:rPr>
                <w:bCs/>
              </w:rPr>
            </w:pPr>
            <w:r w:rsidRPr="009D2241">
              <w:rPr>
                <w:bCs/>
              </w:rPr>
              <w:t>Acanthamoeba keratitis</w:t>
            </w:r>
          </w:p>
        </w:tc>
      </w:tr>
      <w:tr w:rsidR="009D2241" w:rsidRPr="00D95595" w14:paraId="14BC5404" w14:textId="77777777" w:rsidTr="00C27E92">
        <w:trPr>
          <w:trHeight w:val="426"/>
        </w:trPr>
        <w:tc>
          <w:tcPr>
            <w:tcW w:w="3362" w:type="dxa"/>
          </w:tcPr>
          <w:p w14:paraId="2432A8D4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38E0E" w14:textId="5A3B513A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Keratitis, Not Specified</w:t>
            </w:r>
          </w:p>
        </w:tc>
        <w:tc>
          <w:tcPr>
            <w:tcW w:w="3491" w:type="dxa"/>
          </w:tcPr>
          <w:p w14:paraId="3E16A3A3" w14:textId="77777777" w:rsidR="009D2241" w:rsidRDefault="009D2241" w:rsidP="00204FC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54" w:hanging="90"/>
            </w:pPr>
            <w:r>
              <w:t>Interstitial Keratitis</w:t>
            </w:r>
          </w:p>
          <w:p w14:paraId="05908699" w14:textId="77777777" w:rsidR="009D2241" w:rsidRDefault="009D2241" w:rsidP="00204FC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54" w:hanging="90"/>
            </w:pPr>
            <w:r>
              <w:t>Keratitis</w:t>
            </w:r>
          </w:p>
          <w:p w14:paraId="14886205" w14:textId="2A2D7F59" w:rsidR="009D2241" w:rsidRDefault="00BD37EE" w:rsidP="00204FC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54" w:hanging="90"/>
            </w:pPr>
            <w:r>
              <w:t>S</w:t>
            </w:r>
            <w:r w:rsidR="009D2241">
              <w:t>uperficial punctate keratitis</w:t>
            </w:r>
          </w:p>
          <w:p w14:paraId="133DEB8C" w14:textId="49C5AC97" w:rsidR="009D2241" w:rsidRDefault="00BD37EE" w:rsidP="00204FC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54" w:hanging="90"/>
            </w:pPr>
            <w:r>
              <w:t>F</w:t>
            </w:r>
            <w:r w:rsidR="009D2241">
              <w:t>ilamentary keratitis</w:t>
            </w:r>
          </w:p>
          <w:p w14:paraId="3FED7C0A" w14:textId="6C708FA9" w:rsidR="009D2241" w:rsidRPr="009D2241" w:rsidRDefault="00BD37EE" w:rsidP="00BD37E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54" w:hanging="90"/>
            </w:pPr>
            <w:r>
              <w:t>P</w:t>
            </w:r>
            <w:r w:rsidR="009D2241">
              <w:t>unctate epithelial keratopathy</w:t>
            </w:r>
          </w:p>
        </w:tc>
      </w:tr>
      <w:tr w:rsidR="009D2241" w:rsidRPr="00D95595" w14:paraId="7CF0743F" w14:textId="77777777" w:rsidTr="00C27E92">
        <w:trPr>
          <w:trHeight w:val="426"/>
        </w:trPr>
        <w:tc>
          <w:tcPr>
            <w:tcW w:w="3362" w:type="dxa"/>
          </w:tcPr>
          <w:p w14:paraId="1632D083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5DCD3" w14:textId="30A7F4EA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Keratoconus and Ectasias</w:t>
            </w:r>
          </w:p>
        </w:tc>
        <w:tc>
          <w:tcPr>
            <w:tcW w:w="3491" w:type="dxa"/>
          </w:tcPr>
          <w:p w14:paraId="2245C643" w14:textId="77777777" w:rsidR="009D2241" w:rsidRDefault="009D2241" w:rsidP="00204FC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4" w:hanging="90"/>
            </w:pPr>
            <w:r>
              <w:t xml:space="preserve">Keratoconus (w/ &amp; w/o acute hydrops) </w:t>
            </w:r>
          </w:p>
          <w:p w14:paraId="106B0007" w14:textId="77777777" w:rsidR="009D2241" w:rsidRDefault="009D2241" w:rsidP="00204FC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4" w:hanging="90"/>
            </w:pPr>
            <w:r>
              <w:t>Pellucid marginal degeneration</w:t>
            </w:r>
          </w:p>
          <w:p w14:paraId="62A55D12" w14:textId="6AFD9EF7" w:rsidR="009D2241" w:rsidRPr="009D2241" w:rsidRDefault="00BD37EE" w:rsidP="00204FC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4" w:hanging="90"/>
            </w:pPr>
            <w:r>
              <w:t xml:space="preserve">Corneal </w:t>
            </w:r>
            <w:proofErr w:type="spellStart"/>
            <w:r>
              <w:t>delle</w:t>
            </w:r>
            <w:proofErr w:type="spellEnd"/>
          </w:p>
        </w:tc>
      </w:tr>
      <w:tr w:rsidR="009D2241" w:rsidRPr="00D95595" w14:paraId="621F8FE6" w14:textId="77777777" w:rsidTr="00C27E92">
        <w:trPr>
          <w:trHeight w:val="426"/>
        </w:trPr>
        <w:tc>
          <w:tcPr>
            <w:tcW w:w="3362" w:type="dxa"/>
          </w:tcPr>
          <w:p w14:paraId="4EEB79D9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E4968" w14:textId="366B7C7E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Lens Dislocation</w:t>
            </w:r>
          </w:p>
        </w:tc>
        <w:tc>
          <w:tcPr>
            <w:tcW w:w="3491" w:type="dxa"/>
          </w:tcPr>
          <w:p w14:paraId="2637EC7B" w14:textId="77777777" w:rsidR="009D2241" w:rsidRDefault="009D2241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Dislocated intraocular lens (initial encounter, subsequent encounter, sequela)</w:t>
            </w:r>
          </w:p>
          <w:p w14:paraId="4A77E727" w14:textId="26046035" w:rsid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D</w:t>
            </w:r>
            <w:r w:rsidR="009D2241">
              <w:t>islocation of IOL into vitreous</w:t>
            </w:r>
          </w:p>
          <w:p w14:paraId="74EB8D0B" w14:textId="35A028BE" w:rsid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P</w:t>
            </w:r>
            <w:r w:rsidR="009D2241">
              <w:t>osterior dislocation of IOL</w:t>
            </w:r>
          </w:p>
          <w:p w14:paraId="0B8EE2F3" w14:textId="77777777" w:rsidR="009D2241" w:rsidRDefault="009D2241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Mechanical complication due to intraocular lens implant</w:t>
            </w:r>
          </w:p>
          <w:p w14:paraId="03A532D0" w14:textId="77777777" w:rsidR="009D2241" w:rsidRDefault="009D2241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Uveitis-glaucoma-</w:t>
            </w:r>
            <w:proofErr w:type="spellStart"/>
            <w:r>
              <w:t>hyphema</w:t>
            </w:r>
            <w:proofErr w:type="spellEnd"/>
            <w:r>
              <w:t xml:space="preserve"> syndrome</w:t>
            </w:r>
          </w:p>
          <w:p w14:paraId="739B0151" w14:textId="77777777" w:rsidR="009D2241" w:rsidRDefault="009D2241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 xml:space="preserve">Anterior dislocation of lens Ectopia </w:t>
            </w:r>
            <w:proofErr w:type="spellStart"/>
            <w:r>
              <w:t>lentis</w:t>
            </w:r>
            <w:proofErr w:type="spellEnd"/>
          </w:p>
          <w:p w14:paraId="4772941A" w14:textId="77777777" w:rsidR="009D2241" w:rsidRDefault="009D2241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 xml:space="preserve">Lens dislocation and subluxation </w:t>
            </w:r>
            <w:proofErr w:type="spellStart"/>
            <w:r>
              <w:t>subluxation</w:t>
            </w:r>
            <w:proofErr w:type="spellEnd"/>
            <w:r>
              <w:t xml:space="preserve"> of lens</w:t>
            </w:r>
          </w:p>
          <w:p w14:paraId="4B42F0E0" w14:textId="2C6CC67E" w:rsidR="009D2241" w:rsidRP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T</w:t>
            </w:r>
            <w:r w:rsidR="009D2241">
              <w:t>raumatic dislocation of lens</w:t>
            </w:r>
          </w:p>
        </w:tc>
      </w:tr>
      <w:tr w:rsidR="009D2241" w:rsidRPr="00D95595" w14:paraId="5C630990" w14:textId="77777777" w:rsidTr="00C27E92">
        <w:trPr>
          <w:trHeight w:val="426"/>
        </w:trPr>
        <w:tc>
          <w:tcPr>
            <w:tcW w:w="3362" w:type="dxa"/>
          </w:tcPr>
          <w:p w14:paraId="351BDEA0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867D6" w14:textId="5493AC30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Neurotrophic Cornea</w:t>
            </w:r>
          </w:p>
        </w:tc>
        <w:tc>
          <w:tcPr>
            <w:tcW w:w="3491" w:type="dxa"/>
          </w:tcPr>
          <w:p w14:paraId="309F5618" w14:textId="77777777" w:rsidR="009D2241" w:rsidRDefault="009D2241" w:rsidP="00204FC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4" w:hanging="90"/>
            </w:pPr>
            <w:r>
              <w:t>Neurotrophic Keratitis</w:t>
            </w:r>
          </w:p>
          <w:p w14:paraId="53F440B4" w14:textId="090219AA" w:rsidR="009D2241" w:rsidRPr="009D2241" w:rsidRDefault="009D2241" w:rsidP="00204FC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4" w:hanging="90"/>
            </w:pPr>
            <w:r>
              <w:t>Neurotrophic cornea</w:t>
            </w:r>
          </w:p>
        </w:tc>
      </w:tr>
      <w:tr w:rsidR="009D2241" w:rsidRPr="00D95595" w14:paraId="302C8D43" w14:textId="77777777" w:rsidTr="00C27E92">
        <w:trPr>
          <w:trHeight w:val="426"/>
        </w:trPr>
        <w:tc>
          <w:tcPr>
            <w:tcW w:w="3362" w:type="dxa"/>
          </w:tcPr>
          <w:p w14:paraId="1FC73858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93FA4" w14:textId="4041930A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Corneal Diseases, Not Otherwise Specified</w:t>
            </w:r>
          </w:p>
        </w:tc>
        <w:tc>
          <w:tcPr>
            <w:tcW w:w="3491" w:type="dxa"/>
          </w:tcPr>
          <w:p w14:paraId="60228CD2" w14:textId="77777777" w:rsidR="009D2241" w:rsidRDefault="009D2241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proofErr w:type="spellStart"/>
            <w:r>
              <w:t>Bitot’s</w:t>
            </w:r>
            <w:proofErr w:type="spellEnd"/>
            <w:r>
              <w:t xml:space="preserve"> spots</w:t>
            </w:r>
          </w:p>
          <w:p w14:paraId="0C770640" w14:textId="77777777" w:rsidR="00BD37EE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proofErr w:type="spellStart"/>
            <w:r>
              <w:t>Phlyctenular</w:t>
            </w:r>
            <w:proofErr w:type="spellEnd"/>
            <w:r>
              <w:t xml:space="preserve"> conjunctivitis </w:t>
            </w:r>
          </w:p>
          <w:p w14:paraId="28814D4D" w14:textId="4D378038" w:rsid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 xml:space="preserve">hemosis of </w:t>
            </w:r>
            <w:r w:rsidR="00482F06">
              <w:t>conjunctiva</w:t>
            </w:r>
          </w:p>
          <w:p w14:paraId="037F43DD" w14:textId="31B13B83" w:rsid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lastRenderedPageBreak/>
              <w:t>D</w:t>
            </w:r>
            <w:r w:rsidR="009D2241">
              <w:t>etachment of Descemet’s membrane</w:t>
            </w:r>
          </w:p>
          <w:p w14:paraId="445B344D" w14:textId="77777777" w:rsidR="009D2241" w:rsidRDefault="009D2241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Conjunctival concretions</w:t>
            </w:r>
          </w:p>
          <w:p w14:paraId="79F23E98" w14:textId="4D120201" w:rsid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>onjunctival cyst</w:t>
            </w:r>
          </w:p>
          <w:p w14:paraId="1C6E9EB6" w14:textId="2B4B38F7" w:rsid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proofErr w:type="spellStart"/>
            <w:r>
              <w:t>C</w:t>
            </w:r>
            <w:r w:rsidR="009D2241">
              <w:t>onjunctivochalasis</w:t>
            </w:r>
            <w:proofErr w:type="spellEnd"/>
          </w:p>
          <w:p w14:paraId="5ACB7997" w14:textId="31BCD07B" w:rsid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I</w:t>
            </w:r>
            <w:r w:rsidR="009D2241">
              <w:t>rregular contour of cornea</w:t>
            </w:r>
          </w:p>
          <w:p w14:paraId="4B048F04" w14:textId="38FE0C64" w:rsid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proofErr w:type="spellStart"/>
            <w:r>
              <w:t>K</w:t>
            </w:r>
            <w:r w:rsidR="009D2241">
              <w:t>eratic</w:t>
            </w:r>
            <w:proofErr w:type="spellEnd"/>
            <w:r w:rsidR="009D2241">
              <w:t xml:space="preserve"> precipitates</w:t>
            </w:r>
          </w:p>
          <w:p w14:paraId="458F3931" w14:textId="599A9E08" w:rsid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K</w:t>
            </w:r>
            <w:r w:rsidR="009D2241">
              <w:t>eratopathy</w:t>
            </w:r>
          </w:p>
          <w:p w14:paraId="1B9B4ED9" w14:textId="623DD658" w:rsidR="009D2241" w:rsidRPr="009D2241" w:rsidRDefault="00BD37EE" w:rsidP="00204FC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54" w:hanging="90"/>
            </w:pPr>
            <w:r>
              <w:t>S</w:t>
            </w:r>
            <w:r w:rsidR="009D2241">
              <w:t>uperior limbic keratoconjunctivitis</w:t>
            </w:r>
          </w:p>
        </w:tc>
      </w:tr>
      <w:tr w:rsidR="009D2241" w:rsidRPr="00D95595" w14:paraId="4126C5F7" w14:textId="77777777" w:rsidTr="00C27E92">
        <w:trPr>
          <w:trHeight w:val="426"/>
        </w:trPr>
        <w:tc>
          <w:tcPr>
            <w:tcW w:w="3362" w:type="dxa"/>
          </w:tcPr>
          <w:p w14:paraId="5E8A7F07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80F75" w14:textId="2EB2CC29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Peripheral Corneal Diseases</w:t>
            </w:r>
          </w:p>
        </w:tc>
        <w:tc>
          <w:tcPr>
            <w:tcW w:w="3491" w:type="dxa"/>
          </w:tcPr>
          <w:p w14:paraId="784E154B" w14:textId="77777777" w:rsidR="009D2241" w:rsidRDefault="009D2241" w:rsidP="00204FC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54" w:hanging="90"/>
            </w:pPr>
            <w:r>
              <w:t>Peripheral ulcerative keratitis</w:t>
            </w:r>
          </w:p>
          <w:p w14:paraId="16EC3CD0" w14:textId="19EF44F0" w:rsidR="009D2241" w:rsidRDefault="00BD37EE" w:rsidP="00204FC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>orneal melt</w:t>
            </w:r>
          </w:p>
          <w:p w14:paraId="3BB59BCC" w14:textId="71B40666" w:rsidR="009D2241" w:rsidRPr="009D2241" w:rsidRDefault="00BD37EE" w:rsidP="00204FC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54" w:hanging="90"/>
            </w:pPr>
            <w:r>
              <w:t>C</w:t>
            </w:r>
            <w:r w:rsidR="009D2241">
              <w:t>orneal thinning</w:t>
            </w:r>
          </w:p>
        </w:tc>
      </w:tr>
      <w:tr w:rsidR="009D2241" w:rsidRPr="00D95595" w14:paraId="2C77A559" w14:textId="77777777" w:rsidTr="00C27E92">
        <w:trPr>
          <w:trHeight w:val="426"/>
        </w:trPr>
        <w:tc>
          <w:tcPr>
            <w:tcW w:w="3362" w:type="dxa"/>
          </w:tcPr>
          <w:p w14:paraId="48EA8D93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62D92" w14:textId="1C4F1F75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Posterior Capsular Opacification</w:t>
            </w:r>
          </w:p>
        </w:tc>
        <w:tc>
          <w:tcPr>
            <w:tcW w:w="3491" w:type="dxa"/>
          </w:tcPr>
          <w:p w14:paraId="22E41968" w14:textId="77777777" w:rsidR="009D2241" w:rsidRDefault="009D2241" w:rsidP="00204FC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54" w:hanging="90"/>
            </w:pPr>
            <w:r>
              <w:t>After-cataract</w:t>
            </w:r>
          </w:p>
          <w:p w14:paraId="23AF75DD" w14:textId="77777777" w:rsidR="009D2241" w:rsidRDefault="009D2241" w:rsidP="00204FC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54" w:hanging="90"/>
            </w:pPr>
            <w:r>
              <w:t>Posterior Capsule Opacification</w:t>
            </w:r>
          </w:p>
          <w:p w14:paraId="576DDE95" w14:textId="77777777" w:rsidR="009D2241" w:rsidRDefault="009D2241" w:rsidP="00204FC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54" w:hanging="90"/>
            </w:pPr>
            <w:r>
              <w:t>Pupillary Membrane</w:t>
            </w:r>
          </w:p>
          <w:p w14:paraId="444F2CD4" w14:textId="4A8124CE" w:rsidR="009D2241" w:rsidRPr="009D2241" w:rsidRDefault="009D2241" w:rsidP="00204FC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54" w:hanging="90"/>
            </w:pPr>
            <w:r>
              <w:t>Secondary cataract</w:t>
            </w:r>
          </w:p>
        </w:tc>
      </w:tr>
      <w:tr w:rsidR="009D2241" w:rsidRPr="00D95595" w14:paraId="75A1C758" w14:textId="77777777" w:rsidTr="00C27E92">
        <w:trPr>
          <w:trHeight w:val="426"/>
        </w:trPr>
        <w:tc>
          <w:tcPr>
            <w:tcW w:w="3362" w:type="dxa"/>
          </w:tcPr>
          <w:p w14:paraId="7E1DA026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5BCA7" w14:textId="227687D3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Pseudophakia</w:t>
            </w:r>
          </w:p>
        </w:tc>
        <w:tc>
          <w:tcPr>
            <w:tcW w:w="3491" w:type="dxa"/>
          </w:tcPr>
          <w:p w14:paraId="78732D67" w14:textId="704518BE" w:rsidR="009D2241" w:rsidRPr="009D2241" w:rsidRDefault="00BD37EE" w:rsidP="00204FC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54" w:hanging="90"/>
            </w:pPr>
            <w:r>
              <w:t>S</w:t>
            </w:r>
            <w:r w:rsidR="009D2241">
              <w:t>/p Cataract Extraction and Insertion of Intraocular Lens</w:t>
            </w:r>
          </w:p>
        </w:tc>
      </w:tr>
      <w:tr w:rsidR="009D2241" w:rsidRPr="00D95595" w14:paraId="646A64DC" w14:textId="77777777" w:rsidTr="00C27E92">
        <w:trPr>
          <w:trHeight w:val="426"/>
        </w:trPr>
        <w:tc>
          <w:tcPr>
            <w:tcW w:w="3362" w:type="dxa"/>
          </w:tcPr>
          <w:p w14:paraId="10B1CE88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D01D0" w14:textId="5626B328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Pterygium and Pinguecula</w:t>
            </w:r>
          </w:p>
        </w:tc>
        <w:tc>
          <w:tcPr>
            <w:tcW w:w="3491" w:type="dxa"/>
          </w:tcPr>
          <w:p w14:paraId="5C7F7149" w14:textId="77777777" w:rsidR="009D2241" w:rsidRDefault="009D2241" w:rsidP="00204FC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4" w:hanging="90"/>
            </w:pPr>
            <w:r>
              <w:t xml:space="preserve">Pterygium </w:t>
            </w:r>
          </w:p>
          <w:p w14:paraId="754B4A32" w14:textId="5F83C091" w:rsidR="009D2241" w:rsidRPr="009D2241" w:rsidRDefault="009D2241" w:rsidP="00204FC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4" w:hanging="90"/>
            </w:pPr>
            <w:r>
              <w:t>Pinguecula</w:t>
            </w:r>
          </w:p>
        </w:tc>
      </w:tr>
      <w:tr w:rsidR="009D2241" w:rsidRPr="00D95595" w14:paraId="3A285EA8" w14:textId="77777777" w:rsidTr="00C27E92">
        <w:trPr>
          <w:trHeight w:val="426"/>
        </w:trPr>
        <w:tc>
          <w:tcPr>
            <w:tcW w:w="3362" w:type="dxa"/>
          </w:tcPr>
          <w:p w14:paraId="03B197C9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8B9C8" w14:textId="59575E0C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Refractive Surgery, History of</w:t>
            </w:r>
          </w:p>
        </w:tc>
        <w:tc>
          <w:tcPr>
            <w:tcW w:w="3491" w:type="dxa"/>
          </w:tcPr>
          <w:p w14:paraId="125FF3CF" w14:textId="77777777" w:rsidR="009D2241" w:rsidRDefault="009D2241" w:rsidP="00204FC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54" w:hanging="90"/>
            </w:pPr>
            <w:r>
              <w:t>History of laser refractive surgery</w:t>
            </w:r>
          </w:p>
          <w:p w14:paraId="0618FA10" w14:textId="3A7C565C" w:rsidR="009D2241" w:rsidRDefault="009D2241" w:rsidP="00204FC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54" w:hanging="90"/>
            </w:pPr>
            <w:r>
              <w:t>S/p LASIK (laser assisted in s</w:t>
            </w:r>
            <w:r w:rsidR="00204FC5">
              <w:t>i</w:t>
            </w:r>
            <w:r>
              <w:t>tu keratomileusis)</w:t>
            </w:r>
          </w:p>
          <w:p w14:paraId="029C1D9A" w14:textId="589D242E" w:rsidR="009D2241" w:rsidRPr="00204FC5" w:rsidRDefault="00BD37EE" w:rsidP="00204FC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54" w:hanging="90"/>
            </w:pPr>
            <w:r>
              <w:t>S</w:t>
            </w:r>
            <w:r w:rsidR="009D2241">
              <w:t xml:space="preserve">/p </w:t>
            </w:r>
            <w:r w:rsidR="00204FC5" w:rsidRPr="00204FC5">
              <w:t>Photorefractive Keratectomy</w:t>
            </w:r>
            <w:r w:rsidR="00204FC5">
              <w:t xml:space="preserve"> (PRK)</w:t>
            </w:r>
          </w:p>
        </w:tc>
      </w:tr>
      <w:tr w:rsidR="009D2241" w:rsidRPr="00D95595" w14:paraId="1A54ADEF" w14:textId="77777777" w:rsidTr="00204FC5">
        <w:trPr>
          <w:trHeight w:val="426"/>
        </w:trPr>
        <w:tc>
          <w:tcPr>
            <w:tcW w:w="3362" w:type="dxa"/>
          </w:tcPr>
          <w:p w14:paraId="60EA3F69" w14:textId="77777777" w:rsidR="009D2241" w:rsidRDefault="009D2241" w:rsidP="009D2241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F8F77" w14:textId="07BFC66F" w:rsidR="009D2241" w:rsidRPr="00C27E92" w:rsidRDefault="009D2241" w:rsidP="009D2241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Viral Conjunctivitis</w:t>
            </w:r>
          </w:p>
        </w:tc>
        <w:tc>
          <w:tcPr>
            <w:tcW w:w="3491" w:type="dxa"/>
          </w:tcPr>
          <w:p w14:paraId="3F7F866C" w14:textId="70783FD5" w:rsidR="009D2241" w:rsidRPr="00BD37EE" w:rsidRDefault="00BD37EE" w:rsidP="00204FC5">
            <w:pPr>
              <w:ind w:left="54" w:hanging="90"/>
            </w:pPr>
            <w:r w:rsidRPr="00BD37EE">
              <w:t>-Viral conjunctivitis</w:t>
            </w:r>
          </w:p>
        </w:tc>
      </w:tr>
      <w:tr w:rsidR="00204FC5" w:rsidRPr="00D95595" w14:paraId="7D0246BF" w14:textId="77777777" w:rsidTr="00204FC5">
        <w:trPr>
          <w:trHeight w:val="426"/>
        </w:trPr>
        <w:tc>
          <w:tcPr>
            <w:tcW w:w="3362" w:type="dxa"/>
          </w:tcPr>
          <w:p w14:paraId="405FC758" w14:textId="77777777" w:rsidR="00204FC5" w:rsidRDefault="00204FC5" w:rsidP="00204FC5">
            <w:pPr>
              <w:rPr>
                <w:b/>
              </w:rPr>
            </w:pP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F42C0" w14:textId="632C3C28" w:rsidR="00204FC5" w:rsidRPr="00C27E92" w:rsidRDefault="00204FC5" w:rsidP="00204FC5">
            <w:pPr>
              <w:jc w:val="center"/>
            </w:pPr>
            <w:r w:rsidRPr="00C27E92">
              <w:rPr>
                <w:rFonts w:ascii="Calibri" w:hAnsi="Calibri" w:cs="Calibri"/>
                <w:color w:val="000000"/>
              </w:rPr>
              <w:t>Viral Keratitis</w:t>
            </w:r>
          </w:p>
        </w:tc>
        <w:tc>
          <w:tcPr>
            <w:tcW w:w="3491" w:type="dxa"/>
          </w:tcPr>
          <w:p w14:paraId="55D18B05" w14:textId="12250454" w:rsidR="00204FC5" w:rsidRDefault="00204FC5" w:rsidP="00204FC5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54" w:hanging="90"/>
            </w:pPr>
            <w:r>
              <w:t>Herpetic</w:t>
            </w:r>
            <w:r w:rsidR="00BD37EE">
              <w:t xml:space="preserve"> keratitis</w:t>
            </w:r>
          </w:p>
          <w:p w14:paraId="62CF2C0F" w14:textId="77777777" w:rsidR="00204FC5" w:rsidRDefault="00204FC5" w:rsidP="00204FC5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54" w:hanging="90"/>
            </w:pPr>
            <w:r>
              <w:t xml:space="preserve">Herpes Zoster (keratitis, stromal keratitis, keratoconjunctivitis, </w:t>
            </w:r>
            <w:proofErr w:type="spellStart"/>
            <w:r>
              <w:t>pseudodendrites</w:t>
            </w:r>
            <w:proofErr w:type="spellEnd"/>
            <w:r>
              <w:t>)</w:t>
            </w:r>
          </w:p>
          <w:p w14:paraId="634FC3B3" w14:textId="77777777" w:rsidR="00204FC5" w:rsidRDefault="00204FC5" w:rsidP="00204FC5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54" w:hanging="90"/>
            </w:pPr>
            <w:r>
              <w:t>HSV keratitis (stromal, epithelial, dendritic)</w:t>
            </w:r>
          </w:p>
          <w:p w14:paraId="08609A0B" w14:textId="4229EB26" w:rsidR="00204FC5" w:rsidRPr="00204FC5" w:rsidRDefault="00BD37EE" w:rsidP="00BD37E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54" w:hanging="90"/>
            </w:pPr>
            <w:r>
              <w:t>herpes stromal keratitis</w:t>
            </w:r>
          </w:p>
        </w:tc>
      </w:tr>
      <w:tr w:rsidR="00204FC5" w:rsidRPr="00D95595" w14:paraId="3E4F3EE9" w14:textId="77777777" w:rsidTr="00097142">
        <w:trPr>
          <w:trHeight w:val="426"/>
        </w:trPr>
        <w:tc>
          <w:tcPr>
            <w:tcW w:w="3362" w:type="dxa"/>
          </w:tcPr>
          <w:p w14:paraId="0C144FB6" w14:textId="7ACB6418" w:rsidR="00204FC5" w:rsidRDefault="00204FC5" w:rsidP="00204FC5">
            <w:pPr>
              <w:rPr>
                <w:b/>
              </w:rPr>
            </w:pPr>
            <w:r>
              <w:rPr>
                <w:b/>
              </w:rPr>
              <w:t>Glaucoma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2AD7F" w14:textId="6F972777" w:rsidR="00204FC5" w:rsidRPr="00204FC5" w:rsidRDefault="00204FC5" w:rsidP="0009714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Angle Closure Glaucoma</w:t>
            </w:r>
          </w:p>
        </w:tc>
        <w:tc>
          <w:tcPr>
            <w:tcW w:w="3491" w:type="dxa"/>
          </w:tcPr>
          <w:p w14:paraId="69000260" w14:textId="77777777" w:rsidR="00097142" w:rsidRDefault="00097142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Angle-closure glaucoma (mild, moderate, severe, indeterminate stage secondary)</w:t>
            </w:r>
          </w:p>
          <w:p w14:paraId="406815F6" w14:textId="77777777" w:rsidR="00097142" w:rsidRDefault="00097142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Acute angle-closure glaucoma</w:t>
            </w:r>
          </w:p>
          <w:p w14:paraId="741F4638" w14:textId="6ABD5E0A" w:rsidR="00097142" w:rsidRDefault="00BD37EE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A</w:t>
            </w:r>
            <w:r w:rsidR="00097142">
              <w:t>cute primary angle-closure glaucoma</w:t>
            </w:r>
          </w:p>
          <w:p w14:paraId="6ED5D9F6" w14:textId="6EC5EA08" w:rsidR="00097142" w:rsidRDefault="00BD37EE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C</w:t>
            </w:r>
            <w:r w:rsidR="00097142">
              <w:t>hronic angle-closure glaucoma</w:t>
            </w:r>
          </w:p>
          <w:p w14:paraId="1D17A9E1" w14:textId="5535A832" w:rsidR="00097142" w:rsidRDefault="00BD37EE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C</w:t>
            </w:r>
            <w:r w:rsidR="00097142">
              <w:t>hronic primary angle-closure glaucoma</w:t>
            </w:r>
          </w:p>
          <w:p w14:paraId="21CBC47E" w14:textId="19C51CB2" w:rsidR="00097142" w:rsidRDefault="00BD37EE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I</w:t>
            </w:r>
            <w:r w:rsidR="00097142">
              <w:t>ntermittent angle closure glaucoma</w:t>
            </w:r>
          </w:p>
          <w:p w14:paraId="53069356" w14:textId="3B6E463F" w:rsidR="00204FC5" w:rsidRDefault="00BD37EE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R</w:t>
            </w:r>
            <w:r w:rsidR="00097142">
              <w:t>esidual stage of angle closure glaucoma</w:t>
            </w:r>
          </w:p>
        </w:tc>
      </w:tr>
      <w:tr w:rsidR="00204FC5" w:rsidRPr="00D95595" w14:paraId="42C138EF" w14:textId="77777777" w:rsidTr="00097142">
        <w:trPr>
          <w:trHeight w:val="426"/>
        </w:trPr>
        <w:tc>
          <w:tcPr>
            <w:tcW w:w="3362" w:type="dxa"/>
          </w:tcPr>
          <w:p w14:paraId="15069EA9" w14:textId="77777777" w:rsidR="00204FC5" w:rsidRDefault="00204FC5" w:rsidP="00204FC5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16B86" w14:textId="14D1F007" w:rsidR="00204FC5" w:rsidRPr="00204FC5" w:rsidRDefault="00204FC5" w:rsidP="0009714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Angle Closure Glaucoma Suspect</w:t>
            </w:r>
          </w:p>
        </w:tc>
        <w:tc>
          <w:tcPr>
            <w:tcW w:w="3491" w:type="dxa"/>
          </w:tcPr>
          <w:p w14:paraId="59D4359D" w14:textId="77777777" w:rsidR="00097142" w:rsidRDefault="00097142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Anatomical narrow angle</w:t>
            </w:r>
          </w:p>
          <w:p w14:paraId="3D19AF49" w14:textId="3CEB256A" w:rsidR="00097142" w:rsidRDefault="00BD37EE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P</w:t>
            </w:r>
            <w:r w:rsidR="00097142">
              <w:t>rimary angle closure of both eyes without glaucoma damage</w:t>
            </w:r>
          </w:p>
          <w:p w14:paraId="606E94C4" w14:textId="25B8EE35" w:rsidR="00097142" w:rsidRDefault="00BD37EE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P</w:t>
            </w:r>
            <w:r w:rsidR="00097142">
              <w:t>rimary angle closure suspect</w:t>
            </w:r>
          </w:p>
          <w:p w14:paraId="6386BB02" w14:textId="52CB9AEE" w:rsidR="00204FC5" w:rsidRDefault="00BD37EE" w:rsidP="0053018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8" w:hanging="90"/>
            </w:pPr>
            <w:r>
              <w:t>N</w:t>
            </w:r>
            <w:r w:rsidR="00097142">
              <w:t>arrow angle glaucoma suspect</w:t>
            </w:r>
          </w:p>
        </w:tc>
      </w:tr>
      <w:tr w:rsidR="00204FC5" w:rsidRPr="00D95595" w14:paraId="16623E04" w14:textId="77777777" w:rsidTr="00097142">
        <w:trPr>
          <w:trHeight w:val="426"/>
        </w:trPr>
        <w:tc>
          <w:tcPr>
            <w:tcW w:w="3362" w:type="dxa"/>
          </w:tcPr>
          <w:p w14:paraId="7975F1A8" w14:textId="77777777" w:rsidR="00204FC5" w:rsidRDefault="00204FC5" w:rsidP="00204FC5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4A57B" w14:textId="44974B71" w:rsidR="00204FC5" w:rsidRPr="00204FC5" w:rsidRDefault="00204FC5" w:rsidP="0009714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Aniridia</w:t>
            </w:r>
          </w:p>
        </w:tc>
        <w:tc>
          <w:tcPr>
            <w:tcW w:w="3491" w:type="dxa"/>
          </w:tcPr>
          <w:p w14:paraId="5F0D2571" w14:textId="7BCA9AD0" w:rsidR="00204FC5" w:rsidRDefault="00097142" w:rsidP="00530183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8" w:hanging="90"/>
            </w:pPr>
            <w:r w:rsidRPr="00097142">
              <w:t>glaucoma with aniridia</w:t>
            </w:r>
          </w:p>
        </w:tc>
      </w:tr>
      <w:tr w:rsidR="00204FC5" w:rsidRPr="00D95595" w14:paraId="163A6FE2" w14:textId="77777777" w:rsidTr="00097142">
        <w:trPr>
          <w:trHeight w:val="426"/>
        </w:trPr>
        <w:tc>
          <w:tcPr>
            <w:tcW w:w="3362" w:type="dxa"/>
          </w:tcPr>
          <w:p w14:paraId="66DE9322" w14:textId="77777777" w:rsidR="00204FC5" w:rsidRDefault="00204FC5" w:rsidP="00204FC5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5CF1" w14:textId="609D40F8" w:rsidR="00204FC5" w:rsidRPr="00204FC5" w:rsidRDefault="00204FC5" w:rsidP="0009714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ongenital or Juvenile Glaucoma</w:t>
            </w:r>
          </w:p>
        </w:tc>
        <w:tc>
          <w:tcPr>
            <w:tcW w:w="3491" w:type="dxa"/>
          </w:tcPr>
          <w:p w14:paraId="69C14AFE" w14:textId="77777777" w:rsidR="00097142" w:rsidRDefault="00097142" w:rsidP="0053018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8" w:hanging="90"/>
            </w:pPr>
            <w:r>
              <w:t>Congenital glaucoma</w:t>
            </w:r>
          </w:p>
          <w:p w14:paraId="3766E776" w14:textId="2992DE63" w:rsidR="00097142" w:rsidRDefault="00BD37EE" w:rsidP="0053018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 associated with anterior segment anomaly</w:t>
            </w:r>
          </w:p>
          <w:p w14:paraId="01CA7702" w14:textId="184242CE" w:rsidR="00097142" w:rsidRDefault="00BD37EE" w:rsidP="0053018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 of childhood</w:t>
            </w:r>
          </w:p>
          <w:p w14:paraId="4F4432BC" w14:textId="77777777" w:rsidR="00097142" w:rsidRDefault="00097142" w:rsidP="0053018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8" w:hanging="90"/>
            </w:pPr>
            <w:r>
              <w:t>Juvenile OAG (open angle glaucoma)</w:t>
            </w:r>
          </w:p>
          <w:p w14:paraId="7283C7DD" w14:textId="4DB7B502" w:rsidR="00097142" w:rsidRDefault="00BD37EE" w:rsidP="0053018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 due to congenital lens dislocation</w:t>
            </w:r>
          </w:p>
          <w:p w14:paraId="5F5D3801" w14:textId="4615603D" w:rsidR="00204FC5" w:rsidRDefault="00BD37EE" w:rsidP="0053018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8" w:hanging="90"/>
            </w:pPr>
            <w:r>
              <w:t>J</w:t>
            </w:r>
            <w:r w:rsidR="00097142">
              <w:t>uvenile open angle glaucoma associated with mutation in MYOC gene</w:t>
            </w:r>
          </w:p>
        </w:tc>
      </w:tr>
      <w:tr w:rsidR="00204FC5" w:rsidRPr="00D95595" w14:paraId="4350A91D" w14:textId="77777777" w:rsidTr="00097142">
        <w:trPr>
          <w:trHeight w:val="426"/>
        </w:trPr>
        <w:tc>
          <w:tcPr>
            <w:tcW w:w="3362" w:type="dxa"/>
          </w:tcPr>
          <w:p w14:paraId="6E7D15C0" w14:textId="77777777" w:rsidR="00204FC5" w:rsidRDefault="00204FC5" w:rsidP="00204FC5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86394" w14:textId="3C88120D" w:rsidR="00204FC5" w:rsidRPr="00204FC5" w:rsidRDefault="00204FC5" w:rsidP="001924F5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Glaucoma Suspect</w:t>
            </w:r>
          </w:p>
        </w:tc>
        <w:tc>
          <w:tcPr>
            <w:tcW w:w="3491" w:type="dxa"/>
          </w:tcPr>
          <w:p w14:paraId="45D61E5A" w14:textId="77777777" w:rsidR="00097142" w:rsidRDefault="00097142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At high risk for open angle glaucoma</w:t>
            </w:r>
          </w:p>
          <w:p w14:paraId="425739C3" w14:textId="762E9D25" w:rsidR="00097142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O</w:t>
            </w:r>
            <w:r w:rsidR="00097142">
              <w:t xml:space="preserve">cular </w:t>
            </w:r>
            <w:proofErr w:type="spellStart"/>
            <w:r w:rsidR="00097142">
              <w:t>hypertenstion</w:t>
            </w:r>
            <w:proofErr w:type="spellEnd"/>
          </w:p>
          <w:p w14:paraId="274FCA3A" w14:textId="443D6579" w:rsidR="00097142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B</w:t>
            </w:r>
            <w:r w:rsidR="00097142">
              <w:t>orderline glaucoma (with ocular hypertension)</w:t>
            </w:r>
          </w:p>
          <w:p w14:paraId="3B0DEB7C" w14:textId="4A3FE7BA" w:rsidR="00097142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C</w:t>
            </w:r>
            <w:r w:rsidR="00097142">
              <w:t>upping of optic disc</w:t>
            </w:r>
          </w:p>
          <w:p w14:paraId="200FDAC7" w14:textId="6CA4F520" w:rsidR="00097142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E</w:t>
            </w:r>
            <w:r w:rsidR="00097142">
              <w:t>levated IOP</w:t>
            </w:r>
          </w:p>
          <w:p w14:paraId="1B48B8E5" w14:textId="70D136B5" w:rsidR="00097142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 suspect</w:t>
            </w:r>
          </w:p>
          <w:p w14:paraId="4FE9F04C" w14:textId="77777777" w:rsidR="00097142" w:rsidRDefault="00097142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OAG (open-angle glaucoma) suspect</w:t>
            </w:r>
          </w:p>
          <w:p w14:paraId="5CB47BE8" w14:textId="55F0C654" w:rsidR="00097142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O</w:t>
            </w:r>
            <w:r w:rsidR="00097142">
              <w:t>pen angle glaucoma suspect with borderline findings</w:t>
            </w:r>
          </w:p>
          <w:p w14:paraId="13026D7E" w14:textId="178A1724" w:rsidR="00097142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O</w:t>
            </w:r>
            <w:r w:rsidR="00097142">
              <w:t>pen angle with cupping of optic discs</w:t>
            </w:r>
          </w:p>
          <w:p w14:paraId="5F2F3810" w14:textId="69AD3DC0" w:rsidR="00097142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O</w:t>
            </w:r>
            <w:r w:rsidR="00097142">
              <w:t>ptic cupping</w:t>
            </w:r>
          </w:p>
          <w:p w14:paraId="3626D1E2" w14:textId="3BB49E47" w:rsidR="001924F5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Raised intraocular pressure</w:t>
            </w:r>
          </w:p>
          <w:p w14:paraId="6FD11648" w14:textId="01A129A4" w:rsidR="00204FC5" w:rsidRDefault="001924F5" w:rsidP="0053018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tous cupping of optic disc</w:t>
            </w:r>
          </w:p>
        </w:tc>
      </w:tr>
      <w:tr w:rsidR="00097142" w:rsidRPr="00D95595" w14:paraId="6C522487" w14:textId="77777777" w:rsidTr="00097142">
        <w:trPr>
          <w:trHeight w:val="426"/>
        </w:trPr>
        <w:tc>
          <w:tcPr>
            <w:tcW w:w="3362" w:type="dxa"/>
          </w:tcPr>
          <w:p w14:paraId="29FEB56B" w14:textId="77777777" w:rsidR="00097142" w:rsidRDefault="00097142" w:rsidP="0009714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294CD" w14:textId="1FBB1483" w:rsidR="00097142" w:rsidRPr="00204FC5" w:rsidRDefault="00097142" w:rsidP="0009714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Hypotony or Phthisis Bulbi</w:t>
            </w:r>
          </w:p>
        </w:tc>
        <w:tc>
          <w:tcPr>
            <w:tcW w:w="3491" w:type="dxa"/>
          </w:tcPr>
          <w:p w14:paraId="6078FF5E" w14:textId="77777777" w:rsidR="00097142" w:rsidRDefault="00097142" w:rsidP="00530183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48" w:hanging="90"/>
            </w:pPr>
            <w:r>
              <w:t>Phthisis bulbi</w:t>
            </w:r>
          </w:p>
          <w:p w14:paraId="274069C5" w14:textId="26A65D62" w:rsidR="00097142" w:rsidRDefault="001924F5" w:rsidP="00530183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48" w:hanging="90"/>
            </w:pPr>
            <w:r>
              <w:t>H</w:t>
            </w:r>
            <w:r w:rsidR="00097142">
              <w:t>ypotony (due to fistula)</w:t>
            </w:r>
          </w:p>
          <w:p w14:paraId="4B934886" w14:textId="59DCD79C" w:rsidR="00097142" w:rsidRDefault="001924F5" w:rsidP="00530183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48" w:hanging="90"/>
            </w:pPr>
            <w:r>
              <w:t>S</w:t>
            </w:r>
            <w:r w:rsidR="00097142">
              <w:t>econdary hypotony</w:t>
            </w:r>
          </w:p>
        </w:tc>
      </w:tr>
      <w:tr w:rsidR="00097142" w:rsidRPr="00D95595" w14:paraId="3DF8A4D8" w14:textId="77777777" w:rsidTr="00097142">
        <w:trPr>
          <w:trHeight w:val="426"/>
        </w:trPr>
        <w:tc>
          <w:tcPr>
            <w:tcW w:w="3362" w:type="dxa"/>
          </w:tcPr>
          <w:p w14:paraId="674BF02C" w14:textId="77777777" w:rsidR="00097142" w:rsidRDefault="00097142" w:rsidP="0009714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9A9D7" w14:textId="670EA341" w:rsidR="00097142" w:rsidRPr="00204FC5" w:rsidRDefault="00097142" w:rsidP="0009714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Inflammatory Glaucoma</w:t>
            </w:r>
          </w:p>
        </w:tc>
        <w:tc>
          <w:tcPr>
            <w:tcW w:w="3491" w:type="dxa"/>
          </w:tcPr>
          <w:p w14:paraId="37656ADC" w14:textId="77777777" w:rsidR="00097142" w:rsidRDefault="00097142" w:rsidP="00530183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48" w:hanging="90"/>
            </w:pPr>
            <w:proofErr w:type="spellStart"/>
            <w:r>
              <w:t>Uveitic</w:t>
            </w:r>
            <w:proofErr w:type="spellEnd"/>
            <w:r>
              <w:t xml:space="preserve"> glaucoma (mild, moderate, severe, indeterminate, unspecified stage)</w:t>
            </w:r>
          </w:p>
          <w:p w14:paraId="10057F7D" w14:textId="5CE25348" w:rsidR="00097142" w:rsidRDefault="001924F5" w:rsidP="001924F5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 secondary to eye inflammation</w:t>
            </w:r>
          </w:p>
        </w:tc>
      </w:tr>
      <w:tr w:rsidR="00097142" w:rsidRPr="00D95595" w14:paraId="1F571793" w14:textId="77777777" w:rsidTr="00097142">
        <w:trPr>
          <w:trHeight w:val="426"/>
        </w:trPr>
        <w:tc>
          <w:tcPr>
            <w:tcW w:w="3362" w:type="dxa"/>
          </w:tcPr>
          <w:p w14:paraId="3DCA9661" w14:textId="77777777" w:rsidR="00097142" w:rsidRDefault="00097142" w:rsidP="0009714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7D77D" w14:textId="3799E143" w:rsidR="00097142" w:rsidRPr="00204FC5" w:rsidRDefault="00097142" w:rsidP="0009714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Neovascular Glaucoma</w:t>
            </w:r>
          </w:p>
        </w:tc>
        <w:tc>
          <w:tcPr>
            <w:tcW w:w="3491" w:type="dxa"/>
          </w:tcPr>
          <w:p w14:paraId="1EE4A48D" w14:textId="77777777" w:rsidR="00097142" w:rsidRDefault="00097142" w:rsidP="00530183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48" w:hanging="90"/>
            </w:pPr>
            <w:r>
              <w:t>Neovascular glaucoma (NVG)</w:t>
            </w:r>
          </w:p>
          <w:p w14:paraId="02129E7F" w14:textId="2BF9880A" w:rsidR="00097142" w:rsidRDefault="00097142" w:rsidP="00530183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48" w:hanging="90"/>
            </w:pPr>
            <w:r>
              <w:t xml:space="preserve">Rubeosis iridis </w:t>
            </w:r>
          </w:p>
        </w:tc>
      </w:tr>
      <w:tr w:rsidR="00097142" w:rsidRPr="00D95595" w14:paraId="58A4C99A" w14:textId="77777777" w:rsidTr="00097142">
        <w:trPr>
          <w:trHeight w:val="426"/>
        </w:trPr>
        <w:tc>
          <w:tcPr>
            <w:tcW w:w="3362" w:type="dxa"/>
          </w:tcPr>
          <w:p w14:paraId="4562EB9A" w14:textId="77777777" w:rsidR="00097142" w:rsidRDefault="00097142" w:rsidP="0009714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55BEB" w14:textId="2563895B" w:rsidR="00097142" w:rsidRPr="00204FC5" w:rsidRDefault="00097142" w:rsidP="0009714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ther Glaucomatous Disorders, Not Otherwise Specified</w:t>
            </w:r>
          </w:p>
        </w:tc>
        <w:tc>
          <w:tcPr>
            <w:tcW w:w="3491" w:type="dxa"/>
          </w:tcPr>
          <w:p w14:paraId="20CEC660" w14:textId="51E05AD1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 secondary to drugs</w:t>
            </w:r>
          </w:p>
          <w:p w14:paraId="379D253F" w14:textId="5EAC2DBF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 due to silicone oil steroid-induced glaucoma</w:t>
            </w:r>
          </w:p>
          <w:p w14:paraId="22AAA998" w14:textId="5D7C1F49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lastRenderedPageBreak/>
              <w:t>G</w:t>
            </w:r>
            <w:r w:rsidR="00097142">
              <w:t>laucoma following surgery</w:t>
            </w:r>
          </w:p>
          <w:p w14:paraId="0838FF8B" w14:textId="5FC7E367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 associated with ocular trauma</w:t>
            </w:r>
          </w:p>
          <w:p w14:paraId="0DB02A60" w14:textId="6543DA22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T</w:t>
            </w:r>
            <w:r w:rsidR="00097142">
              <w:t>raumatic glaucoma</w:t>
            </w:r>
          </w:p>
          <w:p w14:paraId="3A56652A" w14:textId="0E67DFB5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L</w:t>
            </w:r>
            <w:r w:rsidR="00097142">
              <w:t>ow-tension glaucoma</w:t>
            </w:r>
          </w:p>
          <w:p w14:paraId="1F73D041" w14:textId="24C998C3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A</w:t>
            </w:r>
            <w:r w:rsidR="00097142">
              <w:t>phakic glaucoma</w:t>
            </w:r>
          </w:p>
          <w:p w14:paraId="390918D8" w14:textId="72BC8030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A</w:t>
            </w:r>
            <w:r w:rsidR="00097142">
              <w:t>ngle recession</w:t>
            </w:r>
          </w:p>
          <w:p w14:paraId="2D0AD808" w14:textId="19689C73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G</w:t>
            </w:r>
            <w:r w:rsidR="00097142">
              <w:t>laucoma due to combination of mechanisms</w:t>
            </w:r>
          </w:p>
          <w:p w14:paraId="140E8247" w14:textId="71B68F6E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E</w:t>
            </w:r>
            <w:r w:rsidR="00097142">
              <w:t>nd stage glaucoma</w:t>
            </w:r>
          </w:p>
          <w:p w14:paraId="0BA88954" w14:textId="2D3BBB98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O</w:t>
            </w:r>
            <w:r w:rsidR="00097142">
              <w:t>ther glaucoma</w:t>
            </w:r>
          </w:p>
          <w:p w14:paraId="25D43292" w14:textId="0ED55E6F" w:rsidR="00097142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M</w:t>
            </w:r>
            <w:r w:rsidR="00097142">
              <w:t>alignant glaucoma</w:t>
            </w:r>
          </w:p>
        </w:tc>
      </w:tr>
      <w:tr w:rsidR="00097142" w:rsidRPr="00D95595" w14:paraId="5E34C5E2" w14:textId="77777777" w:rsidTr="00097142">
        <w:trPr>
          <w:trHeight w:val="426"/>
        </w:trPr>
        <w:tc>
          <w:tcPr>
            <w:tcW w:w="3362" w:type="dxa"/>
          </w:tcPr>
          <w:p w14:paraId="65731A6D" w14:textId="77777777" w:rsidR="00097142" w:rsidRDefault="00097142" w:rsidP="0009714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9B752" w14:textId="37907011" w:rsidR="00097142" w:rsidRPr="00097142" w:rsidRDefault="00097142" w:rsidP="00097142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 w:rsidRPr="00097142">
              <w:rPr>
                <w:rFonts w:ascii="Calibri" w:hAnsi="Calibri" w:cs="Calibri"/>
                <w:color w:val="000000"/>
              </w:rPr>
              <w:t>Phakomatoses</w:t>
            </w:r>
            <w:proofErr w:type="spellEnd"/>
          </w:p>
        </w:tc>
        <w:tc>
          <w:tcPr>
            <w:tcW w:w="3491" w:type="dxa"/>
          </w:tcPr>
          <w:p w14:paraId="2C022BA8" w14:textId="77777777" w:rsidR="00097142" w:rsidRDefault="00097142" w:rsidP="0053018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48" w:hanging="90"/>
            </w:pPr>
            <w:r>
              <w:t>Port-wine stain of face</w:t>
            </w:r>
          </w:p>
          <w:p w14:paraId="1BBF434C" w14:textId="42013FC2" w:rsidR="00097142" w:rsidRDefault="001924F5" w:rsidP="0053018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48" w:hanging="90"/>
            </w:pPr>
            <w:r>
              <w:t>St</w:t>
            </w:r>
            <w:r w:rsidR="00097142">
              <w:t>urge-weber syndrome</w:t>
            </w:r>
          </w:p>
          <w:p w14:paraId="548A7198" w14:textId="2EF73B3D" w:rsidR="00097142" w:rsidRDefault="001924F5" w:rsidP="00530183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48" w:hanging="90"/>
            </w:pPr>
            <w:r>
              <w:t>N</w:t>
            </w:r>
            <w:r w:rsidR="00097142">
              <w:t>eurofibromatosis type I</w:t>
            </w:r>
          </w:p>
        </w:tc>
      </w:tr>
      <w:tr w:rsidR="00530183" w:rsidRPr="00D95595" w14:paraId="4378465D" w14:textId="77777777" w:rsidTr="00097142">
        <w:trPr>
          <w:trHeight w:val="426"/>
        </w:trPr>
        <w:tc>
          <w:tcPr>
            <w:tcW w:w="3362" w:type="dxa"/>
          </w:tcPr>
          <w:p w14:paraId="657E149A" w14:textId="77777777" w:rsidR="00530183" w:rsidRDefault="00530183" w:rsidP="00530183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93203" w14:textId="6AE786C2" w:rsidR="00530183" w:rsidRPr="00204FC5" w:rsidRDefault="00530183" w:rsidP="00530183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igmentary Glaucoma and Suspects</w:t>
            </w:r>
          </w:p>
        </w:tc>
        <w:tc>
          <w:tcPr>
            <w:tcW w:w="3491" w:type="dxa"/>
          </w:tcPr>
          <w:p w14:paraId="3D28884A" w14:textId="77777777" w:rsidR="00530183" w:rsidRDefault="00530183" w:rsidP="0053018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8" w:hanging="90"/>
            </w:pPr>
            <w:r>
              <w:t>Pigmentary dispersion syndrome</w:t>
            </w:r>
          </w:p>
          <w:p w14:paraId="7D305D4D" w14:textId="3F6E19F8" w:rsidR="00530183" w:rsidRDefault="001924F5" w:rsidP="001924F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8" w:hanging="90"/>
            </w:pPr>
            <w:r>
              <w:t>P</w:t>
            </w:r>
            <w:r w:rsidR="00530183">
              <w:t>igmentary glaucoma (mild, moderate, severe, indeterminate, unspecified stage)</w:t>
            </w:r>
          </w:p>
        </w:tc>
      </w:tr>
      <w:tr w:rsidR="00530183" w:rsidRPr="00D95595" w14:paraId="3D0F6030" w14:textId="77777777" w:rsidTr="00097142">
        <w:trPr>
          <w:trHeight w:val="426"/>
        </w:trPr>
        <w:tc>
          <w:tcPr>
            <w:tcW w:w="3362" w:type="dxa"/>
          </w:tcPr>
          <w:p w14:paraId="65BD3527" w14:textId="77777777" w:rsidR="00530183" w:rsidRDefault="00530183" w:rsidP="00530183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D0451" w14:textId="4F29B118" w:rsidR="00530183" w:rsidRPr="00204FC5" w:rsidRDefault="00530183" w:rsidP="00530183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rimary Open Angle Glaucoma</w:t>
            </w:r>
          </w:p>
        </w:tc>
        <w:tc>
          <w:tcPr>
            <w:tcW w:w="3491" w:type="dxa"/>
          </w:tcPr>
          <w:p w14:paraId="3DEA8CD8" w14:textId="77777777" w:rsidR="00530183" w:rsidRDefault="00530183" w:rsidP="0053018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48" w:hanging="90"/>
            </w:pPr>
            <w:r>
              <w:t>Primary open angle glaucoma (mild, moderate, severe, indeterminate, unspecified stage) Chronic open angle glaucoma (mild, moderate stages)</w:t>
            </w:r>
          </w:p>
          <w:p w14:paraId="6A2A18E0" w14:textId="52C954AB" w:rsidR="00530183" w:rsidRDefault="001924F5" w:rsidP="0053018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48" w:hanging="90"/>
            </w:pPr>
            <w:r>
              <w:t>O</w:t>
            </w:r>
            <w:r w:rsidR="00530183">
              <w:t>pen angle glaucoma with borderline intraocular pressure</w:t>
            </w:r>
          </w:p>
          <w:p w14:paraId="6C09447B" w14:textId="5B5D0D7B" w:rsidR="00530183" w:rsidRDefault="001924F5" w:rsidP="0053018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48" w:hanging="90"/>
            </w:pPr>
            <w:r>
              <w:t>O</w:t>
            </w:r>
            <w:r w:rsidR="00530183">
              <w:t>pen angle glaucoma (mild, moderate, severe, indeterminate, unspecified stages)</w:t>
            </w:r>
          </w:p>
          <w:p w14:paraId="568B6786" w14:textId="6E8B1B8F" w:rsidR="00530183" w:rsidRDefault="001924F5" w:rsidP="001924F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48" w:hanging="90"/>
            </w:pPr>
            <w:r>
              <w:t>O</w:t>
            </w:r>
            <w:r w:rsidR="00530183">
              <w:t>pen angle glaucoma cupping of optic discs</w:t>
            </w:r>
          </w:p>
        </w:tc>
      </w:tr>
      <w:tr w:rsidR="00530183" w:rsidRPr="00D95595" w14:paraId="40C5AE9F" w14:textId="77777777" w:rsidTr="00097142">
        <w:trPr>
          <w:trHeight w:val="426"/>
        </w:trPr>
        <w:tc>
          <w:tcPr>
            <w:tcW w:w="3362" w:type="dxa"/>
          </w:tcPr>
          <w:p w14:paraId="5FEBC71E" w14:textId="77777777" w:rsidR="00530183" w:rsidRDefault="00530183" w:rsidP="00530183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2C3CE" w14:textId="0D7BBFDC" w:rsidR="00530183" w:rsidRPr="00204FC5" w:rsidRDefault="00530183" w:rsidP="00530183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seudoexfoliation Glaucoma</w:t>
            </w:r>
          </w:p>
        </w:tc>
        <w:tc>
          <w:tcPr>
            <w:tcW w:w="3491" w:type="dxa"/>
          </w:tcPr>
          <w:p w14:paraId="4EA3E1D6" w14:textId="77777777" w:rsidR="00530183" w:rsidRDefault="00530183" w:rsidP="0053018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8" w:hanging="90"/>
            </w:pPr>
            <w:r>
              <w:t>Capsular glaucoma with pseudoexfoliation (PXF) (mild, moderate, indeterminate stage)</w:t>
            </w:r>
          </w:p>
          <w:p w14:paraId="5CA3AB42" w14:textId="3F48807E" w:rsidR="00530183" w:rsidRDefault="001924F5" w:rsidP="0053018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8" w:hanging="90"/>
            </w:pPr>
            <w:proofErr w:type="spellStart"/>
            <w:r>
              <w:t>P</w:t>
            </w:r>
            <w:r w:rsidR="00530183">
              <w:t>seudoexfoliation</w:t>
            </w:r>
            <w:proofErr w:type="spellEnd"/>
            <w:r w:rsidR="00530183">
              <w:t xml:space="preserve"> (PXF) glaucoma (mild, moderate, indeterminate stage)</w:t>
            </w:r>
          </w:p>
          <w:p w14:paraId="635EA3FB" w14:textId="364C4433" w:rsidR="00530183" w:rsidRDefault="001924F5" w:rsidP="0053018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8" w:hanging="90"/>
            </w:pPr>
            <w:proofErr w:type="spellStart"/>
            <w:r>
              <w:t>P</w:t>
            </w:r>
            <w:r w:rsidR="00530183">
              <w:t>seudoexfoliation</w:t>
            </w:r>
            <w:proofErr w:type="spellEnd"/>
            <w:r w:rsidR="00530183">
              <w:t xml:space="preserve"> of lens capsule</w:t>
            </w:r>
          </w:p>
        </w:tc>
      </w:tr>
      <w:tr w:rsidR="00530183" w:rsidRPr="00D95595" w14:paraId="02F98CCE" w14:textId="77777777" w:rsidTr="00097142">
        <w:trPr>
          <w:trHeight w:val="426"/>
        </w:trPr>
        <w:tc>
          <w:tcPr>
            <w:tcW w:w="3362" w:type="dxa"/>
          </w:tcPr>
          <w:p w14:paraId="1385666C" w14:textId="77777777" w:rsidR="00530183" w:rsidRDefault="00530183" w:rsidP="00530183">
            <w:pPr>
              <w:rPr>
                <w:b/>
              </w:rPr>
            </w:pP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1A1F9" w14:textId="77777777" w:rsidR="00530183" w:rsidRPr="00204FC5" w:rsidRDefault="00530183" w:rsidP="0053018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 xml:space="preserve">Secondary </w:t>
            </w:r>
            <w:proofErr w:type="spellStart"/>
            <w:r w:rsidRPr="00204FC5">
              <w:rPr>
                <w:rFonts w:ascii="Calibri" w:hAnsi="Calibri" w:cs="Calibri"/>
                <w:color w:val="000000"/>
              </w:rPr>
              <w:t>Glaucomas</w:t>
            </w:r>
            <w:proofErr w:type="spellEnd"/>
          </w:p>
          <w:p w14:paraId="7FB6F9B3" w14:textId="77777777" w:rsidR="00530183" w:rsidRPr="00C27E92" w:rsidRDefault="00530183" w:rsidP="0053018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491" w:type="dxa"/>
          </w:tcPr>
          <w:p w14:paraId="3ACC13B3" w14:textId="77777777" w:rsidR="00530183" w:rsidRDefault="00530183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Secondary angle closure glaucoma (severe, indeterminate stage)</w:t>
            </w:r>
          </w:p>
          <w:p w14:paraId="421C8A0D" w14:textId="076CF1F0" w:rsidR="00530183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S</w:t>
            </w:r>
            <w:r w:rsidR="00530183">
              <w:t>econdary glaucoma (mild, moderate, severe, indeterminate, unspecified stage)</w:t>
            </w:r>
          </w:p>
          <w:p w14:paraId="5BE8EE43" w14:textId="0ACF47E3" w:rsidR="00530183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Se</w:t>
            </w:r>
            <w:r w:rsidR="00530183">
              <w:t>condary open angle glaucoma, glaucoma associated with underlying disease</w:t>
            </w:r>
          </w:p>
          <w:p w14:paraId="3B295869" w14:textId="77777777" w:rsidR="00530183" w:rsidRDefault="00530183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lastRenderedPageBreak/>
              <w:t>glaucoma secondary to other eye disorders</w:t>
            </w:r>
          </w:p>
          <w:p w14:paraId="29963846" w14:textId="0ABBD969" w:rsidR="00530183" w:rsidRDefault="001924F5" w:rsidP="0053018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8" w:hanging="90"/>
            </w:pPr>
            <w:r>
              <w:t>S</w:t>
            </w:r>
            <w:r w:rsidR="00530183">
              <w:t>econdary glaucoma due to combined mechanisms</w:t>
            </w:r>
          </w:p>
        </w:tc>
      </w:tr>
      <w:tr w:rsidR="00530183" w:rsidRPr="00D95595" w14:paraId="6B05B6EC" w14:textId="77777777" w:rsidTr="00097142">
        <w:trPr>
          <w:trHeight w:val="426"/>
        </w:trPr>
        <w:tc>
          <w:tcPr>
            <w:tcW w:w="3362" w:type="dxa"/>
          </w:tcPr>
          <w:p w14:paraId="2140A3AA" w14:textId="1F52FD43" w:rsidR="00530183" w:rsidRDefault="00530183" w:rsidP="00530183">
            <w:pPr>
              <w:rPr>
                <w:b/>
              </w:rPr>
            </w:pPr>
            <w:r>
              <w:rPr>
                <w:b/>
              </w:rPr>
              <w:lastRenderedPageBreak/>
              <w:t xml:space="preserve">Low Vision 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85724" w14:textId="7B360617" w:rsidR="00530183" w:rsidRPr="00204FC5" w:rsidRDefault="00530183" w:rsidP="00530183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Legal Blindness and Low Vision</w:t>
            </w:r>
          </w:p>
          <w:p w14:paraId="47D3873A" w14:textId="77777777" w:rsidR="00530183" w:rsidRPr="00C27E92" w:rsidRDefault="00530183" w:rsidP="0053018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491" w:type="dxa"/>
          </w:tcPr>
          <w:p w14:paraId="646D0CBC" w14:textId="77777777" w:rsidR="00530183" w:rsidRDefault="00530183" w:rsidP="00596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52" w:hanging="94"/>
            </w:pPr>
            <w:r>
              <w:t>Blind painful eye</w:t>
            </w:r>
          </w:p>
          <w:p w14:paraId="468E6B6D" w14:textId="6A114D3A" w:rsidR="00530183" w:rsidRDefault="001924F5" w:rsidP="00596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52" w:hanging="94"/>
            </w:pPr>
            <w:r>
              <w:t>L</w:t>
            </w:r>
            <w:r w:rsidR="00530183">
              <w:t>egal blindness</w:t>
            </w:r>
          </w:p>
          <w:p w14:paraId="068E0E3A" w14:textId="7E323D5A" w:rsidR="00530183" w:rsidRDefault="001924F5" w:rsidP="00596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52" w:hanging="94"/>
            </w:pPr>
            <w:r>
              <w:t>L</w:t>
            </w:r>
            <w:r w:rsidR="00530183">
              <w:t>ow vision</w:t>
            </w:r>
          </w:p>
          <w:p w14:paraId="18F78714" w14:textId="31A02ED0" w:rsidR="00530183" w:rsidRDefault="001924F5" w:rsidP="00596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52" w:hanging="94"/>
            </w:pPr>
            <w:r>
              <w:t>B</w:t>
            </w:r>
            <w:r w:rsidR="00530183">
              <w:t>lind painful eye with normal vision in contralateral eye</w:t>
            </w:r>
          </w:p>
        </w:tc>
      </w:tr>
      <w:tr w:rsidR="00530183" w:rsidRPr="00D95595" w14:paraId="43DB8615" w14:textId="77777777" w:rsidTr="00097142">
        <w:trPr>
          <w:trHeight w:val="426"/>
        </w:trPr>
        <w:tc>
          <w:tcPr>
            <w:tcW w:w="3362" w:type="dxa"/>
          </w:tcPr>
          <w:p w14:paraId="2B5DF9A6" w14:textId="5E368FE9" w:rsidR="00530183" w:rsidRDefault="00530183" w:rsidP="00530183">
            <w:pPr>
              <w:rPr>
                <w:b/>
              </w:rPr>
            </w:pPr>
            <w:r>
              <w:rPr>
                <w:b/>
              </w:rPr>
              <w:t>General Ophthalmology - Trauma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F14FE" w14:textId="15ED1956" w:rsidR="00530183" w:rsidRPr="00204FC5" w:rsidRDefault="00530183" w:rsidP="0053018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losed globe injury</w:t>
            </w:r>
          </w:p>
        </w:tc>
        <w:tc>
          <w:tcPr>
            <w:tcW w:w="3491" w:type="dxa"/>
          </w:tcPr>
          <w:p w14:paraId="58C1806B" w14:textId="5A0A3BC5" w:rsidR="00530183" w:rsidRDefault="001924F5" w:rsidP="00596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52" w:hanging="94"/>
            </w:pPr>
            <w:r>
              <w:t>B</w:t>
            </w:r>
            <w:r w:rsidR="00530183">
              <w:t>lunt eye trauma (initial, subsequent encounter, sequela) eye injury non-penetrating</w:t>
            </w:r>
          </w:p>
          <w:p w14:paraId="2229D284" w14:textId="77777777" w:rsidR="00530183" w:rsidRDefault="00530183" w:rsidP="00596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52" w:hanging="94"/>
            </w:pPr>
            <w:r>
              <w:t>Ocular trauma (initial, subsequent encounter)</w:t>
            </w:r>
          </w:p>
          <w:p w14:paraId="42153D40" w14:textId="742A57A6" w:rsidR="00530183" w:rsidRDefault="001924F5" w:rsidP="00596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52" w:hanging="94"/>
            </w:pPr>
            <w:r>
              <w:t>T</w:t>
            </w:r>
            <w:r w:rsidR="00530183">
              <w:t>raumatic injury of globe</w:t>
            </w:r>
          </w:p>
        </w:tc>
      </w:tr>
      <w:tr w:rsidR="00530183" w:rsidRPr="00D95595" w14:paraId="266A28AD" w14:textId="77777777" w:rsidTr="00097142">
        <w:trPr>
          <w:trHeight w:val="426"/>
        </w:trPr>
        <w:tc>
          <w:tcPr>
            <w:tcW w:w="3362" w:type="dxa"/>
          </w:tcPr>
          <w:p w14:paraId="53F1012A" w14:textId="77777777" w:rsidR="00530183" w:rsidRDefault="00530183" w:rsidP="00530183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67FEC" w14:textId="292D515E" w:rsidR="00530183" w:rsidRPr="00204FC5" w:rsidRDefault="00EB69FA" w:rsidP="0053018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llagen vascular disease screening</w:t>
            </w:r>
          </w:p>
        </w:tc>
        <w:tc>
          <w:tcPr>
            <w:tcW w:w="3491" w:type="dxa"/>
          </w:tcPr>
          <w:p w14:paraId="53DBFCE1" w14:textId="77777777" w:rsidR="00530183" w:rsidRDefault="001924F5" w:rsidP="005968E6">
            <w:pPr>
              <w:pStyle w:val="ListParagraph"/>
              <w:spacing w:after="0" w:line="240" w:lineRule="auto"/>
              <w:ind w:left="52" w:hanging="94"/>
            </w:pPr>
            <w:r>
              <w:t>-</w:t>
            </w:r>
            <w:proofErr w:type="spellStart"/>
            <w:r>
              <w:t>Marfan</w:t>
            </w:r>
            <w:proofErr w:type="spellEnd"/>
            <w:r>
              <w:t xml:space="preserve"> syndrome</w:t>
            </w:r>
          </w:p>
          <w:p w14:paraId="5D266E81" w14:textId="27E08CF1" w:rsidR="001924F5" w:rsidRDefault="001924F5" w:rsidP="005968E6">
            <w:pPr>
              <w:pStyle w:val="ListParagraph"/>
              <w:spacing w:after="0" w:line="240" w:lineRule="auto"/>
              <w:ind w:left="52" w:hanging="94"/>
            </w:pPr>
            <w:r>
              <w:t>-Ehlers Danlos syndrome</w:t>
            </w:r>
          </w:p>
        </w:tc>
      </w:tr>
      <w:tr w:rsidR="00EB69FA" w:rsidRPr="00D95595" w14:paraId="2A008654" w14:textId="77777777" w:rsidTr="00097142">
        <w:trPr>
          <w:trHeight w:val="426"/>
        </w:trPr>
        <w:tc>
          <w:tcPr>
            <w:tcW w:w="3362" w:type="dxa"/>
          </w:tcPr>
          <w:p w14:paraId="35A72371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7637D" w14:textId="2184D74E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rneal trauma</w:t>
            </w:r>
          </w:p>
        </w:tc>
        <w:tc>
          <w:tcPr>
            <w:tcW w:w="3491" w:type="dxa"/>
          </w:tcPr>
          <w:p w14:paraId="42B3EDD3" w14:textId="77777777" w:rsidR="00EB69FA" w:rsidRDefault="00EB69FA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Corneal perforation</w:t>
            </w:r>
          </w:p>
          <w:p w14:paraId="0BB78548" w14:textId="2C12AE67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C</w:t>
            </w:r>
            <w:r w:rsidR="00EB69FA">
              <w:t>orneal foreign body (initial encounter, with residual material)</w:t>
            </w:r>
          </w:p>
          <w:p w14:paraId="1A80D587" w14:textId="5F96FFAD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C</w:t>
            </w:r>
            <w:r w:rsidR="00EB69FA">
              <w:t>orneal laceration</w:t>
            </w:r>
          </w:p>
          <w:p w14:paraId="5B8C62A0" w14:textId="053E28F1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F</w:t>
            </w:r>
            <w:r w:rsidR="00EB69FA">
              <w:t>oreign body in conjunctival sac</w:t>
            </w:r>
          </w:p>
          <w:p w14:paraId="33B07203" w14:textId="75FA11F9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C</w:t>
            </w:r>
            <w:r w:rsidR="00EB69FA">
              <w:t>hemical burn of cornea (initial, subsequent encounter)</w:t>
            </w:r>
          </w:p>
          <w:p w14:paraId="1312A76C" w14:textId="034F1B05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C</w:t>
            </w:r>
            <w:r w:rsidR="00EB69FA">
              <w:t>hemical injury to eye</w:t>
            </w:r>
          </w:p>
          <w:p w14:paraId="4DAD94E7" w14:textId="792457F6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C</w:t>
            </w:r>
            <w:r w:rsidR="00EB69FA">
              <w:t>onjunctival laceration</w:t>
            </w:r>
          </w:p>
          <w:p w14:paraId="17364460" w14:textId="0BF3DBFA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T</w:t>
            </w:r>
            <w:r w:rsidR="00EB69FA">
              <w:t>raumatic conjunctivitis</w:t>
            </w:r>
          </w:p>
          <w:p w14:paraId="17E9E447" w14:textId="1B312DA3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A</w:t>
            </w:r>
            <w:r w:rsidR="00EB69FA">
              <w:t>brasion of conjunctiva</w:t>
            </w:r>
          </w:p>
          <w:p w14:paraId="774C7093" w14:textId="07F14132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C</w:t>
            </w:r>
            <w:r w:rsidR="00EB69FA">
              <w:t>hemical burn due to alkali conjunctiva or cornea</w:t>
            </w:r>
          </w:p>
          <w:p w14:paraId="7E80B083" w14:textId="61B30BA6" w:rsidR="00EB69FA" w:rsidRDefault="001924F5" w:rsidP="00596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2" w:hanging="94"/>
            </w:pPr>
            <w:r>
              <w:t>T</w:t>
            </w:r>
            <w:r w:rsidR="00EB69FA">
              <w:t>hermal injury to conjunctiva</w:t>
            </w:r>
            <w:r>
              <w:t xml:space="preserve"> or cornea</w:t>
            </w:r>
          </w:p>
        </w:tc>
      </w:tr>
      <w:tr w:rsidR="00EB69FA" w:rsidRPr="00D95595" w14:paraId="08869DE0" w14:textId="77777777" w:rsidTr="00097142">
        <w:trPr>
          <w:trHeight w:val="426"/>
        </w:trPr>
        <w:tc>
          <w:tcPr>
            <w:tcW w:w="3362" w:type="dxa"/>
          </w:tcPr>
          <w:p w14:paraId="5CD1AB1E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E87C5" w14:textId="1C3D02B8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dophthalmitis</w:t>
            </w:r>
          </w:p>
        </w:tc>
        <w:tc>
          <w:tcPr>
            <w:tcW w:w="3491" w:type="dxa"/>
          </w:tcPr>
          <w:p w14:paraId="75FCEE02" w14:textId="4C2D294D" w:rsidR="00EB69FA" w:rsidRDefault="001924F5" w:rsidP="005968E6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52" w:hanging="94"/>
            </w:pPr>
            <w:r>
              <w:t>I</w:t>
            </w:r>
            <w:r w:rsidR="00EB69FA">
              <w:t>nfectious endophthalmitis</w:t>
            </w:r>
          </w:p>
          <w:p w14:paraId="46CB83A8" w14:textId="2224CE17" w:rsidR="00EB69FA" w:rsidRDefault="001924F5" w:rsidP="005968E6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52" w:hanging="94"/>
            </w:pPr>
            <w:r>
              <w:t>F</w:t>
            </w:r>
            <w:r w:rsidR="00EB69FA">
              <w:t>ungal endophthalmitis</w:t>
            </w:r>
          </w:p>
        </w:tc>
      </w:tr>
      <w:tr w:rsidR="00EB69FA" w:rsidRPr="00D95595" w14:paraId="3E32F1B3" w14:textId="77777777" w:rsidTr="00097142">
        <w:trPr>
          <w:trHeight w:val="426"/>
        </w:trPr>
        <w:tc>
          <w:tcPr>
            <w:tcW w:w="3362" w:type="dxa"/>
          </w:tcPr>
          <w:p w14:paraId="531FEAC1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7DE075" w14:textId="4F4AACD1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ye pan</w:t>
            </w:r>
          </w:p>
        </w:tc>
        <w:tc>
          <w:tcPr>
            <w:tcW w:w="3491" w:type="dxa"/>
          </w:tcPr>
          <w:p w14:paraId="4B8FB66F" w14:textId="77777777" w:rsidR="00EB69FA" w:rsidRDefault="00EB69FA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Pain around eye</w:t>
            </w:r>
          </w:p>
          <w:p w14:paraId="6356A33A" w14:textId="77777777" w:rsidR="00EB69FA" w:rsidRDefault="00EB69FA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Pain in eye</w:t>
            </w:r>
          </w:p>
          <w:p w14:paraId="0DC0DF49" w14:textId="77777777" w:rsidR="00EB69FA" w:rsidRDefault="00EB69FA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Pain in periorbital region</w:t>
            </w:r>
          </w:p>
          <w:p w14:paraId="3B42A69F" w14:textId="09445EF6" w:rsidR="00EB69FA" w:rsidRDefault="001924F5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P</w:t>
            </w:r>
            <w:r w:rsidR="00EB69FA">
              <w:t>ain of orbit</w:t>
            </w:r>
          </w:p>
          <w:p w14:paraId="06FEF6F6" w14:textId="77777777" w:rsidR="00EB69FA" w:rsidRDefault="00EB69FA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Ocular pain</w:t>
            </w:r>
          </w:p>
          <w:p w14:paraId="7EB7232E" w14:textId="77777777" w:rsidR="00EB69FA" w:rsidRDefault="00EB69FA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History of eye pain</w:t>
            </w:r>
          </w:p>
          <w:p w14:paraId="1A18A307" w14:textId="24A295A4" w:rsidR="00EB69FA" w:rsidRDefault="001924F5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A</w:t>
            </w:r>
            <w:r w:rsidR="00EB69FA">
              <w:t>cute post-operative pain</w:t>
            </w:r>
          </w:p>
        </w:tc>
      </w:tr>
      <w:tr w:rsidR="00EB69FA" w:rsidRPr="00D95595" w14:paraId="2C82E639" w14:textId="77777777" w:rsidTr="00097142">
        <w:trPr>
          <w:trHeight w:val="426"/>
        </w:trPr>
        <w:tc>
          <w:tcPr>
            <w:tcW w:w="3362" w:type="dxa"/>
          </w:tcPr>
          <w:p w14:paraId="6DD74194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BC246" w14:textId="02CDDF20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yelid and canalicular trauma</w:t>
            </w:r>
          </w:p>
        </w:tc>
        <w:tc>
          <w:tcPr>
            <w:tcW w:w="3491" w:type="dxa"/>
          </w:tcPr>
          <w:p w14:paraId="17E069EA" w14:textId="77777777" w:rsidR="00EB69FA" w:rsidRDefault="00EB69FA" w:rsidP="005968E6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52" w:hanging="94"/>
            </w:pPr>
            <w:r>
              <w:t>Eyelid laceration (initial, subsequent, sequela)</w:t>
            </w:r>
          </w:p>
          <w:p w14:paraId="174BFCAB" w14:textId="51E546B0" w:rsidR="00EB69FA" w:rsidRDefault="001924F5" w:rsidP="005968E6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52" w:hanging="94"/>
            </w:pPr>
            <w:r>
              <w:t>C</w:t>
            </w:r>
            <w:r w:rsidR="00EB69FA">
              <w:t>analicular laceration</w:t>
            </w:r>
          </w:p>
          <w:p w14:paraId="3012710E" w14:textId="31776406" w:rsidR="00EB69FA" w:rsidRDefault="001924F5" w:rsidP="005968E6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52" w:hanging="94"/>
            </w:pPr>
            <w:r>
              <w:t>A</w:t>
            </w:r>
            <w:r w:rsidR="00EB69FA">
              <w:t>brasion of eyelid</w:t>
            </w:r>
          </w:p>
          <w:p w14:paraId="5658ECD7" w14:textId="627D9546" w:rsidR="00EB69FA" w:rsidRDefault="001924F5" w:rsidP="005968E6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52" w:hanging="94"/>
            </w:pPr>
            <w:r>
              <w:t>F</w:t>
            </w:r>
            <w:r w:rsidR="00EB69FA">
              <w:t xml:space="preserve">acial laceration </w:t>
            </w:r>
          </w:p>
        </w:tc>
      </w:tr>
      <w:tr w:rsidR="00EB69FA" w:rsidRPr="00D95595" w14:paraId="23A988AB" w14:textId="77777777" w:rsidTr="00097142">
        <w:trPr>
          <w:trHeight w:val="426"/>
        </w:trPr>
        <w:tc>
          <w:tcPr>
            <w:tcW w:w="3362" w:type="dxa"/>
          </w:tcPr>
          <w:p w14:paraId="1CBE42BD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2FF3D" w14:textId="473EA611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Family History of Eye Disease Screening Exam</w:t>
            </w:r>
          </w:p>
        </w:tc>
        <w:tc>
          <w:tcPr>
            <w:tcW w:w="3491" w:type="dxa"/>
          </w:tcPr>
          <w:p w14:paraId="55D691F0" w14:textId="49A5F87F" w:rsidR="00EB69FA" w:rsidRDefault="00EB69FA" w:rsidP="001924F5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52" w:hanging="94"/>
            </w:pPr>
            <w:r>
              <w:t xml:space="preserve">Encounter for </w:t>
            </w:r>
            <w:r w:rsidR="001924F5">
              <w:t>ocular</w:t>
            </w:r>
            <w:r>
              <w:t xml:space="preserve"> screening examination</w:t>
            </w:r>
          </w:p>
        </w:tc>
      </w:tr>
      <w:tr w:rsidR="00EB69FA" w:rsidRPr="00D95595" w14:paraId="483401F4" w14:textId="77777777" w:rsidTr="00097142">
        <w:trPr>
          <w:trHeight w:val="426"/>
        </w:trPr>
        <w:tc>
          <w:tcPr>
            <w:tcW w:w="3362" w:type="dxa"/>
          </w:tcPr>
          <w:p w14:paraId="090079D0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DE246" w14:textId="62948A9A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Hypertension</w:t>
            </w:r>
          </w:p>
        </w:tc>
        <w:tc>
          <w:tcPr>
            <w:tcW w:w="3491" w:type="dxa"/>
          </w:tcPr>
          <w:p w14:paraId="30EE7CBC" w14:textId="1543271F" w:rsidR="00EB69FA" w:rsidRDefault="00EB69FA" w:rsidP="005968E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52" w:hanging="94"/>
            </w:pPr>
            <w:r>
              <w:t>Essential hypertension</w:t>
            </w:r>
          </w:p>
        </w:tc>
      </w:tr>
      <w:tr w:rsidR="00EB69FA" w:rsidRPr="00D95595" w14:paraId="2F148FE3" w14:textId="77777777" w:rsidTr="00097142">
        <w:trPr>
          <w:trHeight w:val="426"/>
        </w:trPr>
        <w:tc>
          <w:tcPr>
            <w:tcW w:w="3362" w:type="dxa"/>
          </w:tcPr>
          <w:p w14:paraId="0C4D7A93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3FF9E" w14:textId="46846CB9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 w:rsidRPr="00204FC5">
              <w:rPr>
                <w:rFonts w:ascii="Calibri" w:hAnsi="Calibri" w:cs="Calibri"/>
                <w:color w:val="000000"/>
              </w:rPr>
              <w:t>Hyphema</w:t>
            </w:r>
            <w:proofErr w:type="spellEnd"/>
          </w:p>
        </w:tc>
        <w:tc>
          <w:tcPr>
            <w:tcW w:w="3491" w:type="dxa"/>
          </w:tcPr>
          <w:p w14:paraId="7E521C4C" w14:textId="7D75D749" w:rsidR="00EB69FA" w:rsidRDefault="00EB69FA" w:rsidP="005968E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52" w:hanging="94"/>
            </w:pPr>
            <w:r>
              <w:t xml:space="preserve">Traumatic </w:t>
            </w:r>
            <w:proofErr w:type="spellStart"/>
            <w:r>
              <w:t>hyphema</w:t>
            </w:r>
            <w:proofErr w:type="spellEnd"/>
          </w:p>
        </w:tc>
      </w:tr>
      <w:tr w:rsidR="00EB69FA" w:rsidRPr="00D95595" w14:paraId="1210D665" w14:textId="77777777" w:rsidTr="00097142">
        <w:trPr>
          <w:trHeight w:val="426"/>
        </w:trPr>
        <w:tc>
          <w:tcPr>
            <w:tcW w:w="3362" w:type="dxa"/>
          </w:tcPr>
          <w:p w14:paraId="3E9B3EE1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81B79" w14:textId="614BDEEE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Intraocular Foreign Body</w:t>
            </w:r>
          </w:p>
        </w:tc>
        <w:tc>
          <w:tcPr>
            <w:tcW w:w="3491" w:type="dxa"/>
          </w:tcPr>
          <w:p w14:paraId="6BD2D3B6" w14:textId="4C9BE4FC" w:rsidR="00EB69FA" w:rsidRDefault="00EB69FA" w:rsidP="005968E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52" w:hanging="94"/>
            </w:pPr>
            <w:r>
              <w:t>Intraocular foreign body (magnetic, subsequent)</w:t>
            </w:r>
          </w:p>
        </w:tc>
      </w:tr>
      <w:tr w:rsidR="00EB69FA" w:rsidRPr="00D95595" w14:paraId="10CA006B" w14:textId="77777777" w:rsidTr="00097142">
        <w:trPr>
          <w:trHeight w:val="426"/>
        </w:trPr>
        <w:tc>
          <w:tcPr>
            <w:tcW w:w="3362" w:type="dxa"/>
          </w:tcPr>
          <w:p w14:paraId="600DB2FF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8DA2D" w14:textId="36B4359D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Iris Abnormalities</w:t>
            </w:r>
          </w:p>
        </w:tc>
        <w:tc>
          <w:tcPr>
            <w:tcW w:w="3491" w:type="dxa"/>
          </w:tcPr>
          <w:p w14:paraId="497BE382" w14:textId="77777777" w:rsidR="00EB69FA" w:rsidRDefault="00EB69FA" w:rsidP="005968E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52" w:hanging="94"/>
            </w:pPr>
            <w:r>
              <w:t>Progressive iris atrophy</w:t>
            </w:r>
          </w:p>
          <w:p w14:paraId="30D3C433" w14:textId="2F0A2D8A" w:rsidR="00EB69FA" w:rsidRDefault="001924F5" w:rsidP="005968E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52" w:hanging="94"/>
            </w:pPr>
            <w:r>
              <w:t>I</w:t>
            </w:r>
            <w:r w:rsidR="00EB69FA">
              <w:t>ridocorneal endothelial syndrome</w:t>
            </w:r>
          </w:p>
          <w:p w14:paraId="471AA76D" w14:textId="04EE86A2" w:rsidR="00EB69FA" w:rsidRDefault="001924F5" w:rsidP="005968E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52" w:hanging="94"/>
            </w:pPr>
            <w:r>
              <w:t>I</w:t>
            </w:r>
            <w:r w:rsidR="00EB69FA">
              <w:t>ris bombe</w:t>
            </w:r>
          </w:p>
          <w:p w14:paraId="6495E4B3" w14:textId="67F8E341" w:rsidR="00EB69FA" w:rsidRDefault="001924F5" w:rsidP="005968E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52" w:hanging="94"/>
            </w:pPr>
            <w:r>
              <w:t>S</w:t>
            </w:r>
            <w:r w:rsidR="00EB69FA">
              <w:t>ynechiae of iris</w:t>
            </w:r>
          </w:p>
          <w:p w14:paraId="65739AA4" w14:textId="0D287985" w:rsidR="00EB69FA" w:rsidRDefault="001924F5" w:rsidP="005968E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52" w:hanging="94"/>
            </w:pPr>
            <w:r>
              <w:t>P</w:t>
            </w:r>
            <w:r w:rsidR="00EB69FA">
              <w:t>osterior synechiae</w:t>
            </w:r>
          </w:p>
          <w:p w14:paraId="1F0069D6" w14:textId="4DA29D6A" w:rsidR="00EB69FA" w:rsidRDefault="001924F5" w:rsidP="005968E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52" w:hanging="94"/>
            </w:pPr>
            <w:r>
              <w:t>T</w:t>
            </w:r>
            <w:r w:rsidR="00EB69FA">
              <w:t>ear of iris stroma</w:t>
            </w:r>
          </w:p>
          <w:p w14:paraId="75AB8DAD" w14:textId="77777777" w:rsidR="00EB69FA" w:rsidRDefault="00EB69FA" w:rsidP="005968E6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52" w:hanging="94"/>
            </w:pPr>
            <w:proofErr w:type="spellStart"/>
            <w:r>
              <w:t>Lisch</w:t>
            </w:r>
            <w:proofErr w:type="spellEnd"/>
            <w:r>
              <w:t xml:space="preserve"> nodules</w:t>
            </w:r>
          </w:p>
          <w:p w14:paraId="6AF69549" w14:textId="5E6A749B" w:rsidR="00EB69FA" w:rsidRDefault="001924F5" w:rsidP="001924F5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52" w:hanging="94"/>
            </w:pPr>
            <w:r>
              <w:t>D</w:t>
            </w:r>
            <w:r w:rsidR="00EB69FA">
              <w:t>egeneration of ciliary body</w:t>
            </w:r>
          </w:p>
        </w:tc>
      </w:tr>
      <w:tr w:rsidR="00EB69FA" w:rsidRPr="00D95595" w14:paraId="5856AF7E" w14:textId="77777777" w:rsidTr="00097142">
        <w:trPr>
          <w:trHeight w:val="426"/>
        </w:trPr>
        <w:tc>
          <w:tcPr>
            <w:tcW w:w="3362" w:type="dxa"/>
          </w:tcPr>
          <w:p w14:paraId="12EBDF80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9D9E2" w14:textId="3A79AA1E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cular Surgery History, Not Otherwise Specified</w:t>
            </w:r>
          </w:p>
        </w:tc>
        <w:tc>
          <w:tcPr>
            <w:tcW w:w="3491" w:type="dxa"/>
          </w:tcPr>
          <w:p w14:paraId="48029172" w14:textId="77777777" w:rsidR="00EB69FA" w:rsidRDefault="00EB69FA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Glaucoma shunt device</w:t>
            </w:r>
          </w:p>
          <w:p w14:paraId="25929643" w14:textId="4465D5E7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P</w:t>
            </w:r>
            <w:r w:rsidR="00EB69FA">
              <w:t xml:space="preserve">ost-procedural </w:t>
            </w:r>
            <w:proofErr w:type="spellStart"/>
            <w:r w:rsidR="00EB69FA">
              <w:t>blebitis</w:t>
            </w:r>
            <w:proofErr w:type="spellEnd"/>
            <w:r w:rsidR="00EB69FA">
              <w:t xml:space="preserve"> of eye</w:t>
            </w:r>
          </w:p>
          <w:p w14:paraId="039B45A3" w14:textId="73BCCC17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B</w:t>
            </w:r>
            <w:r w:rsidR="00EB69FA">
              <w:t>leb associated endophthalmitis</w:t>
            </w:r>
          </w:p>
          <w:p w14:paraId="76CB21A7" w14:textId="3539696C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C</w:t>
            </w:r>
            <w:r w:rsidR="00EB69FA">
              <w:t>ataract fragments in eye following cataract surgery</w:t>
            </w:r>
          </w:p>
          <w:p w14:paraId="69D700A5" w14:textId="5C3DDCEE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S</w:t>
            </w:r>
            <w:r w:rsidR="00EB69FA">
              <w:t>/p evisceration</w:t>
            </w:r>
          </w:p>
          <w:p w14:paraId="7840B93E" w14:textId="09716B77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proofErr w:type="spellStart"/>
            <w:r>
              <w:t>A</w:t>
            </w:r>
            <w:r w:rsidR="00EB69FA">
              <w:t>nophthalmos</w:t>
            </w:r>
            <w:proofErr w:type="spellEnd"/>
            <w:r w:rsidR="00EB69FA">
              <w:t xml:space="preserve"> (acquired)</w:t>
            </w:r>
          </w:p>
          <w:p w14:paraId="660F70AA" w14:textId="605903A7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H</w:t>
            </w:r>
            <w:r w:rsidR="00EB69FA">
              <w:t>istory of eye enucleation</w:t>
            </w:r>
          </w:p>
          <w:p w14:paraId="79620E62" w14:textId="320BFE97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B</w:t>
            </w:r>
            <w:r w:rsidR="00EB69FA">
              <w:t>roken suture</w:t>
            </w:r>
          </w:p>
          <w:p w14:paraId="41CEC3A2" w14:textId="00AD4067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E</w:t>
            </w:r>
            <w:r w:rsidR="00EB69FA">
              <w:t>roded suture</w:t>
            </w:r>
          </w:p>
          <w:p w14:paraId="3433E569" w14:textId="313F4709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S</w:t>
            </w:r>
            <w:r w:rsidR="00EB69FA">
              <w:t>uture retraction</w:t>
            </w:r>
          </w:p>
          <w:p w14:paraId="312F6316" w14:textId="45EE1FC7" w:rsidR="00EB69FA" w:rsidRDefault="001924F5" w:rsidP="005968E6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P</w:t>
            </w:r>
            <w:r w:rsidR="00EB69FA">
              <w:t>ost-operative state</w:t>
            </w:r>
          </w:p>
          <w:p w14:paraId="0F58AFA3" w14:textId="266F2BF4" w:rsidR="00EB69FA" w:rsidRDefault="001924F5" w:rsidP="001924F5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52" w:hanging="94"/>
            </w:pPr>
            <w:r>
              <w:t>M</w:t>
            </w:r>
            <w:r w:rsidR="00EB69FA">
              <w:t>echanical complication due to implant</w:t>
            </w:r>
          </w:p>
        </w:tc>
      </w:tr>
      <w:tr w:rsidR="00EB69FA" w:rsidRPr="00D95595" w14:paraId="0ED92020" w14:textId="77777777" w:rsidTr="00097142">
        <w:trPr>
          <w:trHeight w:val="426"/>
        </w:trPr>
        <w:tc>
          <w:tcPr>
            <w:tcW w:w="3362" w:type="dxa"/>
          </w:tcPr>
          <w:p w14:paraId="14DA1C8A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5A92F" w14:textId="688011D2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General Ophthalmology Conditions, Not Otherwise Specified</w:t>
            </w:r>
          </w:p>
        </w:tc>
        <w:tc>
          <w:tcPr>
            <w:tcW w:w="3491" w:type="dxa"/>
          </w:tcPr>
          <w:p w14:paraId="57BFD5EE" w14:textId="77777777" w:rsidR="00EB69FA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Patient left without being seen</w:t>
            </w:r>
          </w:p>
          <w:p w14:paraId="38B83BC1" w14:textId="3D538EA1" w:rsidR="0083395D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Pre-operative visit</w:t>
            </w:r>
          </w:p>
        </w:tc>
      </w:tr>
      <w:tr w:rsidR="00EB69FA" w:rsidRPr="00D95595" w14:paraId="241308E0" w14:textId="77777777" w:rsidTr="00097142">
        <w:trPr>
          <w:trHeight w:val="426"/>
        </w:trPr>
        <w:tc>
          <w:tcPr>
            <w:tcW w:w="3362" w:type="dxa"/>
          </w:tcPr>
          <w:p w14:paraId="69CCD551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082E7" w14:textId="143885BA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Systemic Medical Conditions</w:t>
            </w:r>
          </w:p>
        </w:tc>
        <w:tc>
          <w:tcPr>
            <w:tcW w:w="3491" w:type="dxa"/>
          </w:tcPr>
          <w:p w14:paraId="21D82D6F" w14:textId="77777777" w:rsidR="00EB69FA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Anemia</w:t>
            </w:r>
          </w:p>
          <w:p w14:paraId="2D9EE6B3" w14:textId="75A38E61" w:rsidR="0083395D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Obesity</w:t>
            </w:r>
          </w:p>
          <w:p w14:paraId="2D0EC59B" w14:textId="77777777" w:rsidR="0083395D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Sleep apnea</w:t>
            </w:r>
          </w:p>
          <w:p w14:paraId="3177AFE2" w14:textId="77777777" w:rsidR="0083395D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Homelessness</w:t>
            </w:r>
          </w:p>
          <w:p w14:paraId="647FE4B1" w14:textId="77777777" w:rsidR="0083395D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Pregnancy</w:t>
            </w:r>
          </w:p>
          <w:p w14:paraId="238F2DD8" w14:textId="77777777" w:rsidR="0083395D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Hypothyroidism</w:t>
            </w:r>
          </w:p>
          <w:p w14:paraId="0D73056F" w14:textId="77777777" w:rsidR="0083395D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Dizziness</w:t>
            </w:r>
          </w:p>
          <w:p w14:paraId="644AC922" w14:textId="15B9BAA1" w:rsidR="0083395D" w:rsidRDefault="0083395D" w:rsidP="005968E6">
            <w:pPr>
              <w:pStyle w:val="ListParagraph"/>
              <w:spacing w:after="0" w:line="240" w:lineRule="auto"/>
              <w:ind w:left="52" w:hanging="94"/>
            </w:pPr>
            <w:r>
              <w:t>-Angioedema</w:t>
            </w:r>
          </w:p>
        </w:tc>
      </w:tr>
      <w:tr w:rsidR="00EB69FA" w:rsidRPr="00D95595" w14:paraId="3C00672B" w14:textId="77777777" w:rsidTr="00097142">
        <w:trPr>
          <w:trHeight w:val="426"/>
        </w:trPr>
        <w:tc>
          <w:tcPr>
            <w:tcW w:w="3362" w:type="dxa"/>
          </w:tcPr>
          <w:p w14:paraId="682B5FC8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6775C" w14:textId="576EDB47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upillary Abnormalities</w:t>
            </w:r>
          </w:p>
        </w:tc>
        <w:tc>
          <w:tcPr>
            <w:tcW w:w="3491" w:type="dxa"/>
          </w:tcPr>
          <w:p w14:paraId="6B07BBC2" w14:textId="77777777" w:rsidR="00EB69FA" w:rsidRDefault="00EB69FA" w:rsidP="005968E6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52" w:hanging="94"/>
            </w:pPr>
            <w:r>
              <w:t>Horner syndrome</w:t>
            </w:r>
          </w:p>
          <w:p w14:paraId="6CFDAADC" w14:textId="0389DFD6" w:rsidR="00EB69FA" w:rsidRDefault="0083395D" w:rsidP="005968E6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52" w:hanging="94"/>
            </w:pPr>
            <w:r>
              <w:t>R</w:t>
            </w:r>
            <w:r w:rsidR="00EB69FA">
              <w:t>elative afferent pupillary defect</w:t>
            </w:r>
          </w:p>
          <w:p w14:paraId="7CA19CEF" w14:textId="77777777" w:rsidR="00EB69FA" w:rsidRDefault="0083395D" w:rsidP="005968E6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52" w:hanging="94"/>
            </w:pPr>
            <w:r>
              <w:t>A</w:t>
            </w:r>
            <w:r w:rsidR="00EB69FA">
              <w:t>nisocoria</w:t>
            </w:r>
          </w:p>
          <w:p w14:paraId="62886BCC" w14:textId="77777777" w:rsidR="0083395D" w:rsidRDefault="0083395D" w:rsidP="005968E6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52" w:hanging="94"/>
            </w:pPr>
            <w:r>
              <w:t>Tonic pupil</w:t>
            </w:r>
          </w:p>
          <w:p w14:paraId="0A1E005B" w14:textId="4EA5FEA1" w:rsidR="0083395D" w:rsidRDefault="0083395D" w:rsidP="005968E6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52" w:hanging="94"/>
            </w:pPr>
            <w:r>
              <w:t>Traumatic mydriasis</w:t>
            </w:r>
          </w:p>
        </w:tc>
      </w:tr>
      <w:tr w:rsidR="00EB69FA" w:rsidRPr="00D95595" w14:paraId="346739E4" w14:textId="77777777" w:rsidTr="00097142">
        <w:trPr>
          <w:trHeight w:val="426"/>
        </w:trPr>
        <w:tc>
          <w:tcPr>
            <w:tcW w:w="3362" w:type="dxa"/>
          </w:tcPr>
          <w:p w14:paraId="6C89B755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B1CF4" w14:textId="52DF2129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d Eyes</w:t>
            </w:r>
          </w:p>
        </w:tc>
        <w:tc>
          <w:tcPr>
            <w:tcW w:w="3491" w:type="dxa"/>
          </w:tcPr>
          <w:p w14:paraId="2EA2BE31" w14:textId="62D02501" w:rsidR="00EB69FA" w:rsidRDefault="00EB69FA" w:rsidP="005968E6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52" w:hanging="94"/>
            </w:pPr>
            <w:r>
              <w:t>Ocular Hyperemia of both eyes</w:t>
            </w:r>
          </w:p>
        </w:tc>
      </w:tr>
      <w:tr w:rsidR="00EB69FA" w:rsidRPr="00D95595" w14:paraId="459748B4" w14:textId="77777777" w:rsidTr="00097142">
        <w:trPr>
          <w:trHeight w:val="426"/>
        </w:trPr>
        <w:tc>
          <w:tcPr>
            <w:tcW w:w="3362" w:type="dxa"/>
          </w:tcPr>
          <w:p w14:paraId="5D57D487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12912" w14:textId="55081116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fractive error</w:t>
            </w:r>
          </w:p>
        </w:tc>
        <w:tc>
          <w:tcPr>
            <w:tcW w:w="3491" w:type="dxa"/>
          </w:tcPr>
          <w:p w14:paraId="505A024B" w14:textId="77777777" w:rsidR="00EB69FA" w:rsidRDefault="00EB69FA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Anisometropia</w:t>
            </w:r>
          </w:p>
          <w:p w14:paraId="2816C64C" w14:textId="77777777" w:rsidR="00EB69FA" w:rsidRDefault="00EB69FA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Astigmatism following corneal transplant</w:t>
            </w:r>
          </w:p>
          <w:p w14:paraId="0CC21D4A" w14:textId="77777777" w:rsidR="00EB69FA" w:rsidRDefault="00EB69FA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Astigmatism (with presbyopia</w:t>
            </w:r>
          </w:p>
          <w:p w14:paraId="0DEA64E5" w14:textId="77777777" w:rsidR="00EB69FA" w:rsidRDefault="00EB69FA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Irregular, regular, myopic, hyperopic)</w:t>
            </w:r>
          </w:p>
          <w:p w14:paraId="742D63D4" w14:textId="77777777" w:rsidR="00EB69FA" w:rsidRDefault="00EB69FA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high myopia</w:t>
            </w:r>
          </w:p>
          <w:p w14:paraId="0C5BB687" w14:textId="77777777" w:rsidR="00EB69FA" w:rsidRDefault="00EB69FA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Hyperopia (with astigmatism, presbyopia)</w:t>
            </w:r>
          </w:p>
          <w:p w14:paraId="35760BEC" w14:textId="2DE7E2BE" w:rsidR="00EB69FA" w:rsidRDefault="0083395D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My</w:t>
            </w:r>
            <w:r w:rsidR="00EB69FA">
              <w:t>opia (with astigmatism, presbyopia)</w:t>
            </w:r>
          </w:p>
          <w:p w14:paraId="0CB41D07" w14:textId="78DBE758" w:rsidR="00EB69FA" w:rsidRDefault="0083395D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P</w:t>
            </w:r>
            <w:r w:rsidR="00EB69FA">
              <w:t>athologic myopia</w:t>
            </w:r>
          </w:p>
          <w:p w14:paraId="74CA432C" w14:textId="55A742F9" w:rsidR="00EB69FA" w:rsidRDefault="0083395D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P</w:t>
            </w:r>
            <w:r w:rsidR="00EB69FA">
              <w:t>resbyopia</w:t>
            </w:r>
          </w:p>
          <w:p w14:paraId="4160308D" w14:textId="7F4C4102" w:rsidR="00EB69FA" w:rsidRDefault="0083395D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R</w:t>
            </w:r>
            <w:r w:rsidR="00EB69FA">
              <w:t>efractive error</w:t>
            </w:r>
          </w:p>
          <w:p w14:paraId="2B66EFB3" w14:textId="0B859965" w:rsidR="0083395D" w:rsidRDefault="0083395D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High myopia</w:t>
            </w:r>
          </w:p>
          <w:p w14:paraId="2F114BD7" w14:textId="53F1B2FD" w:rsidR="00EB69FA" w:rsidRDefault="0083395D" w:rsidP="005968E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52" w:hanging="94"/>
            </w:pPr>
            <w:r>
              <w:t>I</w:t>
            </w:r>
            <w:r w:rsidR="00EB69FA">
              <w:t>mpaired visual accommodation</w:t>
            </w:r>
          </w:p>
        </w:tc>
      </w:tr>
      <w:tr w:rsidR="00EB69FA" w:rsidRPr="00D95595" w14:paraId="4230D21F" w14:textId="77777777" w:rsidTr="00097142">
        <w:trPr>
          <w:trHeight w:val="426"/>
        </w:trPr>
        <w:tc>
          <w:tcPr>
            <w:tcW w:w="3362" w:type="dxa"/>
          </w:tcPr>
          <w:p w14:paraId="409237D4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49D14" w14:textId="3184681D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search Patient Visit</w:t>
            </w:r>
          </w:p>
        </w:tc>
        <w:tc>
          <w:tcPr>
            <w:tcW w:w="3491" w:type="dxa"/>
          </w:tcPr>
          <w:p w14:paraId="0CC10C7C" w14:textId="77777777" w:rsidR="00EB69FA" w:rsidRDefault="00EB69FA" w:rsidP="005968E6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52" w:hanging="94"/>
            </w:pPr>
            <w:r>
              <w:t>Enrolled in clinical trial of drug</w:t>
            </w:r>
          </w:p>
          <w:p w14:paraId="65089B14" w14:textId="3025091C" w:rsidR="00EB69FA" w:rsidRDefault="0083395D" w:rsidP="005968E6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52" w:hanging="94"/>
            </w:pPr>
            <w:r>
              <w:t>E</w:t>
            </w:r>
            <w:r w:rsidR="00EB69FA">
              <w:t>xamination of participant in clinical trial</w:t>
            </w:r>
          </w:p>
          <w:p w14:paraId="16324AA6" w14:textId="4FEE5DBB" w:rsidR="00EB69FA" w:rsidRDefault="0083395D" w:rsidP="005968E6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52" w:hanging="94"/>
            </w:pPr>
            <w:r>
              <w:t>R</w:t>
            </w:r>
            <w:r w:rsidR="00EB69FA">
              <w:t>esearch exam</w:t>
            </w:r>
          </w:p>
          <w:p w14:paraId="332D7FB8" w14:textId="2CDEA3B8" w:rsidR="00EB69FA" w:rsidRDefault="0083395D" w:rsidP="005968E6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52" w:hanging="94"/>
            </w:pPr>
            <w:r>
              <w:t>R</w:t>
            </w:r>
            <w:r w:rsidR="00EB69FA">
              <w:t>esearch study participant</w:t>
            </w:r>
          </w:p>
          <w:p w14:paraId="48BAD2AB" w14:textId="2E1D4C98" w:rsidR="00EB69FA" w:rsidRDefault="0083395D" w:rsidP="0083395D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52" w:hanging="94"/>
            </w:pPr>
            <w:r>
              <w:t>R</w:t>
            </w:r>
            <w:r w:rsidR="00EB69FA">
              <w:t>esearch subject</w:t>
            </w:r>
          </w:p>
        </w:tc>
      </w:tr>
      <w:tr w:rsidR="00EB69FA" w:rsidRPr="00D95595" w14:paraId="1FFBD50E" w14:textId="77777777" w:rsidTr="00097142">
        <w:trPr>
          <w:trHeight w:val="426"/>
        </w:trPr>
        <w:tc>
          <w:tcPr>
            <w:tcW w:w="3362" w:type="dxa"/>
          </w:tcPr>
          <w:p w14:paraId="377B4546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D6D11" w14:textId="3F9AE253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uptured Globes</w:t>
            </w:r>
          </w:p>
        </w:tc>
        <w:tc>
          <w:tcPr>
            <w:tcW w:w="3491" w:type="dxa"/>
          </w:tcPr>
          <w:p w14:paraId="2042B8EA" w14:textId="77777777" w:rsidR="00EB69FA" w:rsidRDefault="00EB69FA" w:rsidP="005968E6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52" w:hanging="94"/>
            </w:pPr>
            <w:r>
              <w:t>Rupture of globe (following blunt trauma, with uveal prolapse</w:t>
            </w:r>
          </w:p>
          <w:p w14:paraId="76EDE875" w14:textId="3ABCB4FC" w:rsidR="00EB69FA" w:rsidRDefault="00EB69FA" w:rsidP="005968E6">
            <w:pPr>
              <w:pStyle w:val="ListParagraph"/>
              <w:spacing w:after="0" w:line="240" w:lineRule="auto"/>
              <w:ind w:left="52" w:hanging="94"/>
            </w:pPr>
            <w:r>
              <w:t>initial, subsequent, sequela)</w:t>
            </w:r>
          </w:p>
        </w:tc>
      </w:tr>
      <w:tr w:rsidR="00EB69FA" w:rsidRPr="00D95595" w14:paraId="0324F4D3" w14:textId="77777777" w:rsidTr="00097142">
        <w:trPr>
          <w:trHeight w:val="426"/>
        </w:trPr>
        <w:tc>
          <w:tcPr>
            <w:tcW w:w="3362" w:type="dxa"/>
          </w:tcPr>
          <w:p w14:paraId="7ABFA112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31884" w14:textId="33E95010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Screening Exam for an Eye Condition</w:t>
            </w:r>
          </w:p>
        </w:tc>
        <w:tc>
          <w:tcPr>
            <w:tcW w:w="3491" w:type="dxa"/>
          </w:tcPr>
          <w:p w14:paraId="3A2045DD" w14:textId="0B1BD43A" w:rsidR="00EB69FA" w:rsidRDefault="00B80C77" w:rsidP="005968E6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52" w:hanging="94"/>
            </w:pPr>
            <w:r>
              <w:t>Encounter for medical screening examination</w:t>
            </w:r>
          </w:p>
        </w:tc>
      </w:tr>
      <w:tr w:rsidR="00EB69FA" w:rsidRPr="00D95595" w14:paraId="37150527" w14:textId="77777777" w:rsidTr="00097142">
        <w:trPr>
          <w:trHeight w:val="426"/>
        </w:trPr>
        <w:tc>
          <w:tcPr>
            <w:tcW w:w="3362" w:type="dxa"/>
          </w:tcPr>
          <w:p w14:paraId="4B6B1D1F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9106A" w14:textId="18B13B59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Subconjunctival Hemorrhage</w:t>
            </w:r>
          </w:p>
        </w:tc>
        <w:tc>
          <w:tcPr>
            <w:tcW w:w="3491" w:type="dxa"/>
          </w:tcPr>
          <w:p w14:paraId="7907B0C2" w14:textId="3EE36BD6" w:rsidR="00EB69FA" w:rsidRDefault="007260C3" w:rsidP="005968E6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52" w:hanging="94"/>
            </w:pPr>
            <w:r>
              <w:t>Subconjunctival hematoma</w:t>
            </w:r>
          </w:p>
        </w:tc>
      </w:tr>
      <w:tr w:rsidR="00EB69FA" w:rsidRPr="00D95595" w14:paraId="3C826224" w14:textId="77777777" w:rsidTr="00097142">
        <w:trPr>
          <w:trHeight w:val="426"/>
        </w:trPr>
        <w:tc>
          <w:tcPr>
            <w:tcW w:w="3362" w:type="dxa"/>
          </w:tcPr>
          <w:p w14:paraId="640B43ED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9D801" w14:textId="779625A9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Systemic Malignancy</w:t>
            </w:r>
          </w:p>
        </w:tc>
        <w:tc>
          <w:tcPr>
            <w:tcW w:w="3491" w:type="dxa"/>
          </w:tcPr>
          <w:p w14:paraId="25781748" w14:textId="77777777" w:rsidR="007260C3" w:rsidRDefault="007260C3" w:rsidP="005968E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Mesothelioma</w:t>
            </w:r>
          </w:p>
          <w:p w14:paraId="0B21F2C9" w14:textId="77777777" w:rsidR="007260C3" w:rsidRDefault="007260C3" w:rsidP="005968E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Malignant neoplasm of breast</w:t>
            </w:r>
          </w:p>
          <w:p w14:paraId="306BC364" w14:textId="378CBAB5" w:rsidR="007260C3" w:rsidRDefault="005D6BDC" w:rsidP="005968E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L</w:t>
            </w:r>
            <w:r w:rsidR="007260C3">
              <w:t>ung nodule</w:t>
            </w:r>
          </w:p>
          <w:p w14:paraId="313399E9" w14:textId="34284EC1" w:rsidR="007260C3" w:rsidRDefault="005D6BDC" w:rsidP="005968E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P</w:t>
            </w:r>
            <w:r w:rsidR="007260C3">
              <w:t>rostate cancer metastatic to central nervous system</w:t>
            </w:r>
          </w:p>
          <w:p w14:paraId="23A45D88" w14:textId="55618A28" w:rsidR="007260C3" w:rsidRDefault="005D6BDC" w:rsidP="005968E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L</w:t>
            </w:r>
            <w:r w:rsidR="007260C3">
              <w:t>ymphoma of lymph nodes in pelvis</w:t>
            </w:r>
          </w:p>
          <w:p w14:paraId="73A4F4BB" w14:textId="32E99F3E" w:rsidR="007260C3" w:rsidRDefault="005D6BDC" w:rsidP="005968E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C</w:t>
            </w:r>
            <w:r w:rsidR="007260C3">
              <w:t>hronic myeloid leukemia</w:t>
            </w:r>
          </w:p>
          <w:p w14:paraId="1A4DB155" w14:textId="605BAE41" w:rsidR="007260C3" w:rsidRDefault="005D6BDC" w:rsidP="005968E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M</w:t>
            </w:r>
            <w:r w:rsidR="007260C3">
              <w:t>etastasis to eye</w:t>
            </w:r>
          </w:p>
          <w:p w14:paraId="09207057" w14:textId="3B2F79F5" w:rsidR="00EB69FA" w:rsidRDefault="005D6BDC" w:rsidP="005D6BDC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S</w:t>
            </w:r>
            <w:r w:rsidR="007260C3">
              <w:t>econdary malignant melanoma of lung</w:t>
            </w:r>
          </w:p>
        </w:tc>
      </w:tr>
      <w:tr w:rsidR="00EB69FA" w:rsidRPr="00D95595" w14:paraId="0C09A782" w14:textId="77777777" w:rsidTr="00097142">
        <w:trPr>
          <w:trHeight w:val="426"/>
        </w:trPr>
        <w:tc>
          <w:tcPr>
            <w:tcW w:w="3362" w:type="dxa"/>
          </w:tcPr>
          <w:p w14:paraId="5E1ADBD7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09F25" w14:textId="14E949A1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Systemic Neuropsychiatric Disorders</w:t>
            </w:r>
          </w:p>
        </w:tc>
        <w:tc>
          <w:tcPr>
            <w:tcW w:w="3491" w:type="dxa"/>
          </w:tcPr>
          <w:p w14:paraId="13B021C5" w14:textId="77777777" w:rsidR="007260C3" w:rsidRDefault="007260C3" w:rsidP="005968E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52" w:hanging="94"/>
            </w:pPr>
            <w:proofErr w:type="spellStart"/>
            <w:r>
              <w:t>Agorophobia</w:t>
            </w:r>
            <w:proofErr w:type="spellEnd"/>
            <w:r>
              <w:t xml:space="preserve"> with panic attacks</w:t>
            </w:r>
          </w:p>
          <w:p w14:paraId="670C385D" w14:textId="77777777" w:rsidR="007260C3" w:rsidRDefault="007260C3" w:rsidP="005968E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52" w:hanging="94"/>
            </w:pPr>
            <w:r>
              <w:t>Anxiety</w:t>
            </w:r>
          </w:p>
          <w:p w14:paraId="5ADB31A8" w14:textId="77777777" w:rsidR="007260C3" w:rsidRDefault="007260C3" w:rsidP="005968E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52" w:hanging="94"/>
            </w:pPr>
            <w:r>
              <w:t>Claustrophobia</w:t>
            </w:r>
          </w:p>
          <w:p w14:paraId="260CED1F" w14:textId="5BD2D5FF" w:rsidR="007260C3" w:rsidRDefault="005D6BDC" w:rsidP="005968E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52" w:hanging="94"/>
            </w:pPr>
            <w:r>
              <w:t>P</w:t>
            </w:r>
            <w:r w:rsidR="007260C3">
              <w:t>ost-concussion syndrome</w:t>
            </w:r>
          </w:p>
          <w:p w14:paraId="58F19819" w14:textId="410E2930" w:rsidR="007260C3" w:rsidRDefault="005D6BDC" w:rsidP="005968E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52" w:hanging="94"/>
            </w:pPr>
            <w:r>
              <w:t>I</w:t>
            </w:r>
            <w:r w:rsidR="007260C3">
              <w:t>nflammatory neuropathy</w:t>
            </w:r>
          </w:p>
          <w:p w14:paraId="55C97554" w14:textId="044573DA" w:rsidR="007260C3" w:rsidRDefault="005D6BDC" w:rsidP="005968E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52" w:hanging="94"/>
            </w:pPr>
            <w:r>
              <w:t>P</w:t>
            </w:r>
            <w:r w:rsidR="007260C3">
              <w:t>araneoplastic neurologic disorder</w:t>
            </w:r>
          </w:p>
          <w:p w14:paraId="469638B1" w14:textId="4263A9D9" w:rsidR="00EB69FA" w:rsidRDefault="005D6BDC" w:rsidP="005968E6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52" w:hanging="94"/>
            </w:pPr>
            <w:r>
              <w:lastRenderedPageBreak/>
              <w:t>A</w:t>
            </w:r>
            <w:r w:rsidR="007260C3">
              <w:t>noxic brain injury, seizures</w:t>
            </w:r>
          </w:p>
        </w:tc>
      </w:tr>
      <w:tr w:rsidR="00EB69FA" w:rsidRPr="00D95595" w14:paraId="1B900FD7" w14:textId="77777777" w:rsidTr="00097142">
        <w:trPr>
          <w:trHeight w:val="426"/>
        </w:trPr>
        <w:tc>
          <w:tcPr>
            <w:tcW w:w="3362" w:type="dxa"/>
          </w:tcPr>
          <w:p w14:paraId="145F5C53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598D9" w14:textId="54BA5AE9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 w:rsidRPr="00204FC5">
              <w:rPr>
                <w:rFonts w:ascii="Calibri" w:hAnsi="Calibri" w:cs="Calibri"/>
                <w:color w:val="000000"/>
              </w:rPr>
              <w:t>Vasculitides</w:t>
            </w:r>
            <w:proofErr w:type="spellEnd"/>
            <w:r w:rsidRPr="00204FC5">
              <w:rPr>
                <w:rFonts w:ascii="Calibri" w:hAnsi="Calibri" w:cs="Calibri"/>
                <w:color w:val="000000"/>
              </w:rPr>
              <w:t>, Ocular Exam to Rule Out Complications</w:t>
            </w:r>
          </w:p>
        </w:tc>
        <w:tc>
          <w:tcPr>
            <w:tcW w:w="3491" w:type="dxa"/>
          </w:tcPr>
          <w:p w14:paraId="320270C7" w14:textId="77777777" w:rsidR="00EB69FA" w:rsidRDefault="005D6BDC" w:rsidP="005968E6">
            <w:pPr>
              <w:pStyle w:val="ListParagraph"/>
              <w:spacing w:after="0" w:line="240" w:lineRule="auto"/>
              <w:ind w:left="52" w:hanging="94"/>
            </w:pPr>
            <w:r>
              <w:t>-Granulomatosis with polyangiitis</w:t>
            </w:r>
          </w:p>
          <w:p w14:paraId="31D491F7" w14:textId="77777777" w:rsidR="005D6BDC" w:rsidRDefault="005D6BDC" w:rsidP="005968E6">
            <w:pPr>
              <w:pStyle w:val="ListParagraph"/>
              <w:spacing w:after="0" w:line="240" w:lineRule="auto"/>
              <w:ind w:left="52" w:hanging="94"/>
            </w:pPr>
            <w:r>
              <w:t>-Temporal arteritis</w:t>
            </w:r>
          </w:p>
          <w:p w14:paraId="159B3511" w14:textId="77777777" w:rsidR="005D6BDC" w:rsidRDefault="005D6BDC" w:rsidP="005968E6">
            <w:pPr>
              <w:pStyle w:val="ListParagraph"/>
              <w:spacing w:after="0" w:line="240" w:lineRule="auto"/>
              <w:ind w:left="52" w:hanging="94"/>
            </w:pPr>
            <w:r>
              <w:t>-Takayasu arteritis</w:t>
            </w:r>
          </w:p>
          <w:p w14:paraId="6E775101" w14:textId="77777777" w:rsidR="005D6BDC" w:rsidRDefault="005D6BDC" w:rsidP="005968E6">
            <w:pPr>
              <w:pStyle w:val="ListParagraph"/>
              <w:spacing w:after="0" w:line="240" w:lineRule="auto"/>
              <w:ind w:left="52" w:hanging="94"/>
            </w:pPr>
            <w:r>
              <w:t>-Churg Strauss</w:t>
            </w:r>
          </w:p>
          <w:p w14:paraId="2B422DE6" w14:textId="77777777" w:rsidR="005D6BDC" w:rsidRDefault="005D6BDC" w:rsidP="005968E6">
            <w:pPr>
              <w:pStyle w:val="ListParagraph"/>
              <w:spacing w:after="0" w:line="240" w:lineRule="auto"/>
              <w:ind w:left="52" w:hanging="94"/>
            </w:pPr>
            <w:r>
              <w:t>-Lupus</w:t>
            </w:r>
          </w:p>
          <w:p w14:paraId="39A57541" w14:textId="687CB7A7" w:rsidR="005D6BDC" w:rsidRDefault="005D6BDC" w:rsidP="005968E6">
            <w:pPr>
              <w:pStyle w:val="ListParagraph"/>
              <w:spacing w:after="0" w:line="240" w:lineRule="auto"/>
              <w:ind w:left="52" w:hanging="94"/>
            </w:pPr>
            <w:r>
              <w:t xml:space="preserve">-Systemic lupus </w:t>
            </w:r>
            <w:proofErr w:type="spellStart"/>
            <w:r>
              <w:t>erythematosis</w:t>
            </w:r>
            <w:proofErr w:type="spellEnd"/>
          </w:p>
        </w:tc>
      </w:tr>
      <w:tr w:rsidR="00EB69FA" w:rsidRPr="00D95595" w14:paraId="22DF3BCA" w14:textId="77777777" w:rsidTr="00097142">
        <w:trPr>
          <w:trHeight w:val="426"/>
        </w:trPr>
        <w:tc>
          <w:tcPr>
            <w:tcW w:w="3362" w:type="dxa"/>
          </w:tcPr>
          <w:p w14:paraId="490E3D6E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7865E" w14:textId="0C3E8A0B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Visual Disturbance or Distortion</w:t>
            </w:r>
          </w:p>
        </w:tc>
        <w:tc>
          <w:tcPr>
            <w:tcW w:w="3491" w:type="dxa"/>
          </w:tcPr>
          <w:p w14:paraId="369D5317" w14:textId="77777777" w:rsidR="007260C3" w:rsidRDefault="007260C3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Blurred vision</w:t>
            </w:r>
          </w:p>
          <w:p w14:paraId="4C896868" w14:textId="77777777" w:rsidR="007260C3" w:rsidRDefault="007260C3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blurry vision</w:t>
            </w:r>
          </w:p>
          <w:p w14:paraId="4E772975" w14:textId="77777777" w:rsidR="007260C3" w:rsidRDefault="007260C3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decreased vision</w:t>
            </w:r>
          </w:p>
          <w:p w14:paraId="4C7E58E0" w14:textId="77777777" w:rsidR="007260C3" w:rsidRDefault="007260C3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vision changes</w:t>
            </w:r>
          </w:p>
          <w:p w14:paraId="26246E61" w14:textId="2DDF320C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V</w:t>
            </w:r>
            <w:r w:rsidR="007260C3">
              <w:t>ision loss</w:t>
            </w:r>
          </w:p>
          <w:p w14:paraId="5EAB5362" w14:textId="5AFC7889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V</w:t>
            </w:r>
            <w:r w:rsidR="007260C3">
              <w:t>isual disturbance</w:t>
            </w:r>
          </w:p>
          <w:p w14:paraId="6DAAAFC4" w14:textId="47CB3FA9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V</w:t>
            </w:r>
            <w:r w:rsidR="007260C3">
              <w:t>isual impairment</w:t>
            </w:r>
          </w:p>
          <w:p w14:paraId="4825D1E3" w14:textId="5EBDAF0D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V</w:t>
            </w:r>
            <w:r w:rsidR="007260C3">
              <w:t>isual symptoms</w:t>
            </w:r>
          </w:p>
          <w:p w14:paraId="6DF1C9A7" w14:textId="4C1BF115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S</w:t>
            </w:r>
            <w:r w:rsidR="007260C3">
              <w:t>ubjective visual disturbance</w:t>
            </w:r>
          </w:p>
          <w:p w14:paraId="6FD203DA" w14:textId="084C4A39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T</w:t>
            </w:r>
            <w:r w:rsidR="007260C3">
              <w:t>ransient monocular blindness</w:t>
            </w:r>
          </w:p>
          <w:p w14:paraId="66EAA985" w14:textId="28416574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T</w:t>
            </w:r>
            <w:r w:rsidR="007260C3">
              <w:t>ransient vision disturbance</w:t>
            </w:r>
          </w:p>
          <w:p w14:paraId="53763FBD" w14:textId="7F79795B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T</w:t>
            </w:r>
            <w:r w:rsidR="007260C3">
              <w:t>ransient visual disturbance</w:t>
            </w:r>
          </w:p>
          <w:p w14:paraId="7A780921" w14:textId="42FEED4C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B</w:t>
            </w:r>
            <w:r w:rsidR="007260C3">
              <w:t>inocular visual disturbance</w:t>
            </w:r>
          </w:p>
          <w:p w14:paraId="6A031E2A" w14:textId="5D07D1EA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A</w:t>
            </w:r>
            <w:r w:rsidR="007260C3">
              <w:t>sthenopia</w:t>
            </w:r>
          </w:p>
          <w:p w14:paraId="14A90FBF" w14:textId="09E5039B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E</w:t>
            </w:r>
            <w:r w:rsidR="007260C3">
              <w:t>ye strain</w:t>
            </w:r>
          </w:p>
          <w:p w14:paraId="34CDC7BD" w14:textId="5D5F7DB1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L</w:t>
            </w:r>
            <w:r w:rsidR="007260C3">
              <w:t>oss of vision</w:t>
            </w:r>
          </w:p>
          <w:p w14:paraId="55745DB9" w14:textId="28573581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V</w:t>
            </w:r>
            <w:r w:rsidR="007260C3">
              <w:t>isual distortions of shape and size</w:t>
            </w:r>
          </w:p>
          <w:p w14:paraId="6C3C67A8" w14:textId="311C5A25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A</w:t>
            </w:r>
            <w:r w:rsidR="007260C3">
              <w:t>maurosis fugax</w:t>
            </w:r>
          </w:p>
          <w:p w14:paraId="032C008D" w14:textId="00422F26" w:rsidR="007260C3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M</w:t>
            </w:r>
            <w:r w:rsidR="007260C3">
              <w:t>oderate vision impairment</w:t>
            </w:r>
          </w:p>
          <w:p w14:paraId="32CAA315" w14:textId="5A6CF709" w:rsidR="00EB69FA" w:rsidRDefault="005D6BDC" w:rsidP="005968E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52" w:hanging="94"/>
            </w:pPr>
            <w:r>
              <w:t>I</w:t>
            </w:r>
            <w:r w:rsidR="007260C3">
              <w:t>mpaired contrast sensitivity</w:t>
            </w:r>
          </w:p>
        </w:tc>
      </w:tr>
      <w:tr w:rsidR="00EB69FA" w:rsidRPr="00D95595" w14:paraId="5D67A2CA" w14:textId="77777777" w:rsidTr="00097142">
        <w:trPr>
          <w:trHeight w:val="426"/>
        </w:trPr>
        <w:tc>
          <w:tcPr>
            <w:tcW w:w="3362" w:type="dxa"/>
          </w:tcPr>
          <w:p w14:paraId="0915C9DE" w14:textId="5DE4AE33" w:rsidR="00EB69FA" w:rsidRDefault="00EB69FA" w:rsidP="00EB69FA">
            <w:pPr>
              <w:rPr>
                <w:b/>
              </w:rPr>
            </w:pPr>
            <w:r>
              <w:rPr>
                <w:b/>
              </w:rPr>
              <w:t xml:space="preserve">Neuro-ophthalmology 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E1075" w14:textId="1677C7B9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olor Vision Disorder</w:t>
            </w:r>
          </w:p>
        </w:tc>
        <w:tc>
          <w:tcPr>
            <w:tcW w:w="3491" w:type="dxa"/>
          </w:tcPr>
          <w:p w14:paraId="34AE05F7" w14:textId="77777777" w:rsidR="00EB69FA" w:rsidRDefault="005D6BDC" w:rsidP="005968E6">
            <w:pPr>
              <w:pStyle w:val="ListParagraph"/>
              <w:spacing w:after="0" w:line="240" w:lineRule="auto"/>
              <w:ind w:left="52" w:hanging="94"/>
            </w:pPr>
            <w:r>
              <w:t>-Achromatopsia</w:t>
            </w:r>
          </w:p>
          <w:p w14:paraId="7EFA24ED" w14:textId="594A096B" w:rsidR="005D6BDC" w:rsidRDefault="005D6BDC" w:rsidP="005968E6">
            <w:pPr>
              <w:pStyle w:val="ListParagraph"/>
              <w:spacing w:after="0" w:line="240" w:lineRule="auto"/>
              <w:ind w:left="52" w:hanging="94"/>
            </w:pPr>
            <w:r>
              <w:t>-Red green color deficiency</w:t>
            </w:r>
          </w:p>
        </w:tc>
      </w:tr>
      <w:tr w:rsidR="00EB69FA" w:rsidRPr="00D95595" w14:paraId="686542C7" w14:textId="77777777" w:rsidTr="00097142">
        <w:trPr>
          <w:trHeight w:val="426"/>
        </w:trPr>
        <w:tc>
          <w:tcPr>
            <w:tcW w:w="3362" w:type="dxa"/>
          </w:tcPr>
          <w:p w14:paraId="1B96782B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CC27D" w14:textId="0C35D3B6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Facial Nerve Palsy</w:t>
            </w:r>
          </w:p>
        </w:tc>
        <w:tc>
          <w:tcPr>
            <w:tcW w:w="3491" w:type="dxa"/>
          </w:tcPr>
          <w:p w14:paraId="58F50FFC" w14:textId="77777777" w:rsidR="007260C3" w:rsidRDefault="007260C3" w:rsidP="005968E6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ind w:left="52" w:hanging="94"/>
            </w:pPr>
            <w:r>
              <w:t>Facial nerve palsy</w:t>
            </w:r>
          </w:p>
          <w:p w14:paraId="110E3072" w14:textId="67844918" w:rsidR="00EB69FA" w:rsidRDefault="007260C3" w:rsidP="005968E6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ind w:left="52" w:hanging="94"/>
            </w:pPr>
            <w:r>
              <w:t>Bell’s palsy</w:t>
            </w:r>
          </w:p>
        </w:tc>
      </w:tr>
      <w:tr w:rsidR="00EB69FA" w:rsidRPr="00D95595" w14:paraId="50E71DB3" w14:textId="77777777" w:rsidTr="00097142">
        <w:trPr>
          <w:trHeight w:val="426"/>
        </w:trPr>
        <w:tc>
          <w:tcPr>
            <w:tcW w:w="3362" w:type="dxa"/>
          </w:tcPr>
          <w:p w14:paraId="6E4A898B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B8FBC" w14:textId="080795E2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Facial Spasm</w:t>
            </w:r>
          </w:p>
        </w:tc>
        <w:tc>
          <w:tcPr>
            <w:tcW w:w="3491" w:type="dxa"/>
          </w:tcPr>
          <w:p w14:paraId="5875848F" w14:textId="77777777" w:rsidR="00620F27" w:rsidRDefault="00620F27" w:rsidP="005968E6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52" w:hanging="94"/>
            </w:pPr>
            <w:proofErr w:type="spellStart"/>
            <w:r>
              <w:t>Meige</w:t>
            </w:r>
            <w:proofErr w:type="spellEnd"/>
            <w:r>
              <w:t xml:space="preserve"> syndrome</w:t>
            </w:r>
          </w:p>
          <w:p w14:paraId="2F6B4A1A" w14:textId="33CEFFCE" w:rsidR="00620F27" w:rsidRDefault="005D6BDC" w:rsidP="005968E6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52" w:hanging="94"/>
            </w:pPr>
            <w:r>
              <w:t>B</w:t>
            </w:r>
            <w:r w:rsidR="00620F27">
              <w:t>lepharospasm (benign essential)</w:t>
            </w:r>
          </w:p>
          <w:p w14:paraId="6A23C36F" w14:textId="16C80490" w:rsidR="00620F27" w:rsidRDefault="005D6BDC" w:rsidP="005968E6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52" w:hanging="94"/>
            </w:pPr>
            <w:r>
              <w:t>H</w:t>
            </w:r>
            <w:r w:rsidR="00620F27">
              <w:t>emifacial spasm (</w:t>
            </w:r>
            <w:proofErr w:type="spellStart"/>
            <w:r w:rsidR="00620F27">
              <w:t>clonic</w:t>
            </w:r>
            <w:proofErr w:type="spellEnd"/>
            <w:r w:rsidR="00620F27">
              <w:t>)</w:t>
            </w:r>
          </w:p>
          <w:p w14:paraId="5115EB0C" w14:textId="039AF132" w:rsidR="00EB69FA" w:rsidRDefault="00620F27" w:rsidP="005968E6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52" w:hanging="94"/>
            </w:pPr>
            <w:r>
              <w:t>ocular torticollis</w:t>
            </w:r>
          </w:p>
        </w:tc>
      </w:tr>
      <w:tr w:rsidR="00EB69FA" w:rsidRPr="00D95595" w14:paraId="6D043971" w14:textId="77777777" w:rsidTr="00097142">
        <w:trPr>
          <w:trHeight w:val="426"/>
        </w:trPr>
        <w:tc>
          <w:tcPr>
            <w:tcW w:w="3362" w:type="dxa"/>
          </w:tcPr>
          <w:p w14:paraId="1F5A2C00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6AFA0" w14:textId="260DAB63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Third Nerve Palsy</w:t>
            </w:r>
          </w:p>
        </w:tc>
        <w:tc>
          <w:tcPr>
            <w:tcW w:w="3491" w:type="dxa"/>
          </w:tcPr>
          <w:p w14:paraId="559C6CBC" w14:textId="7A1021DA" w:rsidR="00EB69FA" w:rsidRDefault="00620F27" w:rsidP="005968E6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ind w:left="52" w:hanging="94"/>
            </w:pPr>
            <w:r>
              <w:t>Total 3</w:t>
            </w:r>
            <w:r w:rsidRPr="00487C52">
              <w:rPr>
                <w:vertAlign w:val="superscript"/>
              </w:rPr>
              <w:t>rd</w:t>
            </w:r>
            <w:r>
              <w:t xml:space="preserve"> nerve palsy</w:t>
            </w:r>
          </w:p>
        </w:tc>
      </w:tr>
      <w:tr w:rsidR="00EB69FA" w:rsidRPr="00D95595" w14:paraId="442AFBE7" w14:textId="77777777" w:rsidTr="00097142">
        <w:trPr>
          <w:trHeight w:val="426"/>
        </w:trPr>
        <w:tc>
          <w:tcPr>
            <w:tcW w:w="3362" w:type="dxa"/>
          </w:tcPr>
          <w:p w14:paraId="50F59F40" w14:textId="77777777" w:rsidR="00EB69FA" w:rsidRDefault="00EB69FA" w:rsidP="00EB69F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B32BD" w14:textId="7574B5DA" w:rsidR="00EB69FA" w:rsidRPr="00204FC5" w:rsidRDefault="00EB69FA" w:rsidP="00EB69F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Fourth Nerve Palsy</w:t>
            </w:r>
          </w:p>
        </w:tc>
        <w:tc>
          <w:tcPr>
            <w:tcW w:w="3491" w:type="dxa"/>
          </w:tcPr>
          <w:p w14:paraId="4F066A5B" w14:textId="5888156B" w:rsidR="00EB69FA" w:rsidRDefault="00620F27" w:rsidP="005968E6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ind w:left="52" w:hanging="94"/>
            </w:pPr>
            <w:r>
              <w:t>Trochlear nerve palsy</w:t>
            </w:r>
          </w:p>
        </w:tc>
      </w:tr>
      <w:tr w:rsidR="00620F27" w:rsidRPr="00D95595" w14:paraId="44AD0B59" w14:textId="77777777" w:rsidTr="00097142">
        <w:trPr>
          <w:trHeight w:val="426"/>
        </w:trPr>
        <w:tc>
          <w:tcPr>
            <w:tcW w:w="3362" w:type="dxa"/>
          </w:tcPr>
          <w:p w14:paraId="6A9B4BB6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463AD" w14:textId="19715193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Migraine</w:t>
            </w:r>
          </w:p>
        </w:tc>
        <w:tc>
          <w:tcPr>
            <w:tcW w:w="3491" w:type="dxa"/>
          </w:tcPr>
          <w:p w14:paraId="0039873D" w14:textId="77777777" w:rsidR="00620F27" w:rsidRDefault="00620F27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t>Atypical Migraine</w:t>
            </w:r>
          </w:p>
          <w:p w14:paraId="3A05EE8D" w14:textId="77777777" w:rsidR="00620F27" w:rsidRDefault="00620F27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t xml:space="preserve">Migraine (with or without aura &amp; with or without status </w:t>
            </w:r>
            <w:proofErr w:type="spellStart"/>
            <w:r>
              <w:t>miraninosus</w:t>
            </w:r>
            <w:proofErr w:type="spellEnd"/>
            <w:r>
              <w:t>)</w:t>
            </w:r>
          </w:p>
          <w:p w14:paraId="109D6454" w14:textId="77777777" w:rsidR="00620F27" w:rsidRDefault="00620F27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t>Intractable migraine</w:t>
            </w:r>
          </w:p>
          <w:p w14:paraId="011EA8DC" w14:textId="77777777" w:rsidR="00620F27" w:rsidRDefault="00620F27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t>Ophthalmic migraine</w:t>
            </w:r>
          </w:p>
          <w:p w14:paraId="1040B832" w14:textId="48EB6F71" w:rsidR="00620F27" w:rsidRDefault="005D6BDC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t>V</w:t>
            </w:r>
            <w:r w:rsidR="00620F27">
              <w:t>estibular migraine</w:t>
            </w:r>
          </w:p>
          <w:p w14:paraId="1DE71974" w14:textId="6441A815" w:rsidR="00620F27" w:rsidRDefault="005D6BDC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cular migraine</w:t>
            </w:r>
          </w:p>
          <w:p w14:paraId="45C83A77" w14:textId="4D048D42" w:rsidR="00620F27" w:rsidRDefault="005D6BDC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t>A</w:t>
            </w:r>
            <w:r w:rsidR="00620F27">
              <w:t>cute post-traumatic headache</w:t>
            </w:r>
          </w:p>
          <w:p w14:paraId="2D77B5B8" w14:textId="07DC3640" w:rsidR="00620F27" w:rsidRDefault="005D6BDC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lastRenderedPageBreak/>
              <w:t>H</w:t>
            </w:r>
            <w:r w:rsidR="00620F27">
              <w:t>emicrania continua</w:t>
            </w:r>
          </w:p>
          <w:p w14:paraId="55314494" w14:textId="77BD3D5C" w:rsidR="00620F27" w:rsidRDefault="005D6BDC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t>N</w:t>
            </w:r>
            <w:r w:rsidR="00620F27">
              <w:t>ew daily persistent headache</w:t>
            </w:r>
          </w:p>
          <w:p w14:paraId="3D60C687" w14:textId="18D35E99" w:rsidR="00620F27" w:rsidRDefault="005D6BDC" w:rsidP="005968E6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ind w:left="52" w:hanging="94"/>
            </w:pPr>
            <w:r>
              <w:t>T</w:t>
            </w:r>
            <w:r w:rsidR="00620F27">
              <w:t xml:space="preserve">emporal headache </w:t>
            </w:r>
          </w:p>
        </w:tc>
      </w:tr>
      <w:tr w:rsidR="00620F27" w:rsidRPr="00D95595" w14:paraId="24F07C42" w14:textId="77777777" w:rsidTr="00097142">
        <w:trPr>
          <w:trHeight w:val="426"/>
        </w:trPr>
        <w:tc>
          <w:tcPr>
            <w:tcW w:w="3362" w:type="dxa"/>
          </w:tcPr>
          <w:p w14:paraId="37FBA7E7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520A9" w14:textId="2B53451A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Multiple Sclerosis</w:t>
            </w:r>
          </w:p>
        </w:tc>
        <w:tc>
          <w:tcPr>
            <w:tcW w:w="3491" w:type="dxa"/>
          </w:tcPr>
          <w:p w14:paraId="5EA2C1C5" w14:textId="2A39EA6E" w:rsidR="00620F27" w:rsidRDefault="00620F27" w:rsidP="005968E6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ind w:left="52" w:hanging="94"/>
            </w:pPr>
            <w:r>
              <w:t>MS (multiple-sclerosis)</w:t>
            </w:r>
          </w:p>
        </w:tc>
      </w:tr>
      <w:tr w:rsidR="00620F27" w:rsidRPr="00D95595" w14:paraId="5DEF2017" w14:textId="77777777" w:rsidTr="00097142">
        <w:trPr>
          <w:trHeight w:val="426"/>
        </w:trPr>
        <w:tc>
          <w:tcPr>
            <w:tcW w:w="3362" w:type="dxa"/>
          </w:tcPr>
          <w:p w14:paraId="7E7608DD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EFB7A" w14:textId="348EC1F9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Myasthenia Gravis</w:t>
            </w:r>
          </w:p>
        </w:tc>
        <w:tc>
          <w:tcPr>
            <w:tcW w:w="3491" w:type="dxa"/>
          </w:tcPr>
          <w:p w14:paraId="49B77FF4" w14:textId="77777777" w:rsidR="00620F27" w:rsidRDefault="00620F27" w:rsidP="005968E6">
            <w:pPr>
              <w:pStyle w:val="ListParagraph"/>
              <w:numPr>
                <w:ilvl w:val="0"/>
                <w:numId w:val="54"/>
              </w:numPr>
              <w:spacing w:after="0" w:line="240" w:lineRule="auto"/>
              <w:ind w:left="52" w:hanging="94"/>
            </w:pPr>
            <w:r>
              <w:t>Myasthenia gravis</w:t>
            </w:r>
          </w:p>
          <w:p w14:paraId="6FDC70E7" w14:textId="77777777" w:rsidR="00620F27" w:rsidRDefault="00620F27" w:rsidP="005968E6">
            <w:pPr>
              <w:pStyle w:val="ListParagraph"/>
              <w:numPr>
                <w:ilvl w:val="0"/>
                <w:numId w:val="54"/>
              </w:numPr>
              <w:spacing w:after="0" w:line="240" w:lineRule="auto"/>
              <w:ind w:left="52" w:hanging="94"/>
            </w:pPr>
            <w:r>
              <w:t>Ocular myasthenia</w:t>
            </w:r>
          </w:p>
          <w:p w14:paraId="38422E18" w14:textId="196D78E2" w:rsidR="00620F27" w:rsidRDefault="005D6BDC" w:rsidP="005968E6">
            <w:pPr>
              <w:pStyle w:val="ListParagraph"/>
              <w:numPr>
                <w:ilvl w:val="0"/>
                <w:numId w:val="54"/>
              </w:numPr>
              <w:spacing w:after="0" w:line="240" w:lineRule="auto"/>
              <w:ind w:left="52" w:hanging="94"/>
            </w:pPr>
            <w:r>
              <w:t>G</w:t>
            </w:r>
            <w:r w:rsidR="00620F27">
              <w:t>eneralized myasthenia gravis</w:t>
            </w:r>
          </w:p>
        </w:tc>
      </w:tr>
      <w:tr w:rsidR="00620F27" w:rsidRPr="00D95595" w14:paraId="68A74DD3" w14:textId="77777777" w:rsidTr="00097142">
        <w:trPr>
          <w:trHeight w:val="426"/>
        </w:trPr>
        <w:tc>
          <w:tcPr>
            <w:tcW w:w="3362" w:type="dxa"/>
          </w:tcPr>
          <w:p w14:paraId="5E46E3BF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BFCF6" w14:textId="63B44AE4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Neuralgia</w:t>
            </w:r>
          </w:p>
        </w:tc>
        <w:tc>
          <w:tcPr>
            <w:tcW w:w="3491" w:type="dxa"/>
          </w:tcPr>
          <w:p w14:paraId="7D63D7BF" w14:textId="77777777" w:rsidR="00620F27" w:rsidRDefault="00620F27" w:rsidP="005968E6">
            <w:pPr>
              <w:pStyle w:val="ListParagraph"/>
              <w:numPr>
                <w:ilvl w:val="0"/>
                <w:numId w:val="55"/>
              </w:numPr>
              <w:spacing w:after="0" w:line="240" w:lineRule="auto"/>
              <w:ind w:left="52" w:hanging="94"/>
            </w:pPr>
            <w:r>
              <w:t>Supraorbital neuralgia</w:t>
            </w:r>
          </w:p>
          <w:p w14:paraId="7A58C227" w14:textId="3FE9AF11" w:rsidR="00620F27" w:rsidRDefault="005D6BDC" w:rsidP="005968E6">
            <w:pPr>
              <w:pStyle w:val="ListParagraph"/>
              <w:numPr>
                <w:ilvl w:val="0"/>
                <w:numId w:val="55"/>
              </w:numPr>
              <w:spacing w:after="0" w:line="240" w:lineRule="auto"/>
              <w:ind w:left="52" w:hanging="94"/>
            </w:pPr>
            <w:r>
              <w:t>T</w:t>
            </w:r>
            <w:r w:rsidR="00620F27">
              <w:t>rigeminal neuralgia</w:t>
            </w:r>
          </w:p>
          <w:p w14:paraId="14862D32" w14:textId="2DB33CE4" w:rsidR="00620F27" w:rsidRDefault="005D6BDC" w:rsidP="005968E6">
            <w:pPr>
              <w:pStyle w:val="ListParagraph"/>
              <w:numPr>
                <w:ilvl w:val="0"/>
                <w:numId w:val="55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ccipital neuralgia</w:t>
            </w:r>
          </w:p>
          <w:p w14:paraId="5B445CC1" w14:textId="7CF098E0" w:rsidR="00620F27" w:rsidRDefault="005D6BDC" w:rsidP="005968E6">
            <w:pPr>
              <w:pStyle w:val="ListParagraph"/>
              <w:numPr>
                <w:ilvl w:val="0"/>
                <w:numId w:val="55"/>
              </w:numPr>
              <w:spacing w:after="0" w:line="240" w:lineRule="auto"/>
              <w:ind w:left="52" w:hanging="94"/>
            </w:pPr>
            <w:r>
              <w:t>P</w:t>
            </w:r>
            <w:r w:rsidR="00620F27">
              <w:t>ost-herpetic neuralgia</w:t>
            </w:r>
          </w:p>
        </w:tc>
      </w:tr>
      <w:tr w:rsidR="00620F27" w:rsidRPr="00D95595" w14:paraId="2F79B130" w14:textId="77777777" w:rsidTr="00097142">
        <w:trPr>
          <w:trHeight w:val="426"/>
        </w:trPr>
        <w:tc>
          <w:tcPr>
            <w:tcW w:w="3362" w:type="dxa"/>
          </w:tcPr>
          <w:p w14:paraId="1029180B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C06FC" w14:textId="16A9FA14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ptic Neuritis</w:t>
            </w:r>
          </w:p>
        </w:tc>
        <w:tc>
          <w:tcPr>
            <w:tcW w:w="3491" w:type="dxa"/>
          </w:tcPr>
          <w:p w14:paraId="0B15B46A" w14:textId="77777777" w:rsidR="00620F27" w:rsidRDefault="00620F27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Optic papillitis</w:t>
            </w:r>
          </w:p>
          <w:p w14:paraId="07B3C0C6" w14:textId="04FEA48A" w:rsidR="00620F27" w:rsidRDefault="005D6BDC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R</w:t>
            </w:r>
            <w:r w:rsidR="00620F27">
              <w:t>etrobulbar optic neuritis</w:t>
            </w:r>
          </w:p>
          <w:p w14:paraId="7DF4B2BB" w14:textId="5AB0AC4B" w:rsidR="00620F27" w:rsidRDefault="005D6BDC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ptic neuritis with optic disc edema</w:t>
            </w:r>
          </w:p>
        </w:tc>
      </w:tr>
      <w:tr w:rsidR="00620F27" w:rsidRPr="00D95595" w14:paraId="0EB6A25C" w14:textId="77777777" w:rsidTr="00097142">
        <w:trPr>
          <w:trHeight w:val="426"/>
        </w:trPr>
        <w:tc>
          <w:tcPr>
            <w:tcW w:w="3362" w:type="dxa"/>
          </w:tcPr>
          <w:p w14:paraId="168347A5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03977" w14:textId="11EB7E4D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ptic Neuropathies</w:t>
            </w:r>
          </w:p>
        </w:tc>
        <w:tc>
          <w:tcPr>
            <w:tcW w:w="3491" w:type="dxa"/>
          </w:tcPr>
          <w:p w14:paraId="52A81C89" w14:textId="77777777" w:rsidR="00620F27" w:rsidRDefault="00620F27" w:rsidP="005968E6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ind w:left="52" w:hanging="94"/>
            </w:pPr>
            <w:r>
              <w:t>Optic neuropathy</w:t>
            </w:r>
          </w:p>
          <w:p w14:paraId="165B8A04" w14:textId="5AB67DCB" w:rsidR="00620F27" w:rsidRDefault="005D6BDC" w:rsidP="005968E6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ind w:left="52" w:hanging="94"/>
            </w:pPr>
            <w:r>
              <w:t>H</w:t>
            </w:r>
            <w:r w:rsidR="00620F27">
              <w:t>ereditary optic neuropathy</w:t>
            </w:r>
          </w:p>
          <w:p w14:paraId="50CA718D" w14:textId="5EA34CA6" w:rsidR="00620F27" w:rsidRDefault="005D6BDC" w:rsidP="005968E6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ind w:left="52" w:hanging="94"/>
            </w:pPr>
            <w:r>
              <w:t>I</w:t>
            </w:r>
            <w:r w:rsidR="00620F27">
              <w:t>schemic optic neuropathy (neuritis)</w:t>
            </w:r>
          </w:p>
          <w:p w14:paraId="626E4456" w14:textId="58C3E73F" w:rsidR="00620F27" w:rsidRDefault="005D6BDC" w:rsidP="005968E6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ind w:left="52" w:hanging="94"/>
            </w:pPr>
            <w:r>
              <w:t>N</w:t>
            </w:r>
            <w:r w:rsidR="00620F27">
              <w:t>on-</w:t>
            </w:r>
            <w:proofErr w:type="spellStart"/>
            <w:r w:rsidR="00620F27">
              <w:t>arteritic</w:t>
            </w:r>
            <w:proofErr w:type="spellEnd"/>
            <w:r w:rsidR="00620F27">
              <w:t xml:space="preserve"> anterior ischemic optic neuropathy</w:t>
            </w:r>
          </w:p>
          <w:p w14:paraId="178970BC" w14:textId="20DD6085" w:rsidR="00620F27" w:rsidRDefault="005D6BDC" w:rsidP="005968E6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ind w:left="52" w:hanging="94"/>
            </w:pPr>
            <w:proofErr w:type="spellStart"/>
            <w:r>
              <w:t>A</w:t>
            </w:r>
            <w:r w:rsidR="00620F27">
              <w:t>rteritic</w:t>
            </w:r>
            <w:proofErr w:type="spellEnd"/>
            <w:r w:rsidR="00620F27">
              <w:t xml:space="preserve"> anterior ischemic optic neuropathy</w:t>
            </w:r>
          </w:p>
        </w:tc>
      </w:tr>
      <w:tr w:rsidR="00620F27" w:rsidRPr="00D95595" w14:paraId="357D5752" w14:textId="77777777" w:rsidTr="00097142">
        <w:trPr>
          <w:trHeight w:val="426"/>
        </w:trPr>
        <w:tc>
          <w:tcPr>
            <w:tcW w:w="3362" w:type="dxa"/>
          </w:tcPr>
          <w:p w14:paraId="6EC8FCDB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9481C" w14:textId="125909D2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Neuro-ophthalmic Tumors</w:t>
            </w:r>
          </w:p>
        </w:tc>
        <w:tc>
          <w:tcPr>
            <w:tcW w:w="3491" w:type="dxa"/>
          </w:tcPr>
          <w:p w14:paraId="65A5CA53" w14:textId="77777777" w:rsidR="00620F27" w:rsidRDefault="00620F27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Astrocytoma</w:t>
            </w:r>
          </w:p>
          <w:p w14:paraId="244FAE51" w14:textId="37E45D85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P</w:t>
            </w:r>
            <w:r w:rsidR="00620F27">
              <w:t>ilocytic astrocytoma</w:t>
            </w:r>
          </w:p>
          <w:p w14:paraId="1FDF1CF0" w14:textId="3B118E7B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M</w:t>
            </w:r>
            <w:r w:rsidR="00620F27">
              <w:t>eningioma</w:t>
            </w:r>
          </w:p>
          <w:p w14:paraId="4D65EFEA" w14:textId="4339630A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P</w:t>
            </w:r>
            <w:r w:rsidR="00620F27">
              <w:t>ituitary macroadenoma</w:t>
            </w:r>
          </w:p>
          <w:p w14:paraId="5AB1BDD8" w14:textId="7ABB08AE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P</w:t>
            </w:r>
            <w:r w:rsidR="00620F27">
              <w:t>ituitary adenoma</w:t>
            </w:r>
          </w:p>
          <w:p w14:paraId="6FCCFF80" w14:textId="05BC3EFB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C</w:t>
            </w:r>
            <w:r w:rsidR="00620F27">
              <w:t>raniopharyngioma</w:t>
            </w:r>
          </w:p>
          <w:p w14:paraId="2672D141" w14:textId="0E27FF7B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H</w:t>
            </w:r>
            <w:r w:rsidR="00620F27">
              <w:t>emangiopericytoma ganglioglioma</w:t>
            </w:r>
          </w:p>
          <w:p w14:paraId="1DD278EA" w14:textId="19BD8BE7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B</w:t>
            </w:r>
            <w:r w:rsidR="00620F27">
              <w:t>rain tumor</w:t>
            </w:r>
          </w:p>
          <w:p w14:paraId="2E757BBB" w14:textId="68BE61BF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P</w:t>
            </w:r>
            <w:r w:rsidR="00620F27">
              <w:t>ituitary tumor</w:t>
            </w:r>
          </w:p>
          <w:p w14:paraId="6C187CCA" w14:textId="68BE5E9A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proofErr w:type="spellStart"/>
            <w:r>
              <w:t>R</w:t>
            </w:r>
            <w:r w:rsidR="00620F27">
              <w:t>athke’s</w:t>
            </w:r>
            <w:proofErr w:type="spellEnd"/>
            <w:r w:rsidR="00620F27">
              <w:t xml:space="preserve"> cyst</w:t>
            </w:r>
          </w:p>
          <w:p w14:paraId="0C44AAC1" w14:textId="474839B7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P</w:t>
            </w:r>
            <w:r w:rsidR="00620F27">
              <w:t>ituitary cyst</w:t>
            </w:r>
          </w:p>
          <w:p w14:paraId="2670190A" w14:textId="1A97B482" w:rsidR="00620F27" w:rsidRDefault="005D6BDC" w:rsidP="005968E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52" w:hanging="94"/>
            </w:pPr>
            <w:r>
              <w:t>B</w:t>
            </w:r>
            <w:r w:rsidR="00620F27">
              <w:t>rain mass</w:t>
            </w:r>
          </w:p>
        </w:tc>
      </w:tr>
      <w:tr w:rsidR="00620F27" w:rsidRPr="00D95595" w14:paraId="3E4FBA98" w14:textId="77777777" w:rsidTr="00097142">
        <w:trPr>
          <w:trHeight w:val="426"/>
        </w:trPr>
        <w:tc>
          <w:tcPr>
            <w:tcW w:w="3362" w:type="dxa"/>
          </w:tcPr>
          <w:p w14:paraId="7331B6A2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8692D" w14:textId="16D410EB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erebrovascular Diseases</w:t>
            </w:r>
          </w:p>
        </w:tc>
        <w:tc>
          <w:tcPr>
            <w:tcW w:w="3491" w:type="dxa"/>
          </w:tcPr>
          <w:p w14:paraId="579B5654" w14:textId="77777777" w:rsidR="00620F27" w:rsidRDefault="00620F27" w:rsidP="005968E6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52" w:hanging="94"/>
            </w:pPr>
            <w:r>
              <w:t xml:space="preserve">Venous sinus thrombosis (cerebral, </w:t>
            </w:r>
            <w:proofErr w:type="spellStart"/>
            <w:r>
              <w:t>dural</w:t>
            </w:r>
            <w:proofErr w:type="spellEnd"/>
            <w:r>
              <w:t>)</w:t>
            </w:r>
          </w:p>
          <w:p w14:paraId="7D4BB8D7" w14:textId="77777777" w:rsidR="00620F27" w:rsidRDefault="00620F27" w:rsidP="005968E6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52" w:hanging="94"/>
            </w:pPr>
            <w:r>
              <w:t>Transient ischemic attack</w:t>
            </w:r>
          </w:p>
          <w:p w14:paraId="5CFF18A0" w14:textId="45F2BEC6" w:rsidR="00620F27" w:rsidRDefault="005D6BDC" w:rsidP="005968E6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52" w:hanging="94"/>
            </w:pPr>
            <w:r>
              <w:t>Ce</w:t>
            </w:r>
            <w:r w:rsidR="00620F27">
              <w:t>rebrovascular accident due to embolism</w:t>
            </w:r>
          </w:p>
          <w:p w14:paraId="41608A2A" w14:textId="017BB495" w:rsidR="00620F27" w:rsidRDefault="005D6BDC" w:rsidP="005968E6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ccipital stroke</w:t>
            </w:r>
          </w:p>
          <w:p w14:paraId="7B41C9C7" w14:textId="71910C2F" w:rsidR="00620F27" w:rsidRDefault="005D6BDC" w:rsidP="005968E6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52" w:hanging="94"/>
            </w:pPr>
            <w:r>
              <w:t>C</w:t>
            </w:r>
            <w:r w:rsidR="00620F27">
              <w:t>arotid artery disorder</w:t>
            </w:r>
          </w:p>
          <w:p w14:paraId="7027B4CB" w14:textId="37E8DBB7" w:rsidR="00620F27" w:rsidRDefault="00620F27" w:rsidP="005968E6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52" w:hanging="94"/>
            </w:pPr>
            <w:r>
              <w:t>Chiari malformation (Type I &amp; II)</w:t>
            </w:r>
          </w:p>
        </w:tc>
      </w:tr>
      <w:tr w:rsidR="00620F27" w:rsidRPr="00D95595" w14:paraId="61DE4210" w14:textId="77777777" w:rsidTr="00097142">
        <w:trPr>
          <w:trHeight w:val="426"/>
        </w:trPr>
        <w:tc>
          <w:tcPr>
            <w:tcW w:w="3362" w:type="dxa"/>
          </w:tcPr>
          <w:p w14:paraId="0190B555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91F60" w14:textId="647251DF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Nystagmus</w:t>
            </w:r>
          </w:p>
        </w:tc>
        <w:tc>
          <w:tcPr>
            <w:tcW w:w="3491" w:type="dxa"/>
          </w:tcPr>
          <w:p w14:paraId="54B11BAC" w14:textId="77777777" w:rsidR="00620F27" w:rsidRDefault="00620F27" w:rsidP="005968E6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ind w:left="52" w:hanging="94"/>
            </w:pPr>
            <w:proofErr w:type="spellStart"/>
            <w:r>
              <w:t>Spasmus</w:t>
            </w:r>
            <w:proofErr w:type="spellEnd"/>
            <w:r>
              <w:t xml:space="preserve"> nutans</w:t>
            </w:r>
          </w:p>
          <w:p w14:paraId="528560C5" w14:textId="74073203" w:rsidR="00620F27" w:rsidRDefault="005D6BDC" w:rsidP="005968E6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ind w:left="52" w:hanging="94"/>
            </w:pPr>
            <w:r>
              <w:t>N</w:t>
            </w:r>
            <w:r w:rsidR="00620F27">
              <w:t>ystagmus</w:t>
            </w:r>
          </w:p>
        </w:tc>
      </w:tr>
      <w:tr w:rsidR="00620F27" w:rsidRPr="00D95595" w14:paraId="2739CC10" w14:textId="77777777" w:rsidTr="00097142">
        <w:trPr>
          <w:trHeight w:val="426"/>
        </w:trPr>
        <w:tc>
          <w:tcPr>
            <w:tcW w:w="3362" w:type="dxa"/>
          </w:tcPr>
          <w:p w14:paraId="003CF04F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BBB39" w14:textId="10BBC63C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ptic Atrophy</w:t>
            </w:r>
          </w:p>
        </w:tc>
        <w:tc>
          <w:tcPr>
            <w:tcW w:w="3491" w:type="dxa"/>
          </w:tcPr>
          <w:p w14:paraId="1D09652E" w14:textId="77777777" w:rsidR="00620F27" w:rsidRDefault="00620F27" w:rsidP="005968E6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52" w:hanging="94"/>
            </w:pPr>
            <w:r>
              <w:t>Optic disc pallor</w:t>
            </w:r>
          </w:p>
          <w:p w14:paraId="54AA6036" w14:textId="26C80A8B" w:rsidR="00620F27" w:rsidRDefault="005D6BDC" w:rsidP="005D6BDC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52" w:hanging="94"/>
            </w:pPr>
            <w:r>
              <w:t>T</w:t>
            </w:r>
            <w:r w:rsidR="00620F27">
              <w:t xml:space="preserve">emporal pallor of optic disc </w:t>
            </w:r>
          </w:p>
        </w:tc>
      </w:tr>
      <w:tr w:rsidR="00620F27" w:rsidRPr="00D95595" w14:paraId="4B0C8BC8" w14:textId="77777777" w:rsidTr="00097142">
        <w:trPr>
          <w:trHeight w:val="426"/>
        </w:trPr>
        <w:tc>
          <w:tcPr>
            <w:tcW w:w="3362" w:type="dxa"/>
          </w:tcPr>
          <w:p w14:paraId="6DB4AF85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E62F3" w14:textId="0EB0A6B2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ptic Disc Edema</w:t>
            </w:r>
          </w:p>
        </w:tc>
        <w:tc>
          <w:tcPr>
            <w:tcW w:w="3491" w:type="dxa"/>
          </w:tcPr>
          <w:p w14:paraId="0B519A56" w14:textId="77777777" w:rsidR="00620F27" w:rsidRDefault="00620F27" w:rsidP="005968E6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52" w:hanging="94"/>
            </w:pPr>
            <w:r>
              <w:t>Papilledema (due to increased intracranial pressure)</w:t>
            </w:r>
          </w:p>
          <w:p w14:paraId="3185F7E8" w14:textId="77777777" w:rsidR="00620F27" w:rsidRDefault="00620F27" w:rsidP="005968E6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52" w:hanging="94"/>
            </w:pPr>
            <w:r>
              <w:t>Optic nerve swelling</w:t>
            </w:r>
          </w:p>
          <w:p w14:paraId="6DE6D1D3" w14:textId="3DC70580" w:rsidR="00620F27" w:rsidRDefault="005D6BDC" w:rsidP="005968E6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ptic nerve edema</w:t>
            </w:r>
          </w:p>
        </w:tc>
      </w:tr>
      <w:tr w:rsidR="00620F27" w:rsidRPr="00D95595" w14:paraId="0CBA0EE9" w14:textId="77777777" w:rsidTr="00097142">
        <w:trPr>
          <w:trHeight w:val="426"/>
        </w:trPr>
        <w:tc>
          <w:tcPr>
            <w:tcW w:w="3362" w:type="dxa"/>
          </w:tcPr>
          <w:p w14:paraId="62AF6287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3AE94" w14:textId="29F7A54D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ther Neuro-ophthalmic Disorders, Not Otherwise Specified</w:t>
            </w:r>
          </w:p>
        </w:tc>
        <w:tc>
          <w:tcPr>
            <w:tcW w:w="3491" w:type="dxa"/>
          </w:tcPr>
          <w:p w14:paraId="6298A356" w14:textId="77777777" w:rsidR="00620F27" w:rsidRDefault="00620F27" w:rsidP="005968E6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52" w:hanging="94"/>
            </w:pPr>
            <w:r>
              <w:t>Vestibular dysfunction</w:t>
            </w:r>
          </w:p>
          <w:p w14:paraId="14BF04CB" w14:textId="77777777" w:rsidR="00620F27" w:rsidRDefault="00620F27" w:rsidP="005968E6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52" w:hanging="94"/>
            </w:pPr>
            <w:r>
              <w:t>Parinaud’s syndrome</w:t>
            </w:r>
          </w:p>
          <w:p w14:paraId="7F279E75" w14:textId="6CC68233" w:rsidR="00620F27" w:rsidRDefault="005D6BDC" w:rsidP="005968E6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52" w:hanging="94"/>
            </w:pPr>
            <w:r>
              <w:t>D</w:t>
            </w:r>
            <w:r w:rsidR="00620F27">
              <w:t>ouble elevator palsy</w:t>
            </w:r>
          </w:p>
          <w:p w14:paraId="2DF6EFFB" w14:textId="0E263BEA" w:rsidR="00620F27" w:rsidRDefault="005D6BDC" w:rsidP="005968E6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52" w:hanging="94"/>
            </w:pPr>
            <w:r>
              <w:t>N</w:t>
            </w:r>
            <w:r w:rsidR="00620F27">
              <w:t>yctalopia</w:t>
            </w:r>
          </w:p>
          <w:p w14:paraId="40308680" w14:textId="0B0433B7" w:rsidR="00620F27" w:rsidRDefault="005D6BDC" w:rsidP="005968E6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52" w:hanging="94"/>
            </w:pPr>
            <w:r>
              <w:t>S</w:t>
            </w:r>
            <w:r w:rsidR="00620F27">
              <w:t>uperior oblique tendon sheath syndrome</w:t>
            </w:r>
          </w:p>
          <w:p w14:paraId="742D664A" w14:textId="07F4A96F" w:rsidR="00620F27" w:rsidRDefault="005D6BDC" w:rsidP="005968E6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52" w:hanging="94"/>
            </w:pPr>
            <w:r>
              <w:t>L</w:t>
            </w:r>
            <w:r w:rsidR="00620F27">
              <w:t>imited ocular motility</w:t>
            </w:r>
          </w:p>
        </w:tc>
      </w:tr>
      <w:tr w:rsidR="00620F27" w:rsidRPr="00D95595" w14:paraId="189BDF84" w14:textId="77777777" w:rsidTr="00097142">
        <w:trPr>
          <w:trHeight w:val="426"/>
        </w:trPr>
        <w:tc>
          <w:tcPr>
            <w:tcW w:w="3362" w:type="dxa"/>
          </w:tcPr>
          <w:p w14:paraId="004BBAA5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3ED6E" w14:textId="1C8D3C03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ptic Nerve Disorders, Not Otherwise Specified</w:t>
            </w:r>
          </w:p>
        </w:tc>
        <w:tc>
          <w:tcPr>
            <w:tcW w:w="3491" w:type="dxa"/>
          </w:tcPr>
          <w:p w14:paraId="7DAF3F17" w14:textId="77777777" w:rsidR="00620F27" w:rsidRDefault="00620F27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proofErr w:type="spellStart"/>
            <w:r>
              <w:t>Pseudopapilledema</w:t>
            </w:r>
            <w:proofErr w:type="spellEnd"/>
          </w:p>
          <w:p w14:paraId="47145FF9" w14:textId="070D65BC" w:rsidR="00620F27" w:rsidRDefault="005D6BDC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ther disorders of optic disc</w:t>
            </w:r>
          </w:p>
          <w:p w14:paraId="73B2AECB" w14:textId="5329E1BB" w:rsidR="00620F27" w:rsidRDefault="005D6BDC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N</w:t>
            </w:r>
            <w:r w:rsidR="00620F27">
              <w:t>eural-optical lesion</w:t>
            </w:r>
          </w:p>
          <w:p w14:paraId="28E88BB2" w14:textId="6AFF7654" w:rsidR="00620F27" w:rsidRDefault="005D6BDC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ptic nerve glioma</w:t>
            </w:r>
          </w:p>
          <w:p w14:paraId="7C43FF81" w14:textId="20F3DD5C" w:rsidR="00620F27" w:rsidRDefault="005D6BDC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A</w:t>
            </w:r>
            <w:r w:rsidR="00620F27">
              <w:t>nomalous optic nerve</w:t>
            </w:r>
          </w:p>
          <w:p w14:paraId="57AE01E1" w14:textId="6A891DEA" w:rsidR="00620F27" w:rsidRDefault="005D6BDC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C</w:t>
            </w:r>
            <w:r w:rsidR="00620F27">
              <w:t>horioretinal coloboma</w:t>
            </w:r>
          </w:p>
          <w:p w14:paraId="498B050E" w14:textId="453A8166" w:rsidR="00620F27" w:rsidRDefault="005D6BDC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ptic nerve hypoplasia</w:t>
            </w:r>
          </w:p>
          <w:p w14:paraId="50CAB156" w14:textId="3029FA05" w:rsidR="00620F27" w:rsidRDefault="005D6BDC" w:rsidP="005968E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M</w:t>
            </w:r>
            <w:r w:rsidR="00620F27">
              <w:t>yelinated optic nerve fiber layer</w:t>
            </w:r>
          </w:p>
          <w:p w14:paraId="6CF89C95" w14:textId="44B2D59A" w:rsidR="00620F27" w:rsidRDefault="005D6BDC" w:rsidP="005D6BDC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52" w:hanging="94"/>
            </w:pPr>
            <w:r>
              <w:t>P</w:t>
            </w:r>
            <w:r w:rsidR="00620F27">
              <w:t>rimary meningioma of optic nerve sheath</w:t>
            </w:r>
          </w:p>
        </w:tc>
      </w:tr>
      <w:tr w:rsidR="00620F27" w:rsidRPr="00D95595" w14:paraId="58995336" w14:textId="77777777" w:rsidTr="00097142">
        <w:trPr>
          <w:trHeight w:val="426"/>
        </w:trPr>
        <w:tc>
          <w:tcPr>
            <w:tcW w:w="3362" w:type="dxa"/>
          </w:tcPr>
          <w:p w14:paraId="550E9BAD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70E0C" w14:textId="71440C0A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Intracranial Hypertension</w:t>
            </w:r>
          </w:p>
        </w:tc>
        <w:tc>
          <w:tcPr>
            <w:tcW w:w="3491" w:type="dxa"/>
          </w:tcPr>
          <w:p w14:paraId="40B109CC" w14:textId="4CFF184D" w:rsidR="00620F27" w:rsidRDefault="005D6BDC" w:rsidP="005968E6">
            <w:pPr>
              <w:pStyle w:val="ListParagraph"/>
              <w:numPr>
                <w:ilvl w:val="0"/>
                <w:numId w:val="62"/>
              </w:numPr>
              <w:spacing w:after="0" w:line="240" w:lineRule="auto"/>
              <w:ind w:left="52" w:hanging="94"/>
            </w:pPr>
            <w:r>
              <w:t>Pse</w:t>
            </w:r>
            <w:r w:rsidR="00620F27">
              <w:t>udotumor cerebri</w:t>
            </w:r>
          </w:p>
          <w:p w14:paraId="62D1AD5A" w14:textId="77777777" w:rsidR="00620F27" w:rsidRDefault="00620F27" w:rsidP="005968E6">
            <w:pPr>
              <w:pStyle w:val="ListParagraph"/>
              <w:numPr>
                <w:ilvl w:val="0"/>
                <w:numId w:val="62"/>
              </w:numPr>
              <w:spacing w:after="0" w:line="240" w:lineRule="auto"/>
              <w:ind w:left="52" w:hanging="94"/>
            </w:pPr>
            <w:r>
              <w:t>Idiopathic intracranial hypertension</w:t>
            </w:r>
          </w:p>
          <w:p w14:paraId="02270C1A" w14:textId="3F2E9792" w:rsidR="00620F27" w:rsidRDefault="005D6BDC" w:rsidP="005968E6">
            <w:pPr>
              <w:pStyle w:val="ListParagraph"/>
              <w:numPr>
                <w:ilvl w:val="0"/>
                <w:numId w:val="62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bstructive hydrocephalus</w:t>
            </w:r>
          </w:p>
          <w:p w14:paraId="6E629FCC" w14:textId="48C36C94" w:rsidR="00620F27" w:rsidRDefault="005D6BDC" w:rsidP="005968E6">
            <w:pPr>
              <w:pStyle w:val="ListParagraph"/>
              <w:numPr>
                <w:ilvl w:val="0"/>
                <w:numId w:val="62"/>
              </w:numPr>
              <w:spacing w:after="0" w:line="240" w:lineRule="auto"/>
              <w:ind w:left="52" w:hanging="94"/>
            </w:pPr>
            <w:r>
              <w:t>S</w:t>
            </w:r>
            <w:r w:rsidR="00620F27">
              <w:t>/p VP shunt</w:t>
            </w:r>
          </w:p>
        </w:tc>
      </w:tr>
      <w:tr w:rsidR="00620F27" w:rsidRPr="00D95595" w14:paraId="2D35B347" w14:textId="77777777" w:rsidTr="00097142">
        <w:trPr>
          <w:trHeight w:val="426"/>
        </w:trPr>
        <w:tc>
          <w:tcPr>
            <w:tcW w:w="3362" w:type="dxa"/>
          </w:tcPr>
          <w:p w14:paraId="428AE6E2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8360E" w14:textId="5A8ECA60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Scotomas and Visual Field Abnormalities</w:t>
            </w:r>
          </w:p>
        </w:tc>
        <w:tc>
          <w:tcPr>
            <w:tcW w:w="3491" w:type="dxa"/>
          </w:tcPr>
          <w:p w14:paraId="65208058" w14:textId="77777777" w:rsidR="00620F27" w:rsidRDefault="00620F27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Visual field defect</w:t>
            </w:r>
          </w:p>
          <w:p w14:paraId="2AE8AF93" w14:textId="06968DDC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V</w:t>
            </w:r>
            <w:r w:rsidR="00620F27">
              <w:t>isual field loss</w:t>
            </w:r>
          </w:p>
          <w:p w14:paraId="3BA45AB1" w14:textId="30D8885F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P</w:t>
            </w:r>
            <w:r w:rsidR="00620F27">
              <w:t>aracentral scotoma</w:t>
            </w:r>
          </w:p>
          <w:p w14:paraId="2B380C4C" w14:textId="0458E3A2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C</w:t>
            </w:r>
            <w:r w:rsidR="00620F27">
              <w:t>entral scotoma</w:t>
            </w:r>
          </w:p>
          <w:p w14:paraId="203C8AD7" w14:textId="218AFA3F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Ab</w:t>
            </w:r>
            <w:r w:rsidR="00620F27">
              <w:t>solute scotoma</w:t>
            </w:r>
          </w:p>
          <w:p w14:paraId="4DA71BAB" w14:textId="4D5986D1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A</w:t>
            </w:r>
            <w:r w:rsidR="00620F27">
              <w:t>rcuate scotoma</w:t>
            </w:r>
          </w:p>
          <w:p w14:paraId="1EDD467D" w14:textId="5D8413AB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A</w:t>
            </w:r>
            <w:r w:rsidR="00620F27">
              <w:t>ltitudinal scotoma</w:t>
            </w:r>
          </w:p>
          <w:p w14:paraId="29E5FB4F" w14:textId="4D7322EA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E</w:t>
            </w:r>
            <w:r w:rsidR="00620F27">
              <w:t>nlarged blind spot</w:t>
            </w:r>
          </w:p>
          <w:p w14:paraId="76E6CDA1" w14:textId="724BF7EF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V</w:t>
            </w:r>
            <w:r w:rsidR="00620F27">
              <w:t>isual field constriction (concentric)</w:t>
            </w:r>
          </w:p>
          <w:p w14:paraId="0F6B81B8" w14:textId="3F053EBE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L</w:t>
            </w:r>
            <w:r w:rsidR="00620F27">
              <w:t>oss of peripheral visual field</w:t>
            </w:r>
          </w:p>
          <w:p w14:paraId="2A5C166F" w14:textId="21AF2478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O</w:t>
            </w:r>
            <w:r w:rsidR="00620F27">
              <w:t>ther localized visual field defect</w:t>
            </w:r>
          </w:p>
          <w:p w14:paraId="29D568B5" w14:textId="783D106E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H</w:t>
            </w:r>
            <w:r w:rsidR="00620F27">
              <w:t>omonymous hemianopia, bitemporal hemianopsia</w:t>
            </w:r>
          </w:p>
          <w:p w14:paraId="7B1EAD0F" w14:textId="79017124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T</w:t>
            </w:r>
            <w:r w:rsidR="00620F27">
              <w:t>unnel visual field constriction</w:t>
            </w:r>
          </w:p>
          <w:p w14:paraId="591E12C3" w14:textId="2E47C991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S</w:t>
            </w:r>
            <w:r w:rsidR="00620F27">
              <w:t>cintillating scotoma</w:t>
            </w:r>
          </w:p>
          <w:p w14:paraId="4CCE9BA4" w14:textId="5D772163" w:rsidR="00620F27" w:rsidRDefault="005D6BDC" w:rsidP="005968E6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52" w:hanging="94"/>
            </w:pPr>
            <w:r>
              <w:t>V</w:t>
            </w:r>
            <w:r w:rsidR="00620F27">
              <w:t xml:space="preserve">isual loss, one eye no light perception </w:t>
            </w:r>
          </w:p>
        </w:tc>
      </w:tr>
      <w:tr w:rsidR="00620F27" w:rsidRPr="00D95595" w14:paraId="1F07CF64" w14:textId="77777777" w:rsidTr="00097142">
        <w:trPr>
          <w:trHeight w:val="426"/>
        </w:trPr>
        <w:tc>
          <w:tcPr>
            <w:tcW w:w="3362" w:type="dxa"/>
          </w:tcPr>
          <w:p w14:paraId="4A3B9A6C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FFCB8" w14:textId="32F6B0B3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Sixth Nerve Palsy</w:t>
            </w:r>
          </w:p>
        </w:tc>
        <w:tc>
          <w:tcPr>
            <w:tcW w:w="3491" w:type="dxa"/>
          </w:tcPr>
          <w:p w14:paraId="256BFE38" w14:textId="77777777" w:rsidR="00620F27" w:rsidRDefault="00620F27" w:rsidP="005968E6">
            <w:pPr>
              <w:pStyle w:val="ListParagraph"/>
              <w:numPr>
                <w:ilvl w:val="0"/>
                <w:numId w:val="63"/>
              </w:numPr>
              <w:spacing w:after="0" w:line="240" w:lineRule="auto"/>
              <w:ind w:left="52" w:hanging="94"/>
            </w:pPr>
            <w:r>
              <w:t>Abducens (sixth) nerve palsy</w:t>
            </w:r>
          </w:p>
          <w:p w14:paraId="38CC2E9F" w14:textId="73B4E819" w:rsidR="00620F27" w:rsidRDefault="005D6BDC" w:rsidP="005968E6">
            <w:pPr>
              <w:pStyle w:val="ListParagraph"/>
              <w:numPr>
                <w:ilvl w:val="0"/>
                <w:numId w:val="63"/>
              </w:numPr>
              <w:spacing w:after="0" w:line="240" w:lineRule="auto"/>
              <w:ind w:left="52" w:hanging="94"/>
            </w:pPr>
            <w:r>
              <w:t>A</w:t>
            </w:r>
            <w:r w:rsidR="00620F27">
              <w:t>bducens nerve paresis</w:t>
            </w:r>
          </w:p>
          <w:p w14:paraId="73AF16BA" w14:textId="27818F84" w:rsidR="00620F27" w:rsidRDefault="005D6BDC" w:rsidP="005968E6">
            <w:pPr>
              <w:pStyle w:val="ListParagraph"/>
              <w:numPr>
                <w:ilvl w:val="0"/>
                <w:numId w:val="63"/>
              </w:numPr>
              <w:spacing w:after="0" w:line="240" w:lineRule="auto"/>
              <w:ind w:left="52" w:hanging="94"/>
            </w:pPr>
            <w:r>
              <w:t>T</w:t>
            </w:r>
            <w:r w:rsidR="00620F27">
              <w:t>raumatic injury of abducens nerve</w:t>
            </w:r>
          </w:p>
        </w:tc>
      </w:tr>
      <w:tr w:rsidR="00620F27" w:rsidRPr="00D95595" w14:paraId="1B588792" w14:textId="77777777" w:rsidTr="00097142">
        <w:trPr>
          <w:trHeight w:val="426"/>
        </w:trPr>
        <w:tc>
          <w:tcPr>
            <w:tcW w:w="3362" w:type="dxa"/>
          </w:tcPr>
          <w:p w14:paraId="5665D0B3" w14:textId="16E1D034" w:rsidR="00620F27" w:rsidRDefault="00620F27" w:rsidP="00620F27">
            <w:pPr>
              <w:rPr>
                <w:b/>
              </w:rPr>
            </w:pPr>
            <w:r>
              <w:rPr>
                <w:b/>
              </w:rPr>
              <w:t>Oncology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0456A5" w14:textId="6AEBE015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horoidal Mass</w:t>
            </w:r>
          </w:p>
        </w:tc>
        <w:tc>
          <w:tcPr>
            <w:tcW w:w="3491" w:type="dxa"/>
          </w:tcPr>
          <w:p w14:paraId="14F0B168" w14:textId="77777777" w:rsidR="00620F27" w:rsidRDefault="00620F27" w:rsidP="005968E6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52" w:hanging="94"/>
            </w:pPr>
            <w:r>
              <w:t>Choroidal melanoma</w:t>
            </w:r>
          </w:p>
          <w:p w14:paraId="70D2AC6F" w14:textId="5486C569" w:rsidR="00620F27" w:rsidRDefault="005D6BDC" w:rsidP="005968E6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52" w:hanging="94"/>
            </w:pPr>
            <w:r>
              <w:t>C</w:t>
            </w:r>
            <w:r w:rsidR="00620F27">
              <w:t>horoidal malignant melanoma</w:t>
            </w:r>
          </w:p>
          <w:p w14:paraId="5D2E0D5E" w14:textId="1A0AE550" w:rsidR="00620F27" w:rsidRDefault="005D6BDC" w:rsidP="005968E6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52" w:hanging="94"/>
            </w:pPr>
            <w:r>
              <w:lastRenderedPageBreak/>
              <w:t>M</w:t>
            </w:r>
            <w:r w:rsidR="00620F27">
              <w:t>alignant melanoma of choroid</w:t>
            </w:r>
          </w:p>
          <w:p w14:paraId="313CB664" w14:textId="5A21D5EA" w:rsidR="00620F27" w:rsidRDefault="005D6BDC" w:rsidP="005968E6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52" w:hanging="94"/>
            </w:pPr>
            <w:r>
              <w:t>H</w:t>
            </w:r>
            <w:r w:rsidR="00620F27">
              <w:t>emangioma of choroid</w:t>
            </w:r>
          </w:p>
          <w:p w14:paraId="107CB5D6" w14:textId="7C878C8A" w:rsidR="00620F27" w:rsidRDefault="005D6BDC" w:rsidP="005968E6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52" w:hanging="94"/>
            </w:pPr>
            <w:r>
              <w:t>N</w:t>
            </w:r>
            <w:r w:rsidR="00620F27">
              <w:t>eoplasm of uncertain behavior of choroid</w:t>
            </w:r>
          </w:p>
        </w:tc>
      </w:tr>
      <w:tr w:rsidR="00620F27" w:rsidRPr="00D95595" w14:paraId="482B18EA" w14:textId="77777777" w:rsidTr="00097142">
        <w:trPr>
          <w:trHeight w:val="426"/>
        </w:trPr>
        <w:tc>
          <w:tcPr>
            <w:tcW w:w="3362" w:type="dxa"/>
          </w:tcPr>
          <w:p w14:paraId="2BE98F0F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20B2B" w14:textId="760074AB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Iris and Ciliary Body Melanoma</w:t>
            </w:r>
          </w:p>
        </w:tc>
        <w:tc>
          <w:tcPr>
            <w:tcW w:w="3491" w:type="dxa"/>
          </w:tcPr>
          <w:p w14:paraId="1D3743C5" w14:textId="77777777" w:rsidR="00620F27" w:rsidRDefault="00620F27" w:rsidP="005968E6">
            <w:pPr>
              <w:pStyle w:val="ListParagraph"/>
              <w:numPr>
                <w:ilvl w:val="0"/>
                <w:numId w:val="66"/>
              </w:numPr>
              <w:tabs>
                <w:tab w:val="left" w:pos="796"/>
              </w:tabs>
              <w:spacing w:after="0" w:line="240" w:lineRule="auto"/>
              <w:ind w:left="52" w:hanging="94"/>
            </w:pPr>
            <w:r>
              <w:t>Ciliary body tumor</w:t>
            </w:r>
          </w:p>
          <w:p w14:paraId="47133D7F" w14:textId="337EA972" w:rsidR="00620F27" w:rsidRDefault="00620F27" w:rsidP="005968E6">
            <w:pPr>
              <w:pStyle w:val="ListParagraph"/>
              <w:numPr>
                <w:ilvl w:val="0"/>
                <w:numId w:val="66"/>
              </w:numPr>
              <w:tabs>
                <w:tab w:val="left" w:pos="796"/>
              </w:tabs>
              <w:spacing w:after="0" w:line="240" w:lineRule="auto"/>
              <w:ind w:left="52" w:hanging="94"/>
            </w:pPr>
            <w:r>
              <w:t>malignant melanoma of ciliary body</w:t>
            </w:r>
          </w:p>
        </w:tc>
      </w:tr>
      <w:tr w:rsidR="00620F27" w:rsidRPr="00D95595" w14:paraId="24DD3DC2" w14:textId="77777777" w:rsidTr="00097142">
        <w:trPr>
          <w:trHeight w:val="426"/>
        </w:trPr>
        <w:tc>
          <w:tcPr>
            <w:tcW w:w="3362" w:type="dxa"/>
          </w:tcPr>
          <w:p w14:paraId="79FF5594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312CA" w14:textId="0A88CBD2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horoidal Nevus</w:t>
            </w:r>
          </w:p>
        </w:tc>
        <w:tc>
          <w:tcPr>
            <w:tcW w:w="3491" w:type="dxa"/>
          </w:tcPr>
          <w:p w14:paraId="3C572748" w14:textId="77777777" w:rsidR="00620F27" w:rsidRDefault="00620F27" w:rsidP="005968E6">
            <w:pPr>
              <w:pStyle w:val="ListParagraph"/>
              <w:numPr>
                <w:ilvl w:val="0"/>
                <w:numId w:val="67"/>
              </w:numPr>
              <w:spacing w:after="0" w:line="240" w:lineRule="auto"/>
              <w:ind w:left="52" w:hanging="94"/>
            </w:pPr>
            <w:r>
              <w:t>Choroidal nevus</w:t>
            </w:r>
          </w:p>
          <w:p w14:paraId="6674AB51" w14:textId="07E23D47" w:rsidR="00620F27" w:rsidRDefault="005D6BDC" w:rsidP="005968E6">
            <w:pPr>
              <w:pStyle w:val="ListParagraph"/>
              <w:numPr>
                <w:ilvl w:val="0"/>
                <w:numId w:val="67"/>
              </w:numPr>
              <w:spacing w:after="0" w:line="240" w:lineRule="auto"/>
              <w:ind w:left="52" w:hanging="94"/>
            </w:pPr>
            <w:r>
              <w:t>N</w:t>
            </w:r>
            <w:r w:rsidR="00620F27">
              <w:t>evus of choroid</w:t>
            </w:r>
          </w:p>
        </w:tc>
      </w:tr>
      <w:tr w:rsidR="00620F27" w:rsidRPr="00D95595" w14:paraId="3577BBD1" w14:textId="77777777" w:rsidTr="00097142">
        <w:trPr>
          <w:trHeight w:val="426"/>
        </w:trPr>
        <w:tc>
          <w:tcPr>
            <w:tcW w:w="3362" w:type="dxa"/>
          </w:tcPr>
          <w:p w14:paraId="4C8FCC3B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AC302" w14:textId="3CFFE8F8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rimary Acquired Melanosis</w:t>
            </w:r>
          </w:p>
        </w:tc>
        <w:tc>
          <w:tcPr>
            <w:tcW w:w="3491" w:type="dxa"/>
          </w:tcPr>
          <w:p w14:paraId="4B300BEB" w14:textId="77777777" w:rsidR="00620F27" w:rsidRDefault="00620F27" w:rsidP="005968E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Melanosis of conjunctiva</w:t>
            </w:r>
          </w:p>
          <w:p w14:paraId="2337F9D2" w14:textId="2E3F3DBB" w:rsidR="00620F27" w:rsidRDefault="00620F27" w:rsidP="005968E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52" w:hanging="94"/>
            </w:pPr>
            <w:r>
              <w:t>PAM (primary acquired melanosis)</w:t>
            </w:r>
          </w:p>
        </w:tc>
      </w:tr>
      <w:tr w:rsidR="00620F27" w:rsidRPr="00D95595" w14:paraId="4677B2B9" w14:textId="77777777" w:rsidTr="00097142">
        <w:trPr>
          <w:trHeight w:val="426"/>
        </w:trPr>
        <w:tc>
          <w:tcPr>
            <w:tcW w:w="3362" w:type="dxa"/>
          </w:tcPr>
          <w:p w14:paraId="1BFD1EEC" w14:textId="77777777" w:rsidR="00620F27" w:rsidRDefault="00620F27" w:rsidP="00620F27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813AF" w14:textId="562FBDED" w:rsidR="00620F27" w:rsidRPr="00204FC5" w:rsidRDefault="00620F27" w:rsidP="00620F27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tinoblastoma</w:t>
            </w:r>
          </w:p>
        </w:tc>
        <w:tc>
          <w:tcPr>
            <w:tcW w:w="3491" w:type="dxa"/>
          </w:tcPr>
          <w:p w14:paraId="5D37F325" w14:textId="6A6966E5" w:rsidR="00620F27" w:rsidRDefault="005D6BDC" w:rsidP="005968E6">
            <w:pPr>
              <w:pStyle w:val="ListParagraph"/>
              <w:spacing w:after="0" w:line="240" w:lineRule="auto"/>
              <w:ind w:left="52" w:hanging="94"/>
            </w:pPr>
            <w:r>
              <w:t>-Retinoblastoma</w:t>
            </w:r>
          </w:p>
        </w:tc>
      </w:tr>
      <w:tr w:rsidR="002744BA" w:rsidRPr="00D95595" w14:paraId="190D4418" w14:textId="77777777" w:rsidTr="00097142">
        <w:trPr>
          <w:trHeight w:val="426"/>
        </w:trPr>
        <w:tc>
          <w:tcPr>
            <w:tcW w:w="3362" w:type="dxa"/>
          </w:tcPr>
          <w:p w14:paraId="75642715" w14:textId="73D4640E" w:rsidR="002744BA" w:rsidRDefault="002744BA" w:rsidP="002744BA">
            <w:pPr>
              <w:rPr>
                <w:b/>
              </w:rPr>
            </w:pPr>
            <w:r>
              <w:rPr>
                <w:b/>
              </w:rPr>
              <w:t>Oculoplastic Surgery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C4302" w14:textId="485150DC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Benign Eyelid Lesions</w:t>
            </w:r>
          </w:p>
        </w:tc>
        <w:tc>
          <w:tcPr>
            <w:tcW w:w="3491" w:type="dxa"/>
          </w:tcPr>
          <w:p w14:paraId="7E9E2608" w14:textId="77777777" w:rsidR="002744BA" w:rsidRDefault="002744BA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Benign tumor of eyelid including canthus</w:t>
            </w:r>
          </w:p>
          <w:p w14:paraId="1426042F" w14:textId="1D0F83E5" w:rsidR="002744BA" w:rsidRDefault="005D6BDC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C</w:t>
            </w:r>
            <w:r w:rsidR="002744BA">
              <w:t>onjunctival papilloma</w:t>
            </w:r>
          </w:p>
          <w:p w14:paraId="117B4715" w14:textId="0B91EDF4" w:rsidR="002744BA" w:rsidRDefault="005D6BDC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S</w:t>
            </w:r>
            <w:r w:rsidR="002744BA">
              <w:t>ebaceous cyst of eyelid</w:t>
            </w:r>
          </w:p>
          <w:p w14:paraId="4162B976" w14:textId="54438DB1" w:rsidR="002744BA" w:rsidRDefault="005D6BDC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Ne</w:t>
            </w:r>
            <w:r w:rsidR="002744BA">
              <w:t>vus of eyelid</w:t>
            </w:r>
          </w:p>
          <w:p w14:paraId="3AF837EA" w14:textId="2BB327BF" w:rsidR="002744BA" w:rsidRDefault="005D6BDC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Skin tag</w:t>
            </w:r>
          </w:p>
          <w:p w14:paraId="6EE2380A" w14:textId="774A6645" w:rsidR="002744BA" w:rsidRDefault="005D6BDC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L</w:t>
            </w:r>
            <w:r w:rsidR="002744BA">
              <w:t>esion of canthus</w:t>
            </w:r>
          </w:p>
          <w:p w14:paraId="08E37507" w14:textId="4B9C242E" w:rsidR="002744BA" w:rsidRDefault="005D6BDC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E</w:t>
            </w:r>
            <w:r w:rsidR="002744BA">
              <w:t>yelid lesion (upper lid / lower lid)</w:t>
            </w:r>
          </w:p>
        </w:tc>
      </w:tr>
      <w:tr w:rsidR="002744BA" w:rsidRPr="00D95595" w14:paraId="5419BFAA" w14:textId="77777777" w:rsidTr="00097142">
        <w:trPr>
          <w:trHeight w:val="426"/>
        </w:trPr>
        <w:tc>
          <w:tcPr>
            <w:tcW w:w="3362" w:type="dxa"/>
          </w:tcPr>
          <w:p w14:paraId="1431E4E9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789CC" w14:textId="7297E9B3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halazion</w:t>
            </w:r>
          </w:p>
        </w:tc>
        <w:tc>
          <w:tcPr>
            <w:tcW w:w="3491" w:type="dxa"/>
          </w:tcPr>
          <w:p w14:paraId="5CDE3811" w14:textId="6FBA1013" w:rsidR="002744BA" w:rsidRDefault="002744BA" w:rsidP="005968E6">
            <w:pPr>
              <w:pStyle w:val="ListParagraph"/>
              <w:numPr>
                <w:ilvl w:val="0"/>
                <w:numId w:val="69"/>
              </w:numPr>
              <w:spacing w:after="0" w:line="240" w:lineRule="auto"/>
              <w:ind w:left="52" w:hanging="94"/>
            </w:pPr>
            <w:r>
              <w:t>Chalazion (upper / lower eyelid &amp; unspecified)</w:t>
            </w:r>
          </w:p>
        </w:tc>
      </w:tr>
      <w:tr w:rsidR="002744BA" w:rsidRPr="00D95595" w14:paraId="51A9B369" w14:textId="77777777" w:rsidTr="00097142">
        <w:trPr>
          <w:trHeight w:val="426"/>
        </w:trPr>
        <w:tc>
          <w:tcPr>
            <w:tcW w:w="3362" w:type="dxa"/>
          </w:tcPr>
          <w:p w14:paraId="59216DF3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3F88A" w14:textId="48ED79CE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Dermatochalasis</w:t>
            </w:r>
          </w:p>
        </w:tc>
        <w:tc>
          <w:tcPr>
            <w:tcW w:w="3491" w:type="dxa"/>
          </w:tcPr>
          <w:p w14:paraId="4BE2AA3D" w14:textId="588BF9CD" w:rsidR="002744BA" w:rsidRDefault="002744BA" w:rsidP="00BD379B">
            <w:pPr>
              <w:pStyle w:val="ListParagraph"/>
              <w:numPr>
                <w:ilvl w:val="0"/>
                <w:numId w:val="69"/>
              </w:numPr>
              <w:spacing w:after="0" w:line="240" w:lineRule="auto"/>
              <w:ind w:left="52" w:hanging="94"/>
            </w:pPr>
            <w:r>
              <w:t xml:space="preserve">Dermatochalasis </w:t>
            </w:r>
          </w:p>
        </w:tc>
      </w:tr>
      <w:tr w:rsidR="002744BA" w:rsidRPr="00D95595" w14:paraId="635B924F" w14:textId="77777777" w:rsidTr="00097142">
        <w:trPr>
          <w:trHeight w:val="426"/>
        </w:trPr>
        <w:tc>
          <w:tcPr>
            <w:tcW w:w="3362" w:type="dxa"/>
          </w:tcPr>
          <w:p w14:paraId="71391BD8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E2B59" w14:textId="50D731E7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Eyelid Malposition</w:t>
            </w:r>
          </w:p>
        </w:tc>
        <w:tc>
          <w:tcPr>
            <w:tcW w:w="3491" w:type="dxa"/>
          </w:tcPr>
          <w:p w14:paraId="248898DA" w14:textId="77777777" w:rsidR="002744BA" w:rsidRDefault="002744BA" w:rsidP="005968E6">
            <w:pPr>
              <w:pStyle w:val="ListParagraph"/>
              <w:numPr>
                <w:ilvl w:val="0"/>
                <w:numId w:val="70"/>
              </w:numPr>
              <w:spacing w:after="0" w:line="240" w:lineRule="auto"/>
              <w:ind w:left="52" w:hanging="94"/>
            </w:pPr>
            <w:r>
              <w:t>Entropion of eyelid</w:t>
            </w:r>
          </w:p>
          <w:p w14:paraId="275CBB3D" w14:textId="168A9934" w:rsidR="002744BA" w:rsidRDefault="00BD379B" w:rsidP="005968E6">
            <w:pPr>
              <w:pStyle w:val="ListParagraph"/>
              <w:numPr>
                <w:ilvl w:val="0"/>
                <w:numId w:val="70"/>
              </w:numPr>
              <w:spacing w:after="0" w:line="240" w:lineRule="auto"/>
              <w:ind w:left="52" w:hanging="94"/>
            </w:pPr>
            <w:r>
              <w:t>C</w:t>
            </w:r>
            <w:r w:rsidR="002744BA">
              <w:t>icatricial entropion</w:t>
            </w:r>
          </w:p>
          <w:p w14:paraId="2B87D70C" w14:textId="7A372D7A" w:rsidR="002744BA" w:rsidRDefault="00BD379B" w:rsidP="005968E6">
            <w:pPr>
              <w:pStyle w:val="ListParagraph"/>
              <w:numPr>
                <w:ilvl w:val="0"/>
                <w:numId w:val="70"/>
              </w:numPr>
              <w:spacing w:after="0" w:line="240" w:lineRule="auto"/>
              <w:ind w:left="52" w:hanging="94"/>
            </w:pPr>
            <w:r>
              <w:t>E</w:t>
            </w:r>
            <w:r w:rsidR="002744BA">
              <w:t>ctropion of eyelid</w:t>
            </w:r>
          </w:p>
          <w:p w14:paraId="1551B091" w14:textId="40D764E2" w:rsidR="002744BA" w:rsidRDefault="00BD379B" w:rsidP="005968E6">
            <w:pPr>
              <w:pStyle w:val="ListParagraph"/>
              <w:numPr>
                <w:ilvl w:val="0"/>
                <w:numId w:val="70"/>
              </w:numPr>
              <w:spacing w:after="0" w:line="240" w:lineRule="auto"/>
              <w:ind w:left="52" w:hanging="94"/>
            </w:pPr>
            <w:r>
              <w:t>S</w:t>
            </w:r>
            <w:r w:rsidR="002744BA">
              <w:t>enile ectropion</w:t>
            </w:r>
          </w:p>
          <w:p w14:paraId="79EF6FE8" w14:textId="5A986CBF" w:rsidR="002744BA" w:rsidRDefault="00BD379B" w:rsidP="005968E6">
            <w:pPr>
              <w:pStyle w:val="ListParagraph"/>
              <w:numPr>
                <w:ilvl w:val="0"/>
                <w:numId w:val="70"/>
              </w:numPr>
              <w:spacing w:after="0" w:line="240" w:lineRule="auto"/>
              <w:ind w:left="52" w:hanging="94"/>
            </w:pPr>
            <w:r>
              <w:t>P</w:t>
            </w:r>
            <w:r w:rsidR="002744BA">
              <w:t>aralytic ectropion</w:t>
            </w:r>
          </w:p>
          <w:p w14:paraId="4308B08B" w14:textId="6087638B" w:rsidR="002744BA" w:rsidRDefault="00BD379B" w:rsidP="005968E6">
            <w:pPr>
              <w:pStyle w:val="ListParagraph"/>
              <w:numPr>
                <w:ilvl w:val="0"/>
                <w:numId w:val="70"/>
              </w:numPr>
              <w:spacing w:after="0" w:line="240" w:lineRule="auto"/>
              <w:ind w:left="52" w:hanging="94"/>
            </w:pPr>
            <w:r>
              <w:t>C</w:t>
            </w:r>
            <w:r w:rsidR="002744BA">
              <w:t>icatricial lagophthalmos</w:t>
            </w:r>
          </w:p>
          <w:p w14:paraId="6A01D52A" w14:textId="73BA98FC" w:rsidR="002744BA" w:rsidRDefault="00BD379B" w:rsidP="005968E6">
            <w:pPr>
              <w:pStyle w:val="ListParagraph"/>
              <w:numPr>
                <w:ilvl w:val="0"/>
                <w:numId w:val="70"/>
              </w:numPr>
              <w:spacing w:after="0" w:line="240" w:lineRule="auto"/>
              <w:ind w:left="52" w:hanging="94"/>
            </w:pPr>
            <w:r>
              <w:t>P</w:t>
            </w:r>
            <w:r w:rsidR="002744BA">
              <w:t xml:space="preserve">aralytic lagophthalmos </w:t>
            </w:r>
          </w:p>
        </w:tc>
      </w:tr>
      <w:tr w:rsidR="002744BA" w:rsidRPr="00D95595" w14:paraId="1751DECC" w14:textId="77777777" w:rsidTr="00097142">
        <w:trPr>
          <w:trHeight w:val="426"/>
        </w:trPr>
        <w:tc>
          <w:tcPr>
            <w:tcW w:w="3362" w:type="dxa"/>
          </w:tcPr>
          <w:p w14:paraId="7109F940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C0FE7" w14:textId="6AA24102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Eyelid Malignancy</w:t>
            </w:r>
          </w:p>
        </w:tc>
        <w:tc>
          <w:tcPr>
            <w:tcW w:w="3491" w:type="dxa"/>
          </w:tcPr>
          <w:p w14:paraId="75781FAE" w14:textId="77777777" w:rsidR="002744BA" w:rsidRDefault="002744BA" w:rsidP="00596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52" w:hanging="94"/>
            </w:pPr>
            <w:r>
              <w:t>Basal Cell Carcinoma</w:t>
            </w:r>
          </w:p>
          <w:p w14:paraId="31EAC9F1" w14:textId="30562FE5" w:rsidR="002744BA" w:rsidRDefault="002744BA" w:rsidP="00596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52" w:hanging="94"/>
            </w:pPr>
            <w:r>
              <w:t>Squamous cell cancer</w:t>
            </w:r>
          </w:p>
        </w:tc>
      </w:tr>
      <w:tr w:rsidR="002744BA" w:rsidRPr="00D95595" w14:paraId="755CECFB" w14:textId="77777777" w:rsidTr="00097142">
        <w:trPr>
          <w:trHeight w:val="426"/>
        </w:trPr>
        <w:tc>
          <w:tcPr>
            <w:tcW w:w="3362" w:type="dxa"/>
          </w:tcPr>
          <w:p w14:paraId="0B234997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D189" w14:textId="6DA4DE9D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Hordeolum</w:t>
            </w:r>
          </w:p>
        </w:tc>
        <w:tc>
          <w:tcPr>
            <w:tcW w:w="3491" w:type="dxa"/>
          </w:tcPr>
          <w:p w14:paraId="4EBA4A4C" w14:textId="77777777" w:rsidR="002744BA" w:rsidRDefault="002744BA" w:rsidP="005968E6">
            <w:pPr>
              <w:pStyle w:val="ListParagraph"/>
              <w:numPr>
                <w:ilvl w:val="0"/>
                <w:numId w:val="71"/>
              </w:numPr>
              <w:spacing w:after="0" w:line="240" w:lineRule="auto"/>
              <w:ind w:left="52" w:hanging="94"/>
            </w:pPr>
            <w:r>
              <w:t xml:space="preserve">Hordeolum </w:t>
            </w:r>
            <w:proofErr w:type="spellStart"/>
            <w:r>
              <w:t>externum</w:t>
            </w:r>
            <w:proofErr w:type="spellEnd"/>
          </w:p>
          <w:p w14:paraId="22D1D100" w14:textId="664BA7E4" w:rsidR="002744BA" w:rsidRDefault="002744BA" w:rsidP="005968E6">
            <w:pPr>
              <w:pStyle w:val="ListParagraph"/>
              <w:numPr>
                <w:ilvl w:val="0"/>
                <w:numId w:val="71"/>
              </w:numPr>
              <w:spacing w:after="0" w:line="240" w:lineRule="auto"/>
              <w:ind w:left="52" w:hanging="94"/>
            </w:pPr>
            <w:r>
              <w:t xml:space="preserve">Hordeolum </w:t>
            </w:r>
            <w:proofErr w:type="spellStart"/>
            <w:r>
              <w:t>internum</w:t>
            </w:r>
            <w:proofErr w:type="spellEnd"/>
          </w:p>
          <w:p w14:paraId="76D570FF" w14:textId="3D19D374" w:rsidR="002744BA" w:rsidRDefault="002744BA" w:rsidP="005968E6">
            <w:pPr>
              <w:pStyle w:val="ListParagraph"/>
              <w:numPr>
                <w:ilvl w:val="0"/>
                <w:numId w:val="71"/>
              </w:numPr>
              <w:spacing w:after="0" w:line="240" w:lineRule="auto"/>
              <w:ind w:left="52" w:hanging="94"/>
            </w:pPr>
            <w:proofErr w:type="spellStart"/>
            <w:r w:rsidRPr="00910308">
              <w:t>Meibomianitis</w:t>
            </w:r>
            <w:proofErr w:type="spellEnd"/>
          </w:p>
        </w:tc>
      </w:tr>
      <w:tr w:rsidR="002744BA" w:rsidRPr="00D95595" w14:paraId="4ECBDCDF" w14:textId="77777777" w:rsidTr="00097142">
        <w:trPr>
          <w:trHeight w:val="426"/>
        </w:trPr>
        <w:tc>
          <w:tcPr>
            <w:tcW w:w="3362" w:type="dxa"/>
          </w:tcPr>
          <w:p w14:paraId="5184FB93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423F2" w14:textId="68FD14A9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rbital Inflammation or Infection</w:t>
            </w:r>
          </w:p>
        </w:tc>
        <w:tc>
          <w:tcPr>
            <w:tcW w:w="3491" w:type="dxa"/>
          </w:tcPr>
          <w:p w14:paraId="0F587F24" w14:textId="77777777" w:rsidR="002744BA" w:rsidRDefault="002744BA" w:rsidP="005968E6">
            <w:pPr>
              <w:pStyle w:val="ListParagraph"/>
              <w:numPr>
                <w:ilvl w:val="0"/>
                <w:numId w:val="72"/>
              </w:numPr>
              <w:spacing w:after="0" w:line="240" w:lineRule="auto"/>
              <w:ind w:left="52" w:hanging="94"/>
            </w:pPr>
            <w:proofErr w:type="spellStart"/>
            <w:r>
              <w:t>Mucormycosis</w:t>
            </w:r>
            <w:proofErr w:type="spellEnd"/>
          </w:p>
          <w:p w14:paraId="51123350" w14:textId="25E9E01D" w:rsidR="002744BA" w:rsidRDefault="00BD379B" w:rsidP="005968E6">
            <w:pPr>
              <w:pStyle w:val="ListParagraph"/>
              <w:numPr>
                <w:ilvl w:val="0"/>
                <w:numId w:val="72"/>
              </w:numPr>
              <w:spacing w:after="0" w:line="240" w:lineRule="auto"/>
              <w:ind w:left="52" w:hanging="94"/>
            </w:pPr>
            <w:r>
              <w:t>A</w:t>
            </w:r>
            <w:r w:rsidR="002744BA">
              <w:t>bscess of right orbit</w:t>
            </w:r>
          </w:p>
          <w:p w14:paraId="4247567C" w14:textId="5C1DE38A" w:rsidR="002744BA" w:rsidRDefault="00BD379B" w:rsidP="005968E6">
            <w:pPr>
              <w:pStyle w:val="ListParagraph"/>
              <w:numPr>
                <w:ilvl w:val="0"/>
                <w:numId w:val="72"/>
              </w:numPr>
              <w:spacing w:after="0" w:line="240" w:lineRule="auto"/>
              <w:ind w:left="52" w:hanging="94"/>
            </w:pPr>
            <w:r>
              <w:t>O</w:t>
            </w:r>
            <w:r w:rsidR="002744BA">
              <w:t>rbital cellulitis</w:t>
            </w:r>
          </w:p>
          <w:p w14:paraId="45CDA565" w14:textId="6DF92D72" w:rsidR="002744BA" w:rsidRDefault="00BD379B" w:rsidP="005968E6">
            <w:pPr>
              <w:pStyle w:val="ListParagraph"/>
              <w:numPr>
                <w:ilvl w:val="0"/>
                <w:numId w:val="72"/>
              </w:numPr>
              <w:spacing w:after="0" w:line="240" w:lineRule="auto"/>
              <w:ind w:left="52" w:hanging="94"/>
            </w:pPr>
            <w:r>
              <w:t>O</w:t>
            </w:r>
            <w:r w:rsidR="002744BA">
              <w:t>rbital inflammation inflammatory orbital pseudotumor</w:t>
            </w:r>
          </w:p>
          <w:p w14:paraId="1B191104" w14:textId="40F93D15" w:rsidR="002744BA" w:rsidRDefault="00BD379B" w:rsidP="005968E6">
            <w:pPr>
              <w:pStyle w:val="ListParagraph"/>
              <w:numPr>
                <w:ilvl w:val="0"/>
                <w:numId w:val="72"/>
              </w:numPr>
              <w:spacing w:after="0" w:line="240" w:lineRule="auto"/>
              <w:ind w:left="52" w:hanging="94"/>
            </w:pPr>
            <w:r>
              <w:t>C</w:t>
            </w:r>
            <w:r w:rsidR="002744BA">
              <w:t>ellulitis</w:t>
            </w:r>
          </w:p>
          <w:p w14:paraId="1AD3EA2F" w14:textId="2F7DFDD3" w:rsidR="002744BA" w:rsidRDefault="00BD379B" w:rsidP="005968E6">
            <w:pPr>
              <w:pStyle w:val="ListParagraph"/>
              <w:numPr>
                <w:ilvl w:val="0"/>
                <w:numId w:val="72"/>
              </w:numPr>
              <w:spacing w:after="0" w:line="240" w:lineRule="auto"/>
              <w:ind w:left="52" w:hanging="94"/>
            </w:pPr>
            <w:proofErr w:type="spellStart"/>
            <w:r>
              <w:t>P</w:t>
            </w:r>
            <w:r w:rsidR="002744BA">
              <w:t>reseptal</w:t>
            </w:r>
            <w:proofErr w:type="spellEnd"/>
            <w:r w:rsidR="002744BA">
              <w:t xml:space="preserve"> cellulitis  </w:t>
            </w:r>
          </w:p>
        </w:tc>
      </w:tr>
      <w:tr w:rsidR="002744BA" w:rsidRPr="00D95595" w14:paraId="6858A846" w14:textId="77777777" w:rsidTr="00097142">
        <w:trPr>
          <w:trHeight w:val="426"/>
        </w:trPr>
        <w:tc>
          <w:tcPr>
            <w:tcW w:w="3362" w:type="dxa"/>
          </w:tcPr>
          <w:p w14:paraId="48C61E29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FF810" w14:textId="500E7953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culoplastic Disorders, Not Otherwise Specified</w:t>
            </w:r>
          </w:p>
        </w:tc>
        <w:tc>
          <w:tcPr>
            <w:tcW w:w="3491" w:type="dxa"/>
          </w:tcPr>
          <w:p w14:paraId="427403F9" w14:textId="77777777" w:rsidR="002744BA" w:rsidRDefault="002744BA" w:rsidP="005968E6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ind w:left="52" w:hanging="94"/>
            </w:pPr>
            <w:r>
              <w:t>Floppy eyelid syndrome</w:t>
            </w:r>
          </w:p>
          <w:p w14:paraId="77C932AF" w14:textId="77777777" w:rsidR="002744BA" w:rsidRDefault="002744BA" w:rsidP="005968E6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ind w:left="52" w:hanging="94"/>
            </w:pPr>
            <w:r>
              <w:t>Edema of eyelid</w:t>
            </w:r>
          </w:p>
          <w:p w14:paraId="7CAA6280" w14:textId="5FB6CF45" w:rsidR="002744BA" w:rsidRDefault="00BD379B" w:rsidP="005968E6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ind w:left="52" w:hanging="94"/>
            </w:pPr>
            <w:r>
              <w:t>S</w:t>
            </w:r>
            <w:r w:rsidR="002744BA">
              <w:t>welling of eyelid</w:t>
            </w:r>
          </w:p>
          <w:p w14:paraId="2F91BD51" w14:textId="4F82765D" w:rsidR="002744BA" w:rsidRDefault="00BD379B" w:rsidP="005968E6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ind w:left="52" w:hanging="94"/>
            </w:pPr>
            <w:r>
              <w:t>E</w:t>
            </w:r>
            <w:r w:rsidR="002744BA">
              <w:t>yelid abnormality</w:t>
            </w:r>
          </w:p>
          <w:p w14:paraId="051886CD" w14:textId="61A54532" w:rsidR="002744BA" w:rsidRDefault="00BD379B" w:rsidP="005968E6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ind w:left="52" w:hanging="94"/>
            </w:pPr>
            <w:r>
              <w:t>Ec</w:t>
            </w:r>
            <w:r w:rsidR="002744BA">
              <w:t>chymosis of eye</w:t>
            </w:r>
          </w:p>
          <w:p w14:paraId="18F806B2" w14:textId="2A2C24C8" w:rsidR="002744BA" w:rsidRDefault="00BD379B" w:rsidP="005968E6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ind w:left="52" w:hanging="94"/>
            </w:pPr>
            <w:r>
              <w:lastRenderedPageBreak/>
              <w:t>E</w:t>
            </w:r>
            <w:r w:rsidR="002744BA">
              <w:t>nophthalmos due to silent sinus syndrome</w:t>
            </w:r>
          </w:p>
          <w:p w14:paraId="7E25922F" w14:textId="51016EB2" w:rsidR="002744BA" w:rsidRDefault="00BD379B" w:rsidP="005968E6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ind w:left="52" w:hanging="94"/>
            </w:pPr>
            <w:r>
              <w:t>P</w:t>
            </w:r>
            <w:r w:rsidR="002744BA">
              <w:t>eriorbital swelling</w:t>
            </w:r>
          </w:p>
          <w:p w14:paraId="7F8FD9D9" w14:textId="3C90A404" w:rsidR="002744BA" w:rsidRDefault="00BD379B" w:rsidP="005968E6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ind w:left="52" w:hanging="94"/>
            </w:pPr>
            <w:r>
              <w:t>N</w:t>
            </w:r>
            <w:r w:rsidR="002744BA">
              <w:t>asopharyngeal mass</w:t>
            </w:r>
          </w:p>
          <w:p w14:paraId="0F5C709B" w14:textId="2EDD6C48" w:rsidR="002744BA" w:rsidRDefault="002744BA" w:rsidP="005968E6">
            <w:pPr>
              <w:pStyle w:val="ListParagraph"/>
              <w:numPr>
                <w:ilvl w:val="0"/>
                <w:numId w:val="73"/>
              </w:numPr>
              <w:spacing w:after="0" w:line="240" w:lineRule="auto"/>
              <w:ind w:left="52" w:hanging="94"/>
            </w:pPr>
            <w:r>
              <w:t>Apraxia of eyelid opening</w:t>
            </w:r>
          </w:p>
        </w:tc>
      </w:tr>
      <w:tr w:rsidR="002744BA" w:rsidRPr="00D95595" w14:paraId="63F8B734" w14:textId="77777777" w:rsidTr="00097142">
        <w:trPr>
          <w:trHeight w:val="426"/>
        </w:trPr>
        <w:tc>
          <w:tcPr>
            <w:tcW w:w="3362" w:type="dxa"/>
          </w:tcPr>
          <w:p w14:paraId="0DBEC675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03AFC" w14:textId="56514E80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Nasolacrimal Duct Obstruction</w:t>
            </w:r>
          </w:p>
        </w:tc>
        <w:tc>
          <w:tcPr>
            <w:tcW w:w="3491" w:type="dxa"/>
          </w:tcPr>
          <w:p w14:paraId="1BB78A23" w14:textId="77777777" w:rsidR="002744BA" w:rsidRDefault="002744BA" w:rsidP="005968E6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ind w:left="52" w:hanging="94"/>
            </w:pPr>
            <w:r>
              <w:t>Epiphora (due to excess lacrimation)</w:t>
            </w:r>
          </w:p>
          <w:p w14:paraId="6B3B1B88" w14:textId="77777777" w:rsidR="002744BA" w:rsidRDefault="002744BA" w:rsidP="005968E6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ind w:left="52" w:hanging="94"/>
            </w:pPr>
            <w:proofErr w:type="spellStart"/>
            <w:r w:rsidRPr="00DD67F4">
              <w:t>Dacryocystitis</w:t>
            </w:r>
            <w:proofErr w:type="spellEnd"/>
            <w:r>
              <w:t xml:space="preserve"> (acute)</w:t>
            </w:r>
          </w:p>
          <w:p w14:paraId="559C20CC" w14:textId="77777777" w:rsidR="002744BA" w:rsidRDefault="002744BA" w:rsidP="005968E6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ind w:left="52" w:hanging="94"/>
            </w:pPr>
            <w:proofErr w:type="spellStart"/>
            <w:r w:rsidRPr="00DD67F4">
              <w:t>Canaliculitis</w:t>
            </w:r>
            <w:proofErr w:type="spellEnd"/>
            <w:r>
              <w:t xml:space="preserve"> (acute)</w:t>
            </w:r>
          </w:p>
          <w:p w14:paraId="61A31DA1" w14:textId="3B537491" w:rsidR="002744BA" w:rsidRDefault="00BD379B" w:rsidP="005968E6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ind w:left="52" w:hanging="94"/>
            </w:pPr>
            <w:r>
              <w:t>N</w:t>
            </w:r>
            <w:r w:rsidR="002744BA">
              <w:t>asolacrimal duct obstruction (neonatal, congenital, acquired)</w:t>
            </w:r>
          </w:p>
          <w:p w14:paraId="27BA70AD" w14:textId="720A3FA8" w:rsidR="002744BA" w:rsidRDefault="00BD379B" w:rsidP="005968E6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ind w:left="52" w:hanging="94"/>
            </w:pPr>
            <w:proofErr w:type="spellStart"/>
            <w:r>
              <w:t>P</w:t>
            </w:r>
            <w:r w:rsidR="002744BA">
              <w:t>unctal</w:t>
            </w:r>
            <w:proofErr w:type="spellEnd"/>
            <w:r w:rsidR="002744BA">
              <w:t xml:space="preserve"> stenosis</w:t>
            </w:r>
          </w:p>
          <w:p w14:paraId="5173D67F" w14:textId="4D61A678" w:rsidR="002744BA" w:rsidRDefault="00BD379B" w:rsidP="005968E6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ind w:left="52" w:hanging="94"/>
            </w:pPr>
            <w:r>
              <w:t>P</w:t>
            </w:r>
            <w:r w:rsidR="002744BA">
              <w:t xml:space="preserve">resence of </w:t>
            </w:r>
            <w:proofErr w:type="spellStart"/>
            <w:r w:rsidR="002744BA">
              <w:t>punctal</w:t>
            </w:r>
            <w:proofErr w:type="spellEnd"/>
            <w:r w:rsidR="002744BA">
              <w:t xml:space="preserve"> plug</w:t>
            </w:r>
          </w:p>
        </w:tc>
      </w:tr>
      <w:tr w:rsidR="002744BA" w:rsidRPr="00D95595" w14:paraId="32AED914" w14:textId="77777777" w:rsidTr="00097142">
        <w:trPr>
          <w:trHeight w:val="426"/>
        </w:trPr>
        <w:tc>
          <w:tcPr>
            <w:tcW w:w="3362" w:type="dxa"/>
          </w:tcPr>
          <w:p w14:paraId="39B14C30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4AC72" w14:textId="083D6D2E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rbital Fractures</w:t>
            </w:r>
          </w:p>
        </w:tc>
        <w:tc>
          <w:tcPr>
            <w:tcW w:w="3491" w:type="dxa"/>
          </w:tcPr>
          <w:p w14:paraId="31AC5867" w14:textId="77777777" w:rsidR="002744BA" w:rsidRDefault="002744BA" w:rsidP="005968E6">
            <w:pPr>
              <w:pStyle w:val="ListParagraph"/>
              <w:numPr>
                <w:ilvl w:val="0"/>
                <w:numId w:val="75"/>
              </w:numPr>
              <w:spacing w:after="0" w:line="240" w:lineRule="auto"/>
              <w:ind w:left="52" w:hanging="94"/>
            </w:pPr>
            <w:r>
              <w:t>Closed fracture of frontal bone</w:t>
            </w:r>
          </w:p>
          <w:p w14:paraId="3BC84561" w14:textId="6D45BD38" w:rsidR="002744BA" w:rsidRDefault="00BD379B" w:rsidP="005968E6">
            <w:pPr>
              <w:pStyle w:val="ListParagraph"/>
              <w:numPr>
                <w:ilvl w:val="0"/>
                <w:numId w:val="75"/>
              </w:numPr>
              <w:spacing w:after="0" w:line="240" w:lineRule="auto"/>
              <w:ind w:left="52" w:hanging="94"/>
            </w:pPr>
            <w:r>
              <w:t>O</w:t>
            </w:r>
            <w:r w:rsidR="002744BA">
              <w:t>rbital floor (blow-out) fracture</w:t>
            </w:r>
          </w:p>
          <w:p w14:paraId="06EDE3B5" w14:textId="47DD4CC3" w:rsidR="002744BA" w:rsidRDefault="00BD379B" w:rsidP="005968E6">
            <w:pPr>
              <w:pStyle w:val="ListParagraph"/>
              <w:numPr>
                <w:ilvl w:val="0"/>
                <w:numId w:val="75"/>
              </w:numPr>
              <w:spacing w:after="0" w:line="240" w:lineRule="auto"/>
              <w:ind w:left="52" w:hanging="94"/>
            </w:pPr>
            <w:r>
              <w:t>O</w:t>
            </w:r>
            <w:r w:rsidR="002744BA">
              <w:t>pen orbital fracture</w:t>
            </w:r>
          </w:p>
          <w:p w14:paraId="5118778A" w14:textId="3152EAA6" w:rsidR="002744BA" w:rsidRDefault="00BD379B" w:rsidP="005968E6">
            <w:pPr>
              <w:pStyle w:val="ListParagraph"/>
              <w:numPr>
                <w:ilvl w:val="0"/>
                <w:numId w:val="75"/>
              </w:numPr>
              <w:spacing w:after="0" w:line="240" w:lineRule="auto"/>
              <w:ind w:left="52" w:hanging="94"/>
            </w:pPr>
            <w:r>
              <w:t>C</w:t>
            </w:r>
            <w:r w:rsidR="002744BA">
              <w:t>losed fracture of orbit with routine healing</w:t>
            </w:r>
          </w:p>
        </w:tc>
      </w:tr>
      <w:tr w:rsidR="002744BA" w:rsidRPr="00D95595" w14:paraId="4D014726" w14:textId="77777777" w:rsidTr="00097142">
        <w:trPr>
          <w:trHeight w:val="426"/>
        </w:trPr>
        <w:tc>
          <w:tcPr>
            <w:tcW w:w="3362" w:type="dxa"/>
          </w:tcPr>
          <w:p w14:paraId="286BD8D7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A6AEC" w14:textId="379227AC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tosis</w:t>
            </w:r>
          </w:p>
        </w:tc>
        <w:tc>
          <w:tcPr>
            <w:tcW w:w="3491" w:type="dxa"/>
          </w:tcPr>
          <w:p w14:paraId="5991E686" w14:textId="77777777" w:rsidR="002744BA" w:rsidRDefault="002744BA" w:rsidP="005968E6">
            <w:pPr>
              <w:pStyle w:val="ListParagraph"/>
              <w:numPr>
                <w:ilvl w:val="0"/>
                <w:numId w:val="76"/>
              </w:numPr>
              <w:spacing w:after="0" w:line="240" w:lineRule="auto"/>
              <w:ind w:left="52" w:hanging="94"/>
            </w:pPr>
            <w:r>
              <w:t>Ptosis of eyelid</w:t>
            </w:r>
          </w:p>
          <w:p w14:paraId="4D4591A6" w14:textId="351B24EA" w:rsidR="002744BA" w:rsidRDefault="00BD379B" w:rsidP="005968E6">
            <w:pPr>
              <w:pStyle w:val="ListParagraph"/>
              <w:numPr>
                <w:ilvl w:val="0"/>
                <w:numId w:val="76"/>
              </w:numPr>
              <w:spacing w:after="0" w:line="240" w:lineRule="auto"/>
              <w:ind w:left="52" w:hanging="94"/>
            </w:pPr>
            <w:r>
              <w:t>I</w:t>
            </w:r>
            <w:r w:rsidR="002744BA">
              <w:t>nvolutional ptosis (acquired)</w:t>
            </w:r>
          </w:p>
          <w:p w14:paraId="00F16786" w14:textId="1CCB94D0" w:rsidR="002744BA" w:rsidRDefault="00BD379B" w:rsidP="005968E6">
            <w:pPr>
              <w:pStyle w:val="ListParagraph"/>
              <w:numPr>
                <w:ilvl w:val="0"/>
                <w:numId w:val="76"/>
              </w:numPr>
              <w:spacing w:after="0" w:line="240" w:lineRule="auto"/>
              <w:ind w:left="52" w:hanging="94"/>
            </w:pPr>
            <w:r>
              <w:t>M</w:t>
            </w:r>
            <w:r w:rsidR="002744BA">
              <w:t>echanical ptosis</w:t>
            </w:r>
          </w:p>
          <w:p w14:paraId="35EAC434" w14:textId="1D6EAFBC" w:rsidR="002744BA" w:rsidRDefault="00BD379B" w:rsidP="005968E6">
            <w:pPr>
              <w:pStyle w:val="ListParagraph"/>
              <w:numPr>
                <w:ilvl w:val="0"/>
                <w:numId w:val="76"/>
              </w:numPr>
              <w:spacing w:after="0" w:line="240" w:lineRule="auto"/>
              <w:ind w:left="52" w:hanging="94"/>
            </w:pPr>
            <w:r>
              <w:t>M</w:t>
            </w:r>
            <w:r w:rsidR="002744BA">
              <w:t>yogenic ptosis</w:t>
            </w:r>
          </w:p>
          <w:p w14:paraId="2994D021" w14:textId="5BBC8562" w:rsidR="002744BA" w:rsidRDefault="00BD379B" w:rsidP="005968E6">
            <w:pPr>
              <w:pStyle w:val="ListParagraph"/>
              <w:numPr>
                <w:ilvl w:val="0"/>
                <w:numId w:val="76"/>
              </w:numPr>
              <w:spacing w:after="0" w:line="240" w:lineRule="auto"/>
              <w:ind w:left="52" w:hanging="94"/>
            </w:pPr>
            <w:r>
              <w:t>C</w:t>
            </w:r>
            <w:r w:rsidR="002744BA">
              <w:t xml:space="preserve">ongenital ptosis </w:t>
            </w:r>
          </w:p>
        </w:tc>
      </w:tr>
      <w:tr w:rsidR="002744BA" w:rsidRPr="00D95595" w14:paraId="75C31CE8" w14:textId="77777777" w:rsidTr="00097142">
        <w:trPr>
          <w:trHeight w:val="426"/>
        </w:trPr>
        <w:tc>
          <w:tcPr>
            <w:tcW w:w="3362" w:type="dxa"/>
          </w:tcPr>
          <w:p w14:paraId="297A60EF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5862B" w14:textId="7D08C088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Thyroid Eye Disease</w:t>
            </w:r>
          </w:p>
        </w:tc>
        <w:tc>
          <w:tcPr>
            <w:tcW w:w="3491" w:type="dxa"/>
          </w:tcPr>
          <w:p w14:paraId="4229C8F9" w14:textId="77777777" w:rsidR="002744BA" w:rsidRDefault="002744BA" w:rsidP="005968E6">
            <w:pPr>
              <w:pStyle w:val="ListParagraph"/>
              <w:numPr>
                <w:ilvl w:val="0"/>
                <w:numId w:val="77"/>
              </w:numPr>
              <w:spacing w:after="0" w:line="240" w:lineRule="auto"/>
              <w:ind w:left="52" w:hanging="94"/>
            </w:pPr>
            <w:r>
              <w:t>Proptosis (due to thyroid disorder)</w:t>
            </w:r>
          </w:p>
          <w:p w14:paraId="580FD2AB" w14:textId="7F10D51A" w:rsidR="002744BA" w:rsidRDefault="00BD379B" w:rsidP="005968E6">
            <w:pPr>
              <w:pStyle w:val="ListParagraph"/>
              <w:numPr>
                <w:ilvl w:val="0"/>
                <w:numId w:val="77"/>
              </w:numPr>
              <w:spacing w:after="0" w:line="240" w:lineRule="auto"/>
              <w:ind w:left="52" w:hanging="94"/>
            </w:pPr>
            <w:r>
              <w:t>G</w:t>
            </w:r>
            <w:r w:rsidR="002744BA">
              <w:t>raves ophthalmopathy</w:t>
            </w:r>
          </w:p>
          <w:p w14:paraId="7211DEA2" w14:textId="28548CED" w:rsidR="002744BA" w:rsidRDefault="00BD379B" w:rsidP="005968E6">
            <w:pPr>
              <w:pStyle w:val="ListParagraph"/>
              <w:numPr>
                <w:ilvl w:val="0"/>
                <w:numId w:val="77"/>
              </w:numPr>
              <w:spacing w:after="0" w:line="240" w:lineRule="auto"/>
              <w:ind w:left="52" w:hanging="94"/>
            </w:pPr>
            <w:proofErr w:type="spellStart"/>
            <w:r>
              <w:t>G</w:t>
            </w:r>
            <w:r w:rsidR="002744BA">
              <w:t>raves</w:t>
            </w:r>
            <w:proofErr w:type="spellEnd"/>
            <w:r w:rsidR="002744BA">
              <w:t xml:space="preserve"> disease</w:t>
            </w:r>
          </w:p>
          <w:p w14:paraId="48DEEAD6" w14:textId="4ADDCA41" w:rsidR="002744BA" w:rsidRDefault="00BD379B" w:rsidP="005968E6">
            <w:pPr>
              <w:pStyle w:val="ListParagraph"/>
              <w:numPr>
                <w:ilvl w:val="0"/>
                <w:numId w:val="77"/>
              </w:numPr>
              <w:spacing w:after="0" w:line="240" w:lineRule="auto"/>
              <w:ind w:left="52" w:hanging="94"/>
            </w:pPr>
            <w:r>
              <w:t>T</w:t>
            </w:r>
            <w:r w:rsidR="002744BA">
              <w:t>hyroid eye disorder</w:t>
            </w:r>
          </w:p>
          <w:p w14:paraId="3E58F531" w14:textId="1E872403" w:rsidR="002744BA" w:rsidRDefault="00BD379B" w:rsidP="005968E6">
            <w:pPr>
              <w:pStyle w:val="ListParagraph"/>
              <w:numPr>
                <w:ilvl w:val="0"/>
                <w:numId w:val="77"/>
              </w:numPr>
              <w:spacing w:after="0" w:line="240" w:lineRule="auto"/>
              <w:ind w:left="52" w:hanging="94"/>
            </w:pPr>
            <w:r>
              <w:t>R</w:t>
            </w:r>
            <w:r w:rsidR="002744BA">
              <w:t>estriction of extraocular movement due to thyroid disorder</w:t>
            </w:r>
          </w:p>
        </w:tc>
      </w:tr>
      <w:tr w:rsidR="002744BA" w:rsidRPr="00D95595" w14:paraId="546AAD90" w14:textId="77777777" w:rsidTr="00097142">
        <w:trPr>
          <w:trHeight w:val="426"/>
        </w:trPr>
        <w:tc>
          <w:tcPr>
            <w:tcW w:w="3362" w:type="dxa"/>
          </w:tcPr>
          <w:p w14:paraId="525CA9BB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83BB5" w14:textId="53CF1372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Trichiasis</w:t>
            </w:r>
          </w:p>
        </w:tc>
        <w:tc>
          <w:tcPr>
            <w:tcW w:w="3491" w:type="dxa"/>
          </w:tcPr>
          <w:p w14:paraId="224E7FA0" w14:textId="77777777" w:rsidR="002744BA" w:rsidRDefault="002744BA" w:rsidP="005968E6">
            <w:pPr>
              <w:pStyle w:val="ListParagraph"/>
              <w:numPr>
                <w:ilvl w:val="0"/>
                <w:numId w:val="78"/>
              </w:numPr>
              <w:spacing w:after="0" w:line="240" w:lineRule="auto"/>
              <w:ind w:left="52" w:hanging="94"/>
            </w:pPr>
            <w:r>
              <w:t>Trichiasis of eyelid without entropion</w:t>
            </w:r>
          </w:p>
          <w:p w14:paraId="33476140" w14:textId="0320F473" w:rsidR="002744BA" w:rsidRDefault="002744BA" w:rsidP="005968E6">
            <w:pPr>
              <w:pStyle w:val="ListParagraph"/>
              <w:numPr>
                <w:ilvl w:val="0"/>
                <w:numId w:val="78"/>
              </w:numPr>
              <w:spacing w:after="0" w:line="240" w:lineRule="auto"/>
              <w:ind w:left="52" w:hanging="94"/>
            </w:pPr>
            <w:r>
              <w:t>Trichiasis (upper, lower, unspecified)</w:t>
            </w:r>
          </w:p>
        </w:tc>
      </w:tr>
      <w:tr w:rsidR="002744BA" w:rsidRPr="00D95595" w14:paraId="5F7BD3D4" w14:textId="77777777" w:rsidTr="00097142">
        <w:trPr>
          <w:trHeight w:val="426"/>
        </w:trPr>
        <w:tc>
          <w:tcPr>
            <w:tcW w:w="3362" w:type="dxa"/>
          </w:tcPr>
          <w:p w14:paraId="3F71CCE4" w14:textId="77777777" w:rsidR="002744BA" w:rsidRDefault="002744BA" w:rsidP="002744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E2FF5" w14:textId="4A29E7F0" w:rsidR="002744BA" w:rsidRPr="00204FC5" w:rsidRDefault="002744BA" w:rsidP="002744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rbital Tumors</w:t>
            </w:r>
          </w:p>
        </w:tc>
        <w:tc>
          <w:tcPr>
            <w:tcW w:w="3491" w:type="dxa"/>
          </w:tcPr>
          <w:p w14:paraId="1F955B93" w14:textId="77777777" w:rsidR="002744BA" w:rsidRDefault="002744BA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Lymphangioma</w:t>
            </w:r>
          </w:p>
          <w:p w14:paraId="3199FD32" w14:textId="72335F45" w:rsidR="002744BA" w:rsidRDefault="00BD379B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O</w:t>
            </w:r>
            <w:r w:rsidR="002744BA">
              <w:t>rbital mass</w:t>
            </w:r>
          </w:p>
          <w:p w14:paraId="0012776A" w14:textId="101335DF" w:rsidR="002744BA" w:rsidRDefault="00BD379B" w:rsidP="005968E6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ind w:left="52" w:hanging="94"/>
            </w:pPr>
            <w:r>
              <w:t>S</w:t>
            </w:r>
            <w:r w:rsidR="002744BA">
              <w:t>arcoma of orbit</w:t>
            </w:r>
          </w:p>
        </w:tc>
      </w:tr>
      <w:tr w:rsidR="00A574BB" w:rsidRPr="00D95595" w14:paraId="49E3BC05" w14:textId="77777777" w:rsidTr="00097142">
        <w:trPr>
          <w:trHeight w:val="426"/>
        </w:trPr>
        <w:tc>
          <w:tcPr>
            <w:tcW w:w="3362" w:type="dxa"/>
          </w:tcPr>
          <w:p w14:paraId="04EE908F" w14:textId="7AE3E90B" w:rsidR="00A574BB" w:rsidRDefault="00A574BB" w:rsidP="00A574BB">
            <w:pPr>
              <w:rPr>
                <w:b/>
              </w:rPr>
            </w:pPr>
            <w:r>
              <w:rPr>
                <w:b/>
              </w:rPr>
              <w:t>Retina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C71B9" w14:textId="41BEC3FB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entral Serous Chorioretinopathy</w:t>
            </w:r>
          </w:p>
        </w:tc>
        <w:tc>
          <w:tcPr>
            <w:tcW w:w="3491" w:type="dxa"/>
          </w:tcPr>
          <w:p w14:paraId="4C09859F" w14:textId="77777777" w:rsidR="00A574BB" w:rsidRDefault="00A574BB" w:rsidP="005968E6">
            <w:pPr>
              <w:pStyle w:val="ListParagraph"/>
              <w:numPr>
                <w:ilvl w:val="0"/>
                <w:numId w:val="79"/>
              </w:numPr>
              <w:spacing w:after="0" w:line="240" w:lineRule="auto"/>
              <w:ind w:left="52" w:hanging="94"/>
            </w:pPr>
            <w:r>
              <w:t>Central serous chorioretinopathy</w:t>
            </w:r>
          </w:p>
          <w:p w14:paraId="301B6F8E" w14:textId="77777777" w:rsidR="00A574BB" w:rsidRDefault="00A574BB" w:rsidP="005968E6">
            <w:pPr>
              <w:pStyle w:val="ListParagraph"/>
              <w:numPr>
                <w:ilvl w:val="0"/>
                <w:numId w:val="79"/>
              </w:numPr>
              <w:spacing w:after="0" w:line="240" w:lineRule="auto"/>
              <w:ind w:left="52" w:hanging="94"/>
            </w:pPr>
            <w:r>
              <w:t>Central Serous retinopathy (CSR)</w:t>
            </w:r>
          </w:p>
          <w:p w14:paraId="7713B3C0" w14:textId="3E3270BA" w:rsidR="00A574BB" w:rsidRDefault="00A574BB" w:rsidP="005968E6">
            <w:pPr>
              <w:pStyle w:val="ListParagraph"/>
              <w:numPr>
                <w:ilvl w:val="0"/>
                <w:numId w:val="79"/>
              </w:numPr>
              <w:spacing w:after="0" w:line="240" w:lineRule="auto"/>
              <w:ind w:left="52" w:hanging="94"/>
            </w:pPr>
            <w:r>
              <w:t>Central serous retinopathy with small retinal pigment epithelial detachment</w:t>
            </w:r>
          </w:p>
        </w:tc>
      </w:tr>
      <w:tr w:rsidR="00A574BB" w:rsidRPr="00D95595" w14:paraId="7B1D60F4" w14:textId="77777777" w:rsidTr="00097142">
        <w:trPr>
          <w:trHeight w:val="426"/>
        </w:trPr>
        <w:tc>
          <w:tcPr>
            <w:tcW w:w="3362" w:type="dxa"/>
          </w:tcPr>
          <w:p w14:paraId="3C92FCB6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5A968" w14:textId="4E714D0C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horoidal Neovascularization</w:t>
            </w:r>
          </w:p>
        </w:tc>
        <w:tc>
          <w:tcPr>
            <w:tcW w:w="3491" w:type="dxa"/>
          </w:tcPr>
          <w:p w14:paraId="523C9DB6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 xml:space="preserve">Choroidal neovascularization (due to chorioretinitis, due to </w:t>
            </w:r>
            <w:proofErr w:type="spellStart"/>
            <w:r>
              <w:t>angioid</w:t>
            </w:r>
            <w:proofErr w:type="spellEnd"/>
            <w:r>
              <w:t xml:space="preserve"> streaks, due to pathologic myopia)</w:t>
            </w:r>
          </w:p>
          <w:p w14:paraId="7A7B42E1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Choroidal neovascular membrane / CNVM</w:t>
            </w:r>
          </w:p>
          <w:p w14:paraId="65C1B250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lastRenderedPageBreak/>
              <w:t>Classic choroidal neovascular membrane</w:t>
            </w:r>
          </w:p>
          <w:p w14:paraId="52E29B93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Neovascular membrane of choroid artery</w:t>
            </w:r>
          </w:p>
          <w:p w14:paraId="54D4E5DC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Retinal neovascularization</w:t>
            </w:r>
          </w:p>
          <w:p w14:paraId="0470EC14" w14:textId="51340C9E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Idiopathic choroidal neovascularization</w:t>
            </w:r>
          </w:p>
        </w:tc>
      </w:tr>
      <w:tr w:rsidR="00A574BB" w:rsidRPr="00D95595" w14:paraId="730F2107" w14:textId="77777777" w:rsidTr="00097142">
        <w:trPr>
          <w:trHeight w:val="426"/>
        </w:trPr>
        <w:tc>
          <w:tcPr>
            <w:tcW w:w="3362" w:type="dxa"/>
          </w:tcPr>
          <w:p w14:paraId="1A9C31B4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B8C85" w14:textId="6BA5AF88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horoidal Scar</w:t>
            </w:r>
          </w:p>
        </w:tc>
        <w:tc>
          <w:tcPr>
            <w:tcW w:w="3491" w:type="dxa"/>
          </w:tcPr>
          <w:p w14:paraId="5A0C787F" w14:textId="77777777" w:rsidR="00A574BB" w:rsidRDefault="00A574BB" w:rsidP="005968E6">
            <w:pPr>
              <w:pStyle w:val="ListParagraph"/>
              <w:numPr>
                <w:ilvl w:val="0"/>
                <w:numId w:val="81"/>
              </w:numPr>
              <w:spacing w:after="0" w:line="240" w:lineRule="auto"/>
              <w:ind w:left="52" w:hanging="94"/>
            </w:pPr>
            <w:r>
              <w:t>Chorioretinal scar(s)</w:t>
            </w:r>
          </w:p>
          <w:p w14:paraId="2B7798EC" w14:textId="7721CE5F" w:rsidR="00A574BB" w:rsidRDefault="00BD379B" w:rsidP="005968E6">
            <w:pPr>
              <w:pStyle w:val="ListParagraph"/>
              <w:numPr>
                <w:ilvl w:val="0"/>
                <w:numId w:val="81"/>
              </w:numPr>
              <w:spacing w:after="0" w:line="240" w:lineRule="auto"/>
              <w:ind w:left="52" w:hanging="94"/>
            </w:pPr>
            <w:r>
              <w:t>R</w:t>
            </w:r>
            <w:r w:rsidR="00A574BB">
              <w:t>etinal scar</w:t>
            </w:r>
          </w:p>
          <w:p w14:paraId="1003D856" w14:textId="0AA4FB53" w:rsidR="00A574BB" w:rsidRDefault="00BD379B" w:rsidP="005968E6">
            <w:pPr>
              <w:pStyle w:val="ListParagraph"/>
              <w:numPr>
                <w:ilvl w:val="0"/>
                <w:numId w:val="81"/>
              </w:numPr>
              <w:spacing w:after="0" w:line="240" w:lineRule="auto"/>
              <w:ind w:left="52" w:hanging="94"/>
            </w:pPr>
            <w:r>
              <w:t>P</w:t>
            </w:r>
            <w:r w:rsidR="00A574BB">
              <w:t>eripheral chorioretinal scars</w:t>
            </w:r>
          </w:p>
          <w:p w14:paraId="22BACB1F" w14:textId="3CDC1E11" w:rsidR="00A574BB" w:rsidRDefault="00BD379B" w:rsidP="005968E6">
            <w:pPr>
              <w:pStyle w:val="ListParagraph"/>
              <w:numPr>
                <w:ilvl w:val="0"/>
                <w:numId w:val="81"/>
              </w:numPr>
              <w:spacing w:after="0" w:line="240" w:lineRule="auto"/>
              <w:ind w:left="52" w:hanging="94"/>
            </w:pPr>
            <w:r>
              <w:t>C</w:t>
            </w:r>
            <w:r w:rsidR="00A574BB">
              <w:t>horioretinal scar after retinal detachment surgery</w:t>
            </w:r>
          </w:p>
        </w:tc>
      </w:tr>
      <w:tr w:rsidR="00A574BB" w:rsidRPr="00D95595" w14:paraId="0264BB31" w14:textId="77777777" w:rsidTr="00097142">
        <w:trPr>
          <w:trHeight w:val="426"/>
        </w:trPr>
        <w:tc>
          <w:tcPr>
            <w:tcW w:w="3362" w:type="dxa"/>
          </w:tcPr>
          <w:p w14:paraId="42C8E089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AC3C8" w14:textId="4E4BDD01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ystoid Macular Edema</w:t>
            </w:r>
          </w:p>
        </w:tc>
        <w:tc>
          <w:tcPr>
            <w:tcW w:w="3491" w:type="dxa"/>
          </w:tcPr>
          <w:p w14:paraId="3D3931D7" w14:textId="77777777" w:rsidR="00A574BB" w:rsidRDefault="00A574BB" w:rsidP="005968E6">
            <w:pPr>
              <w:pStyle w:val="ListParagraph"/>
              <w:numPr>
                <w:ilvl w:val="0"/>
                <w:numId w:val="82"/>
              </w:numPr>
              <w:spacing w:after="0" w:line="240" w:lineRule="auto"/>
              <w:ind w:left="52" w:hanging="94"/>
            </w:pPr>
            <w:r>
              <w:t>Cystoid macular degeneration (of retina)</w:t>
            </w:r>
          </w:p>
          <w:p w14:paraId="5639EB88" w14:textId="1E542807" w:rsidR="00A574BB" w:rsidRDefault="00BD379B" w:rsidP="005968E6">
            <w:pPr>
              <w:pStyle w:val="ListParagraph"/>
              <w:numPr>
                <w:ilvl w:val="0"/>
                <w:numId w:val="82"/>
              </w:numPr>
              <w:spacing w:after="0" w:line="240" w:lineRule="auto"/>
              <w:ind w:left="52" w:hanging="94"/>
            </w:pPr>
            <w:r>
              <w:t>C</w:t>
            </w:r>
            <w:r w:rsidR="00A574BB">
              <w:t>ystoid macular edema (CME)</w:t>
            </w:r>
          </w:p>
          <w:p w14:paraId="070DA5DD" w14:textId="47DBC749" w:rsidR="00A574BB" w:rsidRDefault="00BD379B" w:rsidP="005968E6">
            <w:pPr>
              <w:pStyle w:val="ListParagraph"/>
              <w:numPr>
                <w:ilvl w:val="0"/>
                <w:numId w:val="82"/>
              </w:numPr>
              <w:spacing w:after="0" w:line="240" w:lineRule="auto"/>
              <w:ind w:left="52" w:hanging="94"/>
            </w:pPr>
            <w:r>
              <w:t>M</w:t>
            </w:r>
            <w:r w:rsidR="00A574BB">
              <w:t xml:space="preserve">acular edema </w:t>
            </w:r>
          </w:p>
          <w:p w14:paraId="31A0C084" w14:textId="63A2FD00" w:rsidR="00A574BB" w:rsidRDefault="00BD379B" w:rsidP="005968E6">
            <w:pPr>
              <w:pStyle w:val="ListParagraph"/>
              <w:numPr>
                <w:ilvl w:val="0"/>
                <w:numId w:val="82"/>
              </w:numPr>
              <w:spacing w:after="0" w:line="240" w:lineRule="auto"/>
              <w:ind w:left="52" w:hanging="94"/>
            </w:pPr>
            <w:r>
              <w:t>R</w:t>
            </w:r>
            <w:r w:rsidR="00A574BB">
              <w:t xml:space="preserve">etinal edema </w:t>
            </w:r>
          </w:p>
          <w:p w14:paraId="7F064863" w14:textId="5C6536ED" w:rsidR="00A574BB" w:rsidRDefault="00BD379B" w:rsidP="005968E6">
            <w:pPr>
              <w:pStyle w:val="ListParagraph"/>
              <w:numPr>
                <w:ilvl w:val="0"/>
                <w:numId w:val="82"/>
              </w:numPr>
              <w:spacing w:after="0" w:line="240" w:lineRule="auto"/>
              <w:ind w:left="52" w:hanging="94"/>
            </w:pPr>
            <w:r>
              <w:t>U</w:t>
            </w:r>
            <w:r w:rsidR="00A574BB">
              <w:t>veitis related cystoid macular edema</w:t>
            </w:r>
          </w:p>
          <w:p w14:paraId="2F140643" w14:textId="72339A32" w:rsidR="00A574BB" w:rsidRDefault="00BD379B" w:rsidP="005968E6">
            <w:pPr>
              <w:pStyle w:val="ListParagraph"/>
              <w:numPr>
                <w:ilvl w:val="0"/>
                <w:numId w:val="82"/>
              </w:numPr>
              <w:spacing w:after="0" w:line="240" w:lineRule="auto"/>
              <w:ind w:left="52" w:hanging="94"/>
            </w:pPr>
            <w:r>
              <w:t>P</w:t>
            </w:r>
            <w:r w:rsidR="00A574BB">
              <w:t>ostoperative cystoid macular edema</w:t>
            </w:r>
          </w:p>
          <w:p w14:paraId="55292C7B" w14:textId="77777777" w:rsidR="00A574BB" w:rsidRDefault="00A574BB" w:rsidP="005968E6">
            <w:pPr>
              <w:pStyle w:val="ListParagraph"/>
              <w:numPr>
                <w:ilvl w:val="0"/>
                <w:numId w:val="82"/>
              </w:numPr>
              <w:spacing w:after="0" w:line="240" w:lineRule="auto"/>
              <w:ind w:left="52" w:hanging="94"/>
            </w:pPr>
            <w:r>
              <w:t>CME following cataract surgery</w:t>
            </w:r>
          </w:p>
          <w:p w14:paraId="4815AB98" w14:textId="452FC86F" w:rsidR="00A574BB" w:rsidRDefault="00A574BB" w:rsidP="005968E6">
            <w:pPr>
              <w:pStyle w:val="ListParagraph"/>
              <w:numPr>
                <w:ilvl w:val="0"/>
                <w:numId w:val="82"/>
              </w:numPr>
              <w:spacing w:after="0" w:line="240" w:lineRule="auto"/>
              <w:ind w:left="52" w:hanging="94"/>
            </w:pPr>
            <w:r>
              <w:t>Irvine-</w:t>
            </w:r>
            <w:proofErr w:type="spellStart"/>
            <w:r>
              <w:t>gass</w:t>
            </w:r>
            <w:proofErr w:type="spellEnd"/>
            <w:r>
              <w:t xml:space="preserve"> syndrome</w:t>
            </w:r>
          </w:p>
        </w:tc>
      </w:tr>
      <w:tr w:rsidR="00A574BB" w:rsidRPr="00D95595" w14:paraId="7C80C548" w14:textId="77777777" w:rsidTr="00097142">
        <w:trPr>
          <w:trHeight w:val="426"/>
        </w:trPr>
        <w:tc>
          <w:tcPr>
            <w:tcW w:w="3362" w:type="dxa"/>
          </w:tcPr>
          <w:p w14:paraId="63D9CD20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F304C" w14:textId="4F6A5F15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Diabetic Eye Exam</w:t>
            </w:r>
          </w:p>
        </w:tc>
        <w:tc>
          <w:tcPr>
            <w:tcW w:w="3491" w:type="dxa"/>
          </w:tcPr>
          <w:p w14:paraId="426852F2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Uncontrolled (type 1 or type 2) diabetes</w:t>
            </w:r>
          </w:p>
          <w:p w14:paraId="3742F8EA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Controlled (type 1 or type 2 diabetes (with or without) complication</w:t>
            </w:r>
          </w:p>
          <w:p w14:paraId="1F53EB2C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Uncontrolled type 1 or type 2 diabetes (with or without) complication</w:t>
            </w:r>
          </w:p>
          <w:p w14:paraId="7171B95E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 xml:space="preserve">Type 1 or Type 2 diabetes mellitus (with or without) complication, (with or without) long-term current use of insulin </w:t>
            </w:r>
          </w:p>
          <w:p w14:paraId="32E148CE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(Type 1 or Type 2) diabetes mellitus (with or without) complications (or with unspecified complications) (with or without) long-term current use of insulin</w:t>
            </w:r>
          </w:p>
          <w:p w14:paraId="07B2D1D8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Prediabetes</w:t>
            </w:r>
          </w:p>
          <w:p w14:paraId="7228F820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 xml:space="preserve">Diabetes (type 1 or type 2), no ocular involvement </w:t>
            </w:r>
          </w:p>
          <w:p w14:paraId="28C3C75B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Diabetic eye exam</w:t>
            </w:r>
          </w:p>
          <w:p w14:paraId="79C3BEE7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Diabetes mellitus (type 1 or type 2), insulin-dependent</w:t>
            </w:r>
          </w:p>
          <w:p w14:paraId="657FA3BE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Diabetes mellitus without complication</w:t>
            </w:r>
          </w:p>
          <w:p w14:paraId="5BED5DF0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lastRenderedPageBreak/>
              <w:t>Diabetes mellitus (type 1 or type 2) without retinopathy</w:t>
            </w:r>
          </w:p>
          <w:p w14:paraId="370CAE20" w14:textId="0137FCE4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Type 1 or Type 2 diabetes mellitus without ophthalmic manifestations</w:t>
            </w:r>
          </w:p>
        </w:tc>
      </w:tr>
      <w:tr w:rsidR="00A574BB" w:rsidRPr="00D95595" w14:paraId="6C09531C" w14:textId="77777777" w:rsidTr="00097142">
        <w:trPr>
          <w:trHeight w:val="426"/>
        </w:trPr>
        <w:tc>
          <w:tcPr>
            <w:tcW w:w="3362" w:type="dxa"/>
          </w:tcPr>
          <w:p w14:paraId="22CB0A48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63429" w14:textId="3ECE7BCD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Epiretinal Membrane</w:t>
            </w:r>
          </w:p>
        </w:tc>
        <w:tc>
          <w:tcPr>
            <w:tcW w:w="3491" w:type="dxa"/>
          </w:tcPr>
          <w:p w14:paraId="3B974845" w14:textId="77777777" w:rsidR="00A574BB" w:rsidRDefault="00A574BB" w:rsidP="005968E6">
            <w:pPr>
              <w:pStyle w:val="ListParagraph"/>
              <w:numPr>
                <w:ilvl w:val="0"/>
                <w:numId w:val="84"/>
              </w:numPr>
              <w:spacing w:after="0" w:line="240" w:lineRule="auto"/>
              <w:ind w:left="52" w:hanging="94"/>
            </w:pPr>
            <w:r>
              <w:t>Macular pucker</w:t>
            </w:r>
          </w:p>
          <w:p w14:paraId="201BF817" w14:textId="41B5CBD8" w:rsidR="00A574BB" w:rsidRDefault="00BD379B" w:rsidP="005968E6">
            <w:pPr>
              <w:pStyle w:val="ListParagraph"/>
              <w:numPr>
                <w:ilvl w:val="0"/>
                <w:numId w:val="84"/>
              </w:numPr>
              <w:spacing w:after="0" w:line="240" w:lineRule="auto"/>
              <w:ind w:left="52" w:hanging="94"/>
            </w:pPr>
            <w:r>
              <w:t>E</w:t>
            </w:r>
            <w:r w:rsidR="00A574BB">
              <w:t>piretinal membrane</w:t>
            </w:r>
          </w:p>
        </w:tc>
      </w:tr>
      <w:tr w:rsidR="00A574BB" w:rsidRPr="00D95595" w14:paraId="6E7756DA" w14:textId="77777777" w:rsidTr="00097142">
        <w:trPr>
          <w:trHeight w:val="426"/>
        </w:trPr>
        <w:tc>
          <w:tcPr>
            <w:tcW w:w="3362" w:type="dxa"/>
          </w:tcPr>
          <w:p w14:paraId="5FDC3D2B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37908" w14:textId="127032C7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Exudative Age Related Macular Degeneration, Active</w:t>
            </w:r>
          </w:p>
        </w:tc>
        <w:tc>
          <w:tcPr>
            <w:tcW w:w="3491" w:type="dxa"/>
          </w:tcPr>
          <w:p w14:paraId="01972392" w14:textId="77777777" w:rsidR="00A574BB" w:rsidRDefault="00A574BB" w:rsidP="005968E6">
            <w:pPr>
              <w:pStyle w:val="ListParagraph"/>
              <w:numPr>
                <w:ilvl w:val="0"/>
                <w:numId w:val="85"/>
              </w:numPr>
              <w:spacing w:after="0" w:line="240" w:lineRule="auto"/>
              <w:ind w:left="52" w:hanging="94"/>
            </w:pPr>
            <w:r>
              <w:t>Wet AMD with active choroidal neovascularization</w:t>
            </w:r>
          </w:p>
          <w:p w14:paraId="2EE6FCA7" w14:textId="22A07AE3" w:rsidR="00A574BB" w:rsidRDefault="00A574BB" w:rsidP="005968E6">
            <w:pPr>
              <w:pStyle w:val="ListParagraph"/>
              <w:numPr>
                <w:ilvl w:val="0"/>
                <w:numId w:val="85"/>
              </w:numPr>
              <w:spacing w:after="0" w:line="240" w:lineRule="auto"/>
              <w:ind w:left="52" w:hanging="94"/>
            </w:pPr>
            <w:r>
              <w:t>Exudative AMD with active choroidal neovascularization</w:t>
            </w:r>
          </w:p>
        </w:tc>
      </w:tr>
      <w:tr w:rsidR="00A574BB" w:rsidRPr="00D95595" w14:paraId="698D1591" w14:textId="77777777" w:rsidTr="00097142">
        <w:trPr>
          <w:trHeight w:val="426"/>
        </w:trPr>
        <w:tc>
          <w:tcPr>
            <w:tcW w:w="3362" w:type="dxa"/>
          </w:tcPr>
          <w:p w14:paraId="50725AF4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8137D" w14:textId="7558C4D2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Exudative Age Related Macular Degeneration, Inactive</w:t>
            </w:r>
          </w:p>
        </w:tc>
        <w:tc>
          <w:tcPr>
            <w:tcW w:w="3491" w:type="dxa"/>
          </w:tcPr>
          <w:p w14:paraId="0C210561" w14:textId="77777777" w:rsidR="00A574BB" w:rsidRDefault="00A574BB" w:rsidP="005968E6">
            <w:pPr>
              <w:pStyle w:val="ListParagraph"/>
              <w:numPr>
                <w:ilvl w:val="0"/>
                <w:numId w:val="86"/>
              </w:numPr>
              <w:spacing w:after="0" w:line="240" w:lineRule="auto"/>
              <w:ind w:left="52" w:hanging="94"/>
            </w:pPr>
            <w:r>
              <w:t>Exudative AMD with inactive choroidal neovascularization</w:t>
            </w:r>
          </w:p>
          <w:p w14:paraId="69D80CAA" w14:textId="77777777" w:rsidR="00A574BB" w:rsidRDefault="00A574BB" w:rsidP="005968E6">
            <w:pPr>
              <w:pStyle w:val="ListParagraph"/>
              <w:numPr>
                <w:ilvl w:val="0"/>
                <w:numId w:val="86"/>
              </w:numPr>
              <w:spacing w:after="0" w:line="240" w:lineRule="auto"/>
              <w:ind w:left="52" w:hanging="94"/>
            </w:pPr>
            <w:r>
              <w:t xml:space="preserve">Exudative AMD with inactive scar </w:t>
            </w:r>
          </w:p>
          <w:p w14:paraId="3EF2D410" w14:textId="77777777" w:rsidR="00A574BB" w:rsidRDefault="00A574BB" w:rsidP="005968E6">
            <w:pPr>
              <w:pStyle w:val="ListParagraph"/>
              <w:numPr>
                <w:ilvl w:val="0"/>
                <w:numId w:val="86"/>
              </w:numPr>
              <w:spacing w:after="0" w:line="240" w:lineRule="auto"/>
              <w:ind w:left="52" w:hanging="94"/>
            </w:pPr>
            <w:r>
              <w:t>Wet AMD with inactive scar</w:t>
            </w:r>
          </w:p>
          <w:p w14:paraId="0CB07BE1" w14:textId="60733631" w:rsidR="00A574BB" w:rsidRDefault="00A574BB" w:rsidP="005968E6">
            <w:pPr>
              <w:pStyle w:val="ListParagraph"/>
              <w:numPr>
                <w:ilvl w:val="0"/>
                <w:numId w:val="86"/>
              </w:numPr>
              <w:spacing w:after="0" w:line="240" w:lineRule="auto"/>
              <w:ind w:left="52" w:hanging="94"/>
            </w:pPr>
            <w:r>
              <w:t>Exudative AMD unspecified stage</w:t>
            </w:r>
          </w:p>
        </w:tc>
      </w:tr>
      <w:tr w:rsidR="00A574BB" w:rsidRPr="00D95595" w14:paraId="4A4E774C" w14:textId="77777777" w:rsidTr="00097142">
        <w:trPr>
          <w:trHeight w:val="426"/>
        </w:trPr>
        <w:tc>
          <w:tcPr>
            <w:tcW w:w="3362" w:type="dxa"/>
          </w:tcPr>
          <w:p w14:paraId="017EADBA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B69B8" w14:textId="6983A5E5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Hypertension Retinopathy</w:t>
            </w:r>
          </w:p>
        </w:tc>
        <w:tc>
          <w:tcPr>
            <w:tcW w:w="3491" w:type="dxa"/>
          </w:tcPr>
          <w:p w14:paraId="4373BE0B" w14:textId="59E5E5C4" w:rsidR="00A574BB" w:rsidRDefault="00A574BB" w:rsidP="005968E6">
            <w:pPr>
              <w:pStyle w:val="ListParagraph"/>
              <w:numPr>
                <w:ilvl w:val="0"/>
                <w:numId w:val="87"/>
              </w:numPr>
              <w:spacing w:after="0" w:line="240" w:lineRule="auto"/>
              <w:ind w:left="52" w:hanging="94"/>
            </w:pPr>
            <w:r>
              <w:t>Hypertensive retinopathy (grades 1-4)</w:t>
            </w:r>
          </w:p>
        </w:tc>
      </w:tr>
      <w:tr w:rsidR="00A574BB" w:rsidRPr="00D95595" w14:paraId="6B1390C4" w14:textId="77777777" w:rsidTr="00097142">
        <w:trPr>
          <w:trHeight w:val="426"/>
        </w:trPr>
        <w:tc>
          <w:tcPr>
            <w:tcW w:w="3362" w:type="dxa"/>
          </w:tcPr>
          <w:p w14:paraId="122576D4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C5059" w14:textId="7A803AE6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Macular Holes</w:t>
            </w:r>
          </w:p>
        </w:tc>
        <w:tc>
          <w:tcPr>
            <w:tcW w:w="3491" w:type="dxa"/>
          </w:tcPr>
          <w:p w14:paraId="4E4B4CD1" w14:textId="77777777" w:rsidR="00A574BB" w:rsidRDefault="00A574BB" w:rsidP="005968E6">
            <w:pPr>
              <w:pStyle w:val="ListParagraph"/>
              <w:numPr>
                <w:ilvl w:val="0"/>
                <w:numId w:val="88"/>
              </w:numPr>
              <w:spacing w:after="0" w:line="240" w:lineRule="auto"/>
              <w:ind w:left="52" w:hanging="94"/>
            </w:pPr>
            <w:r>
              <w:t>Full thickness macular hole</w:t>
            </w:r>
          </w:p>
          <w:p w14:paraId="39CED208" w14:textId="1453200B" w:rsidR="00A574BB" w:rsidRDefault="00BD379B" w:rsidP="005968E6">
            <w:pPr>
              <w:pStyle w:val="ListParagraph"/>
              <w:numPr>
                <w:ilvl w:val="0"/>
                <w:numId w:val="88"/>
              </w:numPr>
              <w:spacing w:after="0" w:line="240" w:lineRule="auto"/>
              <w:ind w:left="52" w:hanging="94"/>
            </w:pPr>
            <w:r>
              <w:t>M</w:t>
            </w:r>
            <w:r w:rsidR="00A574BB">
              <w:t>acular hole</w:t>
            </w:r>
          </w:p>
          <w:p w14:paraId="26E62814" w14:textId="19805170" w:rsidR="00A574BB" w:rsidRDefault="00BD379B" w:rsidP="005968E6">
            <w:pPr>
              <w:pStyle w:val="ListParagraph"/>
              <w:numPr>
                <w:ilvl w:val="0"/>
                <w:numId w:val="88"/>
              </w:numPr>
              <w:spacing w:after="0" w:line="240" w:lineRule="auto"/>
              <w:ind w:left="52" w:hanging="94"/>
            </w:pPr>
            <w:r>
              <w:t>E</w:t>
            </w:r>
            <w:r w:rsidR="00A574BB">
              <w:t>arly stage macular hole</w:t>
            </w:r>
          </w:p>
          <w:p w14:paraId="04B33C0E" w14:textId="713B0FD4" w:rsidR="00A574BB" w:rsidRDefault="00BD379B" w:rsidP="005968E6">
            <w:pPr>
              <w:pStyle w:val="ListParagraph"/>
              <w:numPr>
                <w:ilvl w:val="0"/>
                <w:numId w:val="88"/>
              </w:numPr>
              <w:spacing w:after="0" w:line="240" w:lineRule="auto"/>
              <w:ind w:left="52" w:hanging="94"/>
            </w:pPr>
            <w:r>
              <w:t>L</w:t>
            </w:r>
            <w:r w:rsidR="00A574BB">
              <w:t>amellar macular hole</w:t>
            </w:r>
          </w:p>
        </w:tc>
      </w:tr>
      <w:tr w:rsidR="00A574BB" w:rsidRPr="00D95595" w14:paraId="190E6708" w14:textId="77777777" w:rsidTr="00097142">
        <w:trPr>
          <w:trHeight w:val="426"/>
        </w:trPr>
        <w:tc>
          <w:tcPr>
            <w:tcW w:w="3362" w:type="dxa"/>
          </w:tcPr>
          <w:p w14:paraId="72EB21AA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76474" w14:textId="24607B4C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 xml:space="preserve">Macular Scars and </w:t>
            </w:r>
            <w:proofErr w:type="spellStart"/>
            <w:r w:rsidRPr="00204FC5">
              <w:rPr>
                <w:rFonts w:ascii="Calibri" w:hAnsi="Calibri" w:cs="Calibri"/>
                <w:color w:val="000000"/>
              </w:rPr>
              <w:t>Telangectasias</w:t>
            </w:r>
            <w:proofErr w:type="spellEnd"/>
          </w:p>
        </w:tc>
        <w:tc>
          <w:tcPr>
            <w:tcW w:w="3491" w:type="dxa"/>
          </w:tcPr>
          <w:p w14:paraId="1DC81C90" w14:textId="77777777" w:rsidR="00A574BB" w:rsidRDefault="00A574B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Retinal telangiectasia</w:t>
            </w:r>
          </w:p>
          <w:p w14:paraId="20FC7A3C" w14:textId="77777777" w:rsidR="00A574BB" w:rsidRDefault="00A574B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Type 2 macular telangiectasia</w:t>
            </w:r>
          </w:p>
          <w:p w14:paraId="10EA12F0" w14:textId="77777777" w:rsidR="00A574BB" w:rsidRDefault="00A574B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Idiopathic macular telangiectasia type 1</w:t>
            </w:r>
          </w:p>
          <w:p w14:paraId="0D891DB6" w14:textId="77777777" w:rsidR="00A574BB" w:rsidRDefault="00A574B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 xml:space="preserve">Macular scar </w:t>
            </w:r>
          </w:p>
          <w:p w14:paraId="1C558CFC" w14:textId="2FDB5CF0" w:rsidR="00A574BB" w:rsidRDefault="00A574B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Macular scars of posterior pole (post-inflammatory / post-traumatic)</w:t>
            </w:r>
          </w:p>
        </w:tc>
      </w:tr>
      <w:tr w:rsidR="00A574BB" w:rsidRPr="00D95595" w14:paraId="1615315F" w14:textId="77777777" w:rsidTr="00097142">
        <w:trPr>
          <w:trHeight w:val="426"/>
        </w:trPr>
        <w:tc>
          <w:tcPr>
            <w:tcW w:w="3362" w:type="dxa"/>
          </w:tcPr>
          <w:p w14:paraId="35EE201E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30195" w14:textId="2466E243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Myopia- Associated Retinal Disorders</w:t>
            </w:r>
          </w:p>
        </w:tc>
        <w:tc>
          <w:tcPr>
            <w:tcW w:w="3491" w:type="dxa"/>
          </w:tcPr>
          <w:p w14:paraId="2D066A60" w14:textId="77777777" w:rsidR="00A574BB" w:rsidRDefault="00A574B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Uncomplicated degenerative myopia</w:t>
            </w:r>
          </w:p>
          <w:p w14:paraId="6A2BA323" w14:textId="1D950736" w:rsidR="00A574BB" w:rsidRDefault="00BD379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D</w:t>
            </w:r>
            <w:r w:rsidR="00A574BB">
              <w:t>egenerative myopia with choroidal neovascularization</w:t>
            </w:r>
          </w:p>
          <w:p w14:paraId="271E73BF" w14:textId="6267DE93" w:rsidR="00A574BB" w:rsidRDefault="00BD379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D</w:t>
            </w:r>
            <w:r w:rsidR="00A574BB">
              <w:t>egenerative myopia with retinal detachment</w:t>
            </w:r>
          </w:p>
          <w:p w14:paraId="564B2DCB" w14:textId="0B6B4D6B" w:rsidR="00A574BB" w:rsidRDefault="00BD379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D</w:t>
            </w:r>
            <w:r w:rsidR="00A574BB">
              <w:t xml:space="preserve">egenerative myopia with </w:t>
            </w:r>
            <w:proofErr w:type="spellStart"/>
            <w:r w:rsidR="00A574BB">
              <w:t>foveoschisis</w:t>
            </w:r>
            <w:proofErr w:type="spellEnd"/>
            <w:r w:rsidR="00A574BB">
              <w:t xml:space="preserve"> </w:t>
            </w:r>
          </w:p>
          <w:p w14:paraId="208C1AD4" w14:textId="16516578" w:rsidR="00A574BB" w:rsidRDefault="00BD379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S</w:t>
            </w:r>
            <w:r w:rsidR="00A574BB">
              <w:t>evere myopia</w:t>
            </w:r>
            <w:r>
              <w:t xml:space="preserve"> with complication</w:t>
            </w:r>
          </w:p>
          <w:p w14:paraId="0A706D13" w14:textId="691C308D" w:rsidR="00A574BB" w:rsidRDefault="00BD379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M</w:t>
            </w:r>
            <w:r w:rsidR="00A574BB">
              <w:t>yopic macular degeneration</w:t>
            </w:r>
          </w:p>
        </w:tc>
      </w:tr>
      <w:tr w:rsidR="00A574BB" w:rsidRPr="00D95595" w14:paraId="5381410F" w14:textId="77777777" w:rsidTr="00097142">
        <w:trPr>
          <w:trHeight w:val="426"/>
        </w:trPr>
        <w:tc>
          <w:tcPr>
            <w:tcW w:w="3362" w:type="dxa"/>
          </w:tcPr>
          <w:p w14:paraId="42C874EE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A9CD7" w14:textId="1A02DB0A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Non-Exudative Age-Related Macular Degeneration</w:t>
            </w:r>
          </w:p>
        </w:tc>
        <w:tc>
          <w:tcPr>
            <w:tcW w:w="3491" w:type="dxa"/>
          </w:tcPr>
          <w:p w14:paraId="02A34332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Age-Related macular degeneration</w:t>
            </w:r>
          </w:p>
          <w:p w14:paraId="4C558FD5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Intermediate stage dry AMD</w:t>
            </w:r>
          </w:p>
          <w:p w14:paraId="097BC0D7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Non-exudative AMD, intermediate dry stage</w:t>
            </w:r>
          </w:p>
          <w:p w14:paraId="6BA1B625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 xml:space="preserve">Advanced dry AMD (with or without) </w:t>
            </w:r>
            <w:proofErr w:type="spellStart"/>
            <w:r>
              <w:t>subfoveal</w:t>
            </w:r>
            <w:proofErr w:type="spellEnd"/>
            <w:r>
              <w:t xml:space="preserve"> involvement</w:t>
            </w:r>
          </w:p>
          <w:p w14:paraId="35D59291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(Early, intermediate, or advanced) stage dry AMD</w:t>
            </w:r>
          </w:p>
          <w:p w14:paraId="5D649885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lastRenderedPageBreak/>
              <w:t>Intermediate AMD</w:t>
            </w:r>
          </w:p>
          <w:p w14:paraId="773C09F8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Intermediate stage nonexudative AMD</w:t>
            </w:r>
          </w:p>
          <w:p w14:paraId="55575F43" w14:textId="131DFD4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Non</w:t>
            </w:r>
            <w:r w:rsidR="00BD379B">
              <w:t>-</w:t>
            </w:r>
            <w:r>
              <w:t xml:space="preserve">exudative AMD, advanced atrophic (with or without) </w:t>
            </w:r>
            <w:proofErr w:type="spellStart"/>
            <w:r>
              <w:t>subfoveal</w:t>
            </w:r>
            <w:proofErr w:type="spellEnd"/>
            <w:r>
              <w:t xml:space="preserve"> involvement</w:t>
            </w:r>
          </w:p>
          <w:p w14:paraId="13EE6409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 xml:space="preserve">Drusen (degenerative) of retina or macula </w:t>
            </w:r>
          </w:p>
          <w:p w14:paraId="3B8066D1" w14:textId="77777777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Retinal or macular drusen</w:t>
            </w:r>
          </w:p>
          <w:p w14:paraId="269F976F" w14:textId="7B6E20D4" w:rsidR="00A574BB" w:rsidRDefault="00A574BB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AMD with central geographic atrophy</w:t>
            </w:r>
          </w:p>
        </w:tc>
      </w:tr>
      <w:tr w:rsidR="00A574BB" w:rsidRPr="00D95595" w14:paraId="6D620589" w14:textId="77777777" w:rsidTr="00097142">
        <w:trPr>
          <w:trHeight w:val="426"/>
        </w:trPr>
        <w:tc>
          <w:tcPr>
            <w:tcW w:w="3362" w:type="dxa"/>
          </w:tcPr>
          <w:p w14:paraId="1DE63023" w14:textId="77777777" w:rsidR="00A574BB" w:rsidRDefault="00A574BB" w:rsidP="00A574BB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1657D" w14:textId="7A99D909" w:rsidR="00A574BB" w:rsidRPr="00204FC5" w:rsidRDefault="00A574BB" w:rsidP="00A574BB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Non-Proliferative Diabetic Retinopathy with Cystoid Macular Edema</w:t>
            </w:r>
          </w:p>
        </w:tc>
        <w:tc>
          <w:tcPr>
            <w:tcW w:w="3491" w:type="dxa"/>
          </w:tcPr>
          <w:p w14:paraId="1ED8AD98" w14:textId="33A66FDB" w:rsidR="00A574BB" w:rsidRDefault="00BD379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(M</w:t>
            </w:r>
            <w:r w:rsidR="00A574BB">
              <w:t>ild, moderate, severe) NPDR with macular edema associated with (Type 1 or Type 2) diabetes mellitus (with or without) long-term current use of insulin</w:t>
            </w:r>
          </w:p>
          <w:p w14:paraId="79887376" w14:textId="607DD50C" w:rsidR="00A574BB" w:rsidRDefault="00BD379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D</w:t>
            </w:r>
            <w:r w:rsidR="00A574BB">
              <w:t>iabetic macular edema</w:t>
            </w:r>
          </w:p>
          <w:p w14:paraId="02C26E81" w14:textId="26E3E751" w:rsidR="00A574BB" w:rsidRDefault="00BD379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D</w:t>
            </w:r>
            <w:r w:rsidR="00A574BB">
              <w:t>iabetic retinopathy with macular edema associated with diabetes mellitus due to underlying condition (mild, moderate, severe, unspecified severity)</w:t>
            </w:r>
          </w:p>
          <w:p w14:paraId="78160F6B" w14:textId="77777777" w:rsidR="00A574BB" w:rsidRPr="009D6327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  <w:rPr>
                <w:rFonts w:ascii="Calibri" w:hAnsi="Calibri" w:cs="Calibri"/>
                <w:color w:val="000000"/>
              </w:rPr>
            </w:pPr>
            <w:r w:rsidRPr="009D6327">
              <w:rPr>
                <w:rFonts w:ascii="Calibri" w:hAnsi="Calibri" w:cs="Calibri"/>
                <w:color w:val="000000"/>
              </w:rPr>
              <w:t>Diabetic visual loss (moderate vision impairment, total vision impairment, blindness of both eyes) with macular edema associated with (Type 1 or Type 2 diabetes)</w:t>
            </w:r>
          </w:p>
          <w:p w14:paraId="1D31376C" w14:textId="77777777" w:rsid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  <w:rPr>
                <w:rFonts w:ascii="Calibri" w:hAnsi="Calibri" w:cs="Calibri"/>
                <w:color w:val="000000"/>
              </w:rPr>
            </w:pPr>
            <w:r w:rsidRPr="009D6327">
              <w:rPr>
                <w:rFonts w:ascii="Calibri" w:hAnsi="Calibri" w:cs="Calibri"/>
                <w:color w:val="000000"/>
              </w:rPr>
              <w:t>Controlled (type 1 or type 2) diabetes mellitus affected by (mild, moderate, severe) NPDR and macular edema</w:t>
            </w:r>
          </w:p>
          <w:p w14:paraId="562F3DC8" w14:textId="3359F5A3" w:rsidR="00A574BB" w:rsidRPr="00A574BB" w:rsidRDefault="00A574BB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  <w:rPr>
                <w:rFonts w:ascii="Calibri" w:hAnsi="Calibri" w:cs="Calibri"/>
                <w:color w:val="000000"/>
              </w:rPr>
            </w:pPr>
            <w:r w:rsidRPr="00A574BB">
              <w:rPr>
                <w:rFonts w:ascii="Calibri" w:hAnsi="Calibri" w:cs="Calibri"/>
                <w:color w:val="000000"/>
              </w:rPr>
              <w:t>Uncontrolled (type 1 or type 2) diabetes mellitus affected by moderate NPDR and macular edema</w:t>
            </w:r>
          </w:p>
        </w:tc>
      </w:tr>
      <w:tr w:rsidR="009F7D22" w:rsidRPr="00D95595" w14:paraId="5E90ED69" w14:textId="77777777" w:rsidTr="00097142">
        <w:trPr>
          <w:trHeight w:val="426"/>
        </w:trPr>
        <w:tc>
          <w:tcPr>
            <w:tcW w:w="3362" w:type="dxa"/>
          </w:tcPr>
          <w:p w14:paraId="691375D3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C131E" w14:textId="7B281644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Non Proliferative Diabetic Retinopathy without Cystoid Macular Edema</w:t>
            </w:r>
          </w:p>
        </w:tc>
        <w:tc>
          <w:tcPr>
            <w:tcW w:w="3491" w:type="dxa"/>
          </w:tcPr>
          <w:p w14:paraId="08D05016" w14:textId="5A20D9EE" w:rsidR="009F7D22" w:rsidRDefault="00BD379B" w:rsidP="00A44F24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ind w:left="52" w:hanging="94"/>
            </w:pPr>
            <w:r>
              <w:t>(M</w:t>
            </w:r>
            <w:r w:rsidR="009F7D22">
              <w:t>ild, moderate, severe) NPDR (without macular edema or macular edema presence unspecified) associated with (Type 1 or Type 2 diabetes) (with or without) long-term current use of insulin</w:t>
            </w:r>
          </w:p>
          <w:p w14:paraId="5787734E" w14:textId="622470C2" w:rsidR="009F7D22" w:rsidRDefault="00BD379B" w:rsidP="005968E6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ind w:left="52" w:hanging="94"/>
            </w:pPr>
            <w:r>
              <w:t>D</w:t>
            </w:r>
            <w:r w:rsidR="009F7D22">
              <w:t>iabetes mellitus with background retinopathy</w:t>
            </w:r>
          </w:p>
          <w:p w14:paraId="40963C37" w14:textId="3D0D975E" w:rsidR="009F7D22" w:rsidRDefault="00BD379B" w:rsidP="005968E6">
            <w:pPr>
              <w:pStyle w:val="ListParagraph"/>
              <w:numPr>
                <w:ilvl w:val="0"/>
                <w:numId w:val="90"/>
              </w:numPr>
              <w:spacing w:after="0" w:line="240" w:lineRule="auto"/>
              <w:ind w:left="52" w:hanging="94"/>
            </w:pPr>
            <w:r>
              <w:t>(C</w:t>
            </w:r>
            <w:r w:rsidR="009F7D22">
              <w:t xml:space="preserve">ontrolled or uncontrolled) NPDR (Type 1 or Type 2) diabetes with severe NPDR macular edema presence unspecified </w:t>
            </w:r>
          </w:p>
        </w:tc>
      </w:tr>
      <w:tr w:rsidR="009F7D22" w:rsidRPr="00D95595" w14:paraId="6B97F928" w14:textId="77777777" w:rsidTr="00097142">
        <w:trPr>
          <w:trHeight w:val="426"/>
        </w:trPr>
        <w:tc>
          <w:tcPr>
            <w:tcW w:w="3362" w:type="dxa"/>
          </w:tcPr>
          <w:p w14:paraId="03F65A40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0F456" w14:textId="4BEB3367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ther Vitreoretinal Disorders, Not Otherwise Specified</w:t>
            </w:r>
          </w:p>
        </w:tc>
        <w:tc>
          <w:tcPr>
            <w:tcW w:w="3491" w:type="dxa"/>
          </w:tcPr>
          <w:p w14:paraId="576EDBAB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Macular areolar choroidal atrophy</w:t>
            </w:r>
          </w:p>
          <w:p w14:paraId="52EE0344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Chorioretinal degeneration</w:t>
            </w:r>
          </w:p>
          <w:p w14:paraId="100020DF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 xml:space="preserve">Serpiginous choroidal </w:t>
            </w:r>
            <w:proofErr w:type="spellStart"/>
            <w:r>
              <w:t>systrophy</w:t>
            </w:r>
            <w:proofErr w:type="spellEnd"/>
          </w:p>
          <w:p w14:paraId="6FF9C454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Suprachoroidal hemorrhage</w:t>
            </w:r>
          </w:p>
          <w:p w14:paraId="5BEDC8FE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Choroidal rupture</w:t>
            </w:r>
          </w:p>
          <w:p w14:paraId="4C44A97D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Choroidal detachment</w:t>
            </w:r>
          </w:p>
          <w:p w14:paraId="01270BDD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Choroidal lesion</w:t>
            </w:r>
          </w:p>
          <w:p w14:paraId="51FEBC88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Choroidal folds</w:t>
            </w:r>
          </w:p>
          <w:p w14:paraId="34937D6F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Choroidal granuloma</w:t>
            </w:r>
          </w:p>
          <w:p w14:paraId="193FC9F8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Macular (subretinal) hemorrhage</w:t>
            </w:r>
          </w:p>
          <w:p w14:paraId="3F33DCE0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Retinal hemorrhage (noted on examination)</w:t>
            </w:r>
          </w:p>
          <w:p w14:paraId="43AD568A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Subretinal hemorrhage</w:t>
            </w:r>
          </w:p>
          <w:p w14:paraId="6BDDCBD0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Idiopathic polypoidal choroidal vasculopathy</w:t>
            </w:r>
          </w:p>
          <w:p w14:paraId="36E0E90B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Retinal pigment epitheliopathy</w:t>
            </w:r>
          </w:p>
          <w:p w14:paraId="6D5915D9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Macular pigment epithelial tear</w:t>
            </w:r>
          </w:p>
          <w:p w14:paraId="0DA81148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(Retinal or Macular) pigment epithelial detachment</w:t>
            </w:r>
          </w:p>
          <w:p w14:paraId="03ABBCEB" w14:textId="5050DDF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 xml:space="preserve">(Macular) RPE </w:t>
            </w:r>
            <w:r w:rsidR="00BD379B">
              <w:t>mottling</w:t>
            </w:r>
          </w:p>
          <w:p w14:paraId="6E7B3AF7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Congenital hypertrophy of Retinal pigment epithelium (CHRPE)</w:t>
            </w:r>
          </w:p>
          <w:p w14:paraId="08920D65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Proliferative retinopathy / vitreoretinopathy (non-diabetic)</w:t>
            </w:r>
          </w:p>
          <w:p w14:paraId="66189250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Commotio retinae (initial, subsequent encounter)</w:t>
            </w:r>
          </w:p>
          <w:p w14:paraId="57B1F0DC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History of vitrectomy</w:t>
            </w:r>
          </w:p>
          <w:p w14:paraId="6072140B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Family history of retinal detachment</w:t>
            </w:r>
          </w:p>
          <w:p w14:paraId="753ED34C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Other specified retinal disorders</w:t>
            </w:r>
          </w:p>
          <w:p w14:paraId="063D0DE3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Maculopathy</w:t>
            </w:r>
          </w:p>
          <w:p w14:paraId="6F4A79EE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Multiple defects of retina without detachment</w:t>
            </w:r>
          </w:p>
          <w:p w14:paraId="17348FB5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proofErr w:type="spellStart"/>
            <w:r>
              <w:t>Purtscher’s</w:t>
            </w:r>
            <w:proofErr w:type="spellEnd"/>
            <w:r>
              <w:t xml:space="preserve"> retinopathy</w:t>
            </w:r>
          </w:p>
          <w:p w14:paraId="5679CA20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Retinopathy</w:t>
            </w:r>
          </w:p>
          <w:p w14:paraId="194C1062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Retinal microaneurysm</w:t>
            </w:r>
          </w:p>
          <w:p w14:paraId="161D4284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Coat’s disease</w:t>
            </w:r>
          </w:p>
          <w:p w14:paraId="7B8D7D4B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proofErr w:type="spellStart"/>
            <w:r>
              <w:t>Angioid</w:t>
            </w:r>
            <w:proofErr w:type="spellEnd"/>
            <w:r>
              <w:t xml:space="preserve"> streaks</w:t>
            </w:r>
          </w:p>
          <w:p w14:paraId="7E0CA10D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Retinal degeneration</w:t>
            </w:r>
          </w:p>
          <w:p w14:paraId="458B64D6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Retinal lesion</w:t>
            </w:r>
          </w:p>
          <w:p w14:paraId="0FA83BFD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Retinal macular atrophy</w:t>
            </w:r>
          </w:p>
          <w:p w14:paraId="44120F02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Stickler’s syndrome</w:t>
            </w:r>
          </w:p>
          <w:p w14:paraId="03D69F1D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Radiation retinopathy</w:t>
            </w:r>
          </w:p>
          <w:p w14:paraId="5BA2D7C7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Diabetic visual loss</w:t>
            </w:r>
          </w:p>
          <w:p w14:paraId="113CC8A2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Autoimmune retinopathy</w:t>
            </w:r>
          </w:p>
          <w:p w14:paraId="63E9B26F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Bilateral diffuse uveal melanocytic proliferation</w:t>
            </w:r>
          </w:p>
          <w:p w14:paraId="176F4663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 xml:space="preserve">Retinal </w:t>
            </w:r>
            <w:proofErr w:type="spellStart"/>
            <w:r>
              <w:t>hemangioblastomatosis</w:t>
            </w:r>
            <w:proofErr w:type="spellEnd"/>
          </w:p>
          <w:p w14:paraId="0F16178C" w14:textId="7777777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lastRenderedPageBreak/>
              <w:t>Radiation damage to optic nerve</w:t>
            </w:r>
          </w:p>
          <w:p w14:paraId="62DA4BBA" w14:textId="2985DA57" w:rsidR="009F7D22" w:rsidRDefault="009F7D22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Post-radiation retinopathy</w:t>
            </w:r>
          </w:p>
        </w:tc>
      </w:tr>
      <w:tr w:rsidR="009F7D22" w:rsidRPr="00D95595" w14:paraId="75760002" w14:textId="77777777" w:rsidTr="00097142">
        <w:trPr>
          <w:trHeight w:val="426"/>
        </w:trPr>
        <w:tc>
          <w:tcPr>
            <w:tcW w:w="3362" w:type="dxa"/>
          </w:tcPr>
          <w:p w14:paraId="7840C51B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6A759" w14:textId="191FC445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eripheral Retinal Degenerations</w:t>
            </w:r>
          </w:p>
        </w:tc>
        <w:tc>
          <w:tcPr>
            <w:tcW w:w="3491" w:type="dxa"/>
          </w:tcPr>
          <w:p w14:paraId="040C1DE0" w14:textId="77777777" w:rsidR="009F7D22" w:rsidRDefault="009F7D22" w:rsidP="005968E6">
            <w:pPr>
              <w:pStyle w:val="ListParagraph"/>
              <w:numPr>
                <w:ilvl w:val="0"/>
                <w:numId w:val="92"/>
              </w:numPr>
              <w:spacing w:after="0" w:line="240" w:lineRule="auto"/>
              <w:ind w:left="52" w:hanging="94"/>
            </w:pPr>
            <w:r>
              <w:t>Lattice degeneration (of retina)</w:t>
            </w:r>
          </w:p>
          <w:p w14:paraId="5FE2D245" w14:textId="77777777" w:rsidR="009F7D22" w:rsidRDefault="009F7D22" w:rsidP="005968E6">
            <w:pPr>
              <w:pStyle w:val="ListParagraph"/>
              <w:numPr>
                <w:ilvl w:val="0"/>
                <w:numId w:val="92"/>
              </w:numPr>
              <w:spacing w:after="0" w:line="240" w:lineRule="auto"/>
              <w:ind w:left="52" w:hanging="94"/>
            </w:pPr>
            <w:proofErr w:type="spellStart"/>
            <w:r>
              <w:t>Microcystoid</w:t>
            </w:r>
            <w:proofErr w:type="spellEnd"/>
            <w:r>
              <w:t xml:space="preserve"> degeneration of retina</w:t>
            </w:r>
          </w:p>
          <w:p w14:paraId="1BA98E3D" w14:textId="77777777" w:rsidR="009F7D22" w:rsidRDefault="009F7D22" w:rsidP="005968E6">
            <w:pPr>
              <w:pStyle w:val="ListParagraph"/>
              <w:numPr>
                <w:ilvl w:val="0"/>
                <w:numId w:val="92"/>
              </w:numPr>
              <w:spacing w:after="0" w:line="240" w:lineRule="auto"/>
              <w:ind w:left="52" w:hanging="94"/>
            </w:pPr>
            <w:r>
              <w:t>Cobblestone retinal degeneration</w:t>
            </w:r>
          </w:p>
          <w:p w14:paraId="52C28696" w14:textId="7C2FE7BD" w:rsidR="009F7D22" w:rsidRDefault="00BD379B" w:rsidP="005968E6">
            <w:pPr>
              <w:pStyle w:val="ListParagraph"/>
              <w:numPr>
                <w:ilvl w:val="0"/>
                <w:numId w:val="92"/>
              </w:numPr>
              <w:spacing w:after="0" w:line="240" w:lineRule="auto"/>
              <w:ind w:left="52" w:hanging="94"/>
            </w:pPr>
            <w:proofErr w:type="spellStart"/>
            <w:r>
              <w:t>Paving</w:t>
            </w:r>
            <w:r w:rsidR="009F7D22">
              <w:t>stone</w:t>
            </w:r>
            <w:proofErr w:type="spellEnd"/>
            <w:r w:rsidR="009F7D22">
              <w:t xml:space="preserve"> retinal degeneration</w:t>
            </w:r>
          </w:p>
          <w:p w14:paraId="0BB20CD3" w14:textId="77777777" w:rsidR="009F7D22" w:rsidRDefault="009F7D22" w:rsidP="005968E6">
            <w:pPr>
              <w:pStyle w:val="ListParagraph"/>
              <w:numPr>
                <w:ilvl w:val="0"/>
                <w:numId w:val="92"/>
              </w:numPr>
              <w:spacing w:after="0" w:line="240" w:lineRule="auto"/>
              <w:ind w:left="52" w:hanging="94"/>
            </w:pPr>
            <w:r>
              <w:t>Senile reticular pigmentary degeneration</w:t>
            </w:r>
          </w:p>
          <w:p w14:paraId="3ABFC889" w14:textId="77777777" w:rsidR="009F7D22" w:rsidRDefault="009F7D22" w:rsidP="005968E6">
            <w:pPr>
              <w:pStyle w:val="ListParagraph"/>
              <w:numPr>
                <w:ilvl w:val="0"/>
                <w:numId w:val="92"/>
              </w:numPr>
              <w:spacing w:after="0" w:line="240" w:lineRule="auto"/>
              <w:ind w:left="52" w:hanging="94"/>
            </w:pPr>
            <w:r>
              <w:t>Cystic retinal tuft</w:t>
            </w:r>
          </w:p>
          <w:p w14:paraId="30DEFBFE" w14:textId="5A243987" w:rsidR="009F7D22" w:rsidRDefault="009F7D22" w:rsidP="005968E6">
            <w:pPr>
              <w:pStyle w:val="ListParagraph"/>
              <w:numPr>
                <w:ilvl w:val="0"/>
                <w:numId w:val="92"/>
              </w:numPr>
              <w:spacing w:after="0" w:line="240" w:lineRule="auto"/>
              <w:ind w:left="52" w:hanging="94"/>
            </w:pPr>
            <w:r>
              <w:t>Peripheral retinal degeneration</w:t>
            </w:r>
          </w:p>
        </w:tc>
      </w:tr>
      <w:tr w:rsidR="009F7D22" w:rsidRPr="00D95595" w14:paraId="30C32974" w14:textId="77777777" w:rsidTr="00097142">
        <w:trPr>
          <w:trHeight w:val="426"/>
        </w:trPr>
        <w:tc>
          <w:tcPr>
            <w:tcW w:w="3362" w:type="dxa"/>
          </w:tcPr>
          <w:p w14:paraId="35C60FA7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34367" w14:textId="72B95A56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 w:rsidRPr="00204FC5">
              <w:rPr>
                <w:rFonts w:ascii="Calibri" w:hAnsi="Calibri" w:cs="Calibri"/>
                <w:color w:val="000000"/>
              </w:rPr>
              <w:t>Photopsias</w:t>
            </w:r>
            <w:proofErr w:type="spellEnd"/>
          </w:p>
        </w:tc>
        <w:tc>
          <w:tcPr>
            <w:tcW w:w="3491" w:type="dxa"/>
          </w:tcPr>
          <w:p w14:paraId="0183A1E4" w14:textId="77777777" w:rsidR="009F7D22" w:rsidRDefault="009F7D22" w:rsidP="005968E6">
            <w:pPr>
              <w:pStyle w:val="ListParagraph"/>
              <w:numPr>
                <w:ilvl w:val="0"/>
                <w:numId w:val="93"/>
              </w:numPr>
              <w:spacing w:after="0" w:line="240" w:lineRule="auto"/>
              <w:ind w:left="52" w:hanging="94"/>
            </w:pPr>
            <w:r>
              <w:t>Flashing lights seen</w:t>
            </w:r>
          </w:p>
          <w:p w14:paraId="374D6FB4" w14:textId="1FBF1B36" w:rsidR="009F7D22" w:rsidRDefault="009F7D22" w:rsidP="005968E6">
            <w:pPr>
              <w:pStyle w:val="ListParagraph"/>
              <w:numPr>
                <w:ilvl w:val="0"/>
                <w:numId w:val="93"/>
              </w:numPr>
              <w:spacing w:after="0" w:line="240" w:lineRule="auto"/>
              <w:ind w:left="52" w:hanging="94"/>
            </w:pPr>
            <w:r>
              <w:t>vitreous flashes</w:t>
            </w:r>
          </w:p>
        </w:tc>
      </w:tr>
      <w:tr w:rsidR="009F7D22" w:rsidRPr="00D95595" w14:paraId="3EE370E3" w14:textId="77777777" w:rsidTr="00097142">
        <w:trPr>
          <w:trHeight w:val="426"/>
        </w:trPr>
        <w:tc>
          <w:tcPr>
            <w:tcW w:w="3362" w:type="dxa"/>
          </w:tcPr>
          <w:p w14:paraId="7DEC6EBB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0EA9A" w14:textId="7C9CE304" w:rsidR="009F7D22" w:rsidRPr="00204FC5" w:rsidRDefault="00BD379B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sterior Vitreous Detach</w:t>
            </w:r>
            <w:r w:rsidR="009F7D22" w:rsidRPr="00204FC5">
              <w:rPr>
                <w:rFonts w:ascii="Calibri" w:hAnsi="Calibri" w:cs="Calibri"/>
                <w:color w:val="000000"/>
              </w:rPr>
              <w:t>ments, Floaters, or Syneresis</w:t>
            </w:r>
          </w:p>
        </w:tc>
        <w:tc>
          <w:tcPr>
            <w:tcW w:w="3491" w:type="dxa"/>
          </w:tcPr>
          <w:p w14:paraId="3ADB13E6" w14:textId="7777777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Floaters in visual field</w:t>
            </w:r>
          </w:p>
          <w:p w14:paraId="01972FA2" w14:textId="7777777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Vitreous floaters</w:t>
            </w:r>
          </w:p>
          <w:p w14:paraId="200AFB7F" w14:textId="7777777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Vitreous opacities</w:t>
            </w:r>
          </w:p>
          <w:p w14:paraId="605EFFF7" w14:textId="7777777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Vitreous syneresis</w:t>
            </w:r>
          </w:p>
          <w:p w14:paraId="378EA15A" w14:textId="7777777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Floaters</w:t>
            </w:r>
          </w:p>
          <w:p w14:paraId="75D0CA2A" w14:textId="7777777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Symptomatic Posterior vitreous detachment (PVD)</w:t>
            </w:r>
          </w:p>
          <w:p w14:paraId="65E8B09B" w14:textId="7777777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Vitreous degeneration (and/or detachment)</w:t>
            </w:r>
          </w:p>
          <w:p w14:paraId="2ACC142F" w14:textId="7777777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Posterior vitreous detachment (PVD)</w:t>
            </w:r>
          </w:p>
          <w:p w14:paraId="65A1CF8F" w14:textId="7777777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Vitreoretinal degeneration</w:t>
            </w:r>
          </w:p>
          <w:p w14:paraId="0B14FABA" w14:textId="64532AE7" w:rsidR="009F7D22" w:rsidRDefault="009F7D22" w:rsidP="005968E6">
            <w:pPr>
              <w:pStyle w:val="ListParagraph"/>
              <w:numPr>
                <w:ilvl w:val="0"/>
                <w:numId w:val="94"/>
              </w:numPr>
              <w:spacing w:after="0" w:line="240" w:lineRule="auto"/>
              <w:ind w:left="52" w:hanging="94"/>
            </w:pPr>
            <w:r>
              <w:t>Degeneration of posterior vitreous body</w:t>
            </w:r>
          </w:p>
        </w:tc>
      </w:tr>
      <w:tr w:rsidR="009F7D22" w:rsidRPr="00D95595" w14:paraId="7472E550" w14:textId="77777777" w:rsidTr="00097142">
        <w:trPr>
          <w:trHeight w:val="426"/>
        </w:trPr>
        <w:tc>
          <w:tcPr>
            <w:tcW w:w="3362" w:type="dxa"/>
          </w:tcPr>
          <w:p w14:paraId="54668DCC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A9C54" w14:textId="5D33BC85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roliferative Diabetes with Cystoid Macular Edema</w:t>
            </w:r>
          </w:p>
        </w:tc>
        <w:tc>
          <w:tcPr>
            <w:tcW w:w="3491" w:type="dxa"/>
          </w:tcPr>
          <w:p w14:paraId="20A240EE" w14:textId="77777777" w:rsidR="009F7D22" w:rsidRDefault="009F7D22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Proliferative diabetic retinopathy with macular edema associated with (Type 1 or Type 2) diabetes mellitus (with or without or unspecified) long-term current use of insulin</w:t>
            </w:r>
          </w:p>
          <w:p w14:paraId="0BA19B8B" w14:textId="77777777" w:rsidR="009F7D22" w:rsidRDefault="009F7D22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P</w:t>
            </w:r>
            <w:r w:rsidRPr="0048474B">
              <w:t xml:space="preserve">roliferative diabetic retinopathy associated with diabetes mellitus due to underlying condition </w:t>
            </w:r>
            <w:r>
              <w:t>(</w:t>
            </w:r>
            <w:r w:rsidRPr="0048474B">
              <w:t>macular edema presence unspeci</w:t>
            </w:r>
            <w:r>
              <w:t>fied, with traction retinal detachment involving macula)</w:t>
            </w:r>
          </w:p>
          <w:p w14:paraId="3300311E" w14:textId="77777777" w:rsidR="009F7D22" w:rsidRDefault="009F7D22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(controlled or uncontrolled) (Type 1 or Type 2) diabetes mellitus with macular edema (with or without) long-term current use of insulin</w:t>
            </w:r>
          </w:p>
          <w:p w14:paraId="182C3ED3" w14:textId="3FF4F24C" w:rsidR="009F7D22" w:rsidRDefault="009F7D22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PDR with macular edema determined by examination associated with (type 1 or type 2 diabetes mellitus)</w:t>
            </w:r>
          </w:p>
        </w:tc>
      </w:tr>
      <w:tr w:rsidR="009F7D22" w:rsidRPr="00D95595" w14:paraId="6235C2D6" w14:textId="77777777" w:rsidTr="00097142">
        <w:trPr>
          <w:trHeight w:val="426"/>
        </w:trPr>
        <w:tc>
          <w:tcPr>
            <w:tcW w:w="3362" w:type="dxa"/>
          </w:tcPr>
          <w:p w14:paraId="19E12F77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6B494" w14:textId="24D4276A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roliferative Diabetes without Cystoid Macular Edema</w:t>
            </w:r>
          </w:p>
        </w:tc>
        <w:tc>
          <w:tcPr>
            <w:tcW w:w="3491" w:type="dxa"/>
          </w:tcPr>
          <w:p w14:paraId="2EF64721" w14:textId="77777777" w:rsidR="009F7D22" w:rsidRDefault="009F7D22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Proliferative diabetic retinopathy without macular edema (or macula edema presence unspecified) associated with (Type 1 or Type 2) diabetes mellitus (with or without) long-term current use of insulin</w:t>
            </w:r>
          </w:p>
          <w:p w14:paraId="3913952E" w14:textId="77777777" w:rsidR="009F7D22" w:rsidRDefault="009F7D22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stable proliferative diabetic retinopathy associated with (type 1 or type 2) diabetes, (with or without) long-term current use of insulin</w:t>
            </w:r>
          </w:p>
          <w:p w14:paraId="3F4ED788" w14:textId="77777777" w:rsidR="009F7D22" w:rsidRDefault="009F7D22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P</w:t>
            </w:r>
            <w:r w:rsidRPr="0048474B">
              <w:t xml:space="preserve">roliferative diabetic retinopathy associated with diabetes mellitus due to underlying condition </w:t>
            </w:r>
            <w:r>
              <w:t>(</w:t>
            </w:r>
            <w:r w:rsidRPr="0048474B">
              <w:t>macular edema presence unspeci</w:t>
            </w:r>
            <w:r>
              <w:t>fied, with traction retinal detachment involving macula)</w:t>
            </w:r>
          </w:p>
          <w:p w14:paraId="3384696E" w14:textId="77777777" w:rsidR="009F7D22" w:rsidRDefault="009F7D22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P</w:t>
            </w:r>
            <w:r w:rsidRPr="00847FA5">
              <w:t xml:space="preserve">roliferative diabetic retinopathy with combined traction and rhegmatogenous retinal detachment </w:t>
            </w:r>
            <w:r>
              <w:t>(involving macula, not involving macula), associated with (type 1 or type 2) diabetes mellitus</w:t>
            </w:r>
          </w:p>
          <w:p w14:paraId="23AA957E" w14:textId="6BFF12E2" w:rsidR="009F7D22" w:rsidRDefault="009F7D22" w:rsidP="005968E6">
            <w:pPr>
              <w:pStyle w:val="ListParagraph"/>
              <w:numPr>
                <w:ilvl w:val="0"/>
                <w:numId w:val="83"/>
              </w:numPr>
              <w:spacing w:after="0" w:line="240" w:lineRule="auto"/>
              <w:ind w:left="52" w:hanging="94"/>
            </w:pPr>
            <w:r>
              <w:t>P</w:t>
            </w:r>
            <w:r w:rsidRPr="00847FA5">
              <w:t xml:space="preserve">roliferative diabetic retinopathy with traction retinal detachment </w:t>
            </w:r>
            <w:r>
              <w:t>(involving macula, not involving macula), associated with (type 1 or type 2) diabetes mellitus</w:t>
            </w:r>
          </w:p>
        </w:tc>
      </w:tr>
      <w:tr w:rsidR="009F7D22" w:rsidRPr="00D95595" w14:paraId="1DDF5BBD" w14:textId="77777777" w:rsidTr="00097142">
        <w:trPr>
          <w:trHeight w:val="426"/>
        </w:trPr>
        <w:tc>
          <w:tcPr>
            <w:tcW w:w="3362" w:type="dxa"/>
          </w:tcPr>
          <w:p w14:paraId="2C0F2EF1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89689" w14:textId="0886DE7B" w:rsidR="009F7D22" w:rsidRPr="00204FC5" w:rsidRDefault="009F7D22" w:rsidP="00BD379B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 w:rsidRPr="00204FC5">
              <w:rPr>
                <w:rFonts w:ascii="Calibri" w:hAnsi="Calibri" w:cs="Calibri"/>
                <w:color w:val="000000"/>
              </w:rPr>
              <w:t>Rhegmatogenous</w:t>
            </w:r>
            <w:proofErr w:type="spellEnd"/>
            <w:r w:rsidRPr="00204FC5">
              <w:rPr>
                <w:rFonts w:ascii="Calibri" w:hAnsi="Calibri" w:cs="Calibri"/>
                <w:color w:val="000000"/>
              </w:rPr>
              <w:t xml:space="preserve"> Retinal Detachments</w:t>
            </w:r>
          </w:p>
        </w:tc>
        <w:tc>
          <w:tcPr>
            <w:tcW w:w="3491" w:type="dxa"/>
          </w:tcPr>
          <w:p w14:paraId="5E079A82" w14:textId="77777777" w:rsidR="009F7D22" w:rsidRDefault="009F7D22" w:rsidP="005968E6">
            <w:pPr>
              <w:pStyle w:val="ListParagraph"/>
              <w:numPr>
                <w:ilvl w:val="0"/>
                <w:numId w:val="95"/>
              </w:numPr>
              <w:spacing w:after="0" w:line="240" w:lineRule="auto"/>
              <w:ind w:left="52" w:hanging="94"/>
            </w:pPr>
            <w:r>
              <w:t xml:space="preserve">(Macula-off or Macula-on) rhegmatogenous retinal detachment </w:t>
            </w:r>
          </w:p>
          <w:p w14:paraId="64BF61BD" w14:textId="77777777" w:rsidR="009F7D22" w:rsidRDefault="009F7D22" w:rsidP="005968E6">
            <w:pPr>
              <w:pStyle w:val="ListParagraph"/>
              <w:numPr>
                <w:ilvl w:val="0"/>
                <w:numId w:val="95"/>
              </w:numPr>
              <w:spacing w:after="0" w:line="240" w:lineRule="auto"/>
              <w:ind w:left="52" w:hanging="94"/>
            </w:pPr>
            <w:r>
              <w:t>Retinal detachment with (retinal break, single break, multiple breaks, multiple retinal tears)</w:t>
            </w:r>
          </w:p>
          <w:p w14:paraId="1D157ACF" w14:textId="77777777" w:rsidR="009F7D22" w:rsidRDefault="009F7D22" w:rsidP="005968E6">
            <w:pPr>
              <w:pStyle w:val="ListParagraph"/>
              <w:numPr>
                <w:ilvl w:val="0"/>
                <w:numId w:val="95"/>
              </w:numPr>
              <w:spacing w:after="0" w:line="240" w:lineRule="auto"/>
              <w:ind w:left="52" w:hanging="94"/>
            </w:pPr>
            <w:r>
              <w:t>Rhegmatogenous retinal detachment</w:t>
            </w:r>
          </w:p>
          <w:p w14:paraId="5C15274C" w14:textId="77777777" w:rsidR="009F7D22" w:rsidRDefault="009F7D22" w:rsidP="005968E6">
            <w:pPr>
              <w:pStyle w:val="ListParagraph"/>
              <w:numPr>
                <w:ilvl w:val="0"/>
                <w:numId w:val="95"/>
              </w:numPr>
              <w:spacing w:after="0" w:line="240" w:lineRule="auto"/>
              <w:ind w:left="52" w:hanging="94"/>
            </w:pPr>
            <w:r>
              <w:t xml:space="preserve">Retinal detachment with giant retinal tear </w:t>
            </w:r>
          </w:p>
          <w:p w14:paraId="32916F1E" w14:textId="77777777" w:rsidR="009F7D22" w:rsidRDefault="009F7D22" w:rsidP="005968E6">
            <w:pPr>
              <w:pStyle w:val="ListParagraph"/>
              <w:numPr>
                <w:ilvl w:val="0"/>
                <w:numId w:val="95"/>
              </w:numPr>
              <w:spacing w:after="0" w:line="240" w:lineRule="auto"/>
              <w:ind w:left="52" w:hanging="94"/>
            </w:pPr>
            <w:r>
              <w:t>Recent subtotal retinal detachment</w:t>
            </w:r>
          </w:p>
          <w:p w14:paraId="1060A9F1" w14:textId="77777777" w:rsidR="009F7D22" w:rsidRDefault="009F7D22" w:rsidP="005968E6">
            <w:pPr>
              <w:pStyle w:val="ListParagraph"/>
              <w:numPr>
                <w:ilvl w:val="0"/>
                <w:numId w:val="95"/>
              </w:numPr>
              <w:spacing w:after="0" w:line="240" w:lineRule="auto"/>
              <w:ind w:left="52" w:hanging="94"/>
            </w:pPr>
            <w:r>
              <w:t>Total retinal detachment</w:t>
            </w:r>
          </w:p>
          <w:p w14:paraId="52D8DEAF" w14:textId="77777777" w:rsidR="009F7D22" w:rsidRDefault="009F7D22" w:rsidP="005968E6">
            <w:pPr>
              <w:pStyle w:val="ListParagraph"/>
              <w:numPr>
                <w:ilvl w:val="0"/>
                <w:numId w:val="95"/>
              </w:numPr>
              <w:spacing w:after="0" w:line="240" w:lineRule="auto"/>
              <w:ind w:left="52" w:hanging="94"/>
            </w:pPr>
            <w:r>
              <w:t>Retinal detachment, old (total or subtotal)</w:t>
            </w:r>
          </w:p>
          <w:p w14:paraId="5C03EE71" w14:textId="7046452E" w:rsidR="009F7D22" w:rsidRDefault="009F7D22" w:rsidP="005968E6">
            <w:pPr>
              <w:pStyle w:val="ListParagraph"/>
              <w:numPr>
                <w:ilvl w:val="0"/>
                <w:numId w:val="95"/>
              </w:numPr>
              <w:spacing w:after="0" w:line="240" w:lineRule="auto"/>
              <w:ind w:left="52" w:hanging="94"/>
            </w:pPr>
            <w:r>
              <w:t>Retinal detachment</w:t>
            </w:r>
          </w:p>
        </w:tc>
      </w:tr>
      <w:tr w:rsidR="009F7D22" w:rsidRPr="00D95595" w14:paraId="0A3EA174" w14:textId="77777777" w:rsidTr="00097142">
        <w:trPr>
          <w:trHeight w:val="426"/>
        </w:trPr>
        <w:tc>
          <w:tcPr>
            <w:tcW w:w="3362" w:type="dxa"/>
          </w:tcPr>
          <w:p w14:paraId="7C4847E6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B3D0F" w14:textId="59C2362E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tinal Artery Occlusions</w:t>
            </w:r>
          </w:p>
        </w:tc>
        <w:tc>
          <w:tcPr>
            <w:tcW w:w="3491" w:type="dxa"/>
          </w:tcPr>
          <w:p w14:paraId="02A8BF20" w14:textId="77777777" w:rsidR="009F7D22" w:rsidRDefault="009F7D22" w:rsidP="005968E6">
            <w:pPr>
              <w:pStyle w:val="ListParagraph"/>
              <w:numPr>
                <w:ilvl w:val="0"/>
                <w:numId w:val="96"/>
              </w:numPr>
              <w:spacing w:after="0" w:line="240" w:lineRule="auto"/>
              <w:ind w:left="52" w:hanging="94"/>
            </w:pPr>
            <w:r>
              <w:t xml:space="preserve">Central retinal artery occlusion, </w:t>
            </w:r>
          </w:p>
          <w:p w14:paraId="1EB8E999" w14:textId="77777777" w:rsidR="009F7D22" w:rsidRDefault="009F7D22" w:rsidP="005968E6">
            <w:pPr>
              <w:pStyle w:val="ListParagraph"/>
              <w:numPr>
                <w:ilvl w:val="0"/>
                <w:numId w:val="96"/>
              </w:numPr>
              <w:spacing w:after="0" w:line="240" w:lineRule="auto"/>
              <w:ind w:left="52" w:hanging="94"/>
            </w:pPr>
            <w:r>
              <w:t>Partial retinal artery (branch) occlusion</w:t>
            </w:r>
          </w:p>
          <w:p w14:paraId="3BB0A31C" w14:textId="77777777" w:rsidR="009F7D22" w:rsidRDefault="009F7D22" w:rsidP="005968E6">
            <w:pPr>
              <w:pStyle w:val="ListParagraph"/>
              <w:numPr>
                <w:ilvl w:val="0"/>
                <w:numId w:val="96"/>
              </w:numPr>
              <w:spacing w:after="0" w:line="240" w:lineRule="auto"/>
              <w:ind w:left="52" w:hanging="94"/>
            </w:pPr>
            <w:r>
              <w:t>Branch macular artery occlusion</w:t>
            </w:r>
          </w:p>
          <w:p w14:paraId="7062680D" w14:textId="59AC2267" w:rsidR="009F7D22" w:rsidRDefault="009F7D22" w:rsidP="005968E6">
            <w:pPr>
              <w:pStyle w:val="ListParagraph"/>
              <w:numPr>
                <w:ilvl w:val="0"/>
                <w:numId w:val="96"/>
              </w:numPr>
              <w:spacing w:after="0" w:line="240" w:lineRule="auto"/>
              <w:ind w:left="52" w:hanging="94"/>
            </w:pPr>
            <w:r>
              <w:t>Branch retinal artery occlusion</w:t>
            </w:r>
          </w:p>
        </w:tc>
      </w:tr>
      <w:tr w:rsidR="009F7D22" w:rsidRPr="00D95595" w14:paraId="428A9C04" w14:textId="77777777" w:rsidTr="00097142">
        <w:trPr>
          <w:trHeight w:val="426"/>
        </w:trPr>
        <w:tc>
          <w:tcPr>
            <w:tcW w:w="3362" w:type="dxa"/>
          </w:tcPr>
          <w:p w14:paraId="7C8E8BED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B0999" w14:textId="0AA564A5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tinal Dystrophies</w:t>
            </w:r>
          </w:p>
        </w:tc>
        <w:tc>
          <w:tcPr>
            <w:tcW w:w="3491" w:type="dxa"/>
          </w:tcPr>
          <w:p w14:paraId="529F505E" w14:textId="77777777" w:rsidR="009F7D22" w:rsidRDefault="009F7D22" w:rsidP="005968E6">
            <w:pPr>
              <w:pStyle w:val="ListParagraph"/>
              <w:numPr>
                <w:ilvl w:val="0"/>
                <w:numId w:val="97"/>
              </w:numPr>
              <w:spacing w:after="0" w:line="240" w:lineRule="auto"/>
              <w:ind w:left="52" w:hanging="94"/>
            </w:pPr>
            <w:r>
              <w:t>Macular dystrophy</w:t>
            </w:r>
          </w:p>
          <w:p w14:paraId="22CBE55E" w14:textId="77777777" w:rsidR="009F7D22" w:rsidRDefault="009F7D22" w:rsidP="005968E6">
            <w:pPr>
              <w:pStyle w:val="ListParagraph"/>
              <w:numPr>
                <w:ilvl w:val="0"/>
                <w:numId w:val="97"/>
              </w:numPr>
              <w:spacing w:after="0" w:line="240" w:lineRule="auto"/>
              <w:ind w:left="52" w:hanging="94"/>
            </w:pPr>
            <w:r>
              <w:t>Pigmentary retinopathy</w:t>
            </w:r>
          </w:p>
          <w:p w14:paraId="032AFC34" w14:textId="77777777" w:rsidR="009F7D22" w:rsidRDefault="009F7D22" w:rsidP="005968E6">
            <w:pPr>
              <w:pStyle w:val="ListParagraph"/>
              <w:numPr>
                <w:ilvl w:val="0"/>
                <w:numId w:val="97"/>
              </w:numPr>
              <w:spacing w:after="0" w:line="240" w:lineRule="auto"/>
              <w:ind w:left="52" w:hanging="94"/>
            </w:pPr>
            <w:r>
              <w:t>Retinitis pigmentosa</w:t>
            </w:r>
          </w:p>
          <w:p w14:paraId="2319FB15" w14:textId="77777777" w:rsidR="009F7D22" w:rsidRDefault="009F7D22" w:rsidP="005968E6">
            <w:pPr>
              <w:pStyle w:val="ListParagraph"/>
              <w:numPr>
                <w:ilvl w:val="0"/>
                <w:numId w:val="97"/>
              </w:numPr>
              <w:spacing w:after="0" w:line="240" w:lineRule="auto"/>
              <w:ind w:left="52" w:hanging="94"/>
            </w:pPr>
            <w:proofErr w:type="spellStart"/>
            <w:r>
              <w:t>Stargardt’s</w:t>
            </w:r>
            <w:proofErr w:type="spellEnd"/>
            <w:r>
              <w:t xml:space="preserve"> disease</w:t>
            </w:r>
          </w:p>
          <w:p w14:paraId="36C22435" w14:textId="77777777" w:rsidR="009F7D22" w:rsidRDefault="009F7D22" w:rsidP="005968E6">
            <w:pPr>
              <w:pStyle w:val="ListParagraph"/>
              <w:numPr>
                <w:ilvl w:val="0"/>
                <w:numId w:val="97"/>
              </w:numPr>
              <w:spacing w:after="0" w:line="240" w:lineRule="auto"/>
              <w:ind w:left="52" w:hanging="94"/>
            </w:pPr>
            <w:r>
              <w:t>Dystrophies primarily involving the retinal pigment epithelium</w:t>
            </w:r>
          </w:p>
          <w:p w14:paraId="50F3CBFC" w14:textId="77777777" w:rsidR="009F7D22" w:rsidRDefault="009F7D22" w:rsidP="005968E6">
            <w:pPr>
              <w:pStyle w:val="ListParagraph"/>
              <w:numPr>
                <w:ilvl w:val="0"/>
                <w:numId w:val="97"/>
              </w:numPr>
              <w:spacing w:after="0" w:line="240" w:lineRule="auto"/>
              <w:ind w:left="52" w:hanging="94"/>
            </w:pPr>
            <w:r>
              <w:t>Adult onset vitelliform macular dystrophy</w:t>
            </w:r>
          </w:p>
          <w:p w14:paraId="2F742382" w14:textId="77777777" w:rsidR="009F7D22" w:rsidRDefault="009F7D22" w:rsidP="005968E6">
            <w:pPr>
              <w:pStyle w:val="ListParagraph"/>
              <w:numPr>
                <w:ilvl w:val="0"/>
                <w:numId w:val="97"/>
              </w:numPr>
              <w:spacing w:after="0" w:line="240" w:lineRule="auto"/>
              <w:ind w:left="52" w:hanging="94"/>
            </w:pPr>
            <w:r>
              <w:t>Macular pattern dystrophy</w:t>
            </w:r>
          </w:p>
          <w:p w14:paraId="6DCBE7DB" w14:textId="48062988" w:rsidR="009F7D22" w:rsidRDefault="009F7D22" w:rsidP="005968E6">
            <w:pPr>
              <w:pStyle w:val="ListParagraph"/>
              <w:numPr>
                <w:ilvl w:val="0"/>
                <w:numId w:val="97"/>
              </w:numPr>
              <w:spacing w:after="0" w:line="240" w:lineRule="auto"/>
              <w:ind w:left="52" w:hanging="94"/>
            </w:pPr>
            <w:r>
              <w:t>Pattern dystrophy of macula</w:t>
            </w:r>
          </w:p>
        </w:tc>
      </w:tr>
      <w:tr w:rsidR="009F7D22" w:rsidRPr="00D95595" w14:paraId="10792751" w14:textId="77777777" w:rsidTr="00097142">
        <w:trPr>
          <w:trHeight w:val="426"/>
        </w:trPr>
        <w:tc>
          <w:tcPr>
            <w:tcW w:w="3362" w:type="dxa"/>
          </w:tcPr>
          <w:p w14:paraId="3D73DB0D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76228" w14:textId="0612D0EE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tinal Tears or Holes, Non-Macular</w:t>
            </w:r>
          </w:p>
        </w:tc>
        <w:tc>
          <w:tcPr>
            <w:tcW w:w="3491" w:type="dxa"/>
          </w:tcPr>
          <w:p w14:paraId="3CBBD5F7" w14:textId="77777777" w:rsidR="009F7D22" w:rsidRDefault="009F7D22" w:rsidP="005968E6">
            <w:pPr>
              <w:pStyle w:val="ListParagraph"/>
              <w:numPr>
                <w:ilvl w:val="0"/>
                <w:numId w:val="98"/>
              </w:numPr>
              <w:spacing w:after="0" w:line="240" w:lineRule="auto"/>
              <w:ind w:left="52" w:hanging="94"/>
            </w:pPr>
            <w:r>
              <w:t>Retinal break</w:t>
            </w:r>
          </w:p>
          <w:p w14:paraId="0D0C265F" w14:textId="42CB3396" w:rsidR="009F7D22" w:rsidRDefault="00BD379B" w:rsidP="005968E6">
            <w:pPr>
              <w:pStyle w:val="ListParagraph"/>
              <w:numPr>
                <w:ilvl w:val="0"/>
                <w:numId w:val="98"/>
              </w:numPr>
              <w:spacing w:after="0" w:line="240" w:lineRule="auto"/>
              <w:ind w:left="52" w:hanging="94"/>
            </w:pPr>
            <w:r>
              <w:t>H</w:t>
            </w:r>
            <w:r w:rsidR="009F7D22">
              <w:t>orseshoe retinal tear</w:t>
            </w:r>
          </w:p>
          <w:p w14:paraId="2628C27C" w14:textId="2DFD384F" w:rsidR="009F7D22" w:rsidRDefault="00BD379B" w:rsidP="005968E6">
            <w:pPr>
              <w:pStyle w:val="ListParagraph"/>
              <w:numPr>
                <w:ilvl w:val="0"/>
                <w:numId w:val="98"/>
              </w:numPr>
              <w:spacing w:after="0" w:line="240" w:lineRule="auto"/>
              <w:ind w:left="52" w:hanging="94"/>
            </w:pPr>
            <w:r>
              <w:t>R</w:t>
            </w:r>
            <w:r w:rsidR="009F7D22">
              <w:t>etinal tear</w:t>
            </w:r>
          </w:p>
          <w:p w14:paraId="77867D92" w14:textId="37419193" w:rsidR="009F7D22" w:rsidRDefault="00BD379B" w:rsidP="005968E6">
            <w:pPr>
              <w:pStyle w:val="ListParagraph"/>
              <w:numPr>
                <w:ilvl w:val="0"/>
                <w:numId w:val="98"/>
              </w:numPr>
              <w:spacing w:after="0" w:line="240" w:lineRule="auto"/>
              <w:ind w:left="52" w:hanging="94"/>
            </w:pPr>
            <w:r>
              <w:t>P</w:t>
            </w:r>
            <w:r w:rsidR="009F7D22">
              <w:t>eripheral retinal hole</w:t>
            </w:r>
          </w:p>
          <w:p w14:paraId="506D699A" w14:textId="3A90DA11" w:rsidR="009F7D22" w:rsidRDefault="00BD379B" w:rsidP="005968E6">
            <w:pPr>
              <w:pStyle w:val="ListParagraph"/>
              <w:numPr>
                <w:ilvl w:val="0"/>
                <w:numId w:val="98"/>
              </w:numPr>
              <w:spacing w:after="0" w:line="240" w:lineRule="auto"/>
              <w:ind w:left="52" w:hanging="94"/>
            </w:pPr>
            <w:r>
              <w:t>R</w:t>
            </w:r>
            <w:r w:rsidR="009F7D22">
              <w:t>etinal hole</w:t>
            </w:r>
          </w:p>
        </w:tc>
      </w:tr>
      <w:tr w:rsidR="009F7D22" w:rsidRPr="00D95595" w14:paraId="7CF1D3D2" w14:textId="77777777" w:rsidTr="00097142">
        <w:trPr>
          <w:trHeight w:val="426"/>
        </w:trPr>
        <w:tc>
          <w:tcPr>
            <w:tcW w:w="3362" w:type="dxa"/>
          </w:tcPr>
          <w:p w14:paraId="778206E6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F9173" w14:textId="1AE5FCC6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tinal Vein Occlusions with Macular Edema</w:t>
            </w:r>
          </w:p>
        </w:tc>
        <w:tc>
          <w:tcPr>
            <w:tcW w:w="3491" w:type="dxa"/>
          </w:tcPr>
          <w:p w14:paraId="58B21742" w14:textId="77777777" w:rsidR="009F7D22" w:rsidRDefault="009F7D22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(Central or Branch) retinal vein occlusion with macular edema</w:t>
            </w:r>
          </w:p>
          <w:p w14:paraId="70F801D1" w14:textId="77777777" w:rsidR="009F7D22" w:rsidRDefault="009F7D22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Hemispheric retinal vein occlusion with macular edema</w:t>
            </w:r>
          </w:p>
          <w:p w14:paraId="518BD832" w14:textId="7CBCC5AA" w:rsidR="009F7D22" w:rsidRDefault="009F7D22" w:rsidP="005968E6">
            <w:pPr>
              <w:pStyle w:val="ListParagraph"/>
              <w:numPr>
                <w:ilvl w:val="0"/>
                <w:numId w:val="80"/>
              </w:numPr>
              <w:spacing w:after="0" w:line="240" w:lineRule="auto"/>
              <w:ind w:left="52" w:hanging="94"/>
            </w:pPr>
            <w:r>
              <w:t>Central retinal vein occlusion with neovascularization</w:t>
            </w:r>
          </w:p>
        </w:tc>
      </w:tr>
      <w:tr w:rsidR="009F7D22" w:rsidRPr="00D95595" w14:paraId="1EFC427A" w14:textId="77777777" w:rsidTr="00097142">
        <w:trPr>
          <w:trHeight w:val="426"/>
        </w:trPr>
        <w:tc>
          <w:tcPr>
            <w:tcW w:w="3362" w:type="dxa"/>
          </w:tcPr>
          <w:p w14:paraId="4560D839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3E65D" w14:textId="041F0842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tinal Vein Occlusions without Macular Edema</w:t>
            </w:r>
          </w:p>
        </w:tc>
        <w:tc>
          <w:tcPr>
            <w:tcW w:w="3491" w:type="dxa"/>
          </w:tcPr>
          <w:p w14:paraId="7BB6719F" w14:textId="77777777" w:rsidR="009F7D22" w:rsidRDefault="009F7D22" w:rsidP="005968E6">
            <w:pPr>
              <w:pStyle w:val="ListParagraph"/>
              <w:numPr>
                <w:ilvl w:val="0"/>
                <w:numId w:val="99"/>
              </w:numPr>
              <w:spacing w:after="0" w:line="240" w:lineRule="auto"/>
              <w:ind w:left="52" w:hanging="94"/>
            </w:pPr>
            <w:r>
              <w:t>Stable central retinal vein occlusion</w:t>
            </w:r>
          </w:p>
          <w:p w14:paraId="2131D1E8" w14:textId="77777777" w:rsidR="009F7D22" w:rsidRDefault="009F7D22" w:rsidP="005968E6">
            <w:pPr>
              <w:pStyle w:val="ListParagraph"/>
              <w:numPr>
                <w:ilvl w:val="0"/>
                <w:numId w:val="99"/>
              </w:numPr>
              <w:spacing w:after="0" w:line="240" w:lineRule="auto"/>
              <w:ind w:left="52" w:hanging="94"/>
            </w:pPr>
            <w:r>
              <w:t>Hemispheric retinal vein occlusion</w:t>
            </w:r>
          </w:p>
          <w:p w14:paraId="0E5A107C" w14:textId="77777777" w:rsidR="009F7D22" w:rsidRDefault="009F7D22" w:rsidP="005968E6">
            <w:pPr>
              <w:pStyle w:val="ListParagraph"/>
              <w:numPr>
                <w:ilvl w:val="0"/>
                <w:numId w:val="99"/>
              </w:numPr>
              <w:spacing w:after="0" w:line="240" w:lineRule="auto"/>
              <w:ind w:left="52" w:hanging="94"/>
            </w:pPr>
            <w:r>
              <w:t>(Central or Branch) retinal vein occlusion with neovascularization</w:t>
            </w:r>
          </w:p>
          <w:p w14:paraId="40B94797" w14:textId="7AE3C06D" w:rsidR="009F7D22" w:rsidRDefault="009F7D22" w:rsidP="005968E6">
            <w:pPr>
              <w:pStyle w:val="ListParagraph"/>
              <w:numPr>
                <w:ilvl w:val="0"/>
                <w:numId w:val="99"/>
              </w:numPr>
              <w:spacing w:after="0" w:line="240" w:lineRule="auto"/>
              <w:ind w:left="52" w:hanging="94"/>
            </w:pPr>
            <w:r>
              <w:t>Retinal venous engorgement</w:t>
            </w:r>
          </w:p>
        </w:tc>
      </w:tr>
      <w:tr w:rsidR="009F7D22" w:rsidRPr="00D95595" w14:paraId="7D81C74F" w14:textId="77777777" w:rsidTr="00097142">
        <w:trPr>
          <w:trHeight w:val="426"/>
        </w:trPr>
        <w:tc>
          <w:tcPr>
            <w:tcW w:w="3362" w:type="dxa"/>
          </w:tcPr>
          <w:p w14:paraId="0E8FA628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5F5D1" w14:textId="358C74AA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cular Exam in Patients with Hemoglobinopathies</w:t>
            </w:r>
          </w:p>
        </w:tc>
        <w:tc>
          <w:tcPr>
            <w:tcW w:w="3491" w:type="dxa"/>
          </w:tcPr>
          <w:p w14:paraId="14C5684F" w14:textId="77777777" w:rsidR="009F7D22" w:rsidRDefault="00BD379B" w:rsidP="005968E6">
            <w:pPr>
              <w:pStyle w:val="ListParagraph"/>
              <w:spacing w:after="0" w:line="240" w:lineRule="auto"/>
              <w:ind w:left="52" w:hanging="94"/>
            </w:pPr>
            <w:r>
              <w:t>-Hemoglobin SC disease</w:t>
            </w:r>
          </w:p>
          <w:p w14:paraId="41550316" w14:textId="77777777" w:rsidR="00BD379B" w:rsidRDefault="00BD379B" w:rsidP="005968E6">
            <w:pPr>
              <w:pStyle w:val="ListParagraph"/>
              <w:spacing w:after="0" w:line="240" w:lineRule="auto"/>
              <w:ind w:left="52" w:hanging="94"/>
            </w:pPr>
            <w:r>
              <w:t>-Sickle Cell</w:t>
            </w:r>
          </w:p>
          <w:p w14:paraId="0C142FFD" w14:textId="24D839E5" w:rsidR="00BD379B" w:rsidRDefault="00BD379B" w:rsidP="005968E6">
            <w:pPr>
              <w:pStyle w:val="ListParagraph"/>
              <w:spacing w:after="0" w:line="240" w:lineRule="auto"/>
              <w:ind w:left="52" w:hanging="94"/>
            </w:pPr>
            <w:r>
              <w:t xml:space="preserve">-Thalassemia </w:t>
            </w:r>
          </w:p>
        </w:tc>
      </w:tr>
      <w:tr w:rsidR="009F7D22" w:rsidRPr="00D95595" w14:paraId="7A2C0C91" w14:textId="77777777" w:rsidTr="00097142">
        <w:trPr>
          <w:trHeight w:val="426"/>
        </w:trPr>
        <w:tc>
          <w:tcPr>
            <w:tcW w:w="3362" w:type="dxa"/>
          </w:tcPr>
          <w:p w14:paraId="37517362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437CA" w14:textId="6864696F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Vitreomacular Traction Syndrome</w:t>
            </w:r>
          </w:p>
        </w:tc>
        <w:tc>
          <w:tcPr>
            <w:tcW w:w="3491" w:type="dxa"/>
          </w:tcPr>
          <w:p w14:paraId="6E4D4BFB" w14:textId="77777777" w:rsidR="009F7D22" w:rsidRDefault="009F7D22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Vitreomacular adhesion</w:t>
            </w:r>
          </w:p>
          <w:p w14:paraId="6760B1FE" w14:textId="14776CBF" w:rsidR="009F7D22" w:rsidRDefault="00BD379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V</w:t>
            </w:r>
            <w:r w:rsidR="009F7D22">
              <w:t>itreomacular traction syndrome</w:t>
            </w:r>
          </w:p>
          <w:p w14:paraId="649D1B45" w14:textId="2B089A5B" w:rsidR="009F7D22" w:rsidRDefault="00BD379B" w:rsidP="005968E6">
            <w:pPr>
              <w:pStyle w:val="ListParagraph"/>
              <w:numPr>
                <w:ilvl w:val="0"/>
                <w:numId w:val="89"/>
              </w:numPr>
              <w:spacing w:after="0" w:line="240" w:lineRule="auto"/>
              <w:ind w:left="52" w:hanging="94"/>
            </w:pPr>
            <w:r>
              <w:t>V</w:t>
            </w:r>
            <w:r w:rsidR="009F7D22">
              <w:t>itreomacular traction</w:t>
            </w:r>
          </w:p>
        </w:tc>
      </w:tr>
      <w:tr w:rsidR="009F7D22" w:rsidRPr="00D95595" w14:paraId="047CACAE" w14:textId="77777777" w:rsidTr="00097142">
        <w:trPr>
          <w:trHeight w:val="426"/>
        </w:trPr>
        <w:tc>
          <w:tcPr>
            <w:tcW w:w="3362" w:type="dxa"/>
          </w:tcPr>
          <w:p w14:paraId="11AB2A5C" w14:textId="77777777" w:rsidR="009F7D22" w:rsidRDefault="009F7D22" w:rsidP="009F7D22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4C5AD" w14:textId="6F2DB2B2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Vitreous Hemorrhage</w:t>
            </w:r>
          </w:p>
        </w:tc>
        <w:tc>
          <w:tcPr>
            <w:tcW w:w="3491" w:type="dxa"/>
          </w:tcPr>
          <w:p w14:paraId="71320B89" w14:textId="77777777" w:rsidR="009F7D22" w:rsidRDefault="009F7D22" w:rsidP="005968E6">
            <w:pPr>
              <w:pStyle w:val="ListParagraph"/>
              <w:numPr>
                <w:ilvl w:val="0"/>
                <w:numId w:val="100"/>
              </w:numPr>
              <w:spacing w:after="0" w:line="240" w:lineRule="auto"/>
              <w:ind w:left="52" w:hanging="94"/>
            </w:pPr>
            <w:r>
              <w:t>Vitreous hemorrhage due to (type 1 or type 2 diabetes mellitus)</w:t>
            </w:r>
          </w:p>
          <w:p w14:paraId="76A07385" w14:textId="6DD907E3" w:rsidR="00BD379B" w:rsidRDefault="00BD379B" w:rsidP="005968E6">
            <w:pPr>
              <w:pStyle w:val="ListParagraph"/>
              <w:numPr>
                <w:ilvl w:val="0"/>
                <w:numId w:val="100"/>
              </w:numPr>
              <w:spacing w:after="0" w:line="240" w:lineRule="auto"/>
              <w:ind w:left="52" w:hanging="94"/>
            </w:pPr>
            <w:r>
              <w:t>Vitreous hemorrhage</w:t>
            </w:r>
          </w:p>
        </w:tc>
      </w:tr>
      <w:tr w:rsidR="009F7D22" w:rsidRPr="00D95595" w14:paraId="258A278C" w14:textId="77777777" w:rsidTr="00097142">
        <w:trPr>
          <w:trHeight w:val="426"/>
        </w:trPr>
        <w:tc>
          <w:tcPr>
            <w:tcW w:w="3362" w:type="dxa"/>
          </w:tcPr>
          <w:p w14:paraId="57760DF1" w14:textId="1A07A650" w:rsidR="009F7D22" w:rsidRDefault="009F7D22" w:rsidP="009F7D22">
            <w:pPr>
              <w:rPr>
                <w:b/>
              </w:rPr>
            </w:pPr>
            <w:r>
              <w:rPr>
                <w:b/>
              </w:rPr>
              <w:t>Pediatric Ophthalmology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1AD8A" w14:textId="00961EEB" w:rsidR="009F7D22" w:rsidRPr="00204FC5" w:rsidRDefault="009F7D22" w:rsidP="009F7D22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Albinism</w:t>
            </w:r>
          </w:p>
        </w:tc>
        <w:tc>
          <w:tcPr>
            <w:tcW w:w="3491" w:type="dxa"/>
          </w:tcPr>
          <w:p w14:paraId="048A17F5" w14:textId="77777777" w:rsidR="009F7D22" w:rsidRDefault="00BD379B" w:rsidP="005968E6">
            <w:pPr>
              <w:pStyle w:val="ListParagraph"/>
              <w:spacing w:after="0" w:line="240" w:lineRule="auto"/>
              <w:ind w:left="52" w:hanging="94"/>
            </w:pPr>
            <w:r>
              <w:t>-Albinism</w:t>
            </w:r>
          </w:p>
          <w:p w14:paraId="109A7E8A" w14:textId="77777777" w:rsidR="00BD379B" w:rsidRDefault="00BD379B" w:rsidP="005968E6">
            <w:pPr>
              <w:pStyle w:val="ListParagraph"/>
              <w:spacing w:after="0" w:line="240" w:lineRule="auto"/>
              <w:ind w:left="52" w:hanging="94"/>
            </w:pPr>
            <w:r>
              <w:t>-Tyrosinase deficiency</w:t>
            </w:r>
          </w:p>
          <w:p w14:paraId="466B82EA" w14:textId="49B8DD95" w:rsidR="00BD379B" w:rsidRDefault="00BD379B" w:rsidP="005968E6">
            <w:pPr>
              <w:pStyle w:val="ListParagraph"/>
              <w:spacing w:after="0" w:line="240" w:lineRule="auto"/>
              <w:ind w:left="52" w:hanging="94"/>
            </w:pPr>
            <w:r>
              <w:t>-Oculocutaneous albinism</w:t>
            </w:r>
          </w:p>
        </w:tc>
      </w:tr>
      <w:tr w:rsidR="003618BA" w:rsidRPr="00D95595" w14:paraId="4D80629B" w14:textId="77777777" w:rsidTr="00097142">
        <w:trPr>
          <w:trHeight w:val="426"/>
        </w:trPr>
        <w:tc>
          <w:tcPr>
            <w:tcW w:w="3362" w:type="dxa"/>
          </w:tcPr>
          <w:p w14:paraId="292DFC25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ED688" w14:textId="11355F84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Amblyopia</w:t>
            </w:r>
          </w:p>
        </w:tc>
        <w:tc>
          <w:tcPr>
            <w:tcW w:w="3491" w:type="dxa"/>
          </w:tcPr>
          <w:p w14:paraId="7102B9A2" w14:textId="25A87F1E" w:rsidR="003618BA" w:rsidRDefault="003618BA" w:rsidP="005968E6">
            <w:pPr>
              <w:pStyle w:val="ListParagraph"/>
              <w:numPr>
                <w:ilvl w:val="0"/>
                <w:numId w:val="101"/>
              </w:numPr>
              <w:spacing w:after="0" w:line="240" w:lineRule="auto"/>
              <w:ind w:left="52" w:hanging="94"/>
            </w:pPr>
            <w:r>
              <w:t>Amblyopia</w:t>
            </w:r>
          </w:p>
          <w:p w14:paraId="4C217166" w14:textId="343B3CF6" w:rsidR="00BD379B" w:rsidRDefault="00BD379B" w:rsidP="005968E6">
            <w:pPr>
              <w:pStyle w:val="ListParagraph"/>
              <w:numPr>
                <w:ilvl w:val="0"/>
                <w:numId w:val="101"/>
              </w:numPr>
              <w:spacing w:after="0" w:line="240" w:lineRule="auto"/>
              <w:ind w:left="52" w:hanging="94"/>
            </w:pPr>
            <w:r>
              <w:t>Deprivation amblyopia</w:t>
            </w:r>
          </w:p>
          <w:p w14:paraId="5F9E80E2" w14:textId="283C07B5" w:rsidR="00BD379B" w:rsidRDefault="00BD379B" w:rsidP="005968E6">
            <w:pPr>
              <w:pStyle w:val="ListParagraph"/>
              <w:numPr>
                <w:ilvl w:val="0"/>
                <w:numId w:val="101"/>
              </w:numPr>
              <w:spacing w:after="0" w:line="240" w:lineRule="auto"/>
              <w:ind w:left="52" w:hanging="94"/>
            </w:pPr>
            <w:r>
              <w:t>Refractive amblyopia</w:t>
            </w:r>
          </w:p>
          <w:p w14:paraId="73E90561" w14:textId="514A2CE0" w:rsidR="003618BA" w:rsidRDefault="00BD379B" w:rsidP="005968E6">
            <w:pPr>
              <w:pStyle w:val="ListParagraph"/>
              <w:numPr>
                <w:ilvl w:val="0"/>
                <w:numId w:val="101"/>
              </w:numPr>
              <w:spacing w:after="0" w:line="240" w:lineRule="auto"/>
              <w:ind w:left="52" w:hanging="94"/>
            </w:pPr>
            <w:r>
              <w:t>A</w:t>
            </w:r>
            <w:r w:rsidR="003618BA">
              <w:t xml:space="preserve">nisometropic amblyopia </w:t>
            </w:r>
          </w:p>
        </w:tc>
      </w:tr>
      <w:tr w:rsidR="003618BA" w:rsidRPr="00D95595" w14:paraId="188FF82B" w14:textId="77777777" w:rsidTr="00097142">
        <w:trPr>
          <w:trHeight w:val="426"/>
        </w:trPr>
        <w:tc>
          <w:tcPr>
            <w:tcW w:w="3362" w:type="dxa"/>
          </w:tcPr>
          <w:p w14:paraId="7B9D4F2B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3286B" w14:textId="479E065F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ongenital Anatomic Abnormalities</w:t>
            </w:r>
          </w:p>
        </w:tc>
        <w:tc>
          <w:tcPr>
            <w:tcW w:w="3491" w:type="dxa"/>
          </w:tcPr>
          <w:p w14:paraId="0C766D1C" w14:textId="77777777" w:rsidR="003618BA" w:rsidRDefault="003618BA" w:rsidP="005968E6">
            <w:pPr>
              <w:pStyle w:val="ListParagraph"/>
              <w:numPr>
                <w:ilvl w:val="0"/>
                <w:numId w:val="102"/>
              </w:numPr>
              <w:spacing w:after="0" w:line="240" w:lineRule="auto"/>
              <w:ind w:left="52" w:hanging="94"/>
            </w:pPr>
            <w:r>
              <w:t>Peters plus syndrome</w:t>
            </w:r>
          </w:p>
          <w:p w14:paraId="0EBB0D19" w14:textId="77777777" w:rsidR="003618BA" w:rsidRDefault="003618BA" w:rsidP="005968E6">
            <w:pPr>
              <w:pStyle w:val="ListParagraph"/>
              <w:numPr>
                <w:ilvl w:val="0"/>
                <w:numId w:val="102"/>
              </w:numPr>
              <w:spacing w:after="0" w:line="240" w:lineRule="auto"/>
              <w:ind w:left="52" w:hanging="94"/>
            </w:pPr>
            <w:r>
              <w:t>Anophthalmia</w:t>
            </w:r>
          </w:p>
          <w:p w14:paraId="77627E30" w14:textId="6591520E" w:rsidR="00BD379B" w:rsidRDefault="00BD379B" w:rsidP="005968E6">
            <w:pPr>
              <w:pStyle w:val="ListParagraph"/>
              <w:numPr>
                <w:ilvl w:val="0"/>
                <w:numId w:val="102"/>
              </w:numPr>
              <w:spacing w:after="0" w:line="240" w:lineRule="auto"/>
              <w:ind w:left="52" w:hanging="94"/>
            </w:pPr>
            <w:r>
              <w:t>Anterior segment dysgenesis</w:t>
            </w:r>
          </w:p>
        </w:tc>
      </w:tr>
      <w:tr w:rsidR="003618BA" w:rsidRPr="00D95595" w14:paraId="64C53480" w14:textId="77777777" w:rsidTr="00097142">
        <w:trPr>
          <w:trHeight w:val="426"/>
        </w:trPr>
        <w:tc>
          <w:tcPr>
            <w:tcW w:w="3362" w:type="dxa"/>
          </w:tcPr>
          <w:p w14:paraId="75FEFB93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62AEA" w14:textId="146745ED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 xml:space="preserve">Disorders of Convergence, Divergence, or </w:t>
            </w:r>
            <w:proofErr w:type="spellStart"/>
            <w:r w:rsidRPr="00204FC5">
              <w:rPr>
                <w:rFonts w:ascii="Calibri" w:hAnsi="Calibri" w:cs="Calibri"/>
                <w:color w:val="000000"/>
              </w:rPr>
              <w:t>Accomodation</w:t>
            </w:r>
            <w:proofErr w:type="spellEnd"/>
          </w:p>
        </w:tc>
        <w:tc>
          <w:tcPr>
            <w:tcW w:w="3491" w:type="dxa"/>
          </w:tcPr>
          <w:p w14:paraId="45F3E3D6" w14:textId="77777777" w:rsidR="003618BA" w:rsidRDefault="003618BA" w:rsidP="005968E6">
            <w:pPr>
              <w:pStyle w:val="ListParagraph"/>
              <w:numPr>
                <w:ilvl w:val="0"/>
                <w:numId w:val="103"/>
              </w:numPr>
              <w:spacing w:after="0" w:line="240" w:lineRule="auto"/>
              <w:ind w:left="52" w:hanging="94"/>
            </w:pPr>
            <w:r>
              <w:t>Convergence insufficiency</w:t>
            </w:r>
          </w:p>
          <w:p w14:paraId="39496321" w14:textId="77777777" w:rsidR="003618BA" w:rsidRDefault="003618BA" w:rsidP="005968E6">
            <w:pPr>
              <w:pStyle w:val="ListParagraph"/>
              <w:numPr>
                <w:ilvl w:val="0"/>
                <w:numId w:val="103"/>
              </w:numPr>
              <w:spacing w:after="0" w:line="240" w:lineRule="auto"/>
              <w:ind w:left="52" w:hanging="94"/>
            </w:pPr>
            <w:r>
              <w:t>Divergence insufficiency</w:t>
            </w:r>
          </w:p>
          <w:p w14:paraId="51A93E3B" w14:textId="119C7A69" w:rsidR="00BD379B" w:rsidRDefault="00BD379B" w:rsidP="005968E6">
            <w:pPr>
              <w:pStyle w:val="ListParagraph"/>
              <w:numPr>
                <w:ilvl w:val="0"/>
                <w:numId w:val="103"/>
              </w:numPr>
              <w:spacing w:after="0" w:line="240" w:lineRule="auto"/>
              <w:ind w:left="52" w:hanging="94"/>
            </w:pPr>
            <w:proofErr w:type="spellStart"/>
            <w:r>
              <w:lastRenderedPageBreak/>
              <w:t>Accomodative</w:t>
            </w:r>
            <w:proofErr w:type="spellEnd"/>
            <w:r>
              <w:t xml:space="preserve"> insufficiency</w:t>
            </w:r>
          </w:p>
        </w:tc>
      </w:tr>
      <w:tr w:rsidR="003618BA" w:rsidRPr="00D95595" w14:paraId="79E851FD" w14:textId="77777777" w:rsidTr="00097142">
        <w:trPr>
          <w:trHeight w:val="426"/>
        </w:trPr>
        <w:tc>
          <w:tcPr>
            <w:tcW w:w="3362" w:type="dxa"/>
          </w:tcPr>
          <w:p w14:paraId="65147831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3DD45" w14:textId="58F25FA6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Diplopia</w:t>
            </w:r>
          </w:p>
        </w:tc>
        <w:tc>
          <w:tcPr>
            <w:tcW w:w="3491" w:type="dxa"/>
          </w:tcPr>
          <w:p w14:paraId="62CE4EB5" w14:textId="77777777" w:rsidR="003618BA" w:rsidRDefault="003618BA" w:rsidP="005968E6">
            <w:pPr>
              <w:pStyle w:val="ListParagraph"/>
              <w:numPr>
                <w:ilvl w:val="0"/>
                <w:numId w:val="104"/>
              </w:numPr>
              <w:spacing w:after="0" w:line="240" w:lineRule="auto"/>
              <w:ind w:left="52" w:hanging="94"/>
            </w:pPr>
            <w:r>
              <w:t>Diplopia</w:t>
            </w:r>
          </w:p>
          <w:p w14:paraId="1FAE5BF6" w14:textId="132CB166" w:rsidR="003618BA" w:rsidRDefault="00BD379B" w:rsidP="005968E6">
            <w:pPr>
              <w:pStyle w:val="ListParagraph"/>
              <w:numPr>
                <w:ilvl w:val="0"/>
                <w:numId w:val="104"/>
              </w:numPr>
              <w:spacing w:after="0" w:line="240" w:lineRule="auto"/>
              <w:ind w:left="52" w:hanging="94"/>
            </w:pPr>
            <w:r>
              <w:t>B</w:t>
            </w:r>
            <w:r w:rsidR="003618BA">
              <w:t>inocular vision disorder with diplopia</w:t>
            </w:r>
          </w:p>
          <w:p w14:paraId="11590A86" w14:textId="76DCB516" w:rsidR="003618BA" w:rsidRDefault="00BD379B" w:rsidP="005968E6">
            <w:pPr>
              <w:pStyle w:val="ListParagraph"/>
              <w:numPr>
                <w:ilvl w:val="0"/>
                <w:numId w:val="104"/>
              </w:numPr>
              <w:spacing w:after="0" w:line="240" w:lineRule="auto"/>
              <w:ind w:left="52" w:hanging="94"/>
            </w:pPr>
            <w:r>
              <w:t>D</w:t>
            </w:r>
            <w:r w:rsidR="003618BA">
              <w:t>ouble vision</w:t>
            </w:r>
          </w:p>
          <w:p w14:paraId="755C885D" w14:textId="0FB1BEF3" w:rsidR="003618BA" w:rsidRDefault="00BD379B" w:rsidP="005968E6">
            <w:pPr>
              <w:pStyle w:val="ListParagraph"/>
              <w:numPr>
                <w:ilvl w:val="0"/>
                <w:numId w:val="104"/>
              </w:numPr>
              <w:spacing w:after="0" w:line="240" w:lineRule="auto"/>
              <w:ind w:left="52" w:hanging="94"/>
            </w:pPr>
            <w:r>
              <w:t>M</w:t>
            </w:r>
            <w:r w:rsidR="003618BA">
              <w:t>onocular diplopia</w:t>
            </w:r>
          </w:p>
        </w:tc>
      </w:tr>
      <w:tr w:rsidR="003618BA" w:rsidRPr="00D95595" w14:paraId="5F3B715F" w14:textId="77777777" w:rsidTr="00097142">
        <w:trPr>
          <w:trHeight w:val="426"/>
        </w:trPr>
        <w:tc>
          <w:tcPr>
            <w:tcW w:w="3362" w:type="dxa"/>
          </w:tcPr>
          <w:p w14:paraId="37DA5BD3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17548" w14:textId="654C593D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Duane syndrome</w:t>
            </w:r>
          </w:p>
        </w:tc>
        <w:tc>
          <w:tcPr>
            <w:tcW w:w="3491" w:type="dxa"/>
          </w:tcPr>
          <w:p w14:paraId="05FD3DE0" w14:textId="39247BED" w:rsidR="003618BA" w:rsidRDefault="00BD379B" w:rsidP="005968E6">
            <w:pPr>
              <w:pStyle w:val="ListParagraph"/>
              <w:spacing w:after="0" w:line="240" w:lineRule="auto"/>
              <w:ind w:left="52" w:hanging="94"/>
            </w:pPr>
            <w:r>
              <w:t>-Duane syndrome (types 1-3)</w:t>
            </w:r>
          </w:p>
        </w:tc>
      </w:tr>
      <w:tr w:rsidR="003618BA" w:rsidRPr="00D95595" w14:paraId="1129EFEC" w14:textId="77777777" w:rsidTr="00097142">
        <w:trPr>
          <w:trHeight w:val="426"/>
        </w:trPr>
        <w:tc>
          <w:tcPr>
            <w:tcW w:w="3362" w:type="dxa"/>
          </w:tcPr>
          <w:p w14:paraId="18D33E18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1E85F" w14:textId="3D08759E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Esotropia</w:t>
            </w:r>
          </w:p>
        </w:tc>
        <w:tc>
          <w:tcPr>
            <w:tcW w:w="3491" w:type="dxa"/>
          </w:tcPr>
          <w:p w14:paraId="0CB26B4C" w14:textId="77777777" w:rsidR="003618BA" w:rsidRDefault="003618BA" w:rsidP="005968E6">
            <w:pPr>
              <w:pStyle w:val="ListParagraph"/>
              <w:numPr>
                <w:ilvl w:val="0"/>
                <w:numId w:val="105"/>
              </w:numPr>
              <w:spacing w:after="0" w:line="240" w:lineRule="auto"/>
              <w:ind w:left="52" w:hanging="94"/>
            </w:pPr>
            <w:r>
              <w:t>Esotropia</w:t>
            </w:r>
          </w:p>
          <w:p w14:paraId="33CAEFF1" w14:textId="77777777" w:rsidR="003618BA" w:rsidRDefault="003618BA" w:rsidP="005968E6">
            <w:pPr>
              <w:pStyle w:val="ListParagraph"/>
              <w:numPr>
                <w:ilvl w:val="0"/>
                <w:numId w:val="105"/>
              </w:numPr>
              <w:spacing w:after="0" w:line="240" w:lineRule="auto"/>
              <w:ind w:left="52" w:hanging="94"/>
            </w:pPr>
            <w:r>
              <w:t>Pseudoesotropia</w:t>
            </w:r>
          </w:p>
          <w:p w14:paraId="0B63C646" w14:textId="77777777" w:rsidR="003618BA" w:rsidRDefault="003618BA" w:rsidP="005968E6">
            <w:pPr>
              <w:pStyle w:val="ListParagraph"/>
              <w:numPr>
                <w:ilvl w:val="0"/>
                <w:numId w:val="105"/>
              </w:numPr>
              <w:spacing w:after="0" w:line="240" w:lineRule="auto"/>
              <w:ind w:left="52" w:hanging="94"/>
            </w:pPr>
            <w:r>
              <w:t>alternating esotropia</w:t>
            </w:r>
          </w:p>
          <w:p w14:paraId="18F63745" w14:textId="77777777" w:rsidR="003618BA" w:rsidRDefault="003618BA" w:rsidP="005968E6">
            <w:pPr>
              <w:pStyle w:val="ListParagraph"/>
              <w:numPr>
                <w:ilvl w:val="0"/>
                <w:numId w:val="105"/>
              </w:numPr>
              <w:spacing w:after="0" w:line="240" w:lineRule="auto"/>
              <w:ind w:left="52" w:hanging="94"/>
            </w:pPr>
            <w:r>
              <w:t>intermittent esotropia</w:t>
            </w:r>
          </w:p>
          <w:p w14:paraId="133C738F" w14:textId="62E068B5" w:rsidR="003618BA" w:rsidRDefault="00954470" w:rsidP="005968E6">
            <w:pPr>
              <w:pStyle w:val="ListParagraph"/>
              <w:numPr>
                <w:ilvl w:val="0"/>
                <w:numId w:val="105"/>
              </w:numPr>
              <w:spacing w:after="0" w:line="240" w:lineRule="auto"/>
              <w:ind w:left="52" w:hanging="94"/>
            </w:pPr>
            <w:r>
              <w:t>Ac</w:t>
            </w:r>
            <w:r w:rsidR="003618BA">
              <w:t xml:space="preserve">commodative esotropia </w:t>
            </w:r>
          </w:p>
        </w:tc>
      </w:tr>
      <w:tr w:rsidR="003618BA" w:rsidRPr="00D95595" w14:paraId="2EB96DBC" w14:textId="77777777" w:rsidTr="00097142">
        <w:trPr>
          <w:trHeight w:val="426"/>
        </w:trPr>
        <w:tc>
          <w:tcPr>
            <w:tcW w:w="3362" w:type="dxa"/>
          </w:tcPr>
          <w:p w14:paraId="13030B97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0508E" w14:textId="0894FCED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Exotropia</w:t>
            </w:r>
          </w:p>
        </w:tc>
        <w:tc>
          <w:tcPr>
            <w:tcW w:w="3491" w:type="dxa"/>
          </w:tcPr>
          <w:p w14:paraId="1DF8E9BC" w14:textId="7345EC70" w:rsidR="003618BA" w:rsidRDefault="003618BA" w:rsidP="005968E6">
            <w:pPr>
              <w:pStyle w:val="ListParagraph"/>
              <w:numPr>
                <w:ilvl w:val="0"/>
                <w:numId w:val="105"/>
              </w:numPr>
              <w:spacing w:after="0" w:line="240" w:lineRule="auto"/>
              <w:ind w:left="52" w:hanging="94"/>
            </w:pPr>
            <w:r>
              <w:t>Intermittent exotropia</w:t>
            </w:r>
          </w:p>
          <w:p w14:paraId="5C8C747B" w14:textId="2DCCE7D2" w:rsidR="00954470" w:rsidRDefault="00954470" w:rsidP="005968E6">
            <w:pPr>
              <w:pStyle w:val="ListParagraph"/>
              <w:numPr>
                <w:ilvl w:val="0"/>
                <w:numId w:val="105"/>
              </w:numPr>
              <w:spacing w:after="0" w:line="240" w:lineRule="auto"/>
              <w:ind w:left="52" w:hanging="94"/>
            </w:pPr>
            <w:r>
              <w:t>Alternating Exotropia</w:t>
            </w:r>
          </w:p>
          <w:p w14:paraId="6A87DFF2" w14:textId="16B40974" w:rsidR="003618BA" w:rsidRDefault="00954470" w:rsidP="005968E6">
            <w:pPr>
              <w:pStyle w:val="ListParagraph"/>
              <w:numPr>
                <w:ilvl w:val="0"/>
                <w:numId w:val="105"/>
              </w:numPr>
              <w:spacing w:after="0" w:line="240" w:lineRule="auto"/>
              <w:ind w:left="52" w:hanging="94"/>
            </w:pPr>
            <w:r>
              <w:t>S</w:t>
            </w:r>
            <w:r w:rsidR="003618BA">
              <w:t>ensory deprivation exotropia</w:t>
            </w:r>
          </w:p>
          <w:p w14:paraId="167F5A57" w14:textId="33B64A1C" w:rsidR="003618BA" w:rsidRDefault="00954470" w:rsidP="005968E6">
            <w:pPr>
              <w:pStyle w:val="ListParagraph"/>
              <w:numPr>
                <w:ilvl w:val="0"/>
                <w:numId w:val="105"/>
              </w:numPr>
              <w:spacing w:after="0" w:line="240" w:lineRule="auto"/>
              <w:ind w:left="52" w:hanging="94"/>
            </w:pPr>
            <w:r>
              <w:t>E</w:t>
            </w:r>
            <w:r w:rsidR="003618BA">
              <w:t>xotropia</w:t>
            </w:r>
          </w:p>
        </w:tc>
      </w:tr>
      <w:tr w:rsidR="003618BA" w:rsidRPr="00D95595" w14:paraId="7DB2A6CE" w14:textId="77777777" w:rsidTr="00097142">
        <w:trPr>
          <w:trHeight w:val="426"/>
        </w:trPr>
        <w:tc>
          <w:tcPr>
            <w:tcW w:w="3362" w:type="dxa"/>
          </w:tcPr>
          <w:p w14:paraId="4F3A4D5A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642F3" w14:textId="56B7D15C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 w:rsidRPr="00204FC5">
              <w:rPr>
                <w:rFonts w:ascii="Calibri" w:hAnsi="Calibri" w:cs="Calibri"/>
                <w:color w:val="000000"/>
              </w:rPr>
              <w:t>Phorias</w:t>
            </w:r>
            <w:proofErr w:type="spellEnd"/>
          </w:p>
        </w:tc>
        <w:tc>
          <w:tcPr>
            <w:tcW w:w="3491" w:type="dxa"/>
          </w:tcPr>
          <w:p w14:paraId="797692E2" w14:textId="77777777" w:rsidR="003618BA" w:rsidRDefault="003618BA" w:rsidP="005968E6">
            <w:pPr>
              <w:pStyle w:val="ListParagraph"/>
              <w:numPr>
                <w:ilvl w:val="0"/>
                <w:numId w:val="106"/>
              </w:numPr>
              <w:spacing w:after="0" w:line="240" w:lineRule="auto"/>
              <w:ind w:left="52" w:hanging="94"/>
            </w:pPr>
            <w:r>
              <w:t>Exophoria</w:t>
            </w:r>
          </w:p>
          <w:p w14:paraId="0D33222C" w14:textId="27F54039" w:rsidR="00954470" w:rsidRDefault="00954470" w:rsidP="005968E6">
            <w:pPr>
              <w:pStyle w:val="ListParagraph"/>
              <w:numPr>
                <w:ilvl w:val="0"/>
                <w:numId w:val="106"/>
              </w:numPr>
              <w:spacing w:after="0" w:line="240" w:lineRule="auto"/>
              <w:ind w:left="52" w:hanging="94"/>
            </w:pPr>
            <w:r>
              <w:t>Esophoria</w:t>
            </w:r>
          </w:p>
        </w:tc>
      </w:tr>
      <w:tr w:rsidR="003618BA" w:rsidRPr="00D95595" w14:paraId="27A05D26" w14:textId="77777777" w:rsidTr="00097142">
        <w:trPr>
          <w:trHeight w:val="426"/>
        </w:trPr>
        <w:tc>
          <w:tcPr>
            <w:tcW w:w="3362" w:type="dxa"/>
          </w:tcPr>
          <w:p w14:paraId="10CF02D4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C3F60" w14:textId="64E79847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ediatric Ophthalmic Disorders, Not Otherwise Specified</w:t>
            </w:r>
          </w:p>
        </w:tc>
        <w:tc>
          <w:tcPr>
            <w:tcW w:w="3491" w:type="dxa"/>
          </w:tcPr>
          <w:p w14:paraId="53B53555" w14:textId="77777777" w:rsidR="003618BA" w:rsidRDefault="003618BA" w:rsidP="005968E6">
            <w:pPr>
              <w:pStyle w:val="ListParagraph"/>
              <w:numPr>
                <w:ilvl w:val="0"/>
                <w:numId w:val="107"/>
              </w:numPr>
              <w:spacing w:after="0" w:line="240" w:lineRule="auto"/>
              <w:ind w:left="52" w:hanging="94"/>
            </w:pPr>
            <w:r>
              <w:t>Abnormal red reflex</w:t>
            </w:r>
          </w:p>
          <w:p w14:paraId="69CBEC05" w14:textId="2AC8BF0E" w:rsidR="003618BA" w:rsidRDefault="00954470" w:rsidP="005968E6">
            <w:pPr>
              <w:pStyle w:val="ListParagraph"/>
              <w:numPr>
                <w:ilvl w:val="0"/>
                <w:numId w:val="107"/>
              </w:numPr>
              <w:spacing w:after="0" w:line="240" w:lineRule="auto"/>
              <w:ind w:left="52" w:hanging="94"/>
            </w:pPr>
            <w:r>
              <w:t>Re</w:t>
            </w:r>
            <w:r w:rsidR="003618BA">
              <w:t>strictive strabismus</w:t>
            </w:r>
          </w:p>
          <w:p w14:paraId="28A1631A" w14:textId="50E188BB" w:rsidR="003618BA" w:rsidRDefault="00954470" w:rsidP="005968E6">
            <w:pPr>
              <w:pStyle w:val="ListParagraph"/>
              <w:numPr>
                <w:ilvl w:val="0"/>
                <w:numId w:val="107"/>
              </w:numPr>
              <w:spacing w:after="0" w:line="240" w:lineRule="auto"/>
              <w:ind w:left="52" w:hanging="94"/>
            </w:pPr>
            <w:r>
              <w:t>S</w:t>
            </w:r>
            <w:r w:rsidR="003618BA">
              <w:t>pasm (infantile)</w:t>
            </w:r>
          </w:p>
          <w:p w14:paraId="1B084734" w14:textId="77530C1E" w:rsidR="003618BA" w:rsidRDefault="00954470" w:rsidP="005968E6">
            <w:pPr>
              <w:pStyle w:val="ListParagraph"/>
              <w:numPr>
                <w:ilvl w:val="0"/>
                <w:numId w:val="107"/>
              </w:numPr>
              <w:spacing w:after="0" w:line="240" w:lineRule="auto"/>
              <w:ind w:left="52" w:hanging="94"/>
            </w:pPr>
            <w:r>
              <w:t>L</w:t>
            </w:r>
            <w:r w:rsidR="003618BA">
              <w:t>eukocoria</w:t>
            </w:r>
          </w:p>
        </w:tc>
      </w:tr>
      <w:tr w:rsidR="003618BA" w:rsidRPr="00D95595" w14:paraId="35EA478F" w14:textId="77777777" w:rsidTr="00097142">
        <w:trPr>
          <w:trHeight w:val="426"/>
        </w:trPr>
        <w:tc>
          <w:tcPr>
            <w:tcW w:w="3362" w:type="dxa"/>
          </w:tcPr>
          <w:p w14:paraId="78531FDA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9E855" w14:textId="23C9BE2D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Retinopathy of Prematurity</w:t>
            </w:r>
          </w:p>
        </w:tc>
        <w:tc>
          <w:tcPr>
            <w:tcW w:w="3491" w:type="dxa"/>
          </w:tcPr>
          <w:p w14:paraId="3952BB5A" w14:textId="7D2EB5B9" w:rsidR="003618BA" w:rsidRDefault="003618BA" w:rsidP="005968E6">
            <w:pPr>
              <w:pStyle w:val="ListParagraph"/>
              <w:numPr>
                <w:ilvl w:val="0"/>
                <w:numId w:val="109"/>
              </w:numPr>
              <w:spacing w:after="0" w:line="240" w:lineRule="auto"/>
              <w:ind w:left="52" w:hanging="94"/>
            </w:pPr>
            <w:r>
              <w:t xml:space="preserve">Retinopathy of prematurity (Stage 1 – 5, Zone 1-3, with or without plus disease) </w:t>
            </w:r>
          </w:p>
        </w:tc>
      </w:tr>
      <w:tr w:rsidR="003618BA" w:rsidRPr="00D95595" w14:paraId="0E51395B" w14:textId="77777777" w:rsidTr="00097142">
        <w:trPr>
          <w:trHeight w:val="426"/>
        </w:trPr>
        <w:tc>
          <w:tcPr>
            <w:tcW w:w="3362" w:type="dxa"/>
          </w:tcPr>
          <w:p w14:paraId="6727E982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5FF77" w14:textId="1A2CCD7A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cular Exam in Patients with Chromosomal Abnormalities or Inborn Errors of Metabolism</w:t>
            </w:r>
          </w:p>
        </w:tc>
        <w:tc>
          <w:tcPr>
            <w:tcW w:w="3491" w:type="dxa"/>
          </w:tcPr>
          <w:p w14:paraId="5F2153B6" w14:textId="77777777" w:rsidR="003618BA" w:rsidRDefault="00954470" w:rsidP="005968E6">
            <w:pPr>
              <w:pStyle w:val="ListParagraph"/>
              <w:spacing w:after="0" w:line="240" w:lineRule="auto"/>
              <w:ind w:left="52" w:hanging="94"/>
            </w:pPr>
            <w:r>
              <w:t>-Down syndrome</w:t>
            </w:r>
          </w:p>
          <w:p w14:paraId="34A303AB" w14:textId="77777777" w:rsidR="00954470" w:rsidRDefault="00954470" w:rsidP="005968E6">
            <w:pPr>
              <w:pStyle w:val="ListParagraph"/>
              <w:spacing w:after="0" w:line="240" w:lineRule="auto"/>
              <w:ind w:left="52" w:hanging="94"/>
            </w:pPr>
            <w:r>
              <w:t>-Turner Syndrome</w:t>
            </w:r>
          </w:p>
          <w:p w14:paraId="186258D0" w14:textId="77777777" w:rsidR="00954470" w:rsidRDefault="00954470" w:rsidP="005968E6">
            <w:pPr>
              <w:pStyle w:val="ListParagraph"/>
              <w:spacing w:after="0" w:line="240" w:lineRule="auto"/>
              <w:ind w:left="52" w:hanging="94"/>
            </w:pPr>
            <w:r>
              <w:t>-</w:t>
            </w:r>
            <w:proofErr w:type="spellStart"/>
            <w:r>
              <w:t>Biotinidase</w:t>
            </w:r>
            <w:proofErr w:type="spellEnd"/>
            <w:r>
              <w:t xml:space="preserve"> deficiency</w:t>
            </w:r>
          </w:p>
          <w:p w14:paraId="0F96268A" w14:textId="23635E1A" w:rsidR="00954470" w:rsidRDefault="00954470" w:rsidP="00954470">
            <w:pPr>
              <w:pStyle w:val="ListParagraph"/>
              <w:spacing w:after="0" w:line="240" w:lineRule="auto"/>
              <w:ind w:left="52" w:hanging="94"/>
            </w:pPr>
            <w:r>
              <w:t>-Cystic fibrosis</w:t>
            </w:r>
          </w:p>
        </w:tc>
      </w:tr>
      <w:tr w:rsidR="003618BA" w:rsidRPr="00D95595" w14:paraId="4C876C57" w14:textId="77777777" w:rsidTr="00097142">
        <w:trPr>
          <w:trHeight w:val="426"/>
        </w:trPr>
        <w:tc>
          <w:tcPr>
            <w:tcW w:w="3362" w:type="dxa"/>
          </w:tcPr>
          <w:p w14:paraId="7434D615" w14:textId="77777777" w:rsidR="003618BA" w:rsidRDefault="003618BA" w:rsidP="003618BA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5EA5A" w14:textId="2385EA9B" w:rsidR="003618BA" w:rsidRPr="00204FC5" w:rsidRDefault="003618BA" w:rsidP="003618BA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Vertical Strabismus</w:t>
            </w:r>
          </w:p>
        </w:tc>
        <w:tc>
          <w:tcPr>
            <w:tcW w:w="3491" w:type="dxa"/>
          </w:tcPr>
          <w:p w14:paraId="4604A9D8" w14:textId="77777777" w:rsidR="003618BA" w:rsidRDefault="003618BA" w:rsidP="005968E6">
            <w:pPr>
              <w:pStyle w:val="ListParagraph"/>
              <w:numPr>
                <w:ilvl w:val="0"/>
                <w:numId w:val="108"/>
              </w:numPr>
              <w:spacing w:after="0" w:line="240" w:lineRule="auto"/>
              <w:ind w:left="52" w:hanging="94"/>
            </w:pPr>
            <w:r>
              <w:t>Vertical diplopia</w:t>
            </w:r>
          </w:p>
          <w:p w14:paraId="3FFC48F3" w14:textId="6F2026F7" w:rsidR="003618BA" w:rsidRDefault="00954470" w:rsidP="005968E6">
            <w:pPr>
              <w:pStyle w:val="ListParagraph"/>
              <w:numPr>
                <w:ilvl w:val="0"/>
                <w:numId w:val="108"/>
              </w:numPr>
              <w:spacing w:after="0" w:line="240" w:lineRule="auto"/>
              <w:ind w:left="52" w:hanging="94"/>
            </w:pPr>
            <w:r>
              <w:t>H</w:t>
            </w:r>
            <w:r w:rsidR="003618BA">
              <w:t>ypertropia</w:t>
            </w:r>
          </w:p>
        </w:tc>
      </w:tr>
      <w:tr w:rsidR="005968E6" w:rsidRPr="00D95595" w14:paraId="1E1C82E3" w14:textId="77777777" w:rsidTr="00097142">
        <w:trPr>
          <w:trHeight w:val="426"/>
        </w:trPr>
        <w:tc>
          <w:tcPr>
            <w:tcW w:w="3362" w:type="dxa"/>
          </w:tcPr>
          <w:p w14:paraId="0E06424E" w14:textId="6B11ACDD" w:rsidR="005968E6" w:rsidRDefault="005968E6" w:rsidP="005968E6">
            <w:pPr>
              <w:rPr>
                <w:b/>
              </w:rPr>
            </w:pPr>
            <w:r>
              <w:rPr>
                <w:b/>
              </w:rPr>
              <w:t>Uveitis</w:t>
            </w:r>
          </w:p>
        </w:tc>
        <w:tc>
          <w:tcPr>
            <w:tcW w:w="3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A55CC" w14:textId="33A5C164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Birdshot Chorioretinitis</w:t>
            </w:r>
          </w:p>
        </w:tc>
        <w:tc>
          <w:tcPr>
            <w:tcW w:w="3491" w:type="dxa"/>
          </w:tcPr>
          <w:p w14:paraId="44FE775B" w14:textId="77777777" w:rsidR="005968E6" w:rsidRDefault="005968E6" w:rsidP="005968E6">
            <w:pPr>
              <w:pStyle w:val="ListParagraph"/>
              <w:numPr>
                <w:ilvl w:val="0"/>
                <w:numId w:val="110"/>
              </w:numPr>
              <w:spacing w:after="0" w:line="240" w:lineRule="auto"/>
              <w:ind w:left="52" w:hanging="94"/>
            </w:pPr>
            <w:r>
              <w:t>Birdshot choroidopathy</w:t>
            </w:r>
          </w:p>
          <w:p w14:paraId="702A3412" w14:textId="52F96758" w:rsidR="005968E6" w:rsidRDefault="005968E6" w:rsidP="005968E6">
            <w:pPr>
              <w:pStyle w:val="ListParagraph"/>
              <w:numPr>
                <w:ilvl w:val="0"/>
                <w:numId w:val="110"/>
              </w:numPr>
              <w:spacing w:after="0" w:line="240" w:lineRule="auto"/>
              <w:ind w:left="52" w:hanging="94"/>
            </w:pPr>
            <w:r>
              <w:t xml:space="preserve">Birdshot chorioretinitis </w:t>
            </w:r>
          </w:p>
        </w:tc>
      </w:tr>
      <w:tr w:rsidR="005968E6" w:rsidRPr="00D95595" w14:paraId="34BCACAE" w14:textId="77777777" w:rsidTr="00097142">
        <w:trPr>
          <w:trHeight w:val="426"/>
        </w:trPr>
        <w:tc>
          <w:tcPr>
            <w:tcW w:w="3362" w:type="dxa"/>
          </w:tcPr>
          <w:p w14:paraId="672B816F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17770" w14:textId="78F8FB42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icatrizing Disorders of the Conjunctiva</w:t>
            </w:r>
          </w:p>
        </w:tc>
        <w:tc>
          <w:tcPr>
            <w:tcW w:w="3491" w:type="dxa"/>
          </w:tcPr>
          <w:p w14:paraId="05AB2FE0" w14:textId="77777777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Cicatricial lagophthalmos</w:t>
            </w:r>
          </w:p>
          <w:p w14:paraId="135854DB" w14:textId="17FFA039" w:rsidR="005968E6" w:rsidRDefault="00954470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C</w:t>
            </w:r>
            <w:r w:rsidR="005968E6">
              <w:t>onjunctival scarring</w:t>
            </w:r>
          </w:p>
          <w:p w14:paraId="3EBC1D0A" w14:textId="62236840" w:rsidR="005968E6" w:rsidRDefault="00954470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B</w:t>
            </w:r>
            <w:r w:rsidR="005968E6">
              <w:t>enign mucous membrane pemphigoid with ocular involvement</w:t>
            </w:r>
          </w:p>
          <w:p w14:paraId="01CE9C7D" w14:textId="3B464510" w:rsidR="005968E6" w:rsidRDefault="00BD379B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M</w:t>
            </w:r>
            <w:r w:rsidR="005968E6">
              <w:t>ucous membrane pemphigoid</w:t>
            </w:r>
          </w:p>
          <w:p w14:paraId="381FBDAF" w14:textId="172A0688" w:rsidR="005968E6" w:rsidRDefault="00BD379B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Oc</w:t>
            </w:r>
            <w:r w:rsidR="005968E6">
              <w:t>ular cicatricial pemphigoid</w:t>
            </w:r>
          </w:p>
        </w:tc>
      </w:tr>
      <w:tr w:rsidR="005968E6" w:rsidRPr="00D95595" w14:paraId="07B47E41" w14:textId="77777777" w:rsidTr="00097142">
        <w:trPr>
          <w:trHeight w:val="426"/>
        </w:trPr>
        <w:tc>
          <w:tcPr>
            <w:tcW w:w="3362" w:type="dxa"/>
          </w:tcPr>
          <w:p w14:paraId="60881BBF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D58C9" w14:textId="02CBFC54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Cytomegalovirus Retinitis</w:t>
            </w:r>
          </w:p>
        </w:tc>
        <w:tc>
          <w:tcPr>
            <w:tcW w:w="3491" w:type="dxa"/>
          </w:tcPr>
          <w:p w14:paraId="0F63EE2A" w14:textId="77DB8055" w:rsidR="005968E6" w:rsidRDefault="005968E6" w:rsidP="005968E6">
            <w:pPr>
              <w:pStyle w:val="ListParagraph"/>
              <w:numPr>
                <w:ilvl w:val="0"/>
                <w:numId w:val="112"/>
              </w:numPr>
              <w:spacing w:after="0" w:line="240" w:lineRule="auto"/>
              <w:ind w:left="52" w:hanging="94"/>
            </w:pPr>
            <w:r>
              <w:t>CMV retinitis</w:t>
            </w:r>
          </w:p>
        </w:tc>
      </w:tr>
      <w:tr w:rsidR="005968E6" w:rsidRPr="00D95595" w14:paraId="628A8E0F" w14:textId="77777777" w:rsidTr="00097142">
        <w:trPr>
          <w:trHeight w:val="426"/>
        </w:trPr>
        <w:tc>
          <w:tcPr>
            <w:tcW w:w="3362" w:type="dxa"/>
          </w:tcPr>
          <w:p w14:paraId="64EA180B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9482C" w14:textId="669BE4FA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High Risk Medication Use</w:t>
            </w:r>
          </w:p>
        </w:tc>
        <w:tc>
          <w:tcPr>
            <w:tcW w:w="3491" w:type="dxa"/>
          </w:tcPr>
          <w:p w14:paraId="500493E1" w14:textId="77777777" w:rsidR="005968E6" w:rsidRDefault="005968E6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Encounter for monitoring NSAID therapy</w:t>
            </w:r>
          </w:p>
          <w:p w14:paraId="5AA9F9B3" w14:textId="77777777" w:rsidR="005968E6" w:rsidRDefault="005968E6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NSAID long term use</w:t>
            </w:r>
          </w:p>
          <w:p w14:paraId="45DD357F" w14:textId="5EAB9304" w:rsidR="005968E6" w:rsidRDefault="00954470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lastRenderedPageBreak/>
              <w:t>L</w:t>
            </w:r>
            <w:r w:rsidR="005968E6">
              <w:t>ong term (current) use of systemic steroids</w:t>
            </w:r>
          </w:p>
          <w:p w14:paraId="525A3170" w14:textId="05021FCD" w:rsidR="005968E6" w:rsidRDefault="00BD379B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O</w:t>
            </w:r>
            <w:r w:rsidR="005968E6">
              <w:t>n prednisone therapy</w:t>
            </w:r>
          </w:p>
          <w:p w14:paraId="69276988" w14:textId="2232AEF6" w:rsidR="005968E6" w:rsidRDefault="00BD379B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O</w:t>
            </w:r>
            <w:r w:rsidR="005968E6">
              <w:t>n methotrexate therapy</w:t>
            </w:r>
          </w:p>
          <w:p w14:paraId="28086A10" w14:textId="27DF6EE9" w:rsidR="005968E6" w:rsidRDefault="00BD379B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L</w:t>
            </w:r>
            <w:r w:rsidR="005968E6">
              <w:t>ong term use of hydroxychloroquine</w:t>
            </w:r>
          </w:p>
          <w:p w14:paraId="65D9B19D" w14:textId="000EC619" w:rsidR="005968E6" w:rsidRDefault="00954470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E</w:t>
            </w:r>
            <w:r w:rsidR="005968E6">
              <w:t>ncounter for eye exam due to high risk medication</w:t>
            </w:r>
          </w:p>
          <w:p w14:paraId="6B7FD103" w14:textId="0FCFCE02" w:rsidR="005968E6" w:rsidRDefault="00954470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L</w:t>
            </w:r>
            <w:r w:rsidR="005968E6">
              <w:t>ong term current use of immunosuppressive drug</w:t>
            </w:r>
          </w:p>
          <w:p w14:paraId="21825F65" w14:textId="05FF7BEE" w:rsidR="005968E6" w:rsidRDefault="00954470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L</w:t>
            </w:r>
            <w:r w:rsidR="005968E6">
              <w:t>ong term use of high risk medication</w:t>
            </w:r>
          </w:p>
          <w:p w14:paraId="2192708C" w14:textId="48DC0FA8" w:rsidR="005968E6" w:rsidRDefault="00954470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E</w:t>
            </w:r>
            <w:r w:rsidR="005968E6">
              <w:t>ncounter for long term (current) use of medications</w:t>
            </w:r>
          </w:p>
          <w:p w14:paraId="09F46FF2" w14:textId="72A60A7C" w:rsidR="005968E6" w:rsidRDefault="00954470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L</w:t>
            </w:r>
            <w:r w:rsidR="005968E6">
              <w:t>ong-term use of Plaquenil</w:t>
            </w:r>
          </w:p>
          <w:p w14:paraId="01775C87" w14:textId="77777777" w:rsidR="005968E6" w:rsidRDefault="005968E6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 xml:space="preserve">on </w:t>
            </w:r>
            <w:proofErr w:type="spellStart"/>
            <w:r>
              <w:t>cellcept</w:t>
            </w:r>
            <w:proofErr w:type="spellEnd"/>
            <w:r>
              <w:t xml:space="preserve"> therapy</w:t>
            </w:r>
          </w:p>
          <w:p w14:paraId="2659F6E0" w14:textId="3FE5D081" w:rsidR="005968E6" w:rsidRDefault="00954470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L</w:t>
            </w:r>
            <w:r w:rsidR="005968E6">
              <w:t>ong term use of immunosuppressant medication</w:t>
            </w:r>
          </w:p>
          <w:p w14:paraId="10428239" w14:textId="55AB43EE" w:rsidR="005968E6" w:rsidRDefault="005968E6" w:rsidP="005968E6">
            <w:pPr>
              <w:pStyle w:val="ListParagraph"/>
              <w:numPr>
                <w:ilvl w:val="0"/>
                <w:numId w:val="113"/>
              </w:numPr>
              <w:spacing w:after="0" w:line="240" w:lineRule="auto"/>
              <w:ind w:left="52" w:hanging="94"/>
            </w:pPr>
            <w:r>
              <w:t>high risk medication use</w:t>
            </w:r>
          </w:p>
        </w:tc>
      </w:tr>
      <w:tr w:rsidR="005968E6" w:rsidRPr="00D95595" w14:paraId="6D649F2D" w14:textId="77777777" w:rsidTr="00097142">
        <w:trPr>
          <w:trHeight w:val="426"/>
        </w:trPr>
        <w:tc>
          <w:tcPr>
            <w:tcW w:w="3362" w:type="dxa"/>
          </w:tcPr>
          <w:p w14:paraId="5E93DDAF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C7716" w14:textId="05AC2916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Episcleritis</w:t>
            </w:r>
          </w:p>
        </w:tc>
        <w:tc>
          <w:tcPr>
            <w:tcW w:w="3491" w:type="dxa"/>
          </w:tcPr>
          <w:p w14:paraId="18617224" w14:textId="7539EA8B" w:rsidR="005968E6" w:rsidRDefault="00954470" w:rsidP="005968E6">
            <w:pPr>
              <w:pStyle w:val="ListParagraph"/>
              <w:spacing w:after="0" w:line="240" w:lineRule="auto"/>
              <w:ind w:left="52" w:hanging="94"/>
            </w:pPr>
            <w:r>
              <w:t>-Episcleritis</w:t>
            </w:r>
          </w:p>
        </w:tc>
      </w:tr>
      <w:tr w:rsidR="005968E6" w:rsidRPr="00D95595" w14:paraId="5DDCBDAE" w14:textId="77777777" w:rsidTr="00097142">
        <w:trPr>
          <w:trHeight w:val="426"/>
        </w:trPr>
        <w:tc>
          <w:tcPr>
            <w:tcW w:w="3362" w:type="dxa"/>
          </w:tcPr>
          <w:p w14:paraId="2CAB6596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4F0BA" w14:textId="38B0E871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Herpetic Disease, Non-corneal</w:t>
            </w:r>
          </w:p>
        </w:tc>
        <w:tc>
          <w:tcPr>
            <w:tcW w:w="3491" w:type="dxa"/>
          </w:tcPr>
          <w:p w14:paraId="25C0A49E" w14:textId="77777777" w:rsidR="005968E6" w:rsidRDefault="005968E6" w:rsidP="005968E6">
            <w:pPr>
              <w:pStyle w:val="ListParagraph"/>
              <w:numPr>
                <w:ilvl w:val="0"/>
                <w:numId w:val="114"/>
              </w:numPr>
              <w:spacing w:after="0" w:line="240" w:lineRule="auto"/>
              <w:ind w:left="52" w:hanging="94"/>
            </w:pPr>
            <w:r>
              <w:t>Herpes infection</w:t>
            </w:r>
          </w:p>
          <w:p w14:paraId="6A7816E4" w14:textId="77777777" w:rsidR="005968E6" w:rsidRDefault="005968E6" w:rsidP="005968E6">
            <w:pPr>
              <w:pStyle w:val="ListParagraph"/>
              <w:numPr>
                <w:ilvl w:val="0"/>
                <w:numId w:val="114"/>
              </w:numPr>
              <w:spacing w:after="0" w:line="240" w:lineRule="auto"/>
              <w:ind w:left="52" w:hanging="94"/>
            </w:pPr>
            <w:r>
              <w:t>Herpes simplex virus infection</w:t>
            </w:r>
          </w:p>
          <w:p w14:paraId="1C130C56" w14:textId="77777777" w:rsidR="005968E6" w:rsidRDefault="005968E6" w:rsidP="005968E6">
            <w:pPr>
              <w:pStyle w:val="ListParagraph"/>
              <w:numPr>
                <w:ilvl w:val="0"/>
                <w:numId w:val="114"/>
              </w:numPr>
              <w:spacing w:after="0" w:line="240" w:lineRule="auto"/>
              <w:ind w:left="52" w:hanging="94"/>
            </w:pPr>
            <w:r>
              <w:t>Ramsay-hunt syndrome</w:t>
            </w:r>
          </w:p>
          <w:p w14:paraId="21CCFB1D" w14:textId="649D2397" w:rsidR="005968E6" w:rsidRDefault="00954470" w:rsidP="005968E6">
            <w:pPr>
              <w:pStyle w:val="ListParagraph"/>
              <w:numPr>
                <w:ilvl w:val="0"/>
                <w:numId w:val="114"/>
              </w:numPr>
              <w:spacing w:after="0" w:line="240" w:lineRule="auto"/>
              <w:ind w:left="52" w:hanging="94"/>
            </w:pPr>
            <w:r>
              <w:t>H</w:t>
            </w:r>
            <w:r w:rsidR="005968E6">
              <w:t>erpes zoster (with &amp; without complication)</w:t>
            </w:r>
          </w:p>
          <w:p w14:paraId="4FCA4008" w14:textId="51BA9E3D" w:rsidR="005968E6" w:rsidRDefault="00954470" w:rsidP="005968E6">
            <w:pPr>
              <w:pStyle w:val="ListParagraph"/>
              <w:numPr>
                <w:ilvl w:val="0"/>
                <w:numId w:val="114"/>
              </w:numPr>
              <w:spacing w:after="0" w:line="240" w:lineRule="auto"/>
              <w:ind w:left="52" w:hanging="94"/>
            </w:pPr>
            <w:r>
              <w:t>H</w:t>
            </w:r>
            <w:r w:rsidR="005968E6">
              <w:t xml:space="preserve">erpes zoster </w:t>
            </w:r>
            <w:proofErr w:type="spellStart"/>
            <w:r w:rsidR="005968E6">
              <w:t>ophthalmicus</w:t>
            </w:r>
            <w:proofErr w:type="spellEnd"/>
          </w:p>
          <w:p w14:paraId="1D074B19" w14:textId="34511C21" w:rsidR="005968E6" w:rsidRDefault="00954470" w:rsidP="005968E6">
            <w:pPr>
              <w:pStyle w:val="ListParagraph"/>
              <w:numPr>
                <w:ilvl w:val="0"/>
                <w:numId w:val="114"/>
              </w:numPr>
              <w:spacing w:after="0" w:line="240" w:lineRule="auto"/>
              <w:ind w:left="52" w:hanging="94"/>
            </w:pPr>
            <w:r>
              <w:t>I</w:t>
            </w:r>
            <w:r w:rsidR="005968E6">
              <w:t>ridocyclitis due to herpes zoster</w:t>
            </w:r>
          </w:p>
          <w:p w14:paraId="3BD8CFE8" w14:textId="1ED6D8C0" w:rsidR="005968E6" w:rsidRDefault="00954470" w:rsidP="005968E6">
            <w:pPr>
              <w:pStyle w:val="ListParagraph"/>
              <w:numPr>
                <w:ilvl w:val="0"/>
                <w:numId w:val="114"/>
              </w:numPr>
              <w:spacing w:after="0" w:line="240" w:lineRule="auto"/>
              <w:ind w:left="52" w:hanging="94"/>
            </w:pPr>
            <w:r>
              <w:t>Z</w:t>
            </w:r>
            <w:r w:rsidR="005968E6">
              <w:t>oster scleritis</w:t>
            </w:r>
          </w:p>
          <w:p w14:paraId="416E3281" w14:textId="158DC1D9" w:rsidR="005968E6" w:rsidRDefault="00954470" w:rsidP="005968E6">
            <w:pPr>
              <w:pStyle w:val="ListParagraph"/>
              <w:numPr>
                <w:ilvl w:val="0"/>
                <w:numId w:val="114"/>
              </w:numPr>
              <w:spacing w:after="0" w:line="240" w:lineRule="auto"/>
              <w:ind w:left="52" w:hanging="94"/>
            </w:pPr>
            <w:r>
              <w:t>S</w:t>
            </w:r>
            <w:r w:rsidR="005968E6">
              <w:t xml:space="preserve">hingles of eyelid  </w:t>
            </w:r>
          </w:p>
          <w:p w14:paraId="2973E31E" w14:textId="272B4120" w:rsidR="005968E6" w:rsidRDefault="005968E6" w:rsidP="005968E6">
            <w:pPr>
              <w:pStyle w:val="ListParagraph"/>
              <w:numPr>
                <w:ilvl w:val="0"/>
                <w:numId w:val="114"/>
              </w:numPr>
              <w:spacing w:after="0" w:line="240" w:lineRule="auto"/>
              <w:ind w:left="52" w:hanging="94"/>
            </w:pPr>
            <w:r>
              <w:t>Acute retinal necrosis</w:t>
            </w:r>
          </w:p>
        </w:tc>
      </w:tr>
      <w:tr w:rsidR="005968E6" w:rsidRPr="00D95595" w14:paraId="2E3310B9" w14:textId="77777777" w:rsidTr="00097142">
        <w:trPr>
          <w:trHeight w:val="426"/>
        </w:trPr>
        <w:tc>
          <w:tcPr>
            <w:tcW w:w="3362" w:type="dxa"/>
          </w:tcPr>
          <w:p w14:paraId="69E43325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AF665" w14:textId="75D1FA69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Ocular Exam in Patients with HIV</w:t>
            </w:r>
          </w:p>
        </w:tc>
        <w:tc>
          <w:tcPr>
            <w:tcW w:w="3491" w:type="dxa"/>
          </w:tcPr>
          <w:p w14:paraId="4B22817E" w14:textId="77777777" w:rsidR="005968E6" w:rsidRDefault="005968E6" w:rsidP="005968E6">
            <w:pPr>
              <w:pStyle w:val="ListParagraph"/>
              <w:numPr>
                <w:ilvl w:val="0"/>
                <w:numId w:val="115"/>
              </w:numPr>
              <w:spacing w:after="0" w:line="240" w:lineRule="auto"/>
              <w:ind w:left="52" w:hanging="94"/>
            </w:pPr>
            <w:r>
              <w:t>HIV disease</w:t>
            </w:r>
          </w:p>
          <w:p w14:paraId="74DFF066" w14:textId="77777777" w:rsidR="005968E6" w:rsidRDefault="005968E6" w:rsidP="005968E6">
            <w:pPr>
              <w:pStyle w:val="ListParagraph"/>
              <w:numPr>
                <w:ilvl w:val="0"/>
                <w:numId w:val="115"/>
              </w:numPr>
              <w:spacing w:after="0" w:line="240" w:lineRule="auto"/>
              <w:ind w:left="52" w:hanging="94"/>
            </w:pPr>
            <w:r>
              <w:t>HIV infection</w:t>
            </w:r>
          </w:p>
          <w:p w14:paraId="581B665E" w14:textId="61723173" w:rsidR="005968E6" w:rsidRDefault="005968E6" w:rsidP="005968E6">
            <w:pPr>
              <w:pStyle w:val="ListParagraph"/>
              <w:numPr>
                <w:ilvl w:val="0"/>
                <w:numId w:val="115"/>
              </w:numPr>
              <w:spacing w:after="0" w:line="240" w:lineRule="auto"/>
              <w:ind w:left="52" w:hanging="94"/>
            </w:pPr>
            <w:r>
              <w:t>AIDS (Acquired Immunodeficiency Syndrome)</w:t>
            </w:r>
          </w:p>
        </w:tc>
      </w:tr>
      <w:tr w:rsidR="005968E6" w:rsidRPr="00D95595" w14:paraId="147CA017" w14:textId="77777777" w:rsidTr="00097142">
        <w:trPr>
          <w:trHeight w:val="426"/>
        </w:trPr>
        <w:tc>
          <w:tcPr>
            <w:tcW w:w="3362" w:type="dxa"/>
          </w:tcPr>
          <w:p w14:paraId="4B5BA75E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0A4E2" w14:textId="1380734D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HLA B27+ Associated Uveitis</w:t>
            </w:r>
          </w:p>
        </w:tc>
        <w:tc>
          <w:tcPr>
            <w:tcW w:w="3491" w:type="dxa"/>
          </w:tcPr>
          <w:p w14:paraId="63321C82" w14:textId="16B17DBD" w:rsidR="005968E6" w:rsidRDefault="005968E6" w:rsidP="005968E6">
            <w:pPr>
              <w:pStyle w:val="ListParagraph"/>
              <w:numPr>
                <w:ilvl w:val="0"/>
                <w:numId w:val="116"/>
              </w:numPr>
              <w:spacing w:after="0" w:line="240" w:lineRule="auto"/>
              <w:ind w:left="52" w:hanging="94"/>
            </w:pPr>
            <w:r>
              <w:t>Iridocyclitis associated with HLA-B27 positivity</w:t>
            </w:r>
          </w:p>
        </w:tc>
      </w:tr>
      <w:tr w:rsidR="005968E6" w:rsidRPr="00D95595" w14:paraId="18D4A8F8" w14:textId="77777777" w:rsidTr="00097142">
        <w:trPr>
          <w:trHeight w:val="426"/>
        </w:trPr>
        <w:tc>
          <w:tcPr>
            <w:tcW w:w="3362" w:type="dxa"/>
          </w:tcPr>
          <w:p w14:paraId="6CA3CF57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2102" w14:textId="41D40CD7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Juvenile Idiopathic Arthritis-Associated Uveitis</w:t>
            </w:r>
          </w:p>
        </w:tc>
        <w:tc>
          <w:tcPr>
            <w:tcW w:w="3491" w:type="dxa"/>
          </w:tcPr>
          <w:p w14:paraId="36177305" w14:textId="77777777" w:rsidR="005968E6" w:rsidRDefault="005968E6" w:rsidP="005968E6">
            <w:pPr>
              <w:pStyle w:val="ListParagraph"/>
              <w:numPr>
                <w:ilvl w:val="0"/>
                <w:numId w:val="117"/>
              </w:numPr>
              <w:spacing w:after="0" w:line="240" w:lineRule="auto"/>
              <w:ind w:left="52" w:hanging="94"/>
            </w:pPr>
            <w:r>
              <w:t>Juvenile Rheumatoid Arthritis (JRA)</w:t>
            </w:r>
          </w:p>
          <w:p w14:paraId="3CA4490E" w14:textId="48F6978D" w:rsidR="005968E6" w:rsidRDefault="00954470" w:rsidP="005968E6">
            <w:pPr>
              <w:pStyle w:val="ListParagraph"/>
              <w:numPr>
                <w:ilvl w:val="0"/>
                <w:numId w:val="117"/>
              </w:numPr>
              <w:spacing w:after="0" w:line="240" w:lineRule="auto"/>
              <w:ind w:left="52" w:hanging="94"/>
            </w:pPr>
            <w:r>
              <w:t>C</w:t>
            </w:r>
            <w:r w:rsidR="005968E6">
              <w:t>hronic polyarticular juvenile rheumatoid arthritis</w:t>
            </w:r>
          </w:p>
          <w:p w14:paraId="4BEEBBF2" w14:textId="77777777" w:rsidR="005968E6" w:rsidRDefault="005968E6" w:rsidP="005968E6">
            <w:pPr>
              <w:pStyle w:val="ListParagraph"/>
              <w:numPr>
                <w:ilvl w:val="0"/>
                <w:numId w:val="117"/>
              </w:numPr>
              <w:spacing w:after="0" w:line="240" w:lineRule="auto"/>
              <w:ind w:left="52" w:hanging="94"/>
            </w:pPr>
            <w:r>
              <w:t>Juvenile idiopathic arthritis</w:t>
            </w:r>
          </w:p>
          <w:p w14:paraId="7A3D32D9" w14:textId="2E12A7B5" w:rsidR="005968E6" w:rsidRDefault="00954470" w:rsidP="005968E6">
            <w:pPr>
              <w:pStyle w:val="ListParagraph"/>
              <w:numPr>
                <w:ilvl w:val="0"/>
                <w:numId w:val="117"/>
              </w:numPr>
              <w:spacing w:after="0" w:line="240" w:lineRule="auto"/>
              <w:ind w:left="52" w:hanging="94"/>
            </w:pPr>
            <w:r>
              <w:t>J</w:t>
            </w:r>
            <w:r w:rsidR="005968E6">
              <w:t>uvenile idiopathic arthritis associated chronic anterior uveitis</w:t>
            </w:r>
          </w:p>
        </w:tc>
      </w:tr>
      <w:tr w:rsidR="005968E6" w:rsidRPr="00D95595" w14:paraId="311A19D5" w14:textId="77777777" w:rsidTr="00097142">
        <w:trPr>
          <w:trHeight w:val="426"/>
        </w:trPr>
        <w:tc>
          <w:tcPr>
            <w:tcW w:w="3362" w:type="dxa"/>
          </w:tcPr>
          <w:p w14:paraId="23B84F90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11FA6" w14:textId="7EFD72F6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Multifocal Choroiditis with Panuveitis</w:t>
            </w:r>
          </w:p>
        </w:tc>
        <w:tc>
          <w:tcPr>
            <w:tcW w:w="3491" w:type="dxa"/>
          </w:tcPr>
          <w:p w14:paraId="302B62F4" w14:textId="77777777" w:rsidR="005968E6" w:rsidRDefault="005968E6" w:rsidP="005968E6">
            <w:pPr>
              <w:pStyle w:val="ListParagraph"/>
              <w:numPr>
                <w:ilvl w:val="0"/>
                <w:numId w:val="118"/>
              </w:numPr>
              <w:spacing w:after="0" w:line="240" w:lineRule="auto"/>
              <w:ind w:left="52" w:hanging="94"/>
            </w:pPr>
            <w:r>
              <w:t>Multifocal choroiditis</w:t>
            </w:r>
          </w:p>
          <w:p w14:paraId="21B8296E" w14:textId="5D7016E6" w:rsidR="005968E6" w:rsidRDefault="005968E6" w:rsidP="005968E6">
            <w:pPr>
              <w:pStyle w:val="ListParagraph"/>
              <w:numPr>
                <w:ilvl w:val="0"/>
                <w:numId w:val="118"/>
              </w:numPr>
              <w:spacing w:after="0" w:line="240" w:lineRule="auto"/>
              <w:ind w:left="52" w:hanging="94"/>
            </w:pPr>
            <w:r>
              <w:t>Multifocal choroiditis and panuveitis</w:t>
            </w:r>
          </w:p>
        </w:tc>
      </w:tr>
      <w:tr w:rsidR="005968E6" w:rsidRPr="00D95595" w14:paraId="31CB0D0F" w14:textId="77777777" w:rsidTr="00097142">
        <w:trPr>
          <w:trHeight w:val="426"/>
        </w:trPr>
        <w:tc>
          <w:tcPr>
            <w:tcW w:w="3362" w:type="dxa"/>
          </w:tcPr>
          <w:p w14:paraId="5814A0B4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5F1F5" w14:textId="5C3045EB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Uveitis, Not Otherwise Specified</w:t>
            </w:r>
          </w:p>
        </w:tc>
        <w:tc>
          <w:tcPr>
            <w:tcW w:w="3491" w:type="dxa"/>
          </w:tcPr>
          <w:p w14:paraId="091578F2" w14:textId="77777777" w:rsidR="005968E6" w:rsidRDefault="005968E6" w:rsidP="005968E6">
            <w:pPr>
              <w:pStyle w:val="ListParagraph"/>
              <w:numPr>
                <w:ilvl w:val="0"/>
                <w:numId w:val="119"/>
              </w:numPr>
              <w:spacing w:after="0" w:line="240" w:lineRule="auto"/>
              <w:ind w:left="52" w:hanging="94"/>
            </w:pPr>
            <w:r>
              <w:t>Granulomatous uveitis</w:t>
            </w:r>
          </w:p>
          <w:p w14:paraId="17CD83B4" w14:textId="77777777" w:rsidR="005968E6" w:rsidRDefault="005968E6" w:rsidP="005968E6">
            <w:pPr>
              <w:pStyle w:val="ListParagraph"/>
              <w:numPr>
                <w:ilvl w:val="0"/>
                <w:numId w:val="119"/>
              </w:numPr>
              <w:spacing w:after="0" w:line="240" w:lineRule="auto"/>
              <w:ind w:left="52" w:hanging="94"/>
            </w:pPr>
            <w:r>
              <w:t>Uveitis</w:t>
            </w:r>
          </w:p>
          <w:p w14:paraId="0CF56A5F" w14:textId="2BC79256" w:rsidR="005968E6" w:rsidRDefault="00954470" w:rsidP="005968E6">
            <w:pPr>
              <w:pStyle w:val="ListParagraph"/>
              <w:numPr>
                <w:ilvl w:val="0"/>
                <w:numId w:val="119"/>
              </w:numPr>
              <w:spacing w:after="0" w:line="240" w:lineRule="auto"/>
              <w:ind w:left="52" w:hanging="94"/>
            </w:pPr>
            <w:r>
              <w:lastRenderedPageBreak/>
              <w:t>C</w:t>
            </w:r>
            <w:r w:rsidR="005968E6">
              <w:t>hronic uveitis</w:t>
            </w:r>
          </w:p>
          <w:p w14:paraId="2400124E" w14:textId="28E3813F" w:rsidR="005968E6" w:rsidRDefault="00954470" w:rsidP="005968E6">
            <w:pPr>
              <w:pStyle w:val="ListParagraph"/>
              <w:numPr>
                <w:ilvl w:val="0"/>
                <w:numId w:val="119"/>
              </w:numPr>
              <w:spacing w:after="0" w:line="240" w:lineRule="auto"/>
              <w:ind w:left="52" w:hanging="94"/>
            </w:pPr>
            <w:r>
              <w:t>H</w:t>
            </w:r>
            <w:r w:rsidR="005968E6">
              <w:t>istory of uveitis</w:t>
            </w:r>
          </w:p>
        </w:tc>
      </w:tr>
      <w:tr w:rsidR="005968E6" w:rsidRPr="00D95595" w14:paraId="0B818C68" w14:textId="77777777" w:rsidTr="00097142">
        <w:trPr>
          <w:trHeight w:val="426"/>
        </w:trPr>
        <w:tc>
          <w:tcPr>
            <w:tcW w:w="3362" w:type="dxa"/>
          </w:tcPr>
          <w:p w14:paraId="5AADF661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1DA8D" w14:textId="42F740A2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osterior Uveitis</w:t>
            </w:r>
          </w:p>
        </w:tc>
        <w:tc>
          <w:tcPr>
            <w:tcW w:w="3491" w:type="dxa"/>
          </w:tcPr>
          <w:p w14:paraId="34D9F676" w14:textId="77777777" w:rsidR="005968E6" w:rsidRDefault="005968E6" w:rsidP="005968E6">
            <w:pPr>
              <w:pStyle w:val="ListParagraph"/>
              <w:numPr>
                <w:ilvl w:val="0"/>
                <w:numId w:val="120"/>
              </w:numPr>
              <w:spacing w:after="0" w:line="240" w:lineRule="auto"/>
              <w:ind w:left="52" w:hanging="94"/>
            </w:pPr>
            <w:r>
              <w:t>Posterior uveitis</w:t>
            </w:r>
          </w:p>
          <w:p w14:paraId="28D0CAAF" w14:textId="77777777" w:rsidR="005968E6" w:rsidRPr="006A24CA" w:rsidRDefault="005968E6" w:rsidP="005968E6">
            <w:pPr>
              <w:pStyle w:val="ListParagraph"/>
              <w:numPr>
                <w:ilvl w:val="0"/>
                <w:numId w:val="120"/>
              </w:numPr>
              <w:spacing w:after="0" w:line="240" w:lineRule="auto"/>
              <w:ind w:left="52" w:hanging="94"/>
              <w:rPr>
                <w:color w:val="000000" w:themeColor="text1"/>
              </w:rPr>
            </w:pPr>
            <w:r w:rsidRPr="006A24CA">
              <w:rPr>
                <w:color w:val="000000" w:themeColor="text1"/>
              </w:rPr>
              <w:t>Choroiditis</w:t>
            </w:r>
          </w:p>
          <w:p w14:paraId="6CFC6FCB" w14:textId="77777777" w:rsidR="005968E6" w:rsidRPr="006A24CA" w:rsidRDefault="005968E6" w:rsidP="005968E6">
            <w:pPr>
              <w:pStyle w:val="ListParagraph"/>
              <w:numPr>
                <w:ilvl w:val="0"/>
                <w:numId w:val="120"/>
              </w:numPr>
              <w:spacing w:after="0" w:line="240" w:lineRule="auto"/>
              <w:ind w:left="52" w:hanging="94"/>
              <w:rPr>
                <w:color w:val="000000" w:themeColor="text1"/>
              </w:rPr>
            </w:pPr>
            <w:r w:rsidRPr="006A24CA">
              <w:rPr>
                <w:color w:val="000000" w:themeColor="text1"/>
              </w:rPr>
              <w:t>Chorioretinitis</w:t>
            </w:r>
          </w:p>
          <w:p w14:paraId="2B599EE1" w14:textId="77777777" w:rsidR="005968E6" w:rsidRPr="006A24CA" w:rsidRDefault="005968E6" w:rsidP="005968E6">
            <w:pPr>
              <w:pStyle w:val="ListParagraph"/>
              <w:numPr>
                <w:ilvl w:val="0"/>
                <w:numId w:val="120"/>
              </w:numPr>
              <w:spacing w:after="0" w:line="240" w:lineRule="auto"/>
              <w:ind w:left="52" w:hanging="94"/>
              <w:rPr>
                <w:color w:val="000000" w:themeColor="text1"/>
              </w:rPr>
            </w:pPr>
            <w:r w:rsidRPr="006A24CA">
              <w:rPr>
                <w:color w:val="000000" w:themeColor="text1"/>
              </w:rPr>
              <w:t>Serpiginous choroiditis</w:t>
            </w:r>
          </w:p>
          <w:p w14:paraId="2830F961" w14:textId="7555EC7F" w:rsidR="005968E6" w:rsidRDefault="00954470" w:rsidP="005968E6">
            <w:pPr>
              <w:pStyle w:val="ListParagraph"/>
              <w:numPr>
                <w:ilvl w:val="0"/>
                <w:numId w:val="120"/>
              </w:numPr>
              <w:spacing w:after="0" w:line="240" w:lineRule="auto"/>
              <w:ind w:left="52" w:hanging="94"/>
            </w:pPr>
            <w:r>
              <w:t>R</w:t>
            </w:r>
            <w:r w:rsidR="005968E6">
              <w:t>etinal vasculitis</w:t>
            </w:r>
          </w:p>
          <w:p w14:paraId="79DBB755" w14:textId="30AB46CA" w:rsidR="005968E6" w:rsidRDefault="00954470" w:rsidP="005968E6">
            <w:pPr>
              <w:pStyle w:val="ListParagraph"/>
              <w:numPr>
                <w:ilvl w:val="0"/>
                <w:numId w:val="120"/>
              </w:numPr>
              <w:spacing w:after="0" w:line="240" w:lineRule="auto"/>
              <w:ind w:left="52" w:hanging="94"/>
            </w:pPr>
            <w:r>
              <w:t>A</w:t>
            </w:r>
            <w:r w:rsidR="005968E6">
              <w:t>cute zonal occult outer retinopathy (AZOOR)</w:t>
            </w:r>
          </w:p>
          <w:p w14:paraId="7D152173" w14:textId="77777777" w:rsidR="005968E6" w:rsidRDefault="005968E6" w:rsidP="005968E6">
            <w:pPr>
              <w:pStyle w:val="ListParagraph"/>
              <w:numPr>
                <w:ilvl w:val="0"/>
                <w:numId w:val="120"/>
              </w:numPr>
              <w:spacing w:after="0" w:line="240" w:lineRule="auto"/>
              <w:ind w:left="52" w:hanging="94"/>
            </w:pPr>
            <w:r>
              <w:t>Focal chorioretinal inflammation of posterior pole</w:t>
            </w:r>
          </w:p>
          <w:p w14:paraId="7A0E9B9E" w14:textId="3214A1BF" w:rsidR="005968E6" w:rsidRDefault="00954470" w:rsidP="005968E6">
            <w:pPr>
              <w:pStyle w:val="ListParagraph"/>
              <w:numPr>
                <w:ilvl w:val="0"/>
                <w:numId w:val="120"/>
              </w:numPr>
              <w:spacing w:after="0" w:line="240" w:lineRule="auto"/>
              <w:ind w:left="52" w:hanging="94"/>
            </w:pPr>
            <w:r>
              <w:t>D</w:t>
            </w:r>
            <w:r w:rsidR="005968E6">
              <w:t>isseminated choroiditis and chorioretinitis</w:t>
            </w:r>
          </w:p>
          <w:p w14:paraId="33BA41F8" w14:textId="418BD01B" w:rsidR="005968E6" w:rsidRDefault="00954470" w:rsidP="005968E6">
            <w:pPr>
              <w:pStyle w:val="ListParagraph"/>
              <w:numPr>
                <w:ilvl w:val="0"/>
                <w:numId w:val="120"/>
              </w:numPr>
              <w:spacing w:after="0" w:line="240" w:lineRule="auto"/>
              <w:ind w:left="52" w:hanging="94"/>
            </w:pPr>
            <w:r>
              <w:t>G</w:t>
            </w:r>
            <w:r w:rsidR="005968E6">
              <w:t>eneralized disseminated chorioretinal inflammation</w:t>
            </w:r>
          </w:p>
        </w:tc>
      </w:tr>
      <w:tr w:rsidR="005968E6" w:rsidRPr="00D95595" w14:paraId="33F50D15" w14:textId="77777777" w:rsidTr="00097142">
        <w:trPr>
          <w:trHeight w:val="426"/>
        </w:trPr>
        <w:tc>
          <w:tcPr>
            <w:tcW w:w="3362" w:type="dxa"/>
          </w:tcPr>
          <w:p w14:paraId="122257B8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BD9E7" w14:textId="22774EC9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resumed Ocular Histoplasmosis Syndrome</w:t>
            </w:r>
          </w:p>
        </w:tc>
        <w:tc>
          <w:tcPr>
            <w:tcW w:w="3491" w:type="dxa"/>
          </w:tcPr>
          <w:p w14:paraId="72334543" w14:textId="041B7A63" w:rsidR="005968E6" w:rsidRDefault="00954470" w:rsidP="005968E6">
            <w:pPr>
              <w:pStyle w:val="ListParagraph"/>
              <w:spacing w:after="0" w:line="240" w:lineRule="auto"/>
              <w:ind w:left="52" w:hanging="94"/>
            </w:pPr>
            <w:r>
              <w:t>-Presumed ocular histoplasmosis syndrome</w:t>
            </w:r>
          </w:p>
        </w:tc>
      </w:tr>
      <w:tr w:rsidR="005968E6" w:rsidRPr="00D95595" w14:paraId="286656E8" w14:textId="77777777" w:rsidTr="00097142">
        <w:trPr>
          <w:trHeight w:val="426"/>
        </w:trPr>
        <w:tc>
          <w:tcPr>
            <w:tcW w:w="3362" w:type="dxa"/>
          </w:tcPr>
          <w:p w14:paraId="6FBAFA5D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3C67B" w14:textId="561636E1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rimary Intraocular Lymphoma</w:t>
            </w:r>
          </w:p>
        </w:tc>
        <w:tc>
          <w:tcPr>
            <w:tcW w:w="3491" w:type="dxa"/>
          </w:tcPr>
          <w:p w14:paraId="1874AEBD" w14:textId="6B3A21CE" w:rsidR="005968E6" w:rsidRDefault="00954470" w:rsidP="005968E6">
            <w:pPr>
              <w:pStyle w:val="ListParagraph"/>
              <w:numPr>
                <w:ilvl w:val="0"/>
                <w:numId w:val="121"/>
              </w:numPr>
              <w:spacing w:after="0" w:line="240" w:lineRule="auto"/>
              <w:ind w:left="52" w:hanging="94"/>
            </w:pPr>
            <w:r>
              <w:t>Ocular l</w:t>
            </w:r>
            <w:r w:rsidR="005968E6">
              <w:t>ymphoma</w:t>
            </w:r>
          </w:p>
          <w:p w14:paraId="3E8250E6" w14:textId="342C3CC2" w:rsidR="005968E6" w:rsidRDefault="00954470" w:rsidP="005968E6">
            <w:pPr>
              <w:pStyle w:val="ListParagraph"/>
              <w:numPr>
                <w:ilvl w:val="0"/>
                <w:numId w:val="121"/>
              </w:numPr>
              <w:spacing w:after="0" w:line="240" w:lineRule="auto"/>
              <w:ind w:left="52" w:hanging="94"/>
            </w:pPr>
            <w:r>
              <w:t>Vitreoretinal lymphoma</w:t>
            </w:r>
          </w:p>
        </w:tc>
      </w:tr>
      <w:tr w:rsidR="005968E6" w:rsidRPr="00D95595" w14:paraId="1F3EEC08" w14:textId="77777777" w:rsidTr="00097142">
        <w:trPr>
          <w:trHeight w:val="426"/>
        </w:trPr>
        <w:tc>
          <w:tcPr>
            <w:tcW w:w="3362" w:type="dxa"/>
          </w:tcPr>
          <w:p w14:paraId="04468D72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CFE5F" w14:textId="2D4448FB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Punctate Inner Choroidopathy</w:t>
            </w:r>
          </w:p>
        </w:tc>
        <w:tc>
          <w:tcPr>
            <w:tcW w:w="3491" w:type="dxa"/>
          </w:tcPr>
          <w:p w14:paraId="04A73F95" w14:textId="07D55F53" w:rsidR="005968E6" w:rsidRDefault="00954470" w:rsidP="005968E6">
            <w:pPr>
              <w:pStyle w:val="ListParagraph"/>
              <w:spacing w:after="0" w:line="240" w:lineRule="auto"/>
              <w:ind w:left="52" w:hanging="94"/>
            </w:pPr>
            <w:r>
              <w:t>-Punctate Inner Choroidopathy</w:t>
            </w:r>
          </w:p>
        </w:tc>
      </w:tr>
      <w:tr w:rsidR="005968E6" w:rsidRPr="00D95595" w14:paraId="755C3E6A" w14:textId="77777777" w:rsidTr="00097142">
        <w:trPr>
          <w:trHeight w:val="426"/>
        </w:trPr>
        <w:tc>
          <w:tcPr>
            <w:tcW w:w="3362" w:type="dxa"/>
          </w:tcPr>
          <w:p w14:paraId="66D878FB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615FE" w14:textId="2FB08699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Scleritis</w:t>
            </w:r>
          </w:p>
        </w:tc>
        <w:tc>
          <w:tcPr>
            <w:tcW w:w="3491" w:type="dxa"/>
          </w:tcPr>
          <w:p w14:paraId="401A10FA" w14:textId="77777777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Scleritis</w:t>
            </w:r>
          </w:p>
          <w:p w14:paraId="430A1844" w14:textId="77777777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Scleritis and Episcleritis</w:t>
            </w:r>
          </w:p>
          <w:p w14:paraId="7551D38C" w14:textId="77777777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Scleritis due to Granulomatosis with polyangiitis</w:t>
            </w:r>
          </w:p>
          <w:p w14:paraId="5F2DA2CF" w14:textId="77777777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anterior scleritis</w:t>
            </w:r>
          </w:p>
          <w:p w14:paraId="74CBD043" w14:textId="77777777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posterior scleritis</w:t>
            </w:r>
          </w:p>
          <w:p w14:paraId="4A019E37" w14:textId="77777777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r>
              <w:t>necrotizing scleritis</w:t>
            </w:r>
          </w:p>
          <w:p w14:paraId="3B1F71D5" w14:textId="77777777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proofErr w:type="spellStart"/>
            <w:r>
              <w:t>scleromalacia</w:t>
            </w:r>
            <w:proofErr w:type="spellEnd"/>
          </w:p>
          <w:p w14:paraId="50A16D97" w14:textId="77777777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proofErr w:type="spellStart"/>
            <w:r>
              <w:t>sclerokeratitis</w:t>
            </w:r>
            <w:proofErr w:type="spellEnd"/>
          </w:p>
          <w:p w14:paraId="13A67ED4" w14:textId="6CBAAD90" w:rsidR="005968E6" w:rsidRDefault="005968E6" w:rsidP="005968E6">
            <w:pPr>
              <w:pStyle w:val="ListParagraph"/>
              <w:numPr>
                <w:ilvl w:val="0"/>
                <w:numId w:val="111"/>
              </w:numPr>
              <w:spacing w:after="0" w:line="240" w:lineRule="auto"/>
              <w:ind w:left="52" w:hanging="94"/>
            </w:pPr>
            <w:proofErr w:type="spellStart"/>
            <w:r>
              <w:t>sclerouveitis</w:t>
            </w:r>
            <w:proofErr w:type="spellEnd"/>
          </w:p>
        </w:tc>
      </w:tr>
      <w:tr w:rsidR="005968E6" w:rsidRPr="00D95595" w14:paraId="62C19D18" w14:textId="77777777" w:rsidTr="00097142">
        <w:trPr>
          <w:trHeight w:val="426"/>
        </w:trPr>
        <w:tc>
          <w:tcPr>
            <w:tcW w:w="3362" w:type="dxa"/>
          </w:tcPr>
          <w:p w14:paraId="543077F5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6CED7" w14:textId="22286504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Syphilitic Uveitis</w:t>
            </w:r>
          </w:p>
        </w:tc>
        <w:tc>
          <w:tcPr>
            <w:tcW w:w="3491" w:type="dxa"/>
          </w:tcPr>
          <w:p w14:paraId="2DB5E9EE" w14:textId="77777777" w:rsidR="005968E6" w:rsidRDefault="005968E6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Positive Serology for Syphilis</w:t>
            </w:r>
          </w:p>
          <w:p w14:paraId="02E9E9F9" w14:textId="2D1F1C85" w:rsidR="005968E6" w:rsidRDefault="00954470" w:rsidP="005968E6">
            <w:pPr>
              <w:pStyle w:val="ListParagraph"/>
              <w:numPr>
                <w:ilvl w:val="0"/>
                <w:numId w:val="91"/>
              </w:numPr>
              <w:spacing w:after="0" w:line="240" w:lineRule="auto"/>
              <w:ind w:left="52" w:hanging="94"/>
            </w:pPr>
            <w:r>
              <w:t>Syphilitic uveitis</w:t>
            </w:r>
          </w:p>
        </w:tc>
      </w:tr>
      <w:tr w:rsidR="005968E6" w:rsidRPr="00D95595" w14:paraId="65FD0688" w14:textId="77777777" w:rsidTr="00097142">
        <w:trPr>
          <w:trHeight w:val="426"/>
        </w:trPr>
        <w:tc>
          <w:tcPr>
            <w:tcW w:w="3362" w:type="dxa"/>
          </w:tcPr>
          <w:p w14:paraId="4FF37307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0A13E" w14:textId="02B7FE3C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Toxoplasmosis Retinitis</w:t>
            </w:r>
          </w:p>
        </w:tc>
        <w:tc>
          <w:tcPr>
            <w:tcW w:w="3491" w:type="dxa"/>
          </w:tcPr>
          <w:p w14:paraId="4C86AF39" w14:textId="7BB579B8" w:rsidR="005968E6" w:rsidRDefault="005968E6" w:rsidP="005968E6">
            <w:pPr>
              <w:pStyle w:val="ListParagraph"/>
              <w:numPr>
                <w:ilvl w:val="0"/>
                <w:numId w:val="122"/>
              </w:numPr>
              <w:spacing w:after="0" w:line="240" w:lineRule="auto"/>
              <w:ind w:left="52" w:hanging="94"/>
            </w:pPr>
            <w:r>
              <w:t>Toxoplasma chorioretinitis</w:t>
            </w:r>
          </w:p>
        </w:tc>
      </w:tr>
      <w:tr w:rsidR="005968E6" w:rsidRPr="00D95595" w14:paraId="1FA30D8D" w14:textId="77777777" w:rsidTr="00097142">
        <w:trPr>
          <w:trHeight w:val="426"/>
        </w:trPr>
        <w:tc>
          <w:tcPr>
            <w:tcW w:w="3362" w:type="dxa"/>
          </w:tcPr>
          <w:p w14:paraId="324FED9D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B5E9A" w14:textId="226F4A4F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Undifferentiated Anterior Uveitis</w:t>
            </w:r>
          </w:p>
        </w:tc>
        <w:tc>
          <w:tcPr>
            <w:tcW w:w="3491" w:type="dxa"/>
          </w:tcPr>
          <w:p w14:paraId="2161822F" w14:textId="77777777" w:rsidR="005968E6" w:rsidRDefault="005968E6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Iridocyclitis (acute or subacute)</w:t>
            </w:r>
          </w:p>
          <w:p w14:paraId="34CBFAF3" w14:textId="12EC4989" w:rsidR="005968E6" w:rsidRDefault="00954470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A</w:t>
            </w:r>
            <w:r w:rsidR="005968E6">
              <w:t>cute anterior uveitis</w:t>
            </w:r>
          </w:p>
          <w:p w14:paraId="106706C2" w14:textId="74448A9F" w:rsidR="005968E6" w:rsidRDefault="00954470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A</w:t>
            </w:r>
            <w:r w:rsidR="005968E6">
              <w:t>cute iridocyclitis</w:t>
            </w:r>
          </w:p>
          <w:p w14:paraId="5B7B0915" w14:textId="1F028FE7" w:rsidR="005968E6" w:rsidRDefault="00954470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A</w:t>
            </w:r>
            <w:r w:rsidR="005968E6">
              <w:t>cute iritis</w:t>
            </w:r>
          </w:p>
          <w:p w14:paraId="1A1844D8" w14:textId="0E5E7AF9" w:rsidR="005968E6" w:rsidRDefault="00954470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A</w:t>
            </w:r>
            <w:r w:rsidR="005968E6">
              <w:t>nterior uveitis</w:t>
            </w:r>
          </w:p>
          <w:p w14:paraId="3015E09F" w14:textId="2505C906" w:rsidR="005968E6" w:rsidRDefault="001924F5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R</w:t>
            </w:r>
            <w:r w:rsidR="005968E6">
              <w:t>ecurrent iritis</w:t>
            </w:r>
          </w:p>
          <w:p w14:paraId="5256F88C" w14:textId="4F6F7EAE" w:rsidR="005968E6" w:rsidRDefault="001924F5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R</w:t>
            </w:r>
            <w:r w:rsidR="005968E6">
              <w:t>ecurrent (acute) iridocyclitis</w:t>
            </w:r>
          </w:p>
          <w:p w14:paraId="6D89E2F5" w14:textId="49F2FEA4" w:rsidR="005968E6" w:rsidRDefault="001924F5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C</w:t>
            </w:r>
            <w:r w:rsidR="005968E6">
              <w:t>hronic iridocyclitis</w:t>
            </w:r>
          </w:p>
          <w:p w14:paraId="5DD4B183" w14:textId="0C6AA0F0" w:rsidR="005968E6" w:rsidRDefault="001924F5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C</w:t>
            </w:r>
            <w:r w:rsidR="005968E6">
              <w:t>hronic anterior uveitis</w:t>
            </w:r>
          </w:p>
          <w:p w14:paraId="43AAC6A1" w14:textId="75AEFC1D" w:rsidR="005968E6" w:rsidRDefault="001924F5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C</w:t>
            </w:r>
            <w:r w:rsidR="005968E6">
              <w:t>hronic iritis</w:t>
            </w:r>
          </w:p>
          <w:p w14:paraId="620C1D9B" w14:textId="0BCBDB3D" w:rsidR="005968E6" w:rsidRDefault="001924F5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C</w:t>
            </w:r>
            <w:r w:rsidR="005968E6">
              <w:t>hronic uveitis</w:t>
            </w:r>
          </w:p>
          <w:p w14:paraId="2F49071F" w14:textId="6A42F389" w:rsidR="005968E6" w:rsidRDefault="001924F5" w:rsidP="005968E6">
            <w:pPr>
              <w:pStyle w:val="ListParagraph"/>
              <w:numPr>
                <w:ilvl w:val="0"/>
                <w:numId w:val="123"/>
              </w:numPr>
              <w:spacing w:after="0" w:line="240" w:lineRule="auto"/>
              <w:ind w:left="52" w:hanging="94"/>
            </w:pPr>
            <w:r>
              <w:t>I</w:t>
            </w:r>
            <w:r w:rsidR="005968E6">
              <w:t>ridocyclitis, iritis</w:t>
            </w:r>
          </w:p>
        </w:tc>
      </w:tr>
      <w:tr w:rsidR="005968E6" w:rsidRPr="00D95595" w14:paraId="648863C3" w14:textId="77777777" w:rsidTr="00097142">
        <w:trPr>
          <w:trHeight w:val="426"/>
        </w:trPr>
        <w:tc>
          <w:tcPr>
            <w:tcW w:w="3362" w:type="dxa"/>
          </w:tcPr>
          <w:p w14:paraId="7EA6B6E5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36CD8" w14:textId="22827911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Undifferentiated Intermediate Uveitis</w:t>
            </w:r>
          </w:p>
        </w:tc>
        <w:tc>
          <w:tcPr>
            <w:tcW w:w="3491" w:type="dxa"/>
          </w:tcPr>
          <w:p w14:paraId="0E66E46D" w14:textId="77777777" w:rsidR="005968E6" w:rsidRDefault="005968E6" w:rsidP="005968E6">
            <w:pPr>
              <w:pStyle w:val="ListParagraph"/>
              <w:numPr>
                <w:ilvl w:val="0"/>
                <w:numId w:val="124"/>
              </w:numPr>
              <w:spacing w:after="0" w:line="240" w:lineRule="auto"/>
              <w:ind w:left="52" w:hanging="94"/>
            </w:pPr>
            <w:r>
              <w:t>Posterior cyclitis</w:t>
            </w:r>
          </w:p>
          <w:p w14:paraId="1C55D4D5" w14:textId="4838026A" w:rsidR="005968E6" w:rsidRDefault="001924F5" w:rsidP="005968E6">
            <w:pPr>
              <w:pStyle w:val="ListParagraph"/>
              <w:numPr>
                <w:ilvl w:val="0"/>
                <w:numId w:val="124"/>
              </w:numPr>
              <w:spacing w:after="0" w:line="240" w:lineRule="auto"/>
              <w:ind w:left="52" w:hanging="94"/>
            </w:pPr>
            <w:r>
              <w:t>P</w:t>
            </w:r>
            <w:r w:rsidR="005968E6">
              <w:t xml:space="preserve">ars </w:t>
            </w:r>
            <w:proofErr w:type="spellStart"/>
            <w:r w:rsidR="005968E6">
              <w:t>planitis</w:t>
            </w:r>
            <w:proofErr w:type="spellEnd"/>
          </w:p>
          <w:p w14:paraId="697EDE38" w14:textId="75216BEC" w:rsidR="005968E6" w:rsidRDefault="001924F5" w:rsidP="005968E6">
            <w:pPr>
              <w:pStyle w:val="ListParagraph"/>
              <w:numPr>
                <w:ilvl w:val="0"/>
                <w:numId w:val="124"/>
              </w:numPr>
              <w:spacing w:after="0" w:line="240" w:lineRule="auto"/>
              <w:ind w:left="52" w:hanging="94"/>
            </w:pPr>
            <w:r>
              <w:t>P</w:t>
            </w:r>
            <w:r w:rsidR="005968E6">
              <w:t>osterior cyclitis</w:t>
            </w:r>
          </w:p>
          <w:p w14:paraId="50338BD6" w14:textId="2EF98A98" w:rsidR="005968E6" w:rsidRDefault="001924F5" w:rsidP="005968E6">
            <w:pPr>
              <w:pStyle w:val="ListParagraph"/>
              <w:numPr>
                <w:ilvl w:val="0"/>
                <w:numId w:val="124"/>
              </w:numPr>
              <w:spacing w:after="0" w:line="240" w:lineRule="auto"/>
              <w:ind w:left="52" w:hanging="94"/>
            </w:pPr>
            <w:r>
              <w:t>I</w:t>
            </w:r>
            <w:r w:rsidR="005968E6">
              <w:t>ntermediate uveitis</w:t>
            </w:r>
          </w:p>
        </w:tc>
      </w:tr>
      <w:tr w:rsidR="005968E6" w:rsidRPr="00D95595" w14:paraId="2AF26EA1" w14:textId="77777777" w:rsidTr="00097142">
        <w:trPr>
          <w:trHeight w:val="426"/>
        </w:trPr>
        <w:tc>
          <w:tcPr>
            <w:tcW w:w="3362" w:type="dxa"/>
          </w:tcPr>
          <w:p w14:paraId="5088B6C3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84476" w14:textId="026B35C8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Undifferentiated Panuveitis</w:t>
            </w:r>
          </w:p>
        </w:tc>
        <w:tc>
          <w:tcPr>
            <w:tcW w:w="3491" w:type="dxa"/>
          </w:tcPr>
          <w:p w14:paraId="2EC732BE" w14:textId="77777777" w:rsidR="005968E6" w:rsidRDefault="005968E6" w:rsidP="005968E6">
            <w:pPr>
              <w:pStyle w:val="ListParagraph"/>
              <w:spacing w:after="0" w:line="240" w:lineRule="auto"/>
              <w:ind w:left="52" w:hanging="94"/>
            </w:pPr>
          </w:p>
        </w:tc>
      </w:tr>
      <w:tr w:rsidR="005968E6" w:rsidRPr="00D95595" w14:paraId="4080B109" w14:textId="77777777" w:rsidTr="00097142">
        <w:trPr>
          <w:trHeight w:val="426"/>
        </w:trPr>
        <w:tc>
          <w:tcPr>
            <w:tcW w:w="3362" w:type="dxa"/>
          </w:tcPr>
          <w:p w14:paraId="17495204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C3173" w14:textId="65FADA66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Uveitis- Associated with Other Rheumatological Disorders</w:t>
            </w:r>
          </w:p>
        </w:tc>
        <w:tc>
          <w:tcPr>
            <w:tcW w:w="3491" w:type="dxa"/>
          </w:tcPr>
          <w:p w14:paraId="4448AE82" w14:textId="77777777" w:rsidR="005968E6" w:rsidRDefault="005968E6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r>
              <w:t>Reactive arthritis</w:t>
            </w:r>
          </w:p>
          <w:p w14:paraId="335B7A22" w14:textId="228D730C" w:rsidR="005968E6" w:rsidRDefault="001924F5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r>
              <w:t>M</w:t>
            </w:r>
            <w:r w:rsidR="005968E6">
              <w:t>ixed connective tissue disease</w:t>
            </w:r>
          </w:p>
          <w:p w14:paraId="57693A13" w14:textId="77777777" w:rsidR="005968E6" w:rsidRDefault="005968E6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proofErr w:type="spellStart"/>
            <w:r>
              <w:t>Behcet’s</w:t>
            </w:r>
            <w:proofErr w:type="spellEnd"/>
            <w:r>
              <w:t xml:space="preserve"> disease</w:t>
            </w:r>
          </w:p>
          <w:p w14:paraId="7AE5CEEE" w14:textId="77777777" w:rsidR="005968E6" w:rsidRDefault="005968E6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r>
              <w:t>Ankylosing spondylitis (of cervical, lumbar region)</w:t>
            </w:r>
          </w:p>
          <w:p w14:paraId="5D406D1B" w14:textId="77777777" w:rsidR="005968E6" w:rsidRDefault="005968E6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r>
              <w:t>Rheumatoid arthritis of multiple sites with negative Rheumatoid factor</w:t>
            </w:r>
          </w:p>
          <w:p w14:paraId="0BA68D56" w14:textId="77777777" w:rsidR="005968E6" w:rsidRDefault="005968E6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r>
              <w:t>ANA positive</w:t>
            </w:r>
          </w:p>
          <w:p w14:paraId="0F88DEA2" w14:textId="77777777" w:rsidR="005968E6" w:rsidRDefault="005968E6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r>
              <w:t>Rheumatoid factor positive</w:t>
            </w:r>
          </w:p>
          <w:p w14:paraId="10D19DC8" w14:textId="77777777" w:rsidR="005968E6" w:rsidRDefault="005968E6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r>
              <w:t>HLA-B27 positive</w:t>
            </w:r>
          </w:p>
          <w:p w14:paraId="47ECB7BD" w14:textId="77777777" w:rsidR="005968E6" w:rsidRDefault="005968E6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r>
              <w:t>Sarcoidosis</w:t>
            </w:r>
          </w:p>
          <w:p w14:paraId="04620C5B" w14:textId="57D24429" w:rsidR="005968E6" w:rsidRDefault="001924F5" w:rsidP="005968E6">
            <w:pPr>
              <w:pStyle w:val="ListParagraph"/>
              <w:numPr>
                <w:ilvl w:val="0"/>
                <w:numId w:val="125"/>
              </w:numPr>
              <w:spacing w:after="0" w:line="240" w:lineRule="auto"/>
              <w:ind w:left="52" w:hanging="94"/>
            </w:pPr>
            <w:proofErr w:type="spellStart"/>
            <w:r>
              <w:t>N</w:t>
            </w:r>
            <w:r w:rsidR="005968E6">
              <w:t>eurosarcoidosis</w:t>
            </w:r>
            <w:proofErr w:type="spellEnd"/>
            <w:r w:rsidR="005968E6">
              <w:t xml:space="preserve"> </w:t>
            </w:r>
          </w:p>
        </w:tc>
      </w:tr>
      <w:tr w:rsidR="005968E6" w:rsidRPr="00D95595" w14:paraId="2226E0F2" w14:textId="77777777" w:rsidTr="00097142">
        <w:trPr>
          <w:trHeight w:val="426"/>
        </w:trPr>
        <w:tc>
          <w:tcPr>
            <w:tcW w:w="3362" w:type="dxa"/>
          </w:tcPr>
          <w:p w14:paraId="7A4A5C2A" w14:textId="77777777" w:rsidR="005968E6" w:rsidRDefault="005968E6" w:rsidP="005968E6">
            <w:pPr>
              <w:rPr>
                <w:b/>
              </w:rPr>
            </w:pPr>
          </w:p>
        </w:tc>
        <w:tc>
          <w:tcPr>
            <w:tcW w:w="3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E9FC9" w14:textId="6399635B" w:rsidR="005968E6" w:rsidRPr="00204FC5" w:rsidRDefault="005968E6" w:rsidP="005968E6">
            <w:pPr>
              <w:jc w:val="center"/>
              <w:rPr>
                <w:rFonts w:ascii="Calibri" w:hAnsi="Calibri" w:cs="Calibri"/>
                <w:color w:val="000000"/>
              </w:rPr>
            </w:pPr>
            <w:r w:rsidRPr="00204FC5">
              <w:rPr>
                <w:rFonts w:ascii="Calibri" w:hAnsi="Calibri" w:cs="Calibri"/>
                <w:color w:val="000000"/>
              </w:rPr>
              <w:t>Vogt-</w:t>
            </w:r>
            <w:proofErr w:type="spellStart"/>
            <w:r w:rsidRPr="00204FC5">
              <w:rPr>
                <w:rFonts w:ascii="Calibri" w:hAnsi="Calibri" w:cs="Calibri"/>
                <w:color w:val="000000"/>
              </w:rPr>
              <w:t>Koyanagi</w:t>
            </w:r>
            <w:proofErr w:type="spellEnd"/>
            <w:r w:rsidRPr="00204FC5">
              <w:rPr>
                <w:rFonts w:ascii="Calibri" w:hAnsi="Calibri" w:cs="Calibri"/>
                <w:color w:val="000000"/>
              </w:rPr>
              <w:t>-Harada Syndrome and Sympathetic Ophthalmia</w:t>
            </w:r>
          </w:p>
        </w:tc>
        <w:tc>
          <w:tcPr>
            <w:tcW w:w="3491" w:type="dxa"/>
          </w:tcPr>
          <w:p w14:paraId="2F288384" w14:textId="77777777" w:rsidR="005968E6" w:rsidRDefault="005968E6" w:rsidP="005968E6">
            <w:pPr>
              <w:pStyle w:val="ListParagraph"/>
              <w:numPr>
                <w:ilvl w:val="0"/>
                <w:numId w:val="126"/>
              </w:numPr>
              <w:spacing w:after="0" w:line="240" w:lineRule="auto"/>
              <w:ind w:left="52" w:hanging="94"/>
            </w:pPr>
            <w:r>
              <w:t>Sympathetic ophthalmitis</w:t>
            </w:r>
          </w:p>
          <w:p w14:paraId="2276E358" w14:textId="77777777" w:rsidR="005968E6" w:rsidRDefault="005968E6" w:rsidP="005968E6">
            <w:pPr>
              <w:pStyle w:val="ListParagraph"/>
              <w:numPr>
                <w:ilvl w:val="0"/>
                <w:numId w:val="126"/>
              </w:numPr>
              <w:spacing w:after="0" w:line="240" w:lineRule="auto"/>
              <w:ind w:left="52" w:hanging="94"/>
            </w:pPr>
            <w:r w:rsidRPr="00DF59A7">
              <w:t>Vogt-</w:t>
            </w:r>
            <w:proofErr w:type="spellStart"/>
            <w:r w:rsidRPr="00DF59A7">
              <w:t>Koyanagi</w:t>
            </w:r>
            <w:proofErr w:type="spellEnd"/>
            <w:r w:rsidRPr="00DF59A7">
              <w:t>-Harada syndrome</w:t>
            </w:r>
          </w:p>
          <w:p w14:paraId="5904A47B" w14:textId="5B8BEFAF" w:rsidR="005968E6" w:rsidRDefault="005968E6" w:rsidP="005968E6">
            <w:pPr>
              <w:pStyle w:val="ListParagraph"/>
              <w:numPr>
                <w:ilvl w:val="0"/>
                <w:numId w:val="126"/>
              </w:numPr>
              <w:spacing w:after="0" w:line="240" w:lineRule="auto"/>
              <w:ind w:left="52" w:hanging="94"/>
            </w:pPr>
            <w:r w:rsidRPr="00DF59A7">
              <w:t>Vogt-</w:t>
            </w:r>
            <w:proofErr w:type="spellStart"/>
            <w:r w:rsidRPr="00DF59A7">
              <w:t>Koyanagi</w:t>
            </w:r>
            <w:proofErr w:type="spellEnd"/>
            <w:r>
              <w:t xml:space="preserve"> syndrome</w:t>
            </w:r>
          </w:p>
        </w:tc>
      </w:tr>
    </w:tbl>
    <w:p w14:paraId="6E5024BA" w14:textId="77777777" w:rsidR="00695366" w:rsidRDefault="00695366"/>
    <w:sectPr w:rsidR="00695366" w:rsidSect="00747E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43707"/>
    <w:multiLevelType w:val="hybridMultilevel"/>
    <w:tmpl w:val="7BE47D4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751E73"/>
    <w:multiLevelType w:val="hybridMultilevel"/>
    <w:tmpl w:val="82D6E14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C10ED7"/>
    <w:multiLevelType w:val="hybridMultilevel"/>
    <w:tmpl w:val="22E63E3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54F5FAD"/>
    <w:multiLevelType w:val="hybridMultilevel"/>
    <w:tmpl w:val="6DFAB01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569475D"/>
    <w:multiLevelType w:val="hybridMultilevel"/>
    <w:tmpl w:val="E0EA32F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5886EF2"/>
    <w:multiLevelType w:val="hybridMultilevel"/>
    <w:tmpl w:val="C08A1EC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6C02202"/>
    <w:multiLevelType w:val="hybridMultilevel"/>
    <w:tmpl w:val="7BA622C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781036F"/>
    <w:multiLevelType w:val="hybridMultilevel"/>
    <w:tmpl w:val="EEE0CE6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07A85968"/>
    <w:multiLevelType w:val="hybridMultilevel"/>
    <w:tmpl w:val="896215F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07CC4EC3"/>
    <w:multiLevelType w:val="hybridMultilevel"/>
    <w:tmpl w:val="B206307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AE34A4A"/>
    <w:multiLevelType w:val="hybridMultilevel"/>
    <w:tmpl w:val="7BA839D4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B212447"/>
    <w:multiLevelType w:val="hybridMultilevel"/>
    <w:tmpl w:val="D08ABED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C84636F"/>
    <w:multiLevelType w:val="hybridMultilevel"/>
    <w:tmpl w:val="9FA02ED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0CF66C25"/>
    <w:multiLevelType w:val="hybridMultilevel"/>
    <w:tmpl w:val="ADCAA36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0D540D35"/>
    <w:multiLevelType w:val="hybridMultilevel"/>
    <w:tmpl w:val="A21C8BB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0D620DA9"/>
    <w:multiLevelType w:val="hybridMultilevel"/>
    <w:tmpl w:val="939C75F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0DDB501E"/>
    <w:multiLevelType w:val="hybridMultilevel"/>
    <w:tmpl w:val="855C7E1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0E626D53"/>
    <w:multiLevelType w:val="hybridMultilevel"/>
    <w:tmpl w:val="5E345B9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0EEF2A19"/>
    <w:multiLevelType w:val="hybridMultilevel"/>
    <w:tmpl w:val="6268B99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0F7955EB"/>
    <w:multiLevelType w:val="hybridMultilevel"/>
    <w:tmpl w:val="BDE2265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0FB94EE0"/>
    <w:multiLevelType w:val="hybridMultilevel"/>
    <w:tmpl w:val="3738B53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103C0647"/>
    <w:multiLevelType w:val="hybridMultilevel"/>
    <w:tmpl w:val="0344A65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11465D5C"/>
    <w:multiLevelType w:val="hybridMultilevel"/>
    <w:tmpl w:val="C1DA4DF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11EB1B58"/>
    <w:multiLevelType w:val="hybridMultilevel"/>
    <w:tmpl w:val="6788657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13DC0423"/>
    <w:multiLevelType w:val="hybridMultilevel"/>
    <w:tmpl w:val="D1A2E36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14E25C84"/>
    <w:multiLevelType w:val="hybridMultilevel"/>
    <w:tmpl w:val="DF2E748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17C21311"/>
    <w:multiLevelType w:val="hybridMultilevel"/>
    <w:tmpl w:val="82D81D5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17E84458"/>
    <w:multiLevelType w:val="hybridMultilevel"/>
    <w:tmpl w:val="562891A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180945D1"/>
    <w:multiLevelType w:val="hybridMultilevel"/>
    <w:tmpl w:val="57FAA59C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194A5F07"/>
    <w:multiLevelType w:val="hybridMultilevel"/>
    <w:tmpl w:val="B436013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1AB664B1"/>
    <w:multiLevelType w:val="hybridMultilevel"/>
    <w:tmpl w:val="3A9CEBE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1CD26007"/>
    <w:multiLevelType w:val="hybridMultilevel"/>
    <w:tmpl w:val="3D0C76E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1CD54A93"/>
    <w:multiLevelType w:val="hybridMultilevel"/>
    <w:tmpl w:val="5B9CCC2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1D4E6417"/>
    <w:multiLevelType w:val="hybridMultilevel"/>
    <w:tmpl w:val="4B0A152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213B1DE2"/>
    <w:multiLevelType w:val="hybridMultilevel"/>
    <w:tmpl w:val="46BE5FF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22415BFC"/>
    <w:multiLevelType w:val="hybridMultilevel"/>
    <w:tmpl w:val="C0E81CA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227F0F81"/>
    <w:multiLevelType w:val="hybridMultilevel"/>
    <w:tmpl w:val="9B08218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232C1663"/>
    <w:multiLevelType w:val="hybridMultilevel"/>
    <w:tmpl w:val="3804521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245A5231"/>
    <w:multiLevelType w:val="hybridMultilevel"/>
    <w:tmpl w:val="DA3A7D4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24E10D67"/>
    <w:multiLevelType w:val="hybridMultilevel"/>
    <w:tmpl w:val="D960B48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26A1338B"/>
    <w:multiLevelType w:val="hybridMultilevel"/>
    <w:tmpl w:val="52CCDAE0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28F8654F"/>
    <w:multiLevelType w:val="hybridMultilevel"/>
    <w:tmpl w:val="ABB02C7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29A55FC1"/>
    <w:multiLevelType w:val="hybridMultilevel"/>
    <w:tmpl w:val="6BAE7AD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2C223F69"/>
    <w:multiLevelType w:val="hybridMultilevel"/>
    <w:tmpl w:val="9C3A0CF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2C97669B"/>
    <w:multiLevelType w:val="hybridMultilevel"/>
    <w:tmpl w:val="084CCD8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30A44501"/>
    <w:multiLevelType w:val="hybridMultilevel"/>
    <w:tmpl w:val="1A685DB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30B67D0C"/>
    <w:multiLevelType w:val="hybridMultilevel"/>
    <w:tmpl w:val="FA92482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32313089"/>
    <w:multiLevelType w:val="hybridMultilevel"/>
    <w:tmpl w:val="4C24509A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32371E3D"/>
    <w:multiLevelType w:val="hybridMultilevel"/>
    <w:tmpl w:val="739C846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9" w15:restartNumberingAfterBreak="0">
    <w:nsid w:val="32523DCA"/>
    <w:multiLevelType w:val="hybridMultilevel"/>
    <w:tmpl w:val="6B58827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0" w15:restartNumberingAfterBreak="0">
    <w:nsid w:val="334E7CC3"/>
    <w:multiLevelType w:val="hybridMultilevel"/>
    <w:tmpl w:val="8AE84AE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344F003D"/>
    <w:multiLevelType w:val="hybridMultilevel"/>
    <w:tmpl w:val="726C00F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2" w15:restartNumberingAfterBreak="0">
    <w:nsid w:val="35401B79"/>
    <w:multiLevelType w:val="hybridMultilevel"/>
    <w:tmpl w:val="4158536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3" w15:restartNumberingAfterBreak="0">
    <w:nsid w:val="36255F4D"/>
    <w:multiLevelType w:val="hybridMultilevel"/>
    <w:tmpl w:val="B932222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4" w15:restartNumberingAfterBreak="0">
    <w:nsid w:val="36BE5D9B"/>
    <w:multiLevelType w:val="hybridMultilevel"/>
    <w:tmpl w:val="BCFEF12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5" w15:restartNumberingAfterBreak="0">
    <w:nsid w:val="3771393D"/>
    <w:multiLevelType w:val="hybridMultilevel"/>
    <w:tmpl w:val="2550FB1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6" w15:restartNumberingAfterBreak="0">
    <w:nsid w:val="38AB44AF"/>
    <w:multiLevelType w:val="hybridMultilevel"/>
    <w:tmpl w:val="5C1E85B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7" w15:restartNumberingAfterBreak="0">
    <w:nsid w:val="394E3089"/>
    <w:multiLevelType w:val="hybridMultilevel"/>
    <w:tmpl w:val="C3A05D4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8" w15:restartNumberingAfterBreak="0">
    <w:nsid w:val="39D26222"/>
    <w:multiLevelType w:val="hybridMultilevel"/>
    <w:tmpl w:val="2E72507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9" w15:restartNumberingAfterBreak="0">
    <w:nsid w:val="3A853FFA"/>
    <w:multiLevelType w:val="hybridMultilevel"/>
    <w:tmpl w:val="54F46B3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0" w15:restartNumberingAfterBreak="0">
    <w:nsid w:val="3A9239B9"/>
    <w:multiLevelType w:val="hybridMultilevel"/>
    <w:tmpl w:val="2758B140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61" w15:restartNumberingAfterBreak="0">
    <w:nsid w:val="3B725220"/>
    <w:multiLevelType w:val="hybridMultilevel"/>
    <w:tmpl w:val="C72EBD2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2" w15:restartNumberingAfterBreak="0">
    <w:nsid w:val="3BA018CF"/>
    <w:multiLevelType w:val="hybridMultilevel"/>
    <w:tmpl w:val="CF22FB8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3" w15:restartNumberingAfterBreak="0">
    <w:nsid w:val="3BBF6054"/>
    <w:multiLevelType w:val="hybridMultilevel"/>
    <w:tmpl w:val="A7ECB6D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4" w15:restartNumberingAfterBreak="0">
    <w:nsid w:val="3BF43199"/>
    <w:multiLevelType w:val="hybridMultilevel"/>
    <w:tmpl w:val="FF786CC0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65" w15:restartNumberingAfterBreak="0">
    <w:nsid w:val="3C857BD1"/>
    <w:multiLevelType w:val="hybridMultilevel"/>
    <w:tmpl w:val="AD4A992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6" w15:restartNumberingAfterBreak="0">
    <w:nsid w:val="40F3616F"/>
    <w:multiLevelType w:val="hybridMultilevel"/>
    <w:tmpl w:val="324855C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7" w15:restartNumberingAfterBreak="0">
    <w:nsid w:val="4149521E"/>
    <w:multiLevelType w:val="hybridMultilevel"/>
    <w:tmpl w:val="F9C0DE9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8" w15:restartNumberingAfterBreak="0">
    <w:nsid w:val="415B0D99"/>
    <w:multiLevelType w:val="hybridMultilevel"/>
    <w:tmpl w:val="BCE8AC2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9" w15:restartNumberingAfterBreak="0">
    <w:nsid w:val="427837CE"/>
    <w:multiLevelType w:val="hybridMultilevel"/>
    <w:tmpl w:val="6F72032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0" w15:restartNumberingAfterBreak="0">
    <w:nsid w:val="429D41CB"/>
    <w:multiLevelType w:val="hybridMultilevel"/>
    <w:tmpl w:val="B87C195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1" w15:restartNumberingAfterBreak="0">
    <w:nsid w:val="42F73FBD"/>
    <w:multiLevelType w:val="hybridMultilevel"/>
    <w:tmpl w:val="E44CD7B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2" w15:restartNumberingAfterBreak="0">
    <w:nsid w:val="43624330"/>
    <w:multiLevelType w:val="hybridMultilevel"/>
    <w:tmpl w:val="71C4E3E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3" w15:restartNumberingAfterBreak="0">
    <w:nsid w:val="43B952CF"/>
    <w:multiLevelType w:val="hybridMultilevel"/>
    <w:tmpl w:val="F954B47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4" w15:restartNumberingAfterBreak="0">
    <w:nsid w:val="43EF6B99"/>
    <w:multiLevelType w:val="hybridMultilevel"/>
    <w:tmpl w:val="186E7A9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5" w15:restartNumberingAfterBreak="0">
    <w:nsid w:val="461901DE"/>
    <w:multiLevelType w:val="hybridMultilevel"/>
    <w:tmpl w:val="F708A17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6" w15:restartNumberingAfterBreak="0">
    <w:nsid w:val="46986F43"/>
    <w:multiLevelType w:val="hybridMultilevel"/>
    <w:tmpl w:val="4ECA240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7" w15:restartNumberingAfterBreak="0">
    <w:nsid w:val="46BE1DE5"/>
    <w:multiLevelType w:val="hybridMultilevel"/>
    <w:tmpl w:val="7794DEF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8" w15:restartNumberingAfterBreak="0">
    <w:nsid w:val="47374555"/>
    <w:multiLevelType w:val="hybridMultilevel"/>
    <w:tmpl w:val="280A5F6C"/>
    <w:lvl w:ilvl="0" w:tplc="53926EA2">
      <w:numFmt w:val="bullet"/>
      <w:lvlText w:val="-"/>
      <w:lvlJc w:val="left"/>
      <w:pPr>
        <w:ind w:left="97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6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36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6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296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6" w:hanging="360"/>
      </w:pPr>
      <w:rPr>
        <w:rFonts w:ascii="Wingdings" w:hAnsi="Wingdings" w:cs="Wingdings" w:hint="default"/>
      </w:rPr>
    </w:lvl>
  </w:abstractNum>
  <w:abstractNum w:abstractNumId="79" w15:restartNumberingAfterBreak="0">
    <w:nsid w:val="48CE5522"/>
    <w:multiLevelType w:val="hybridMultilevel"/>
    <w:tmpl w:val="BCEC448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0" w15:restartNumberingAfterBreak="0">
    <w:nsid w:val="49BC6298"/>
    <w:multiLevelType w:val="hybridMultilevel"/>
    <w:tmpl w:val="AD76159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1" w15:restartNumberingAfterBreak="0">
    <w:nsid w:val="4CCD1EB9"/>
    <w:multiLevelType w:val="hybridMultilevel"/>
    <w:tmpl w:val="AAD8BB6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2" w15:restartNumberingAfterBreak="0">
    <w:nsid w:val="4F4542FD"/>
    <w:multiLevelType w:val="hybridMultilevel"/>
    <w:tmpl w:val="4A60CDF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3" w15:restartNumberingAfterBreak="0">
    <w:nsid w:val="4FC57DE5"/>
    <w:multiLevelType w:val="hybridMultilevel"/>
    <w:tmpl w:val="FB9299D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4" w15:restartNumberingAfterBreak="0">
    <w:nsid w:val="50074FAC"/>
    <w:multiLevelType w:val="hybridMultilevel"/>
    <w:tmpl w:val="98F0D6B0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85" w15:restartNumberingAfterBreak="0">
    <w:nsid w:val="51BA1EA8"/>
    <w:multiLevelType w:val="hybridMultilevel"/>
    <w:tmpl w:val="830A8B4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6" w15:restartNumberingAfterBreak="0">
    <w:nsid w:val="56D02959"/>
    <w:multiLevelType w:val="hybridMultilevel"/>
    <w:tmpl w:val="0C461F3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7" w15:restartNumberingAfterBreak="0">
    <w:nsid w:val="57EE1FC2"/>
    <w:multiLevelType w:val="hybridMultilevel"/>
    <w:tmpl w:val="EF52C81E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88" w15:restartNumberingAfterBreak="0">
    <w:nsid w:val="582C4826"/>
    <w:multiLevelType w:val="hybridMultilevel"/>
    <w:tmpl w:val="4BDA383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9" w15:restartNumberingAfterBreak="0">
    <w:nsid w:val="59F26E9B"/>
    <w:multiLevelType w:val="hybridMultilevel"/>
    <w:tmpl w:val="1BEA30F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0" w15:restartNumberingAfterBreak="0">
    <w:nsid w:val="5D40267C"/>
    <w:multiLevelType w:val="hybridMultilevel"/>
    <w:tmpl w:val="972ACEE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1" w15:restartNumberingAfterBreak="0">
    <w:nsid w:val="5D98573D"/>
    <w:multiLevelType w:val="hybridMultilevel"/>
    <w:tmpl w:val="15DC119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2" w15:restartNumberingAfterBreak="0">
    <w:nsid w:val="5DB40CE7"/>
    <w:multiLevelType w:val="hybridMultilevel"/>
    <w:tmpl w:val="EBD84C0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3" w15:restartNumberingAfterBreak="0">
    <w:nsid w:val="5E0C372C"/>
    <w:multiLevelType w:val="hybridMultilevel"/>
    <w:tmpl w:val="53542B8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4" w15:restartNumberingAfterBreak="0">
    <w:nsid w:val="5F521B2B"/>
    <w:multiLevelType w:val="hybridMultilevel"/>
    <w:tmpl w:val="89E488D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5" w15:restartNumberingAfterBreak="0">
    <w:nsid w:val="5F83658E"/>
    <w:multiLevelType w:val="hybridMultilevel"/>
    <w:tmpl w:val="A5A0651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6" w15:restartNumberingAfterBreak="0">
    <w:nsid w:val="60707A67"/>
    <w:multiLevelType w:val="hybridMultilevel"/>
    <w:tmpl w:val="3280CF6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7" w15:restartNumberingAfterBreak="0">
    <w:nsid w:val="60D80749"/>
    <w:multiLevelType w:val="hybridMultilevel"/>
    <w:tmpl w:val="0CE8913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8" w15:restartNumberingAfterBreak="0">
    <w:nsid w:val="618F006D"/>
    <w:multiLevelType w:val="hybridMultilevel"/>
    <w:tmpl w:val="0C7C481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" w15:restartNumberingAfterBreak="0">
    <w:nsid w:val="61A41279"/>
    <w:multiLevelType w:val="hybridMultilevel"/>
    <w:tmpl w:val="DC60F27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0" w15:restartNumberingAfterBreak="0">
    <w:nsid w:val="6256393D"/>
    <w:multiLevelType w:val="hybridMultilevel"/>
    <w:tmpl w:val="408C945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1" w15:restartNumberingAfterBreak="0">
    <w:nsid w:val="62F80AEC"/>
    <w:multiLevelType w:val="hybridMultilevel"/>
    <w:tmpl w:val="8536CC1C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2" w15:restartNumberingAfterBreak="0">
    <w:nsid w:val="633E17B5"/>
    <w:multiLevelType w:val="hybridMultilevel"/>
    <w:tmpl w:val="479E0DA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3" w15:restartNumberingAfterBreak="0">
    <w:nsid w:val="63AB69AB"/>
    <w:multiLevelType w:val="hybridMultilevel"/>
    <w:tmpl w:val="1074A916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104" w15:restartNumberingAfterBreak="0">
    <w:nsid w:val="66273A34"/>
    <w:multiLevelType w:val="hybridMultilevel"/>
    <w:tmpl w:val="435226C4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105" w15:restartNumberingAfterBreak="0">
    <w:nsid w:val="674F105F"/>
    <w:multiLevelType w:val="hybridMultilevel"/>
    <w:tmpl w:val="8F92579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6" w15:restartNumberingAfterBreak="0">
    <w:nsid w:val="681B1BC6"/>
    <w:multiLevelType w:val="hybridMultilevel"/>
    <w:tmpl w:val="82B4A64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7" w15:restartNumberingAfterBreak="0">
    <w:nsid w:val="692330C0"/>
    <w:multiLevelType w:val="hybridMultilevel"/>
    <w:tmpl w:val="049AE83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8" w15:restartNumberingAfterBreak="0">
    <w:nsid w:val="69AC368D"/>
    <w:multiLevelType w:val="hybridMultilevel"/>
    <w:tmpl w:val="052A9E4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9" w15:restartNumberingAfterBreak="0">
    <w:nsid w:val="6A83671F"/>
    <w:multiLevelType w:val="hybridMultilevel"/>
    <w:tmpl w:val="ABDEFFD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0" w15:restartNumberingAfterBreak="0">
    <w:nsid w:val="6A870A88"/>
    <w:multiLevelType w:val="hybridMultilevel"/>
    <w:tmpl w:val="469082C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1" w15:restartNumberingAfterBreak="0">
    <w:nsid w:val="6AC41CB9"/>
    <w:multiLevelType w:val="hybridMultilevel"/>
    <w:tmpl w:val="4F1AF4B6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2" w15:restartNumberingAfterBreak="0">
    <w:nsid w:val="6E38226E"/>
    <w:multiLevelType w:val="hybridMultilevel"/>
    <w:tmpl w:val="E064220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3" w15:restartNumberingAfterBreak="0">
    <w:nsid w:val="6E5D440F"/>
    <w:multiLevelType w:val="hybridMultilevel"/>
    <w:tmpl w:val="723A7ACA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4" w15:restartNumberingAfterBreak="0">
    <w:nsid w:val="6ED8337D"/>
    <w:multiLevelType w:val="hybridMultilevel"/>
    <w:tmpl w:val="E43EE3B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5" w15:restartNumberingAfterBreak="0">
    <w:nsid w:val="6FAF6F16"/>
    <w:multiLevelType w:val="hybridMultilevel"/>
    <w:tmpl w:val="BAA27BB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6" w15:restartNumberingAfterBreak="0">
    <w:nsid w:val="71E22DCD"/>
    <w:multiLevelType w:val="hybridMultilevel"/>
    <w:tmpl w:val="C67E628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7" w15:restartNumberingAfterBreak="0">
    <w:nsid w:val="72E46339"/>
    <w:multiLevelType w:val="hybridMultilevel"/>
    <w:tmpl w:val="A92212F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8" w15:restartNumberingAfterBreak="0">
    <w:nsid w:val="7300077E"/>
    <w:multiLevelType w:val="hybridMultilevel"/>
    <w:tmpl w:val="57CEE59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9" w15:restartNumberingAfterBreak="0">
    <w:nsid w:val="73584DC8"/>
    <w:multiLevelType w:val="hybridMultilevel"/>
    <w:tmpl w:val="22EAF2C0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0" w15:restartNumberingAfterBreak="0">
    <w:nsid w:val="756E4FEB"/>
    <w:multiLevelType w:val="hybridMultilevel"/>
    <w:tmpl w:val="4FA858E2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1" w15:restartNumberingAfterBreak="0">
    <w:nsid w:val="7917300C"/>
    <w:multiLevelType w:val="hybridMultilevel"/>
    <w:tmpl w:val="D018D86E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2" w15:restartNumberingAfterBreak="0">
    <w:nsid w:val="7C0A618B"/>
    <w:multiLevelType w:val="hybridMultilevel"/>
    <w:tmpl w:val="94120BB0"/>
    <w:lvl w:ilvl="0" w:tplc="53926EA2">
      <w:numFmt w:val="bullet"/>
      <w:lvlText w:val="-"/>
      <w:lvlJc w:val="left"/>
      <w:pPr>
        <w:ind w:left="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cs="Wingdings" w:hint="default"/>
      </w:rPr>
    </w:lvl>
  </w:abstractNum>
  <w:abstractNum w:abstractNumId="123" w15:restartNumberingAfterBreak="0">
    <w:nsid w:val="7C5B1576"/>
    <w:multiLevelType w:val="hybridMultilevel"/>
    <w:tmpl w:val="1AC6830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4" w15:restartNumberingAfterBreak="0">
    <w:nsid w:val="7D185B78"/>
    <w:multiLevelType w:val="hybridMultilevel"/>
    <w:tmpl w:val="B69C3144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5" w15:restartNumberingAfterBreak="0">
    <w:nsid w:val="7E8039F5"/>
    <w:multiLevelType w:val="hybridMultilevel"/>
    <w:tmpl w:val="40205EB8"/>
    <w:lvl w:ilvl="0" w:tplc="53926E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19"/>
  </w:num>
  <w:num w:numId="2">
    <w:abstractNumId w:val="2"/>
  </w:num>
  <w:num w:numId="3">
    <w:abstractNumId w:val="77"/>
  </w:num>
  <w:num w:numId="4">
    <w:abstractNumId w:val="13"/>
  </w:num>
  <w:num w:numId="5">
    <w:abstractNumId w:val="25"/>
  </w:num>
  <w:num w:numId="6">
    <w:abstractNumId w:val="5"/>
  </w:num>
  <w:num w:numId="7">
    <w:abstractNumId w:val="18"/>
  </w:num>
  <w:num w:numId="8">
    <w:abstractNumId w:val="85"/>
  </w:num>
  <w:num w:numId="9">
    <w:abstractNumId w:val="110"/>
  </w:num>
  <w:num w:numId="10">
    <w:abstractNumId w:val="9"/>
  </w:num>
  <w:num w:numId="11">
    <w:abstractNumId w:val="93"/>
  </w:num>
  <w:num w:numId="12">
    <w:abstractNumId w:val="100"/>
  </w:num>
  <w:num w:numId="13">
    <w:abstractNumId w:val="112"/>
  </w:num>
  <w:num w:numId="14">
    <w:abstractNumId w:val="26"/>
  </w:num>
  <w:num w:numId="15">
    <w:abstractNumId w:val="97"/>
  </w:num>
  <w:num w:numId="16">
    <w:abstractNumId w:val="114"/>
  </w:num>
  <w:num w:numId="17">
    <w:abstractNumId w:val="120"/>
  </w:num>
  <w:num w:numId="18">
    <w:abstractNumId w:val="79"/>
  </w:num>
  <w:num w:numId="19">
    <w:abstractNumId w:val="63"/>
  </w:num>
  <w:num w:numId="20">
    <w:abstractNumId w:val="21"/>
  </w:num>
  <w:num w:numId="21">
    <w:abstractNumId w:val="59"/>
  </w:num>
  <w:num w:numId="22">
    <w:abstractNumId w:val="68"/>
  </w:num>
  <w:num w:numId="23">
    <w:abstractNumId w:val="40"/>
  </w:num>
  <w:num w:numId="24">
    <w:abstractNumId w:val="31"/>
  </w:num>
  <w:num w:numId="25">
    <w:abstractNumId w:val="86"/>
  </w:num>
  <w:num w:numId="26">
    <w:abstractNumId w:val="8"/>
  </w:num>
  <w:num w:numId="27">
    <w:abstractNumId w:val="11"/>
  </w:num>
  <w:num w:numId="28">
    <w:abstractNumId w:val="4"/>
  </w:num>
  <w:num w:numId="29">
    <w:abstractNumId w:val="94"/>
  </w:num>
  <w:num w:numId="30">
    <w:abstractNumId w:val="7"/>
  </w:num>
  <w:num w:numId="31">
    <w:abstractNumId w:val="108"/>
  </w:num>
  <w:num w:numId="32">
    <w:abstractNumId w:val="20"/>
  </w:num>
  <w:num w:numId="33">
    <w:abstractNumId w:val="12"/>
  </w:num>
  <w:num w:numId="34">
    <w:abstractNumId w:val="32"/>
  </w:num>
  <w:num w:numId="35">
    <w:abstractNumId w:val="57"/>
  </w:num>
  <w:num w:numId="36">
    <w:abstractNumId w:val="91"/>
  </w:num>
  <w:num w:numId="37">
    <w:abstractNumId w:val="60"/>
  </w:num>
  <w:num w:numId="38">
    <w:abstractNumId w:val="15"/>
  </w:num>
  <w:num w:numId="39">
    <w:abstractNumId w:val="58"/>
  </w:num>
  <w:num w:numId="40">
    <w:abstractNumId w:val="14"/>
  </w:num>
  <w:num w:numId="41">
    <w:abstractNumId w:val="104"/>
  </w:num>
  <w:num w:numId="42">
    <w:abstractNumId w:val="33"/>
  </w:num>
  <w:num w:numId="43">
    <w:abstractNumId w:val="50"/>
  </w:num>
  <w:num w:numId="44">
    <w:abstractNumId w:val="49"/>
  </w:num>
  <w:num w:numId="45">
    <w:abstractNumId w:val="75"/>
  </w:num>
  <w:num w:numId="46">
    <w:abstractNumId w:val="61"/>
  </w:num>
  <w:num w:numId="47">
    <w:abstractNumId w:val="16"/>
  </w:num>
  <w:num w:numId="48">
    <w:abstractNumId w:val="74"/>
  </w:num>
  <w:num w:numId="49">
    <w:abstractNumId w:val="34"/>
  </w:num>
  <w:num w:numId="50">
    <w:abstractNumId w:val="82"/>
  </w:num>
  <w:num w:numId="51">
    <w:abstractNumId w:val="87"/>
  </w:num>
  <w:num w:numId="52">
    <w:abstractNumId w:val="101"/>
  </w:num>
  <w:num w:numId="53">
    <w:abstractNumId w:val="10"/>
  </w:num>
  <w:num w:numId="54">
    <w:abstractNumId w:val="88"/>
  </w:num>
  <w:num w:numId="55">
    <w:abstractNumId w:val="71"/>
  </w:num>
  <w:num w:numId="56">
    <w:abstractNumId w:val="36"/>
  </w:num>
  <w:num w:numId="57">
    <w:abstractNumId w:val="70"/>
  </w:num>
  <w:num w:numId="58">
    <w:abstractNumId w:val="3"/>
  </w:num>
  <w:num w:numId="59">
    <w:abstractNumId w:val="113"/>
  </w:num>
  <w:num w:numId="60">
    <w:abstractNumId w:val="23"/>
  </w:num>
  <w:num w:numId="61">
    <w:abstractNumId w:val="62"/>
  </w:num>
  <w:num w:numId="62">
    <w:abstractNumId w:val="96"/>
  </w:num>
  <w:num w:numId="63">
    <w:abstractNumId w:val="73"/>
  </w:num>
  <w:num w:numId="64">
    <w:abstractNumId w:val="98"/>
  </w:num>
  <w:num w:numId="65">
    <w:abstractNumId w:val="39"/>
  </w:num>
  <w:num w:numId="66">
    <w:abstractNumId w:val="76"/>
  </w:num>
  <w:num w:numId="67">
    <w:abstractNumId w:val="109"/>
  </w:num>
  <w:num w:numId="68">
    <w:abstractNumId w:val="51"/>
  </w:num>
  <w:num w:numId="69">
    <w:abstractNumId w:val="84"/>
  </w:num>
  <w:num w:numId="70">
    <w:abstractNumId w:val="121"/>
  </w:num>
  <w:num w:numId="71">
    <w:abstractNumId w:val="27"/>
  </w:num>
  <w:num w:numId="72">
    <w:abstractNumId w:val="123"/>
  </w:num>
  <w:num w:numId="73">
    <w:abstractNumId w:val="66"/>
  </w:num>
  <w:num w:numId="74">
    <w:abstractNumId w:val="107"/>
  </w:num>
  <w:num w:numId="75">
    <w:abstractNumId w:val="115"/>
  </w:num>
  <w:num w:numId="76">
    <w:abstractNumId w:val="95"/>
  </w:num>
  <w:num w:numId="77">
    <w:abstractNumId w:val="67"/>
  </w:num>
  <w:num w:numId="78">
    <w:abstractNumId w:val="38"/>
  </w:num>
  <w:num w:numId="79">
    <w:abstractNumId w:val="56"/>
  </w:num>
  <w:num w:numId="80">
    <w:abstractNumId w:val="35"/>
  </w:num>
  <w:num w:numId="81">
    <w:abstractNumId w:val="46"/>
  </w:num>
  <w:num w:numId="82">
    <w:abstractNumId w:val="0"/>
  </w:num>
  <w:num w:numId="83">
    <w:abstractNumId w:val="24"/>
  </w:num>
  <w:num w:numId="84">
    <w:abstractNumId w:val="44"/>
  </w:num>
  <w:num w:numId="85">
    <w:abstractNumId w:val="83"/>
  </w:num>
  <w:num w:numId="86">
    <w:abstractNumId w:val="102"/>
  </w:num>
  <w:num w:numId="87">
    <w:abstractNumId w:val="103"/>
  </w:num>
  <w:num w:numId="88">
    <w:abstractNumId w:val="55"/>
  </w:num>
  <w:num w:numId="89">
    <w:abstractNumId w:val="80"/>
  </w:num>
  <w:num w:numId="90">
    <w:abstractNumId w:val="19"/>
  </w:num>
  <w:num w:numId="91">
    <w:abstractNumId w:val="6"/>
  </w:num>
  <w:num w:numId="92">
    <w:abstractNumId w:val="89"/>
  </w:num>
  <w:num w:numId="93">
    <w:abstractNumId w:val="22"/>
  </w:num>
  <w:num w:numId="94">
    <w:abstractNumId w:val="69"/>
  </w:num>
  <w:num w:numId="95">
    <w:abstractNumId w:val="124"/>
  </w:num>
  <w:num w:numId="96">
    <w:abstractNumId w:val="111"/>
  </w:num>
  <w:num w:numId="97">
    <w:abstractNumId w:val="41"/>
  </w:num>
  <w:num w:numId="98">
    <w:abstractNumId w:val="72"/>
  </w:num>
  <w:num w:numId="99">
    <w:abstractNumId w:val="43"/>
  </w:num>
  <w:num w:numId="100">
    <w:abstractNumId w:val="42"/>
  </w:num>
  <w:num w:numId="101">
    <w:abstractNumId w:val="1"/>
  </w:num>
  <w:num w:numId="102">
    <w:abstractNumId w:val="30"/>
  </w:num>
  <w:num w:numId="103">
    <w:abstractNumId w:val="78"/>
  </w:num>
  <w:num w:numId="104">
    <w:abstractNumId w:val="81"/>
  </w:num>
  <w:num w:numId="105">
    <w:abstractNumId w:val="90"/>
  </w:num>
  <w:num w:numId="106">
    <w:abstractNumId w:val="28"/>
  </w:num>
  <w:num w:numId="107">
    <w:abstractNumId w:val="92"/>
  </w:num>
  <w:num w:numId="108">
    <w:abstractNumId w:val="53"/>
  </w:num>
  <w:num w:numId="109">
    <w:abstractNumId w:val="64"/>
  </w:num>
  <w:num w:numId="110">
    <w:abstractNumId w:val="52"/>
  </w:num>
  <w:num w:numId="111">
    <w:abstractNumId w:val="116"/>
  </w:num>
  <w:num w:numId="112">
    <w:abstractNumId w:val="45"/>
  </w:num>
  <w:num w:numId="113">
    <w:abstractNumId w:val="54"/>
  </w:num>
  <w:num w:numId="114">
    <w:abstractNumId w:val="99"/>
  </w:num>
  <w:num w:numId="115">
    <w:abstractNumId w:val="105"/>
  </w:num>
  <w:num w:numId="116">
    <w:abstractNumId w:val="47"/>
  </w:num>
  <w:num w:numId="117">
    <w:abstractNumId w:val="117"/>
  </w:num>
  <w:num w:numId="118">
    <w:abstractNumId w:val="65"/>
  </w:num>
  <w:num w:numId="119">
    <w:abstractNumId w:val="106"/>
  </w:num>
  <w:num w:numId="120">
    <w:abstractNumId w:val="48"/>
  </w:num>
  <w:num w:numId="121">
    <w:abstractNumId w:val="17"/>
  </w:num>
  <w:num w:numId="122">
    <w:abstractNumId w:val="122"/>
  </w:num>
  <w:num w:numId="123">
    <w:abstractNumId w:val="125"/>
  </w:num>
  <w:num w:numId="124">
    <w:abstractNumId w:val="118"/>
  </w:num>
  <w:num w:numId="125">
    <w:abstractNumId w:val="37"/>
  </w:num>
  <w:num w:numId="126">
    <w:abstractNumId w:val="29"/>
  </w:num>
  <w:numIdMacAtCleanup w:val="1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LE0sTAwMrQ0NTNT0lEKTi0uzszPAykwrAUA3nArpywAAAA="/>
  </w:docVars>
  <w:rsids>
    <w:rsidRoot w:val="00C27E92"/>
    <w:rsid w:val="000613DF"/>
    <w:rsid w:val="00097142"/>
    <w:rsid w:val="001924F5"/>
    <w:rsid w:val="00204FC5"/>
    <w:rsid w:val="002744BA"/>
    <w:rsid w:val="003618BA"/>
    <w:rsid w:val="00482F06"/>
    <w:rsid w:val="00530183"/>
    <w:rsid w:val="005968E6"/>
    <w:rsid w:val="005D6BDC"/>
    <w:rsid w:val="006154EF"/>
    <w:rsid w:val="00620F27"/>
    <w:rsid w:val="00695366"/>
    <w:rsid w:val="007260C3"/>
    <w:rsid w:val="00747E86"/>
    <w:rsid w:val="0083395D"/>
    <w:rsid w:val="00853348"/>
    <w:rsid w:val="00954470"/>
    <w:rsid w:val="009D2241"/>
    <w:rsid w:val="009F7D22"/>
    <w:rsid w:val="00A037BE"/>
    <w:rsid w:val="00A574BB"/>
    <w:rsid w:val="00B80C77"/>
    <w:rsid w:val="00BC3503"/>
    <w:rsid w:val="00BD379B"/>
    <w:rsid w:val="00BD37EE"/>
    <w:rsid w:val="00C27E92"/>
    <w:rsid w:val="00EB6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FE7DB"/>
  <w15:chartTrackingRefBased/>
  <w15:docId w15:val="{A61FA5C5-2188-B848-B309-593E21E0E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E92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7E9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7E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7E9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E92"/>
    <w:rPr>
      <w:rFonts w:ascii="Times New Roman" w:hAnsi="Times New Roman" w:cs="Times New Roman"/>
      <w:sz w:val="18"/>
      <w:szCs w:val="18"/>
    </w:rPr>
  </w:style>
  <w:style w:type="character" w:customStyle="1" w:styleId="printanswer">
    <w:name w:val="printanswer"/>
    <w:basedOn w:val="DefaultParagraphFont"/>
    <w:rsid w:val="000971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8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4829</Words>
  <Characters>26562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Chaon</dc:creator>
  <cp:keywords/>
  <dc:description/>
  <cp:lastModifiedBy>Paulina Liberman</cp:lastModifiedBy>
  <cp:revision>2</cp:revision>
  <cp:lastPrinted>2020-06-04T12:23:00Z</cp:lastPrinted>
  <dcterms:created xsi:type="dcterms:W3CDTF">2020-07-01T19:22:00Z</dcterms:created>
  <dcterms:modified xsi:type="dcterms:W3CDTF">2020-07-01T19:22:00Z</dcterms:modified>
</cp:coreProperties>
</file>